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A0B2D" w14:textId="77777777" w:rsidR="00D97BB2" w:rsidRPr="00AA1D66" w:rsidRDefault="00D97BB2" w:rsidP="00200613">
      <w:pPr>
        <w:jc w:val="center"/>
        <w:rPr>
          <w:rFonts w:ascii="Times New Roman" w:hAnsi="Times New Roman" w:cs="Times New Roman"/>
          <w:sz w:val="28"/>
          <w:szCs w:val="28"/>
        </w:rPr>
      </w:pPr>
    </w:p>
    <w:p w14:paraId="18C6C876" w14:textId="77777777" w:rsidR="00D97BB2" w:rsidRPr="00AA1D66" w:rsidRDefault="00D97BB2" w:rsidP="00200613">
      <w:pPr>
        <w:jc w:val="center"/>
        <w:rPr>
          <w:rFonts w:ascii="Times New Roman" w:hAnsi="Times New Roman" w:cs="Times New Roman"/>
          <w:b/>
          <w:sz w:val="28"/>
          <w:szCs w:val="28"/>
        </w:rPr>
      </w:pPr>
    </w:p>
    <w:p w14:paraId="56DC8201" w14:textId="68FBA3C6" w:rsidR="000B09C6" w:rsidRPr="00AA1D66" w:rsidRDefault="00200613" w:rsidP="00200613">
      <w:pPr>
        <w:jc w:val="center"/>
        <w:rPr>
          <w:rFonts w:ascii="Times New Roman" w:hAnsi="Times New Roman" w:cs="Times New Roman"/>
          <w:b/>
          <w:sz w:val="28"/>
          <w:szCs w:val="28"/>
        </w:rPr>
      </w:pPr>
      <w:r w:rsidRPr="00AA1D66">
        <w:rPr>
          <w:rFonts w:ascii="Times New Roman" w:hAnsi="Times New Roman" w:cs="Times New Roman"/>
          <w:b/>
          <w:sz w:val="28"/>
          <w:szCs w:val="28"/>
        </w:rPr>
        <w:t>TRƯỜNG ĐẠI HỌC KINH TẾ - ĐẠI HỌC ĐÀ NẴNG</w:t>
      </w:r>
    </w:p>
    <w:p w14:paraId="04277AB3" w14:textId="313028CA" w:rsidR="00200613" w:rsidRPr="00AA1D66" w:rsidRDefault="00200613" w:rsidP="00D97BB2">
      <w:pPr>
        <w:jc w:val="center"/>
        <w:rPr>
          <w:rFonts w:ascii="Times New Roman" w:hAnsi="Times New Roman" w:cs="Times New Roman"/>
          <w:b/>
          <w:sz w:val="28"/>
          <w:szCs w:val="28"/>
        </w:rPr>
      </w:pPr>
      <w:r w:rsidRPr="00AA1D66">
        <w:rPr>
          <w:rFonts w:ascii="Times New Roman" w:hAnsi="Times New Roman" w:cs="Times New Roman"/>
          <w:b/>
          <w:sz w:val="28"/>
          <w:szCs w:val="28"/>
        </w:rPr>
        <w:t>KHOA THỐNG KÊ – TIN HỌC</w:t>
      </w:r>
    </w:p>
    <w:p w14:paraId="43540B57" w14:textId="56614753" w:rsidR="00200613" w:rsidRPr="00AA1D66" w:rsidRDefault="00D97BB2" w:rsidP="00D97BB2">
      <w:pPr>
        <w:jc w:val="center"/>
        <w:rPr>
          <w:rFonts w:ascii="Times New Roman" w:hAnsi="Times New Roman" w:cs="Times New Roman"/>
          <w:sz w:val="28"/>
          <w:szCs w:val="28"/>
        </w:rPr>
      </w:pPr>
      <w:r w:rsidRPr="00AA1D66">
        <w:rPr>
          <w:rFonts w:ascii="Times New Roman" w:hAnsi="Times New Roman" w:cs="Times New Roman"/>
          <w:noProof/>
          <w:lang w:eastAsia="zh-CN"/>
        </w:rPr>
        <w:drawing>
          <wp:inline distT="0" distB="0" distL="0" distR="0" wp14:anchorId="6B14C20B" wp14:editId="2B4F57D0">
            <wp:extent cx="1642403" cy="153957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74210027_998674922294110_5739119423911733771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8376" cy="1592045"/>
                    </a:xfrm>
                    <a:prstGeom prst="rect">
                      <a:avLst/>
                    </a:prstGeom>
                  </pic:spPr>
                </pic:pic>
              </a:graphicData>
            </a:graphic>
          </wp:inline>
        </w:drawing>
      </w:r>
      <w:r w:rsidRPr="00AA1D66">
        <w:rPr>
          <w:rFonts w:ascii="Times New Roman" w:hAnsi="Times New Roman" w:cs="Times New Roman"/>
          <w:noProof/>
          <w:lang w:eastAsia="zh-CN"/>
        </w:rPr>
        <mc:AlternateContent>
          <mc:Choice Requires="wps">
            <w:drawing>
              <wp:inline distT="0" distB="0" distL="0" distR="0" wp14:anchorId="6EBAA86D" wp14:editId="1C0358C5">
                <wp:extent cx="304800" cy="304800"/>
                <wp:effectExtent l="0" t="0" r="0" b="0"/>
                <wp:docPr id="1" name="Rectangle 1" descr="Trường Đại học Kinh tế - Đại học Đà Nẵng - [CHƯƠNG TRÌNH CHÀO ĐÓN TÂN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E8E6DB" id="Rectangle 1" o:spid="_x0000_s1026" alt="Trường Đại học Kinh tế - Đại học Đà Nẵng - [CHƯƠNG TRÌNH CHÀO ĐÓN TÂN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3MEFtR8DAAAjBgAADgAAAAAAAAAAAAAA&#10;AAAuAgAAZHJzL2Uyb0RvYy54bWxQSwECLQAUAAYACAAAACEATKDpLNgAAAADAQAADwAAAAAAAAAA&#10;AAAAAAB5BQAAZHJzL2Rvd25yZXYueG1sUEsFBgAAAAAEAAQA8wAAAH4GAAAAAA==&#10;" filled="f" stroked="f">
                <o:lock v:ext="edit" aspectratio="t"/>
                <w10:anchorlock/>
              </v:rect>
            </w:pict>
          </mc:Fallback>
        </mc:AlternateContent>
      </w:r>
    </w:p>
    <w:p w14:paraId="2D2C3938" w14:textId="2FB2E5B4" w:rsidR="00200613" w:rsidRPr="00AA1D66" w:rsidRDefault="00127FF5" w:rsidP="00127FF5">
      <w:pPr>
        <w:jc w:val="center"/>
        <w:rPr>
          <w:rFonts w:ascii="Times New Roman" w:hAnsi="Times New Roman" w:cs="Times New Roman"/>
          <w:b/>
          <w:sz w:val="28"/>
          <w:szCs w:val="28"/>
          <w:lang w:val="vi-VN"/>
        </w:rPr>
      </w:pPr>
      <w:r w:rsidRPr="00AA1D66">
        <w:rPr>
          <w:rFonts w:ascii="Times New Roman" w:hAnsi="Times New Roman" w:cs="Times New Roman"/>
          <w:b/>
          <w:sz w:val="28"/>
          <w:szCs w:val="28"/>
          <w:lang w:val="vi-VN"/>
        </w:rPr>
        <w:t>SOFTWARE REQUIREMENT SPECIFICATION</w:t>
      </w:r>
    </w:p>
    <w:p w14:paraId="3C3AD62C" w14:textId="2E0CB8F4" w:rsidR="00127FF5" w:rsidRPr="00AA1D66" w:rsidRDefault="00127FF5" w:rsidP="00127FF5">
      <w:pPr>
        <w:jc w:val="center"/>
        <w:rPr>
          <w:rFonts w:ascii="Times New Roman" w:hAnsi="Times New Roman" w:cs="Times New Roman"/>
          <w:b/>
          <w:sz w:val="28"/>
          <w:szCs w:val="28"/>
          <w:lang w:val="vi-VN"/>
        </w:rPr>
      </w:pPr>
      <w:r w:rsidRPr="00AA1D66">
        <w:rPr>
          <w:rFonts w:ascii="Times New Roman" w:hAnsi="Times New Roman" w:cs="Times New Roman"/>
          <w:b/>
          <w:sz w:val="28"/>
          <w:szCs w:val="28"/>
          <w:lang w:val="vi-VN"/>
        </w:rPr>
        <w:t>HỆ THỐNG BÁN HÀNG</w:t>
      </w:r>
    </w:p>
    <w:p w14:paraId="7E53E36C" w14:textId="4736D0A3" w:rsidR="00127FF5" w:rsidRPr="00AA1D66" w:rsidRDefault="00127FF5" w:rsidP="00127FF5">
      <w:pPr>
        <w:rPr>
          <w:rFonts w:ascii="Times New Roman" w:hAnsi="Times New Roman" w:cs="Times New Roman"/>
          <w:sz w:val="28"/>
          <w:szCs w:val="28"/>
          <w:lang w:val="vi-VN"/>
        </w:rPr>
      </w:pPr>
    </w:p>
    <w:p w14:paraId="1CEEE6A4" w14:textId="54A78DAC" w:rsidR="00127FF5" w:rsidRPr="00AA1D66" w:rsidRDefault="00127FF5" w:rsidP="00127FF5">
      <w:pPr>
        <w:rPr>
          <w:rFonts w:ascii="Times New Roman" w:hAnsi="Times New Roman" w:cs="Times New Roman"/>
          <w:b/>
          <w:sz w:val="28"/>
          <w:szCs w:val="28"/>
          <w:lang w:val="vi-VN"/>
        </w:rPr>
      </w:pPr>
      <w:r w:rsidRPr="00AA1D66">
        <w:rPr>
          <w:rFonts w:ascii="Times New Roman" w:hAnsi="Times New Roman" w:cs="Times New Roman"/>
          <w:sz w:val="28"/>
          <w:szCs w:val="28"/>
          <w:lang w:val="vi-VN"/>
        </w:rPr>
        <w:tab/>
      </w:r>
      <w:r w:rsidRPr="00AA1D66">
        <w:rPr>
          <w:rFonts w:ascii="Times New Roman" w:hAnsi="Times New Roman" w:cs="Times New Roman"/>
          <w:sz w:val="28"/>
          <w:szCs w:val="28"/>
          <w:lang w:val="vi-VN"/>
        </w:rPr>
        <w:tab/>
      </w:r>
      <w:r w:rsidRPr="00AA1D66">
        <w:rPr>
          <w:rFonts w:ascii="Times New Roman" w:hAnsi="Times New Roman" w:cs="Times New Roman"/>
          <w:b/>
          <w:sz w:val="28"/>
          <w:szCs w:val="28"/>
          <w:lang w:val="vi-VN"/>
        </w:rPr>
        <w:t>Giảng viên hướng dẫn:  Ths. Cao Thị Nhâm</w:t>
      </w:r>
    </w:p>
    <w:p w14:paraId="345EA554" w14:textId="17976362" w:rsidR="00127FF5" w:rsidRPr="00AA1D66" w:rsidRDefault="00127FF5" w:rsidP="00127FF5">
      <w:pPr>
        <w:rPr>
          <w:rFonts w:ascii="Times New Roman" w:hAnsi="Times New Roman" w:cs="Times New Roman"/>
          <w:b/>
          <w:sz w:val="28"/>
          <w:szCs w:val="28"/>
          <w:lang w:val="vi-VN"/>
        </w:rPr>
      </w:pP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 xml:space="preserve">Sinh viên thực hiện: </w:t>
      </w:r>
      <w:r w:rsidRPr="00AA1D66">
        <w:rPr>
          <w:rFonts w:ascii="Times New Roman" w:hAnsi="Times New Roman" w:cs="Times New Roman"/>
          <w:b/>
          <w:sz w:val="28"/>
          <w:szCs w:val="28"/>
          <w:lang w:val="vi-VN"/>
        </w:rPr>
        <w:tab/>
        <w:t>Trần Linh Đan (Leader)</w:t>
      </w:r>
    </w:p>
    <w:p w14:paraId="067A65BA" w14:textId="32346CC2" w:rsidR="00127FF5" w:rsidRPr="00AA1D66" w:rsidRDefault="00127FF5" w:rsidP="00127FF5">
      <w:pPr>
        <w:rPr>
          <w:rFonts w:ascii="Times New Roman" w:hAnsi="Times New Roman" w:cs="Times New Roman"/>
          <w:b/>
          <w:sz w:val="28"/>
          <w:szCs w:val="28"/>
          <w:lang w:val="vi-VN"/>
        </w:rPr>
      </w:pP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Trần Thị Kiều Giang</w:t>
      </w:r>
    </w:p>
    <w:p w14:paraId="203D13DD" w14:textId="6C0AC0BF" w:rsidR="00127FF5" w:rsidRPr="00AA1D66" w:rsidRDefault="00127FF5" w:rsidP="00127FF5">
      <w:pPr>
        <w:ind w:left="3600" w:firstLine="720"/>
        <w:rPr>
          <w:rFonts w:ascii="Times New Roman" w:hAnsi="Times New Roman" w:cs="Times New Roman"/>
          <w:b/>
          <w:sz w:val="28"/>
          <w:szCs w:val="28"/>
          <w:lang w:val="vi-VN"/>
        </w:rPr>
      </w:pPr>
      <w:r w:rsidRPr="00AA1D66">
        <w:rPr>
          <w:rFonts w:ascii="Times New Roman" w:hAnsi="Times New Roman" w:cs="Times New Roman"/>
          <w:b/>
          <w:sz w:val="28"/>
          <w:szCs w:val="28"/>
          <w:lang w:val="vi-VN"/>
        </w:rPr>
        <w:t>Nguyễn Thị Hoài Oanh</w:t>
      </w:r>
    </w:p>
    <w:p w14:paraId="73915DA3" w14:textId="28071356" w:rsidR="00127FF5" w:rsidRPr="00AA1D66" w:rsidRDefault="00127FF5" w:rsidP="00127FF5">
      <w:pPr>
        <w:ind w:left="4320"/>
        <w:rPr>
          <w:rFonts w:ascii="Times New Roman" w:hAnsi="Times New Roman" w:cs="Times New Roman"/>
          <w:b/>
          <w:sz w:val="28"/>
          <w:szCs w:val="28"/>
          <w:lang w:val="vi-VN"/>
        </w:rPr>
      </w:pPr>
      <w:r w:rsidRPr="00AA1D66">
        <w:rPr>
          <w:rFonts w:ascii="Times New Roman" w:hAnsi="Times New Roman" w:cs="Times New Roman"/>
          <w:b/>
          <w:sz w:val="28"/>
          <w:szCs w:val="28"/>
          <w:lang w:val="vi-VN"/>
        </w:rPr>
        <w:t>Đinh Thị Thức</w:t>
      </w:r>
    </w:p>
    <w:p w14:paraId="6E5D5585" w14:textId="2875282D" w:rsidR="00127FF5" w:rsidRPr="00AA1D66" w:rsidRDefault="00127FF5" w:rsidP="00127FF5">
      <w:pPr>
        <w:ind w:left="3600" w:firstLine="720"/>
        <w:rPr>
          <w:rFonts w:ascii="Times New Roman" w:hAnsi="Times New Roman" w:cs="Times New Roman"/>
          <w:b/>
          <w:sz w:val="28"/>
          <w:szCs w:val="28"/>
          <w:lang w:val="vi-VN"/>
        </w:rPr>
      </w:pPr>
      <w:r w:rsidRPr="00AA1D66">
        <w:rPr>
          <w:rFonts w:ascii="Times New Roman" w:hAnsi="Times New Roman" w:cs="Times New Roman"/>
          <w:b/>
          <w:sz w:val="28"/>
          <w:szCs w:val="28"/>
          <w:lang w:val="vi-VN"/>
        </w:rPr>
        <w:t>Nguyễn Quốc Đạt</w:t>
      </w:r>
    </w:p>
    <w:p w14:paraId="3193128D" w14:textId="267F24E6" w:rsidR="00127FF5" w:rsidRPr="00AA1D66" w:rsidRDefault="00127FF5" w:rsidP="00127FF5">
      <w:pPr>
        <w:rPr>
          <w:rFonts w:ascii="Times New Roman" w:hAnsi="Times New Roman" w:cs="Times New Roman"/>
          <w:b/>
          <w:sz w:val="28"/>
          <w:szCs w:val="28"/>
          <w:lang w:val="vi-VN"/>
        </w:rPr>
      </w:pP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 xml:space="preserve">Nhóm: </w:t>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49K141.02</w:t>
      </w:r>
    </w:p>
    <w:p w14:paraId="782CD153" w14:textId="0DD88B5D" w:rsidR="00127FF5" w:rsidRPr="00AA1D66" w:rsidRDefault="00127FF5" w:rsidP="00127FF5">
      <w:pPr>
        <w:rPr>
          <w:rFonts w:ascii="Times New Roman" w:hAnsi="Times New Roman" w:cs="Times New Roman"/>
          <w:b/>
          <w:sz w:val="28"/>
          <w:szCs w:val="28"/>
          <w:lang w:val="vi-VN"/>
        </w:rPr>
      </w:pP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 xml:space="preserve">Lớp: </w:t>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r>
      <w:r w:rsidRPr="00AA1D66">
        <w:rPr>
          <w:rFonts w:ascii="Times New Roman" w:hAnsi="Times New Roman" w:cs="Times New Roman"/>
          <w:b/>
          <w:sz w:val="28"/>
          <w:szCs w:val="28"/>
          <w:lang w:val="vi-VN"/>
        </w:rPr>
        <w:tab/>
        <w:t>49K14.1</w:t>
      </w:r>
    </w:p>
    <w:p w14:paraId="12B5BBD6" w14:textId="25F8D954" w:rsidR="00200613" w:rsidRPr="00AA1D66" w:rsidRDefault="00200613" w:rsidP="00127FF5">
      <w:pPr>
        <w:rPr>
          <w:rFonts w:ascii="Times New Roman" w:hAnsi="Times New Roman" w:cs="Times New Roman"/>
          <w:sz w:val="28"/>
          <w:szCs w:val="28"/>
          <w:lang w:val="vi-VN"/>
        </w:rPr>
      </w:pPr>
    </w:p>
    <w:p w14:paraId="0107D200" w14:textId="24100A11" w:rsidR="00200613" w:rsidRPr="00AA1D66" w:rsidRDefault="00200613" w:rsidP="00200613">
      <w:pPr>
        <w:ind w:left="5760"/>
        <w:rPr>
          <w:rFonts w:ascii="Times New Roman" w:hAnsi="Times New Roman" w:cs="Times New Roman"/>
          <w:sz w:val="28"/>
          <w:szCs w:val="28"/>
          <w:lang w:val="vi-VN"/>
        </w:rPr>
      </w:pPr>
    </w:p>
    <w:p w14:paraId="165EED45" w14:textId="52C12CCC" w:rsidR="00200613" w:rsidRPr="00AA1D66" w:rsidRDefault="00200613" w:rsidP="00200613">
      <w:pPr>
        <w:ind w:left="5760"/>
        <w:rPr>
          <w:rFonts w:ascii="Times New Roman" w:hAnsi="Times New Roman" w:cs="Times New Roman"/>
          <w:sz w:val="28"/>
          <w:szCs w:val="28"/>
          <w:lang w:val="vi-VN"/>
        </w:rPr>
      </w:pPr>
    </w:p>
    <w:p w14:paraId="24D79254" w14:textId="05EC5217" w:rsidR="00200613" w:rsidRPr="00AA1D66" w:rsidRDefault="00096101" w:rsidP="0029196A">
      <w:pPr>
        <w:jc w:val="center"/>
        <w:rPr>
          <w:rFonts w:ascii="Times New Roman" w:hAnsi="Times New Roman" w:cs="Times New Roman"/>
          <w:b/>
          <w:sz w:val="28"/>
          <w:szCs w:val="28"/>
        </w:rPr>
      </w:pPr>
      <w:r w:rsidRPr="00AA1D66">
        <w:rPr>
          <w:rFonts w:ascii="Times New Roman" w:hAnsi="Times New Roman" w:cs="Times New Roman"/>
          <w:b/>
          <w:sz w:val="28"/>
          <w:szCs w:val="28"/>
        </w:rPr>
        <w:t>Da Nang,</w:t>
      </w:r>
      <w:r w:rsidR="00127FF5" w:rsidRPr="00AA1D66">
        <w:rPr>
          <w:rFonts w:ascii="Times New Roman" w:hAnsi="Times New Roman" w:cs="Times New Roman"/>
          <w:b/>
          <w:sz w:val="28"/>
          <w:szCs w:val="28"/>
          <w:lang w:val="vi-VN"/>
        </w:rPr>
        <w:t xml:space="preserve"> 2025</w:t>
      </w:r>
    </w:p>
    <w:p w14:paraId="2A6C4DC9" w14:textId="26CE35A6" w:rsidR="00200613" w:rsidRPr="00AA1D66" w:rsidRDefault="00200613" w:rsidP="00F275FE">
      <w:pPr>
        <w:jc w:val="center"/>
        <w:rPr>
          <w:rFonts w:ascii="Times New Roman" w:hAnsi="Times New Roman" w:cs="Times New Roman"/>
          <w:sz w:val="28"/>
          <w:szCs w:val="28"/>
        </w:rPr>
      </w:pPr>
      <w:r w:rsidRPr="00AA1D66">
        <w:rPr>
          <w:rFonts w:ascii="Times New Roman" w:hAnsi="Times New Roman" w:cs="Times New Roman"/>
          <w:sz w:val="28"/>
          <w:szCs w:val="28"/>
        </w:rPr>
        <w:br w:type="page"/>
      </w:r>
      <w:r w:rsidR="00096101" w:rsidRPr="00AA1D66">
        <w:rPr>
          <w:rFonts w:ascii="Times New Roman" w:hAnsi="Times New Roman" w:cs="Times New Roman"/>
          <w:sz w:val="28"/>
          <w:szCs w:val="28"/>
        </w:rPr>
        <w:lastRenderedPageBreak/>
        <w:t>Contents</w:t>
      </w:r>
    </w:p>
    <w:sdt>
      <w:sdtPr>
        <w:rPr>
          <w:rFonts w:ascii="Times New Roman" w:hAnsi="Times New Roman" w:cs="Times New Roman"/>
        </w:rPr>
        <w:id w:val="1315768153"/>
        <w:docPartObj>
          <w:docPartGallery w:val="Table of Contents"/>
          <w:docPartUnique/>
        </w:docPartObj>
      </w:sdtPr>
      <w:sdtEndPr>
        <w:rPr>
          <w:rFonts w:eastAsiaTheme="minorHAnsi"/>
          <w:bCs/>
          <w:noProof/>
          <w:color w:val="auto"/>
          <w:sz w:val="24"/>
          <w:szCs w:val="22"/>
        </w:rPr>
      </w:sdtEndPr>
      <w:sdtContent>
        <w:p w14:paraId="1BFF8C1C" w14:textId="3E181827" w:rsidR="00CA15A1" w:rsidRPr="00AA1D66" w:rsidRDefault="00CA15A1">
          <w:pPr>
            <w:pStyle w:val="TOCHeading"/>
            <w:rPr>
              <w:rFonts w:ascii="Times New Roman" w:hAnsi="Times New Roman" w:cs="Times New Roman"/>
              <w:lang w:val="vi-VN"/>
            </w:rPr>
          </w:pPr>
          <w:r w:rsidRPr="00AA1D66">
            <w:rPr>
              <w:rFonts w:ascii="Times New Roman" w:hAnsi="Times New Roman" w:cs="Times New Roman"/>
              <w:lang w:val="vi-VN"/>
            </w:rPr>
            <w:t>Mục lục</w:t>
          </w:r>
        </w:p>
        <w:p w14:paraId="1A433343" w14:textId="02108458" w:rsidR="00AA1D66" w:rsidRPr="00AA1D66" w:rsidRDefault="00CA15A1">
          <w:pPr>
            <w:pStyle w:val="TOC1"/>
            <w:tabs>
              <w:tab w:val="left" w:pos="480"/>
              <w:tab w:val="right" w:leader="dot" w:pos="9350"/>
            </w:tabs>
            <w:rPr>
              <w:rFonts w:asciiTheme="minorHAnsi" w:eastAsiaTheme="minorEastAsia" w:hAnsiTheme="minorHAnsi"/>
              <w:noProof/>
              <w:sz w:val="22"/>
              <w:lang w:eastAsia="zh-CN"/>
            </w:rPr>
          </w:pPr>
          <w:r w:rsidRPr="00AA1D66">
            <w:rPr>
              <w:rFonts w:ascii="Times New Roman" w:hAnsi="Times New Roman" w:cs="Times New Roman"/>
            </w:rPr>
            <w:fldChar w:fldCharType="begin"/>
          </w:r>
          <w:r w:rsidRPr="00AA1D66">
            <w:rPr>
              <w:rFonts w:ascii="Times New Roman" w:hAnsi="Times New Roman" w:cs="Times New Roman"/>
            </w:rPr>
            <w:instrText xml:space="preserve"> TOC \o "1-3" \h \z \u </w:instrText>
          </w:r>
          <w:r w:rsidRPr="00AA1D66">
            <w:rPr>
              <w:rFonts w:ascii="Times New Roman" w:hAnsi="Times New Roman" w:cs="Times New Roman"/>
            </w:rPr>
            <w:fldChar w:fldCharType="separate"/>
          </w:r>
          <w:hyperlink w:anchor="_Toc213623994" w:history="1">
            <w:r w:rsidR="00AA1D66" w:rsidRPr="00AA1D66">
              <w:rPr>
                <w:rStyle w:val="Hyperlink"/>
                <w:rFonts w:ascii="Times New Roman" w:hAnsi="Times New Roman" w:cs="Times New Roman"/>
                <w:noProof/>
              </w:rPr>
              <w:t>1</w:t>
            </w:r>
            <w:r w:rsidR="00AA1D66" w:rsidRPr="00AA1D66">
              <w:rPr>
                <w:rFonts w:asciiTheme="minorHAnsi" w:eastAsiaTheme="minorEastAsia" w:hAnsiTheme="minorHAnsi"/>
                <w:noProof/>
                <w:sz w:val="22"/>
                <w:lang w:eastAsia="zh-CN"/>
              </w:rPr>
              <w:tab/>
            </w:r>
            <w:r w:rsidR="00AA1D66" w:rsidRPr="00AA1D66">
              <w:rPr>
                <w:rStyle w:val="Hyperlink"/>
                <w:rFonts w:ascii="Times New Roman" w:hAnsi="Times New Roman" w:cs="Times New Roman"/>
                <w:noProof/>
              </w:rPr>
              <w:t>OVERVIEW</w:t>
            </w:r>
            <w:r w:rsidR="00AA1D66" w:rsidRPr="00AA1D66">
              <w:rPr>
                <w:noProof/>
                <w:webHidden/>
              </w:rPr>
              <w:tab/>
            </w:r>
            <w:r w:rsidR="00AA1D66" w:rsidRPr="00AA1D66">
              <w:rPr>
                <w:noProof/>
                <w:webHidden/>
              </w:rPr>
              <w:fldChar w:fldCharType="begin"/>
            </w:r>
            <w:r w:rsidR="00AA1D66" w:rsidRPr="00AA1D66">
              <w:rPr>
                <w:noProof/>
                <w:webHidden/>
              </w:rPr>
              <w:instrText xml:space="preserve"> PAGEREF _Toc213623994 \h </w:instrText>
            </w:r>
            <w:r w:rsidR="00AA1D66" w:rsidRPr="00AA1D66">
              <w:rPr>
                <w:noProof/>
                <w:webHidden/>
              </w:rPr>
            </w:r>
            <w:r w:rsidR="00AA1D66" w:rsidRPr="00AA1D66">
              <w:rPr>
                <w:noProof/>
                <w:webHidden/>
              </w:rPr>
              <w:fldChar w:fldCharType="separate"/>
            </w:r>
            <w:r w:rsidR="00AA1D66" w:rsidRPr="00AA1D66">
              <w:rPr>
                <w:noProof/>
                <w:webHidden/>
              </w:rPr>
              <w:t>7</w:t>
            </w:r>
            <w:r w:rsidR="00AA1D66" w:rsidRPr="00AA1D66">
              <w:rPr>
                <w:noProof/>
                <w:webHidden/>
              </w:rPr>
              <w:fldChar w:fldCharType="end"/>
            </w:r>
          </w:hyperlink>
        </w:p>
        <w:p w14:paraId="1F123EE6" w14:textId="7742970C"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3995" w:history="1">
            <w:r w:rsidRPr="00AA1D66">
              <w:rPr>
                <w:rStyle w:val="Hyperlink"/>
                <w:noProof/>
                <w:lang w:val="vi-VN"/>
              </w:rPr>
              <w:t>1.1.</w:t>
            </w:r>
            <w:r w:rsidRPr="00AA1D66">
              <w:rPr>
                <w:rFonts w:asciiTheme="minorHAnsi" w:eastAsiaTheme="minorEastAsia" w:hAnsiTheme="minorHAnsi"/>
                <w:noProof/>
                <w:sz w:val="22"/>
                <w:lang w:eastAsia="zh-CN"/>
              </w:rPr>
              <w:tab/>
            </w:r>
            <w:r w:rsidRPr="00AA1D66">
              <w:rPr>
                <w:rStyle w:val="Hyperlink"/>
                <w:noProof/>
                <w:lang w:val="vi-VN"/>
              </w:rPr>
              <w:t>Purpose</w:t>
            </w:r>
            <w:r w:rsidRPr="00AA1D66">
              <w:rPr>
                <w:noProof/>
                <w:webHidden/>
              </w:rPr>
              <w:tab/>
            </w:r>
            <w:r w:rsidRPr="00AA1D66">
              <w:rPr>
                <w:noProof/>
                <w:webHidden/>
              </w:rPr>
              <w:fldChar w:fldCharType="begin"/>
            </w:r>
            <w:r w:rsidRPr="00AA1D66">
              <w:rPr>
                <w:noProof/>
                <w:webHidden/>
              </w:rPr>
              <w:instrText xml:space="preserve"> PAGEREF _Toc213623995 \h </w:instrText>
            </w:r>
            <w:r w:rsidRPr="00AA1D66">
              <w:rPr>
                <w:noProof/>
                <w:webHidden/>
              </w:rPr>
            </w:r>
            <w:r w:rsidRPr="00AA1D66">
              <w:rPr>
                <w:noProof/>
                <w:webHidden/>
              </w:rPr>
              <w:fldChar w:fldCharType="separate"/>
            </w:r>
            <w:r w:rsidRPr="00AA1D66">
              <w:rPr>
                <w:noProof/>
                <w:webHidden/>
              </w:rPr>
              <w:t>7</w:t>
            </w:r>
            <w:r w:rsidRPr="00AA1D66">
              <w:rPr>
                <w:noProof/>
                <w:webHidden/>
              </w:rPr>
              <w:fldChar w:fldCharType="end"/>
            </w:r>
          </w:hyperlink>
        </w:p>
        <w:p w14:paraId="1A03C1D1" w14:textId="65D71D94"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3996" w:history="1">
            <w:r w:rsidRPr="00AA1D66">
              <w:rPr>
                <w:rStyle w:val="Hyperlink"/>
                <w:noProof/>
                <w:lang w:val="vi-VN"/>
              </w:rPr>
              <w:t>1.2.</w:t>
            </w:r>
            <w:r w:rsidRPr="00AA1D66">
              <w:rPr>
                <w:rFonts w:asciiTheme="minorHAnsi" w:eastAsiaTheme="minorEastAsia" w:hAnsiTheme="minorHAnsi"/>
                <w:noProof/>
                <w:sz w:val="22"/>
                <w:lang w:eastAsia="zh-CN"/>
              </w:rPr>
              <w:tab/>
            </w:r>
            <w:r w:rsidRPr="00AA1D66">
              <w:rPr>
                <w:rStyle w:val="Hyperlink"/>
                <w:noProof/>
                <w:lang w:val="vi-VN"/>
              </w:rPr>
              <w:t>Business objectives</w:t>
            </w:r>
            <w:r w:rsidRPr="00AA1D66">
              <w:rPr>
                <w:noProof/>
                <w:webHidden/>
              </w:rPr>
              <w:tab/>
            </w:r>
            <w:r w:rsidRPr="00AA1D66">
              <w:rPr>
                <w:noProof/>
                <w:webHidden/>
              </w:rPr>
              <w:fldChar w:fldCharType="begin"/>
            </w:r>
            <w:r w:rsidRPr="00AA1D66">
              <w:rPr>
                <w:noProof/>
                <w:webHidden/>
              </w:rPr>
              <w:instrText xml:space="preserve"> PAGEREF _Toc213623996 \h </w:instrText>
            </w:r>
            <w:r w:rsidRPr="00AA1D66">
              <w:rPr>
                <w:noProof/>
                <w:webHidden/>
              </w:rPr>
            </w:r>
            <w:r w:rsidRPr="00AA1D66">
              <w:rPr>
                <w:noProof/>
                <w:webHidden/>
              </w:rPr>
              <w:fldChar w:fldCharType="separate"/>
            </w:r>
            <w:r w:rsidRPr="00AA1D66">
              <w:rPr>
                <w:noProof/>
                <w:webHidden/>
              </w:rPr>
              <w:t>7</w:t>
            </w:r>
            <w:r w:rsidRPr="00AA1D66">
              <w:rPr>
                <w:noProof/>
                <w:webHidden/>
              </w:rPr>
              <w:fldChar w:fldCharType="end"/>
            </w:r>
          </w:hyperlink>
        </w:p>
        <w:p w14:paraId="1D2F349D" w14:textId="53696639"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3997" w:history="1">
            <w:r w:rsidRPr="00AA1D66">
              <w:rPr>
                <w:rStyle w:val="Hyperlink"/>
                <w:noProof/>
                <w:lang w:val="vi-VN"/>
              </w:rPr>
              <w:t>1.3.</w:t>
            </w:r>
            <w:r w:rsidRPr="00AA1D66">
              <w:rPr>
                <w:rFonts w:asciiTheme="minorHAnsi" w:eastAsiaTheme="minorEastAsia" w:hAnsiTheme="minorHAnsi"/>
                <w:noProof/>
                <w:sz w:val="22"/>
                <w:lang w:eastAsia="zh-CN"/>
              </w:rPr>
              <w:tab/>
            </w:r>
            <w:r w:rsidRPr="00AA1D66">
              <w:rPr>
                <w:rStyle w:val="Hyperlink"/>
                <w:noProof/>
                <w:lang w:val="vi-VN"/>
              </w:rPr>
              <w:t>Scope</w:t>
            </w:r>
            <w:r w:rsidRPr="00AA1D66">
              <w:rPr>
                <w:noProof/>
                <w:webHidden/>
              </w:rPr>
              <w:tab/>
            </w:r>
            <w:r w:rsidRPr="00AA1D66">
              <w:rPr>
                <w:noProof/>
                <w:webHidden/>
              </w:rPr>
              <w:fldChar w:fldCharType="begin"/>
            </w:r>
            <w:r w:rsidRPr="00AA1D66">
              <w:rPr>
                <w:noProof/>
                <w:webHidden/>
              </w:rPr>
              <w:instrText xml:space="preserve"> PAGEREF _Toc213623997 \h </w:instrText>
            </w:r>
            <w:r w:rsidRPr="00AA1D66">
              <w:rPr>
                <w:noProof/>
                <w:webHidden/>
              </w:rPr>
            </w:r>
            <w:r w:rsidRPr="00AA1D66">
              <w:rPr>
                <w:noProof/>
                <w:webHidden/>
              </w:rPr>
              <w:fldChar w:fldCharType="separate"/>
            </w:r>
            <w:r w:rsidRPr="00AA1D66">
              <w:rPr>
                <w:noProof/>
                <w:webHidden/>
              </w:rPr>
              <w:t>8</w:t>
            </w:r>
            <w:r w:rsidRPr="00AA1D66">
              <w:rPr>
                <w:noProof/>
                <w:webHidden/>
              </w:rPr>
              <w:fldChar w:fldCharType="end"/>
            </w:r>
          </w:hyperlink>
        </w:p>
        <w:p w14:paraId="37021BAA" w14:textId="03E4581A" w:rsidR="00AA1D66" w:rsidRPr="00AA1D66" w:rsidRDefault="00AA1D66">
          <w:pPr>
            <w:pStyle w:val="TOC1"/>
            <w:tabs>
              <w:tab w:val="left" w:pos="480"/>
              <w:tab w:val="right" w:leader="dot" w:pos="9350"/>
            </w:tabs>
            <w:rPr>
              <w:rFonts w:asciiTheme="minorHAnsi" w:eastAsiaTheme="minorEastAsia" w:hAnsiTheme="minorHAnsi"/>
              <w:noProof/>
              <w:sz w:val="22"/>
              <w:lang w:eastAsia="zh-CN"/>
            </w:rPr>
          </w:pPr>
          <w:hyperlink w:anchor="_Toc213623998" w:history="1">
            <w:r w:rsidRPr="00AA1D66">
              <w:rPr>
                <w:rStyle w:val="Hyperlink"/>
                <w:rFonts w:ascii="Times New Roman" w:hAnsi="Times New Roman" w:cs="Times New Roman"/>
                <w:noProof/>
              </w:rPr>
              <w:t>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OVERALL</w:t>
            </w:r>
            <w:r w:rsidRPr="00AA1D66">
              <w:rPr>
                <w:rStyle w:val="Hyperlink"/>
                <w:rFonts w:ascii="Times New Roman" w:hAnsi="Times New Roman" w:cs="Times New Roman"/>
                <w:noProof/>
                <w:lang w:val="vi-VN"/>
              </w:rPr>
              <w:t xml:space="preserve"> DESCRIPTION</w:t>
            </w:r>
            <w:r w:rsidRPr="00AA1D66">
              <w:rPr>
                <w:noProof/>
                <w:webHidden/>
              </w:rPr>
              <w:tab/>
            </w:r>
            <w:r w:rsidRPr="00AA1D66">
              <w:rPr>
                <w:noProof/>
                <w:webHidden/>
              </w:rPr>
              <w:fldChar w:fldCharType="begin"/>
            </w:r>
            <w:r w:rsidRPr="00AA1D66">
              <w:rPr>
                <w:noProof/>
                <w:webHidden/>
              </w:rPr>
              <w:instrText xml:space="preserve"> PAGEREF _Toc213623998 \h </w:instrText>
            </w:r>
            <w:r w:rsidRPr="00AA1D66">
              <w:rPr>
                <w:noProof/>
                <w:webHidden/>
              </w:rPr>
            </w:r>
            <w:r w:rsidRPr="00AA1D66">
              <w:rPr>
                <w:noProof/>
                <w:webHidden/>
              </w:rPr>
              <w:fldChar w:fldCharType="separate"/>
            </w:r>
            <w:r w:rsidRPr="00AA1D66">
              <w:rPr>
                <w:noProof/>
                <w:webHidden/>
              </w:rPr>
              <w:t>9</w:t>
            </w:r>
            <w:r w:rsidRPr="00AA1D66">
              <w:rPr>
                <w:noProof/>
                <w:webHidden/>
              </w:rPr>
              <w:fldChar w:fldCharType="end"/>
            </w:r>
          </w:hyperlink>
        </w:p>
        <w:p w14:paraId="66EC1E2D" w14:textId="0406E066"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3999" w:history="1">
            <w:r w:rsidRPr="00AA1D66">
              <w:rPr>
                <w:rStyle w:val="Hyperlink"/>
                <w:rFonts w:ascii="Times New Roman" w:hAnsi="Times New Roman" w:cs="Times New Roman"/>
                <w:noProof/>
                <w:lang w:val="vi-VN"/>
              </w:rPr>
              <w:t>2.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lang w:val="vi-VN"/>
              </w:rPr>
              <w:t>User requirements</w:t>
            </w:r>
            <w:r w:rsidRPr="00AA1D66">
              <w:rPr>
                <w:noProof/>
                <w:webHidden/>
              </w:rPr>
              <w:tab/>
            </w:r>
            <w:r w:rsidRPr="00AA1D66">
              <w:rPr>
                <w:noProof/>
                <w:webHidden/>
              </w:rPr>
              <w:fldChar w:fldCharType="begin"/>
            </w:r>
            <w:r w:rsidRPr="00AA1D66">
              <w:rPr>
                <w:noProof/>
                <w:webHidden/>
              </w:rPr>
              <w:instrText xml:space="preserve"> PAGEREF _Toc213623999 \h </w:instrText>
            </w:r>
            <w:r w:rsidRPr="00AA1D66">
              <w:rPr>
                <w:noProof/>
                <w:webHidden/>
              </w:rPr>
            </w:r>
            <w:r w:rsidRPr="00AA1D66">
              <w:rPr>
                <w:noProof/>
                <w:webHidden/>
              </w:rPr>
              <w:fldChar w:fldCharType="separate"/>
            </w:r>
            <w:r w:rsidRPr="00AA1D66">
              <w:rPr>
                <w:noProof/>
                <w:webHidden/>
              </w:rPr>
              <w:t>9</w:t>
            </w:r>
            <w:r w:rsidRPr="00AA1D66">
              <w:rPr>
                <w:noProof/>
                <w:webHidden/>
              </w:rPr>
              <w:fldChar w:fldCharType="end"/>
            </w:r>
          </w:hyperlink>
        </w:p>
        <w:p w14:paraId="0B4E80E3" w14:textId="35E039C9"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00" w:history="1">
            <w:r w:rsidRPr="00AA1D66">
              <w:rPr>
                <w:rStyle w:val="Hyperlink"/>
                <w:rFonts w:ascii="Times New Roman" w:hAnsi="Times New Roman" w:cs="Times New Roman"/>
                <w:noProof/>
                <w:lang w:val="vi-VN"/>
              </w:rPr>
              <w:t>2.1.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lang w:val="vi-VN"/>
              </w:rPr>
              <w:t>Business requirement</w:t>
            </w:r>
            <w:r w:rsidRPr="00AA1D66">
              <w:rPr>
                <w:rStyle w:val="Hyperlink"/>
                <w:rFonts w:ascii="Times New Roman" w:hAnsi="Times New Roman" w:cs="Times New Roman"/>
                <w:noProof/>
              </w:rPr>
              <w:t>s</w:t>
            </w:r>
            <w:r w:rsidRPr="00AA1D66">
              <w:rPr>
                <w:noProof/>
                <w:webHidden/>
              </w:rPr>
              <w:tab/>
            </w:r>
            <w:r w:rsidRPr="00AA1D66">
              <w:rPr>
                <w:noProof/>
                <w:webHidden/>
              </w:rPr>
              <w:fldChar w:fldCharType="begin"/>
            </w:r>
            <w:r w:rsidRPr="00AA1D66">
              <w:rPr>
                <w:noProof/>
                <w:webHidden/>
              </w:rPr>
              <w:instrText xml:space="preserve"> PAGEREF _Toc213624000 \h </w:instrText>
            </w:r>
            <w:r w:rsidRPr="00AA1D66">
              <w:rPr>
                <w:noProof/>
                <w:webHidden/>
              </w:rPr>
            </w:r>
            <w:r w:rsidRPr="00AA1D66">
              <w:rPr>
                <w:noProof/>
                <w:webHidden/>
              </w:rPr>
              <w:fldChar w:fldCharType="separate"/>
            </w:r>
            <w:r w:rsidRPr="00AA1D66">
              <w:rPr>
                <w:noProof/>
                <w:webHidden/>
              </w:rPr>
              <w:t>9</w:t>
            </w:r>
            <w:r w:rsidRPr="00AA1D66">
              <w:rPr>
                <w:noProof/>
                <w:webHidden/>
              </w:rPr>
              <w:fldChar w:fldCharType="end"/>
            </w:r>
          </w:hyperlink>
        </w:p>
        <w:p w14:paraId="5DB34474" w14:textId="7F252389"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01" w:history="1">
            <w:r w:rsidRPr="00AA1D66">
              <w:rPr>
                <w:rStyle w:val="Hyperlink"/>
                <w:rFonts w:ascii="Times New Roman" w:hAnsi="Times New Roman" w:cs="Times New Roman"/>
                <w:noProof/>
                <w:lang w:val="vi-VN"/>
              </w:rPr>
              <w:t>2.1.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lang w:val="vi-VN"/>
              </w:rPr>
              <w:t>Stakeholder requirement</w:t>
            </w:r>
            <w:r w:rsidRPr="00AA1D66">
              <w:rPr>
                <w:rStyle w:val="Hyperlink"/>
                <w:rFonts w:ascii="Times New Roman" w:hAnsi="Times New Roman" w:cs="Times New Roman"/>
                <w:noProof/>
              </w:rPr>
              <w:t>s</w:t>
            </w:r>
            <w:r w:rsidRPr="00AA1D66">
              <w:rPr>
                <w:noProof/>
                <w:webHidden/>
              </w:rPr>
              <w:tab/>
            </w:r>
            <w:r w:rsidRPr="00AA1D66">
              <w:rPr>
                <w:noProof/>
                <w:webHidden/>
              </w:rPr>
              <w:fldChar w:fldCharType="begin"/>
            </w:r>
            <w:r w:rsidRPr="00AA1D66">
              <w:rPr>
                <w:noProof/>
                <w:webHidden/>
              </w:rPr>
              <w:instrText xml:space="preserve"> PAGEREF _Toc213624001 \h </w:instrText>
            </w:r>
            <w:r w:rsidRPr="00AA1D66">
              <w:rPr>
                <w:noProof/>
                <w:webHidden/>
              </w:rPr>
            </w:r>
            <w:r w:rsidRPr="00AA1D66">
              <w:rPr>
                <w:noProof/>
                <w:webHidden/>
              </w:rPr>
              <w:fldChar w:fldCharType="separate"/>
            </w:r>
            <w:r w:rsidRPr="00AA1D66">
              <w:rPr>
                <w:noProof/>
                <w:webHidden/>
              </w:rPr>
              <w:t>9</w:t>
            </w:r>
            <w:r w:rsidRPr="00AA1D66">
              <w:rPr>
                <w:noProof/>
                <w:webHidden/>
              </w:rPr>
              <w:fldChar w:fldCharType="end"/>
            </w:r>
          </w:hyperlink>
        </w:p>
        <w:p w14:paraId="4155F4A0" w14:textId="5FFA6BC8"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02" w:history="1">
            <w:r w:rsidRPr="00AA1D66">
              <w:rPr>
                <w:rStyle w:val="Hyperlink"/>
                <w:rFonts w:ascii="Times New Roman" w:hAnsi="Times New Roman" w:cs="Times New Roman"/>
                <w:noProof/>
              </w:rPr>
              <w:t>2.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Business</w:t>
            </w:r>
            <w:r w:rsidRPr="00AA1D66">
              <w:rPr>
                <w:rStyle w:val="Hyperlink"/>
                <w:rFonts w:ascii="Times New Roman" w:hAnsi="Times New Roman" w:cs="Times New Roman"/>
                <w:noProof/>
                <w:lang w:val="vi-VN"/>
              </w:rPr>
              <w:t xml:space="preserve"> </w:t>
            </w:r>
            <w:r w:rsidRPr="00AA1D66">
              <w:rPr>
                <w:rStyle w:val="Hyperlink"/>
                <w:rFonts w:ascii="Times New Roman" w:hAnsi="Times New Roman" w:cs="Times New Roman"/>
                <w:noProof/>
              </w:rPr>
              <w:t>workflow</w:t>
            </w:r>
            <w:r w:rsidRPr="00AA1D66">
              <w:rPr>
                <w:noProof/>
                <w:webHidden/>
              </w:rPr>
              <w:tab/>
            </w:r>
            <w:r w:rsidRPr="00AA1D66">
              <w:rPr>
                <w:noProof/>
                <w:webHidden/>
              </w:rPr>
              <w:fldChar w:fldCharType="begin"/>
            </w:r>
            <w:r w:rsidRPr="00AA1D66">
              <w:rPr>
                <w:noProof/>
                <w:webHidden/>
              </w:rPr>
              <w:instrText xml:space="preserve"> PAGEREF _Toc213624002 \h </w:instrText>
            </w:r>
            <w:r w:rsidRPr="00AA1D66">
              <w:rPr>
                <w:noProof/>
                <w:webHidden/>
              </w:rPr>
            </w:r>
            <w:r w:rsidRPr="00AA1D66">
              <w:rPr>
                <w:noProof/>
                <w:webHidden/>
              </w:rPr>
              <w:fldChar w:fldCharType="separate"/>
            </w:r>
            <w:r w:rsidRPr="00AA1D66">
              <w:rPr>
                <w:noProof/>
                <w:webHidden/>
              </w:rPr>
              <w:t>10</w:t>
            </w:r>
            <w:r w:rsidRPr="00AA1D66">
              <w:rPr>
                <w:noProof/>
                <w:webHidden/>
              </w:rPr>
              <w:fldChar w:fldCharType="end"/>
            </w:r>
          </w:hyperlink>
        </w:p>
        <w:p w14:paraId="199679D7" w14:textId="40B17E7B"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03" w:history="1">
            <w:r w:rsidRPr="00AA1D66">
              <w:rPr>
                <w:rStyle w:val="Hyperlink"/>
                <w:rFonts w:ascii="Times New Roman" w:hAnsi="Times New Roman" w:cs="Times New Roman"/>
                <w:bCs/>
                <w:noProof/>
              </w:rPr>
              <w:t>2.2.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AS-IS</w:t>
            </w:r>
            <w:r w:rsidRPr="00AA1D66">
              <w:rPr>
                <w:noProof/>
                <w:webHidden/>
              </w:rPr>
              <w:tab/>
            </w:r>
            <w:r w:rsidRPr="00AA1D66">
              <w:rPr>
                <w:noProof/>
                <w:webHidden/>
              </w:rPr>
              <w:fldChar w:fldCharType="begin"/>
            </w:r>
            <w:r w:rsidRPr="00AA1D66">
              <w:rPr>
                <w:noProof/>
                <w:webHidden/>
              </w:rPr>
              <w:instrText xml:space="preserve"> PAGEREF _Toc213624003 \h </w:instrText>
            </w:r>
            <w:r w:rsidRPr="00AA1D66">
              <w:rPr>
                <w:noProof/>
                <w:webHidden/>
              </w:rPr>
            </w:r>
            <w:r w:rsidRPr="00AA1D66">
              <w:rPr>
                <w:noProof/>
                <w:webHidden/>
              </w:rPr>
              <w:fldChar w:fldCharType="separate"/>
            </w:r>
            <w:r w:rsidRPr="00AA1D66">
              <w:rPr>
                <w:noProof/>
                <w:webHidden/>
              </w:rPr>
              <w:t>10</w:t>
            </w:r>
            <w:r w:rsidRPr="00AA1D66">
              <w:rPr>
                <w:noProof/>
                <w:webHidden/>
              </w:rPr>
              <w:fldChar w:fldCharType="end"/>
            </w:r>
          </w:hyperlink>
        </w:p>
        <w:p w14:paraId="3CCCED2B" w14:textId="3DA7A3A5"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04" w:history="1">
            <w:r w:rsidRPr="00AA1D66">
              <w:rPr>
                <w:rStyle w:val="Hyperlink"/>
                <w:rFonts w:ascii="Times New Roman" w:hAnsi="Times New Roman" w:cs="Times New Roman"/>
                <w:bCs/>
                <w:noProof/>
              </w:rPr>
              <w:t>2.2.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bCs/>
                <w:iCs/>
                <w:noProof/>
              </w:rPr>
              <w:t>TO-BE</w:t>
            </w:r>
            <w:r w:rsidRPr="00AA1D66">
              <w:rPr>
                <w:noProof/>
                <w:webHidden/>
              </w:rPr>
              <w:tab/>
            </w:r>
            <w:r w:rsidRPr="00AA1D66">
              <w:rPr>
                <w:noProof/>
                <w:webHidden/>
              </w:rPr>
              <w:fldChar w:fldCharType="begin"/>
            </w:r>
            <w:r w:rsidRPr="00AA1D66">
              <w:rPr>
                <w:noProof/>
                <w:webHidden/>
              </w:rPr>
              <w:instrText xml:space="preserve"> PAGEREF _Toc213624004 \h </w:instrText>
            </w:r>
            <w:r w:rsidRPr="00AA1D66">
              <w:rPr>
                <w:noProof/>
                <w:webHidden/>
              </w:rPr>
            </w:r>
            <w:r w:rsidRPr="00AA1D66">
              <w:rPr>
                <w:noProof/>
                <w:webHidden/>
              </w:rPr>
              <w:fldChar w:fldCharType="separate"/>
            </w:r>
            <w:r w:rsidRPr="00AA1D66">
              <w:rPr>
                <w:noProof/>
                <w:webHidden/>
              </w:rPr>
              <w:t>12</w:t>
            </w:r>
            <w:r w:rsidRPr="00AA1D66">
              <w:rPr>
                <w:noProof/>
                <w:webHidden/>
              </w:rPr>
              <w:fldChar w:fldCharType="end"/>
            </w:r>
          </w:hyperlink>
        </w:p>
        <w:p w14:paraId="1CB37014" w14:textId="4BA8FB3B"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05" w:history="1">
            <w:r w:rsidRPr="00AA1D66">
              <w:rPr>
                <w:rStyle w:val="Hyperlink"/>
                <w:rFonts w:ascii="Times New Roman" w:hAnsi="Times New Roman" w:cs="Times New Roman"/>
                <w:noProof/>
                <w:lang w:val="vi-VN"/>
              </w:rPr>
              <w:t>2.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lang w:val="vi-VN"/>
              </w:rPr>
              <w:t>Use case diagram</w:t>
            </w:r>
            <w:r w:rsidRPr="00AA1D66">
              <w:rPr>
                <w:noProof/>
                <w:webHidden/>
              </w:rPr>
              <w:tab/>
            </w:r>
            <w:r w:rsidRPr="00AA1D66">
              <w:rPr>
                <w:noProof/>
                <w:webHidden/>
              </w:rPr>
              <w:fldChar w:fldCharType="begin"/>
            </w:r>
            <w:r w:rsidRPr="00AA1D66">
              <w:rPr>
                <w:noProof/>
                <w:webHidden/>
              </w:rPr>
              <w:instrText xml:space="preserve"> PAGEREF _Toc213624005 \h </w:instrText>
            </w:r>
            <w:r w:rsidRPr="00AA1D66">
              <w:rPr>
                <w:noProof/>
                <w:webHidden/>
              </w:rPr>
            </w:r>
            <w:r w:rsidRPr="00AA1D66">
              <w:rPr>
                <w:noProof/>
                <w:webHidden/>
              </w:rPr>
              <w:fldChar w:fldCharType="separate"/>
            </w:r>
            <w:r w:rsidRPr="00AA1D66">
              <w:rPr>
                <w:noProof/>
                <w:webHidden/>
              </w:rPr>
              <w:t>14</w:t>
            </w:r>
            <w:r w:rsidRPr="00AA1D66">
              <w:rPr>
                <w:noProof/>
                <w:webHidden/>
              </w:rPr>
              <w:fldChar w:fldCharType="end"/>
            </w:r>
          </w:hyperlink>
        </w:p>
        <w:p w14:paraId="2ADF607F" w14:textId="68CFAF3F" w:rsidR="00AA1D66" w:rsidRPr="00AA1D66" w:rsidRDefault="00AA1D66">
          <w:pPr>
            <w:pStyle w:val="TOC1"/>
            <w:tabs>
              <w:tab w:val="left" w:pos="480"/>
              <w:tab w:val="right" w:leader="dot" w:pos="9350"/>
            </w:tabs>
            <w:rPr>
              <w:rFonts w:asciiTheme="minorHAnsi" w:eastAsiaTheme="minorEastAsia" w:hAnsiTheme="minorHAnsi"/>
              <w:noProof/>
              <w:sz w:val="22"/>
              <w:lang w:eastAsia="zh-CN"/>
            </w:rPr>
          </w:pPr>
          <w:hyperlink w:anchor="_Toc213624006" w:history="1">
            <w:r w:rsidRPr="00AA1D66">
              <w:rPr>
                <w:rStyle w:val="Hyperlink"/>
                <w:rFonts w:ascii="Times New Roman" w:hAnsi="Times New Roman" w:cs="Times New Roman"/>
                <w:noProof/>
              </w:rPr>
              <w:t>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FUNCTIONAL REQUIREMENTS</w:t>
            </w:r>
            <w:r w:rsidRPr="00AA1D66">
              <w:rPr>
                <w:noProof/>
                <w:webHidden/>
              </w:rPr>
              <w:tab/>
            </w:r>
            <w:r w:rsidRPr="00AA1D66">
              <w:rPr>
                <w:noProof/>
                <w:webHidden/>
              </w:rPr>
              <w:fldChar w:fldCharType="begin"/>
            </w:r>
            <w:r w:rsidRPr="00AA1D66">
              <w:rPr>
                <w:noProof/>
                <w:webHidden/>
              </w:rPr>
              <w:instrText xml:space="preserve"> PAGEREF _Toc213624006 \h </w:instrText>
            </w:r>
            <w:r w:rsidRPr="00AA1D66">
              <w:rPr>
                <w:noProof/>
                <w:webHidden/>
              </w:rPr>
            </w:r>
            <w:r w:rsidRPr="00AA1D66">
              <w:rPr>
                <w:noProof/>
                <w:webHidden/>
              </w:rPr>
              <w:fldChar w:fldCharType="separate"/>
            </w:r>
            <w:r w:rsidRPr="00AA1D66">
              <w:rPr>
                <w:noProof/>
                <w:webHidden/>
              </w:rPr>
              <w:t>15</w:t>
            </w:r>
            <w:r w:rsidRPr="00AA1D66">
              <w:rPr>
                <w:noProof/>
                <w:webHidden/>
              </w:rPr>
              <w:fldChar w:fldCharType="end"/>
            </w:r>
          </w:hyperlink>
        </w:p>
        <w:p w14:paraId="5685A893" w14:textId="3CD68FA1"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07" w:history="1">
            <w:r w:rsidRPr="00AA1D66">
              <w:rPr>
                <w:rStyle w:val="Hyperlink"/>
                <w:rFonts w:ascii="Times New Roman" w:hAnsi="Times New Roman" w:cs="Times New Roman"/>
                <w:noProof/>
              </w:rPr>
              <w:t>3.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Đăng nhập”</w:t>
            </w:r>
            <w:r w:rsidRPr="00AA1D66">
              <w:rPr>
                <w:noProof/>
                <w:webHidden/>
              </w:rPr>
              <w:tab/>
            </w:r>
            <w:r w:rsidRPr="00AA1D66">
              <w:rPr>
                <w:noProof/>
                <w:webHidden/>
              </w:rPr>
              <w:fldChar w:fldCharType="begin"/>
            </w:r>
            <w:r w:rsidRPr="00AA1D66">
              <w:rPr>
                <w:noProof/>
                <w:webHidden/>
              </w:rPr>
              <w:instrText xml:space="preserve"> PAGEREF _Toc213624007 \h </w:instrText>
            </w:r>
            <w:r w:rsidRPr="00AA1D66">
              <w:rPr>
                <w:noProof/>
                <w:webHidden/>
              </w:rPr>
            </w:r>
            <w:r w:rsidRPr="00AA1D66">
              <w:rPr>
                <w:noProof/>
                <w:webHidden/>
              </w:rPr>
              <w:fldChar w:fldCharType="separate"/>
            </w:r>
            <w:r w:rsidRPr="00AA1D66">
              <w:rPr>
                <w:noProof/>
                <w:webHidden/>
              </w:rPr>
              <w:t>15</w:t>
            </w:r>
            <w:r w:rsidRPr="00AA1D66">
              <w:rPr>
                <w:noProof/>
                <w:webHidden/>
              </w:rPr>
              <w:fldChar w:fldCharType="end"/>
            </w:r>
          </w:hyperlink>
        </w:p>
        <w:p w14:paraId="60A0F155" w14:textId="5E809BA3"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08" w:history="1">
            <w:r w:rsidRPr="00AA1D66">
              <w:rPr>
                <w:rStyle w:val="Hyperlink"/>
                <w:rFonts w:ascii="Times New Roman" w:hAnsi="Times New Roman" w:cs="Times New Roman"/>
                <w:noProof/>
              </w:rPr>
              <w:t>3.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thông tin khách hàng”</w:t>
            </w:r>
            <w:r w:rsidRPr="00AA1D66">
              <w:rPr>
                <w:noProof/>
                <w:webHidden/>
              </w:rPr>
              <w:tab/>
            </w:r>
            <w:r w:rsidRPr="00AA1D66">
              <w:rPr>
                <w:noProof/>
                <w:webHidden/>
              </w:rPr>
              <w:fldChar w:fldCharType="begin"/>
            </w:r>
            <w:r w:rsidRPr="00AA1D66">
              <w:rPr>
                <w:noProof/>
                <w:webHidden/>
              </w:rPr>
              <w:instrText xml:space="preserve"> PAGEREF _Toc213624008 \h </w:instrText>
            </w:r>
            <w:r w:rsidRPr="00AA1D66">
              <w:rPr>
                <w:noProof/>
                <w:webHidden/>
              </w:rPr>
            </w:r>
            <w:r w:rsidRPr="00AA1D66">
              <w:rPr>
                <w:noProof/>
                <w:webHidden/>
              </w:rPr>
              <w:fldChar w:fldCharType="separate"/>
            </w:r>
            <w:r w:rsidRPr="00AA1D66">
              <w:rPr>
                <w:noProof/>
                <w:webHidden/>
              </w:rPr>
              <w:t>17</w:t>
            </w:r>
            <w:r w:rsidRPr="00AA1D66">
              <w:rPr>
                <w:noProof/>
                <w:webHidden/>
              </w:rPr>
              <w:fldChar w:fldCharType="end"/>
            </w:r>
          </w:hyperlink>
        </w:p>
        <w:p w14:paraId="1957333B" w14:textId="68E335CC"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09" w:history="1">
            <w:r w:rsidRPr="00AA1D66">
              <w:rPr>
                <w:rStyle w:val="Hyperlink"/>
                <w:rFonts w:ascii="Times New Roman" w:hAnsi="Times New Roman" w:cs="Times New Roman"/>
                <w:noProof/>
              </w:rPr>
              <w:t>3.2.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ạo thông tin khách hàng”</w:t>
            </w:r>
            <w:r w:rsidRPr="00AA1D66">
              <w:rPr>
                <w:noProof/>
                <w:webHidden/>
              </w:rPr>
              <w:tab/>
            </w:r>
            <w:r w:rsidRPr="00AA1D66">
              <w:rPr>
                <w:noProof/>
                <w:webHidden/>
              </w:rPr>
              <w:fldChar w:fldCharType="begin"/>
            </w:r>
            <w:r w:rsidRPr="00AA1D66">
              <w:rPr>
                <w:noProof/>
                <w:webHidden/>
              </w:rPr>
              <w:instrText xml:space="preserve"> PAGEREF _Toc213624009 \h </w:instrText>
            </w:r>
            <w:r w:rsidRPr="00AA1D66">
              <w:rPr>
                <w:noProof/>
                <w:webHidden/>
              </w:rPr>
            </w:r>
            <w:r w:rsidRPr="00AA1D66">
              <w:rPr>
                <w:noProof/>
                <w:webHidden/>
              </w:rPr>
              <w:fldChar w:fldCharType="separate"/>
            </w:r>
            <w:r w:rsidRPr="00AA1D66">
              <w:rPr>
                <w:noProof/>
                <w:webHidden/>
              </w:rPr>
              <w:t>18</w:t>
            </w:r>
            <w:r w:rsidRPr="00AA1D66">
              <w:rPr>
                <w:noProof/>
                <w:webHidden/>
              </w:rPr>
              <w:fldChar w:fldCharType="end"/>
            </w:r>
          </w:hyperlink>
        </w:p>
        <w:p w14:paraId="415520BF" w14:textId="2B00E91B"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0" w:history="1">
            <w:r w:rsidRPr="00AA1D66">
              <w:rPr>
                <w:rStyle w:val="Hyperlink"/>
                <w:rFonts w:ascii="Times New Roman" w:hAnsi="Times New Roman" w:cs="Times New Roman"/>
                <w:noProof/>
              </w:rPr>
              <w:t>3.2.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Đọc thông tin khách hàng”</w:t>
            </w:r>
            <w:r w:rsidRPr="00AA1D66">
              <w:rPr>
                <w:noProof/>
                <w:webHidden/>
              </w:rPr>
              <w:tab/>
            </w:r>
            <w:r w:rsidRPr="00AA1D66">
              <w:rPr>
                <w:noProof/>
                <w:webHidden/>
              </w:rPr>
              <w:fldChar w:fldCharType="begin"/>
            </w:r>
            <w:r w:rsidRPr="00AA1D66">
              <w:rPr>
                <w:noProof/>
                <w:webHidden/>
              </w:rPr>
              <w:instrText xml:space="preserve"> PAGEREF _Toc213624010 \h </w:instrText>
            </w:r>
            <w:r w:rsidRPr="00AA1D66">
              <w:rPr>
                <w:noProof/>
                <w:webHidden/>
              </w:rPr>
            </w:r>
            <w:r w:rsidRPr="00AA1D66">
              <w:rPr>
                <w:noProof/>
                <w:webHidden/>
              </w:rPr>
              <w:fldChar w:fldCharType="separate"/>
            </w:r>
            <w:r w:rsidRPr="00AA1D66">
              <w:rPr>
                <w:noProof/>
                <w:webHidden/>
              </w:rPr>
              <w:t>21</w:t>
            </w:r>
            <w:r w:rsidRPr="00AA1D66">
              <w:rPr>
                <w:noProof/>
                <w:webHidden/>
              </w:rPr>
              <w:fldChar w:fldCharType="end"/>
            </w:r>
          </w:hyperlink>
        </w:p>
        <w:p w14:paraId="79D60FB5" w14:textId="2E5A8154"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1" w:history="1">
            <w:r w:rsidRPr="00AA1D66">
              <w:rPr>
                <w:rStyle w:val="Hyperlink"/>
                <w:rFonts w:ascii="Times New Roman" w:hAnsi="Times New Roman" w:cs="Times New Roman"/>
                <w:noProof/>
              </w:rPr>
              <w:t>3.2.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Cập nhật thông tin khách hàng”</w:t>
            </w:r>
            <w:r w:rsidRPr="00AA1D66">
              <w:rPr>
                <w:noProof/>
                <w:webHidden/>
              </w:rPr>
              <w:tab/>
            </w:r>
            <w:r w:rsidRPr="00AA1D66">
              <w:rPr>
                <w:noProof/>
                <w:webHidden/>
              </w:rPr>
              <w:fldChar w:fldCharType="begin"/>
            </w:r>
            <w:r w:rsidRPr="00AA1D66">
              <w:rPr>
                <w:noProof/>
                <w:webHidden/>
              </w:rPr>
              <w:instrText xml:space="preserve"> PAGEREF _Toc213624011 \h </w:instrText>
            </w:r>
            <w:r w:rsidRPr="00AA1D66">
              <w:rPr>
                <w:noProof/>
                <w:webHidden/>
              </w:rPr>
            </w:r>
            <w:r w:rsidRPr="00AA1D66">
              <w:rPr>
                <w:noProof/>
                <w:webHidden/>
              </w:rPr>
              <w:fldChar w:fldCharType="separate"/>
            </w:r>
            <w:r w:rsidRPr="00AA1D66">
              <w:rPr>
                <w:noProof/>
                <w:webHidden/>
              </w:rPr>
              <w:t>23</w:t>
            </w:r>
            <w:r w:rsidRPr="00AA1D66">
              <w:rPr>
                <w:noProof/>
                <w:webHidden/>
              </w:rPr>
              <w:fldChar w:fldCharType="end"/>
            </w:r>
          </w:hyperlink>
        </w:p>
        <w:p w14:paraId="2425882B" w14:textId="1B3D2B6C"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2" w:history="1">
            <w:r w:rsidRPr="00AA1D66">
              <w:rPr>
                <w:rStyle w:val="Hyperlink"/>
                <w:rFonts w:ascii="Times New Roman" w:hAnsi="Times New Roman" w:cs="Times New Roman"/>
                <w:noProof/>
              </w:rPr>
              <w:t>3.2.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óa thông tin khách hàng”</w:t>
            </w:r>
            <w:r w:rsidRPr="00AA1D66">
              <w:rPr>
                <w:noProof/>
                <w:webHidden/>
              </w:rPr>
              <w:tab/>
            </w:r>
            <w:r w:rsidRPr="00AA1D66">
              <w:rPr>
                <w:noProof/>
                <w:webHidden/>
              </w:rPr>
              <w:fldChar w:fldCharType="begin"/>
            </w:r>
            <w:r w:rsidRPr="00AA1D66">
              <w:rPr>
                <w:noProof/>
                <w:webHidden/>
              </w:rPr>
              <w:instrText xml:space="preserve"> PAGEREF _Toc213624012 \h </w:instrText>
            </w:r>
            <w:r w:rsidRPr="00AA1D66">
              <w:rPr>
                <w:noProof/>
                <w:webHidden/>
              </w:rPr>
            </w:r>
            <w:r w:rsidRPr="00AA1D66">
              <w:rPr>
                <w:noProof/>
                <w:webHidden/>
              </w:rPr>
              <w:fldChar w:fldCharType="separate"/>
            </w:r>
            <w:r w:rsidRPr="00AA1D66">
              <w:rPr>
                <w:noProof/>
                <w:webHidden/>
              </w:rPr>
              <w:t>27</w:t>
            </w:r>
            <w:r w:rsidRPr="00AA1D66">
              <w:rPr>
                <w:noProof/>
                <w:webHidden/>
              </w:rPr>
              <w:fldChar w:fldCharType="end"/>
            </w:r>
          </w:hyperlink>
        </w:p>
        <w:p w14:paraId="4EE5A55F" w14:textId="1148B7D1"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3" w:history="1">
            <w:r w:rsidRPr="00AA1D66">
              <w:rPr>
                <w:rStyle w:val="Hyperlink"/>
                <w:rFonts w:ascii="Times New Roman" w:hAnsi="Times New Roman" w:cs="Times New Roman"/>
                <w:noProof/>
              </w:rPr>
              <w:t>3.2.5.</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lịch sử giao dịch”</w:t>
            </w:r>
            <w:r w:rsidRPr="00AA1D66">
              <w:rPr>
                <w:noProof/>
                <w:webHidden/>
              </w:rPr>
              <w:tab/>
            </w:r>
            <w:r w:rsidRPr="00AA1D66">
              <w:rPr>
                <w:noProof/>
                <w:webHidden/>
              </w:rPr>
              <w:fldChar w:fldCharType="begin"/>
            </w:r>
            <w:r w:rsidRPr="00AA1D66">
              <w:rPr>
                <w:noProof/>
                <w:webHidden/>
              </w:rPr>
              <w:instrText xml:space="preserve"> PAGEREF _Toc213624013 \h </w:instrText>
            </w:r>
            <w:r w:rsidRPr="00AA1D66">
              <w:rPr>
                <w:noProof/>
                <w:webHidden/>
              </w:rPr>
            </w:r>
            <w:r w:rsidRPr="00AA1D66">
              <w:rPr>
                <w:noProof/>
                <w:webHidden/>
              </w:rPr>
              <w:fldChar w:fldCharType="separate"/>
            </w:r>
            <w:r w:rsidRPr="00AA1D66">
              <w:rPr>
                <w:noProof/>
                <w:webHidden/>
              </w:rPr>
              <w:t>29</w:t>
            </w:r>
            <w:r w:rsidRPr="00AA1D66">
              <w:rPr>
                <w:noProof/>
                <w:webHidden/>
              </w:rPr>
              <w:fldChar w:fldCharType="end"/>
            </w:r>
          </w:hyperlink>
        </w:p>
        <w:p w14:paraId="5B061FDA" w14:textId="000ECD9D"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4" w:history="1">
            <w:r w:rsidRPr="00AA1D66">
              <w:rPr>
                <w:rStyle w:val="Hyperlink"/>
                <w:rFonts w:ascii="Times New Roman" w:hAnsi="Times New Roman" w:cs="Times New Roman"/>
                <w:noProof/>
              </w:rPr>
              <w:t>3.2.6.</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ìm kiếm thông tin khách hàng”</w:t>
            </w:r>
            <w:r w:rsidRPr="00AA1D66">
              <w:rPr>
                <w:noProof/>
                <w:webHidden/>
              </w:rPr>
              <w:tab/>
            </w:r>
            <w:r w:rsidRPr="00AA1D66">
              <w:rPr>
                <w:noProof/>
                <w:webHidden/>
              </w:rPr>
              <w:fldChar w:fldCharType="begin"/>
            </w:r>
            <w:r w:rsidRPr="00AA1D66">
              <w:rPr>
                <w:noProof/>
                <w:webHidden/>
              </w:rPr>
              <w:instrText xml:space="preserve"> PAGEREF _Toc213624014 \h </w:instrText>
            </w:r>
            <w:r w:rsidRPr="00AA1D66">
              <w:rPr>
                <w:noProof/>
                <w:webHidden/>
              </w:rPr>
            </w:r>
            <w:r w:rsidRPr="00AA1D66">
              <w:rPr>
                <w:noProof/>
                <w:webHidden/>
              </w:rPr>
              <w:fldChar w:fldCharType="separate"/>
            </w:r>
            <w:r w:rsidRPr="00AA1D66">
              <w:rPr>
                <w:noProof/>
                <w:webHidden/>
              </w:rPr>
              <w:t>32</w:t>
            </w:r>
            <w:r w:rsidRPr="00AA1D66">
              <w:rPr>
                <w:noProof/>
                <w:webHidden/>
              </w:rPr>
              <w:fldChar w:fldCharType="end"/>
            </w:r>
          </w:hyperlink>
        </w:p>
        <w:p w14:paraId="1500CF15" w14:textId="4E6E904B"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15" w:history="1">
            <w:r w:rsidRPr="00AA1D66">
              <w:rPr>
                <w:rStyle w:val="Hyperlink"/>
                <w:rFonts w:ascii="Times New Roman" w:hAnsi="Times New Roman" w:cs="Times New Roman"/>
                <w:noProof/>
              </w:rPr>
              <w:t>3.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đơn hàng”</w:t>
            </w:r>
            <w:r w:rsidRPr="00AA1D66">
              <w:rPr>
                <w:noProof/>
                <w:webHidden/>
              </w:rPr>
              <w:tab/>
            </w:r>
            <w:r w:rsidRPr="00AA1D66">
              <w:rPr>
                <w:noProof/>
                <w:webHidden/>
              </w:rPr>
              <w:fldChar w:fldCharType="begin"/>
            </w:r>
            <w:r w:rsidRPr="00AA1D66">
              <w:rPr>
                <w:noProof/>
                <w:webHidden/>
              </w:rPr>
              <w:instrText xml:space="preserve"> PAGEREF _Toc213624015 \h </w:instrText>
            </w:r>
            <w:r w:rsidRPr="00AA1D66">
              <w:rPr>
                <w:noProof/>
                <w:webHidden/>
              </w:rPr>
            </w:r>
            <w:r w:rsidRPr="00AA1D66">
              <w:rPr>
                <w:noProof/>
                <w:webHidden/>
              </w:rPr>
              <w:fldChar w:fldCharType="separate"/>
            </w:r>
            <w:r w:rsidRPr="00AA1D66">
              <w:rPr>
                <w:noProof/>
                <w:webHidden/>
              </w:rPr>
              <w:t>35</w:t>
            </w:r>
            <w:r w:rsidRPr="00AA1D66">
              <w:rPr>
                <w:noProof/>
                <w:webHidden/>
              </w:rPr>
              <w:fldChar w:fldCharType="end"/>
            </w:r>
          </w:hyperlink>
        </w:p>
        <w:p w14:paraId="5B1506C9" w14:textId="18145BC9"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6" w:history="1">
            <w:r w:rsidRPr="00AA1D66">
              <w:rPr>
                <w:rStyle w:val="Hyperlink"/>
                <w:rFonts w:ascii="Times New Roman" w:hAnsi="Times New Roman" w:cs="Times New Roman"/>
                <w:noProof/>
              </w:rPr>
              <w:t>3.3.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ạo thông tin đơn hàng”</w:t>
            </w:r>
            <w:r w:rsidRPr="00AA1D66">
              <w:rPr>
                <w:noProof/>
                <w:webHidden/>
              </w:rPr>
              <w:tab/>
            </w:r>
            <w:r w:rsidRPr="00AA1D66">
              <w:rPr>
                <w:noProof/>
                <w:webHidden/>
              </w:rPr>
              <w:fldChar w:fldCharType="begin"/>
            </w:r>
            <w:r w:rsidRPr="00AA1D66">
              <w:rPr>
                <w:noProof/>
                <w:webHidden/>
              </w:rPr>
              <w:instrText xml:space="preserve"> PAGEREF _Toc213624016 \h </w:instrText>
            </w:r>
            <w:r w:rsidRPr="00AA1D66">
              <w:rPr>
                <w:noProof/>
                <w:webHidden/>
              </w:rPr>
            </w:r>
            <w:r w:rsidRPr="00AA1D66">
              <w:rPr>
                <w:noProof/>
                <w:webHidden/>
              </w:rPr>
              <w:fldChar w:fldCharType="separate"/>
            </w:r>
            <w:r w:rsidRPr="00AA1D66">
              <w:rPr>
                <w:noProof/>
                <w:webHidden/>
              </w:rPr>
              <w:t>35</w:t>
            </w:r>
            <w:r w:rsidRPr="00AA1D66">
              <w:rPr>
                <w:noProof/>
                <w:webHidden/>
              </w:rPr>
              <w:fldChar w:fldCharType="end"/>
            </w:r>
          </w:hyperlink>
        </w:p>
        <w:p w14:paraId="50B222A9" w14:textId="3F7FB637"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7" w:history="1">
            <w:r w:rsidRPr="00AA1D66">
              <w:rPr>
                <w:rStyle w:val="Hyperlink"/>
                <w:rFonts w:ascii="Times New Roman" w:hAnsi="Times New Roman" w:cs="Times New Roman"/>
                <w:noProof/>
              </w:rPr>
              <w:t>3.3.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thông tin đơn hàng”</w:t>
            </w:r>
            <w:r w:rsidRPr="00AA1D66">
              <w:rPr>
                <w:noProof/>
                <w:webHidden/>
              </w:rPr>
              <w:tab/>
            </w:r>
            <w:r w:rsidRPr="00AA1D66">
              <w:rPr>
                <w:noProof/>
                <w:webHidden/>
              </w:rPr>
              <w:fldChar w:fldCharType="begin"/>
            </w:r>
            <w:r w:rsidRPr="00AA1D66">
              <w:rPr>
                <w:noProof/>
                <w:webHidden/>
              </w:rPr>
              <w:instrText xml:space="preserve"> PAGEREF _Toc213624017 \h </w:instrText>
            </w:r>
            <w:r w:rsidRPr="00AA1D66">
              <w:rPr>
                <w:noProof/>
                <w:webHidden/>
              </w:rPr>
            </w:r>
            <w:r w:rsidRPr="00AA1D66">
              <w:rPr>
                <w:noProof/>
                <w:webHidden/>
              </w:rPr>
              <w:fldChar w:fldCharType="separate"/>
            </w:r>
            <w:r w:rsidRPr="00AA1D66">
              <w:rPr>
                <w:noProof/>
                <w:webHidden/>
              </w:rPr>
              <w:t>39</w:t>
            </w:r>
            <w:r w:rsidRPr="00AA1D66">
              <w:rPr>
                <w:noProof/>
                <w:webHidden/>
              </w:rPr>
              <w:fldChar w:fldCharType="end"/>
            </w:r>
          </w:hyperlink>
        </w:p>
        <w:p w14:paraId="5CE89ED6" w14:textId="4B1CFDBD"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8" w:history="1">
            <w:r w:rsidRPr="00AA1D66">
              <w:rPr>
                <w:rStyle w:val="Hyperlink"/>
                <w:rFonts w:ascii="Times New Roman" w:hAnsi="Times New Roman" w:cs="Times New Roman"/>
                <w:noProof/>
              </w:rPr>
              <w:t>3.3.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Cập nhật đơn hàng”</w:t>
            </w:r>
            <w:r w:rsidRPr="00AA1D66">
              <w:rPr>
                <w:noProof/>
                <w:webHidden/>
              </w:rPr>
              <w:tab/>
            </w:r>
            <w:r w:rsidRPr="00AA1D66">
              <w:rPr>
                <w:noProof/>
                <w:webHidden/>
              </w:rPr>
              <w:fldChar w:fldCharType="begin"/>
            </w:r>
            <w:r w:rsidRPr="00AA1D66">
              <w:rPr>
                <w:noProof/>
                <w:webHidden/>
              </w:rPr>
              <w:instrText xml:space="preserve"> PAGEREF _Toc213624018 \h </w:instrText>
            </w:r>
            <w:r w:rsidRPr="00AA1D66">
              <w:rPr>
                <w:noProof/>
                <w:webHidden/>
              </w:rPr>
            </w:r>
            <w:r w:rsidRPr="00AA1D66">
              <w:rPr>
                <w:noProof/>
                <w:webHidden/>
              </w:rPr>
              <w:fldChar w:fldCharType="separate"/>
            </w:r>
            <w:r w:rsidRPr="00AA1D66">
              <w:rPr>
                <w:noProof/>
                <w:webHidden/>
              </w:rPr>
              <w:t>41</w:t>
            </w:r>
            <w:r w:rsidRPr="00AA1D66">
              <w:rPr>
                <w:noProof/>
                <w:webHidden/>
              </w:rPr>
              <w:fldChar w:fldCharType="end"/>
            </w:r>
          </w:hyperlink>
        </w:p>
        <w:p w14:paraId="632251BB" w14:textId="50271B63"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19" w:history="1">
            <w:r w:rsidRPr="00AA1D66">
              <w:rPr>
                <w:rStyle w:val="Hyperlink"/>
                <w:rFonts w:ascii="Times New Roman" w:hAnsi="Times New Roman" w:cs="Times New Roman"/>
                <w:noProof/>
              </w:rPr>
              <w:t>3.3.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óa thông tin đơn hàng”</w:t>
            </w:r>
            <w:r w:rsidRPr="00AA1D66">
              <w:rPr>
                <w:noProof/>
                <w:webHidden/>
              </w:rPr>
              <w:tab/>
            </w:r>
            <w:r w:rsidRPr="00AA1D66">
              <w:rPr>
                <w:noProof/>
                <w:webHidden/>
              </w:rPr>
              <w:fldChar w:fldCharType="begin"/>
            </w:r>
            <w:r w:rsidRPr="00AA1D66">
              <w:rPr>
                <w:noProof/>
                <w:webHidden/>
              </w:rPr>
              <w:instrText xml:space="preserve"> PAGEREF _Toc213624019 \h </w:instrText>
            </w:r>
            <w:r w:rsidRPr="00AA1D66">
              <w:rPr>
                <w:noProof/>
                <w:webHidden/>
              </w:rPr>
            </w:r>
            <w:r w:rsidRPr="00AA1D66">
              <w:rPr>
                <w:noProof/>
                <w:webHidden/>
              </w:rPr>
              <w:fldChar w:fldCharType="separate"/>
            </w:r>
            <w:r w:rsidRPr="00AA1D66">
              <w:rPr>
                <w:noProof/>
                <w:webHidden/>
              </w:rPr>
              <w:t>45</w:t>
            </w:r>
            <w:r w:rsidRPr="00AA1D66">
              <w:rPr>
                <w:noProof/>
                <w:webHidden/>
              </w:rPr>
              <w:fldChar w:fldCharType="end"/>
            </w:r>
          </w:hyperlink>
        </w:p>
        <w:p w14:paraId="36A6528B" w14:textId="07763FBC"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0" w:history="1">
            <w:r w:rsidRPr="00AA1D66">
              <w:rPr>
                <w:rStyle w:val="Hyperlink"/>
                <w:rFonts w:ascii="Times New Roman" w:hAnsi="Times New Roman" w:cs="Times New Roman"/>
                <w:noProof/>
              </w:rPr>
              <w:t>3.3.5.</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ìm kiếm thông tin đơn hàng”</w:t>
            </w:r>
            <w:r w:rsidRPr="00AA1D66">
              <w:rPr>
                <w:noProof/>
                <w:webHidden/>
              </w:rPr>
              <w:tab/>
            </w:r>
            <w:r w:rsidRPr="00AA1D66">
              <w:rPr>
                <w:noProof/>
                <w:webHidden/>
              </w:rPr>
              <w:fldChar w:fldCharType="begin"/>
            </w:r>
            <w:r w:rsidRPr="00AA1D66">
              <w:rPr>
                <w:noProof/>
                <w:webHidden/>
              </w:rPr>
              <w:instrText xml:space="preserve"> PAGEREF _Toc213624020 \h </w:instrText>
            </w:r>
            <w:r w:rsidRPr="00AA1D66">
              <w:rPr>
                <w:noProof/>
                <w:webHidden/>
              </w:rPr>
            </w:r>
            <w:r w:rsidRPr="00AA1D66">
              <w:rPr>
                <w:noProof/>
                <w:webHidden/>
              </w:rPr>
              <w:fldChar w:fldCharType="separate"/>
            </w:r>
            <w:r w:rsidRPr="00AA1D66">
              <w:rPr>
                <w:noProof/>
                <w:webHidden/>
              </w:rPr>
              <w:t>48</w:t>
            </w:r>
            <w:r w:rsidRPr="00AA1D66">
              <w:rPr>
                <w:noProof/>
                <w:webHidden/>
              </w:rPr>
              <w:fldChar w:fldCharType="end"/>
            </w:r>
          </w:hyperlink>
        </w:p>
        <w:p w14:paraId="25B96FA5" w14:textId="32165596"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21" w:history="1">
            <w:r w:rsidRPr="00AA1D66">
              <w:rPr>
                <w:rStyle w:val="Hyperlink"/>
                <w:rFonts w:ascii="Times New Roman" w:hAnsi="Times New Roman" w:cs="Times New Roman"/>
                <w:noProof/>
              </w:rPr>
              <w:t>3.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trả hàng”</w:t>
            </w:r>
            <w:r w:rsidRPr="00AA1D66">
              <w:rPr>
                <w:noProof/>
                <w:webHidden/>
              </w:rPr>
              <w:tab/>
            </w:r>
            <w:r w:rsidRPr="00AA1D66">
              <w:rPr>
                <w:noProof/>
                <w:webHidden/>
              </w:rPr>
              <w:fldChar w:fldCharType="begin"/>
            </w:r>
            <w:r w:rsidRPr="00AA1D66">
              <w:rPr>
                <w:noProof/>
                <w:webHidden/>
              </w:rPr>
              <w:instrText xml:space="preserve"> PAGEREF _Toc213624021 \h </w:instrText>
            </w:r>
            <w:r w:rsidRPr="00AA1D66">
              <w:rPr>
                <w:noProof/>
                <w:webHidden/>
              </w:rPr>
            </w:r>
            <w:r w:rsidRPr="00AA1D66">
              <w:rPr>
                <w:noProof/>
                <w:webHidden/>
              </w:rPr>
              <w:fldChar w:fldCharType="separate"/>
            </w:r>
            <w:r w:rsidRPr="00AA1D66">
              <w:rPr>
                <w:noProof/>
                <w:webHidden/>
              </w:rPr>
              <w:t>50</w:t>
            </w:r>
            <w:r w:rsidRPr="00AA1D66">
              <w:rPr>
                <w:noProof/>
                <w:webHidden/>
              </w:rPr>
              <w:fldChar w:fldCharType="end"/>
            </w:r>
          </w:hyperlink>
        </w:p>
        <w:p w14:paraId="55FCDBEA" w14:textId="58E80C6A"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2" w:history="1">
            <w:r w:rsidRPr="00AA1D66">
              <w:rPr>
                <w:rStyle w:val="Hyperlink"/>
                <w:rFonts w:ascii="Times New Roman" w:hAnsi="Times New Roman" w:cs="Times New Roman"/>
                <w:noProof/>
              </w:rPr>
              <w:t>3.4.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hóa đơn trả hàng”</w:t>
            </w:r>
            <w:r w:rsidRPr="00AA1D66">
              <w:rPr>
                <w:noProof/>
                <w:webHidden/>
              </w:rPr>
              <w:tab/>
            </w:r>
            <w:r w:rsidRPr="00AA1D66">
              <w:rPr>
                <w:noProof/>
                <w:webHidden/>
              </w:rPr>
              <w:fldChar w:fldCharType="begin"/>
            </w:r>
            <w:r w:rsidRPr="00AA1D66">
              <w:rPr>
                <w:noProof/>
                <w:webHidden/>
              </w:rPr>
              <w:instrText xml:space="preserve"> PAGEREF _Toc213624022 \h </w:instrText>
            </w:r>
            <w:r w:rsidRPr="00AA1D66">
              <w:rPr>
                <w:noProof/>
                <w:webHidden/>
              </w:rPr>
            </w:r>
            <w:r w:rsidRPr="00AA1D66">
              <w:rPr>
                <w:noProof/>
                <w:webHidden/>
              </w:rPr>
              <w:fldChar w:fldCharType="separate"/>
            </w:r>
            <w:r w:rsidRPr="00AA1D66">
              <w:rPr>
                <w:noProof/>
                <w:webHidden/>
              </w:rPr>
              <w:t>51</w:t>
            </w:r>
            <w:r w:rsidRPr="00AA1D66">
              <w:rPr>
                <w:noProof/>
                <w:webHidden/>
              </w:rPr>
              <w:fldChar w:fldCharType="end"/>
            </w:r>
          </w:hyperlink>
        </w:p>
        <w:p w14:paraId="608D8B14" w14:textId="062D6C0A"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3" w:history="1">
            <w:r w:rsidRPr="00AA1D66">
              <w:rPr>
                <w:rStyle w:val="Hyperlink"/>
                <w:rFonts w:ascii="Times New Roman" w:hAnsi="Times New Roman" w:cs="Times New Roman"/>
                <w:noProof/>
              </w:rPr>
              <w:t>3.4.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ạo hóa đơn trả hàng</w:t>
            </w:r>
            <w:r w:rsidRPr="00AA1D66">
              <w:rPr>
                <w:noProof/>
                <w:webHidden/>
              </w:rPr>
              <w:tab/>
            </w:r>
            <w:r w:rsidRPr="00AA1D66">
              <w:rPr>
                <w:noProof/>
                <w:webHidden/>
              </w:rPr>
              <w:fldChar w:fldCharType="begin"/>
            </w:r>
            <w:r w:rsidRPr="00AA1D66">
              <w:rPr>
                <w:noProof/>
                <w:webHidden/>
              </w:rPr>
              <w:instrText xml:space="preserve"> PAGEREF _Toc213624023 \h </w:instrText>
            </w:r>
            <w:r w:rsidRPr="00AA1D66">
              <w:rPr>
                <w:noProof/>
                <w:webHidden/>
              </w:rPr>
            </w:r>
            <w:r w:rsidRPr="00AA1D66">
              <w:rPr>
                <w:noProof/>
                <w:webHidden/>
              </w:rPr>
              <w:fldChar w:fldCharType="separate"/>
            </w:r>
            <w:r w:rsidRPr="00AA1D66">
              <w:rPr>
                <w:noProof/>
                <w:webHidden/>
              </w:rPr>
              <w:t>52</w:t>
            </w:r>
            <w:r w:rsidRPr="00AA1D66">
              <w:rPr>
                <w:noProof/>
                <w:webHidden/>
              </w:rPr>
              <w:fldChar w:fldCharType="end"/>
            </w:r>
          </w:hyperlink>
        </w:p>
        <w:p w14:paraId="311D6DC3" w14:textId="3E64DFDB"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4" w:history="1">
            <w:r w:rsidRPr="00AA1D66">
              <w:rPr>
                <w:rStyle w:val="Hyperlink"/>
                <w:rFonts w:ascii="Times New Roman" w:hAnsi="Times New Roman" w:cs="Times New Roman"/>
                <w:noProof/>
              </w:rPr>
              <w:t>3.4.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Sửa đơn trả hàng”</w:t>
            </w:r>
            <w:r w:rsidRPr="00AA1D66">
              <w:rPr>
                <w:noProof/>
                <w:webHidden/>
              </w:rPr>
              <w:tab/>
            </w:r>
            <w:r w:rsidRPr="00AA1D66">
              <w:rPr>
                <w:noProof/>
                <w:webHidden/>
              </w:rPr>
              <w:fldChar w:fldCharType="begin"/>
            </w:r>
            <w:r w:rsidRPr="00AA1D66">
              <w:rPr>
                <w:noProof/>
                <w:webHidden/>
              </w:rPr>
              <w:instrText xml:space="preserve"> PAGEREF _Toc213624024 \h </w:instrText>
            </w:r>
            <w:r w:rsidRPr="00AA1D66">
              <w:rPr>
                <w:noProof/>
                <w:webHidden/>
              </w:rPr>
            </w:r>
            <w:r w:rsidRPr="00AA1D66">
              <w:rPr>
                <w:noProof/>
                <w:webHidden/>
              </w:rPr>
              <w:fldChar w:fldCharType="separate"/>
            </w:r>
            <w:r w:rsidRPr="00AA1D66">
              <w:rPr>
                <w:noProof/>
                <w:webHidden/>
              </w:rPr>
              <w:t>56</w:t>
            </w:r>
            <w:r w:rsidRPr="00AA1D66">
              <w:rPr>
                <w:noProof/>
                <w:webHidden/>
              </w:rPr>
              <w:fldChar w:fldCharType="end"/>
            </w:r>
          </w:hyperlink>
        </w:p>
        <w:p w14:paraId="5108901B" w14:textId="41868066"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5" w:history="1">
            <w:r w:rsidRPr="00AA1D66">
              <w:rPr>
                <w:rStyle w:val="Hyperlink"/>
                <w:noProof/>
              </w:rPr>
              <w:t>3.4.4.</w:t>
            </w:r>
            <w:r w:rsidRPr="00AA1D66">
              <w:rPr>
                <w:rFonts w:asciiTheme="minorHAnsi" w:eastAsiaTheme="minorEastAsia" w:hAnsiTheme="minorHAnsi"/>
                <w:noProof/>
                <w:sz w:val="22"/>
                <w:lang w:eastAsia="zh-CN"/>
              </w:rPr>
              <w:tab/>
            </w:r>
            <w:r w:rsidRPr="00AA1D66">
              <w:rPr>
                <w:rStyle w:val="Hyperlink"/>
                <w:noProof/>
              </w:rPr>
              <w:t>Use case “Xóa đơn trả hàng”</w:t>
            </w:r>
            <w:r w:rsidRPr="00AA1D66">
              <w:rPr>
                <w:noProof/>
                <w:webHidden/>
              </w:rPr>
              <w:tab/>
            </w:r>
            <w:r w:rsidRPr="00AA1D66">
              <w:rPr>
                <w:noProof/>
                <w:webHidden/>
              </w:rPr>
              <w:fldChar w:fldCharType="begin"/>
            </w:r>
            <w:r w:rsidRPr="00AA1D66">
              <w:rPr>
                <w:noProof/>
                <w:webHidden/>
              </w:rPr>
              <w:instrText xml:space="preserve"> PAGEREF _Toc213624025 \h </w:instrText>
            </w:r>
            <w:r w:rsidRPr="00AA1D66">
              <w:rPr>
                <w:noProof/>
                <w:webHidden/>
              </w:rPr>
            </w:r>
            <w:r w:rsidRPr="00AA1D66">
              <w:rPr>
                <w:noProof/>
                <w:webHidden/>
              </w:rPr>
              <w:fldChar w:fldCharType="separate"/>
            </w:r>
            <w:r w:rsidRPr="00AA1D66">
              <w:rPr>
                <w:noProof/>
                <w:webHidden/>
              </w:rPr>
              <w:t>58</w:t>
            </w:r>
            <w:r w:rsidRPr="00AA1D66">
              <w:rPr>
                <w:noProof/>
                <w:webHidden/>
              </w:rPr>
              <w:fldChar w:fldCharType="end"/>
            </w:r>
          </w:hyperlink>
        </w:p>
        <w:p w14:paraId="508D3379" w14:textId="6CDD4548"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26" w:history="1">
            <w:r w:rsidRPr="00AA1D66">
              <w:rPr>
                <w:rStyle w:val="Hyperlink"/>
                <w:rFonts w:ascii="Times New Roman" w:hAnsi="Times New Roman" w:cs="Times New Roman"/>
                <w:noProof/>
              </w:rPr>
              <w:t>3.5.</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bảo hành”</w:t>
            </w:r>
            <w:r w:rsidRPr="00AA1D66">
              <w:rPr>
                <w:noProof/>
                <w:webHidden/>
              </w:rPr>
              <w:tab/>
            </w:r>
            <w:r w:rsidRPr="00AA1D66">
              <w:rPr>
                <w:noProof/>
                <w:webHidden/>
              </w:rPr>
              <w:fldChar w:fldCharType="begin"/>
            </w:r>
            <w:r w:rsidRPr="00AA1D66">
              <w:rPr>
                <w:noProof/>
                <w:webHidden/>
              </w:rPr>
              <w:instrText xml:space="preserve"> PAGEREF _Toc213624026 \h </w:instrText>
            </w:r>
            <w:r w:rsidRPr="00AA1D66">
              <w:rPr>
                <w:noProof/>
                <w:webHidden/>
              </w:rPr>
            </w:r>
            <w:r w:rsidRPr="00AA1D66">
              <w:rPr>
                <w:noProof/>
                <w:webHidden/>
              </w:rPr>
              <w:fldChar w:fldCharType="separate"/>
            </w:r>
            <w:r w:rsidRPr="00AA1D66">
              <w:rPr>
                <w:noProof/>
                <w:webHidden/>
              </w:rPr>
              <w:t>62</w:t>
            </w:r>
            <w:r w:rsidRPr="00AA1D66">
              <w:rPr>
                <w:noProof/>
                <w:webHidden/>
              </w:rPr>
              <w:fldChar w:fldCharType="end"/>
            </w:r>
          </w:hyperlink>
        </w:p>
        <w:p w14:paraId="53FC96BA" w14:textId="7349B78F"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7" w:history="1">
            <w:r w:rsidRPr="00AA1D66">
              <w:rPr>
                <w:rStyle w:val="Hyperlink"/>
                <w:rFonts w:ascii="Times New Roman" w:hAnsi="Times New Roman" w:cs="Times New Roman"/>
                <w:noProof/>
              </w:rPr>
              <w:t>3.5.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Lập phiếu bảo hành”</w:t>
            </w:r>
            <w:r w:rsidRPr="00AA1D66">
              <w:rPr>
                <w:noProof/>
                <w:webHidden/>
              </w:rPr>
              <w:tab/>
            </w:r>
            <w:r w:rsidRPr="00AA1D66">
              <w:rPr>
                <w:noProof/>
                <w:webHidden/>
              </w:rPr>
              <w:fldChar w:fldCharType="begin"/>
            </w:r>
            <w:r w:rsidRPr="00AA1D66">
              <w:rPr>
                <w:noProof/>
                <w:webHidden/>
              </w:rPr>
              <w:instrText xml:space="preserve"> PAGEREF _Toc213624027 \h </w:instrText>
            </w:r>
            <w:r w:rsidRPr="00AA1D66">
              <w:rPr>
                <w:noProof/>
                <w:webHidden/>
              </w:rPr>
            </w:r>
            <w:r w:rsidRPr="00AA1D66">
              <w:rPr>
                <w:noProof/>
                <w:webHidden/>
              </w:rPr>
              <w:fldChar w:fldCharType="separate"/>
            </w:r>
            <w:r w:rsidRPr="00AA1D66">
              <w:rPr>
                <w:noProof/>
                <w:webHidden/>
              </w:rPr>
              <w:t>62</w:t>
            </w:r>
            <w:r w:rsidRPr="00AA1D66">
              <w:rPr>
                <w:noProof/>
                <w:webHidden/>
              </w:rPr>
              <w:fldChar w:fldCharType="end"/>
            </w:r>
          </w:hyperlink>
        </w:p>
        <w:p w14:paraId="1C2F3B62" w14:textId="0C67BFB9"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8" w:history="1">
            <w:r w:rsidRPr="00AA1D66">
              <w:rPr>
                <w:rStyle w:val="Hyperlink"/>
                <w:rFonts w:ascii="Times New Roman" w:hAnsi="Times New Roman" w:cs="Times New Roman"/>
                <w:noProof/>
              </w:rPr>
              <w:t>3.5.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phiếu bảo hành”</w:t>
            </w:r>
            <w:r w:rsidRPr="00AA1D66">
              <w:rPr>
                <w:noProof/>
                <w:webHidden/>
              </w:rPr>
              <w:tab/>
            </w:r>
            <w:r w:rsidRPr="00AA1D66">
              <w:rPr>
                <w:noProof/>
                <w:webHidden/>
              </w:rPr>
              <w:fldChar w:fldCharType="begin"/>
            </w:r>
            <w:r w:rsidRPr="00AA1D66">
              <w:rPr>
                <w:noProof/>
                <w:webHidden/>
              </w:rPr>
              <w:instrText xml:space="preserve"> PAGEREF _Toc213624028 \h </w:instrText>
            </w:r>
            <w:r w:rsidRPr="00AA1D66">
              <w:rPr>
                <w:noProof/>
                <w:webHidden/>
              </w:rPr>
            </w:r>
            <w:r w:rsidRPr="00AA1D66">
              <w:rPr>
                <w:noProof/>
                <w:webHidden/>
              </w:rPr>
              <w:fldChar w:fldCharType="separate"/>
            </w:r>
            <w:r w:rsidRPr="00AA1D66">
              <w:rPr>
                <w:noProof/>
                <w:webHidden/>
              </w:rPr>
              <w:t>65</w:t>
            </w:r>
            <w:r w:rsidRPr="00AA1D66">
              <w:rPr>
                <w:noProof/>
                <w:webHidden/>
              </w:rPr>
              <w:fldChar w:fldCharType="end"/>
            </w:r>
          </w:hyperlink>
        </w:p>
        <w:p w14:paraId="5B05E1F6" w14:textId="77650765"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29" w:history="1">
            <w:r w:rsidRPr="00AA1D66">
              <w:rPr>
                <w:rStyle w:val="Hyperlink"/>
                <w:rFonts w:ascii="Times New Roman" w:hAnsi="Times New Roman" w:cs="Times New Roman"/>
                <w:noProof/>
              </w:rPr>
              <w:t>3.5.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Sửa phiếu bảo hành”</w:t>
            </w:r>
            <w:r w:rsidRPr="00AA1D66">
              <w:rPr>
                <w:noProof/>
                <w:webHidden/>
              </w:rPr>
              <w:tab/>
            </w:r>
            <w:r w:rsidRPr="00AA1D66">
              <w:rPr>
                <w:noProof/>
                <w:webHidden/>
              </w:rPr>
              <w:fldChar w:fldCharType="begin"/>
            </w:r>
            <w:r w:rsidRPr="00AA1D66">
              <w:rPr>
                <w:noProof/>
                <w:webHidden/>
              </w:rPr>
              <w:instrText xml:space="preserve"> PAGEREF _Toc213624029 \h </w:instrText>
            </w:r>
            <w:r w:rsidRPr="00AA1D66">
              <w:rPr>
                <w:noProof/>
                <w:webHidden/>
              </w:rPr>
            </w:r>
            <w:r w:rsidRPr="00AA1D66">
              <w:rPr>
                <w:noProof/>
                <w:webHidden/>
              </w:rPr>
              <w:fldChar w:fldCharType="separate"/>
            </w:r>
            <w:r w:rsidRPr="00AA1D66">
              <w:rPr>
                <w:noProof/>
                <w:webHidden/>
              </w:rPr>
              <w:t>67</w:t>
            </w:r>
            <w:r w:rsidRPr="00AA1D66">
              <w:rPr>
                <w:noProof/>
                <w:webHidden/>
              </w:rPr>
              <w:fldChar w:fldCharType="end"/>
            </w:r>
          </w:hyperlink>
        </w:p>
        <w:p w14:paraId="0BBA7F86" w14:textId="762B917F"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0" w:history="1">
            <w:r w:rsidRPr="00AA1D66">
              <w:rPr>
                <w:rStyle w:val="Hyperlink"/>
                <w:rFonts w:ascii="Times New Roman" w:hAnsi="Times New Roman" w:cs="Times New Roman"/>
                <w:noProof/>
              </w:rPr>
              <w:t>3.5.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óa phiếu bảo hành”</w:t>
            </w:r>
            <w:r w:rsidRPr="00AA1D66">
              <w:rPr>
                <w:noProof/>
                <w:webHidden/>
              </w:rPr>
              <w:tab/>
            </w:r>
            <w:r w:rsidRPr="00AA1D66">
              <w:rPr>
                <w:noProof/>
                <w:webHidden/>
              </w:rPr>
              <w:fldChar w:fldCharType="begin"/>
            </w:r>
            <w:r w:rsidRPr="00AA1D66">
              <w:rPr>
                <w:noProof/>
                <w:webHidden/>
              </w:rPr>
              <w:instrText xml:space="preserve"> PAGEREF _Toc213624030 \h </w:instrText>
            </w:r>
            <w:r w:rsidRPr="00AA1D66">
              <w:rPr>
                <w:noProof/>
                <w:webHidden/>
              </w:rPr>
            </w:r>
            <w:r w:rsidRPr="00AA1D66">
              <w:rPr>
                <w:noProof/>
                <w:webHidden/>
              </w:rPr>
              <w:fldChar w:fldCharType="separate"/>
            </w:r>
            <w:r w:rsidRPr="00AA1D66">
              <w:rPr>
                <w:noProof/>
                <w:webHidden/>
              </w:rPr>
              <w:t>70</w:t>
            </w:r>
            <w:r w:rsidRPr="00AA1D66">
              <w:rPr>
                <w:noProof/>
                <w:webHidden/>
              </w:rPr>
              <w:fldChar w:fldCharType="end"/>
            </w:r>
          </w:hyperlink>
        </w:p>
        <w:p w14:paraId="0CBAF367" w14:textId="4E24C52B"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31" w:history="1">
            <w:r w:rsidRPr="00AA1D66">
              <w:rPr>
                <w:rStyle w:val="Hyperlink"/>
                <w:rFonts w:ascii="Times New Roman" w:hAnsi="Times New Roman" w:cs="Times New Roman"/>
                <w:noProof/>
              </w:rPr>
              <w:t>3.6.</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ét duyệt yêu cầu trả hàng”</w:t>
            </w:r>
            <w:r w:rsidRPr="00AA1D66">
              <w:rPr>
                <w:noProof/>
                <w:webHidden/>
              </w:rPr>
              <w:tab/>
            </w:r>
            <w:r w:rsidRPr="00AA1D66">
              <w:rPr>
                <w:noProof/>
                <w:webHidden/>
              </w:rPr>
              <w:fldChar w:fldCharType="begin"/>
            </w:r>
            <w:r w:rsidRPr="00AA1D66">
              <w:rPr>
                <w:noProof/>
                <w:webHidden/>
              </w:rPr>
              <w:instrText xml:space="preserve"> PAGEREF _Toc213624031 \h </w:instrText>
            </w:r>
            <w:r w:rsidRPr="00AA1D66">
              <w:rPr>
                <w:noProof/>
                <w:webHidden/>
              </w:rPr>
            </w:r>
            <w:r w:rsidRPr="00AA1D66">
              <w:rPr>
                <w:noProof/>
                <w:webHidden/>
              </w:rPr>
              <w:fldChar w:fldCharType="separate"/>
            </w:r>
            <w:r w:rsidRPr="00AA1D66">
              <w:rPr>
                <w:noProof/>
                <w:webHidden/>
              </w:rPr>
              <w:t>73</w:t>
            </w:r>
            <w:r w:rsidRPr="00AA1D66">
              <w:rPr>
                <w:noProof/>
                <w:webHidden/>
              </w:rPr>
              <w:fldChar w:fldCharType="end"/>
            </w:r>
          </w:hyperlink>
        </w:p>
        <w:p w14:paraId="7B1860F9" w14:textId="7CBFF19B"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32" w:history="1">
            <w:r w:rsidRPr="00AA1D66">
              <w:rPr>
                <w:rStyle w:val="Hyperlink"/>
                <w:rFonts w:ascii="Times New Roman" w:hAnsi="Times New Roman" w:cs="Times New Roman"/>
                <w:noProof/>
              </w:rPr>
              <w:t>3.7.</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sản phẩm”</w:t>
            </w:r>
            <w:r w:rsidRPr="00AA1D66">
              <w:rPr>
                <w:noProof/>
                <w:webHidden/>
              </w:rPr>
              <w:tab/>
            </w:r>
            <w:r w:rsidRPr="00AA1D66">
              <w:rPr>
                <w:noProof/>
                <w:webHidden/>
              </w:rPr>
              <w:fldChar w:fldCharType="begin"/>
            </w:r>
            <w:r w:rsidRPr="00AA1D66">
              <w:rPr>
                <w:noProof/>
                <w:webHidden/>
              </w:rPr>
              <w:instrText xml:space="preserve"> PAGEREF _Toc213624032 \h </w:instrText>
            </w:r>
            <w:r w:rsidRPr="00AA1D66">
              <w:rPr>
                <w:noProof/>
                <w:webHidden/>
              </w:rPr>
            </w:r>
            <w:r w:rsidRPr="00AA1D66">
              <w:rPr>
                <w:noProof/>
                <w:webHidden/>
              </w:rPr>
              <w:fldChar w:fldCharType="separate"/>
            </w:r>
            <w:r w:rsidRPr="00AA1D66">
              <w:rPr>
                <w:noProof/>
                <w:webHidden/>
              </w:rPr>
              <w:t>76</w:t>
            </w:r>
            <w:r w:rsidRPr="00AA1D66">
              <w:rPr>
                <w:noProof/>
                <w:webHidden/>
              </w:rPr>
              <w:fldChar w:fldCharType="end"/>
            </w:r>
          </w:hyperlink>
        </w:p>
        <w:p w14:paraId="714D3740" w14:textId="1E63057D"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3" w:history="1">
            <w:r w:rsidRPr="00AA1D66">
              <w:rPr>
                <w:rStyle w:val="Hyperlink"/>
                <w:rFonts w:ascii="Times New Roman" w:hAnsi="Times New Roman" w:cs="Times New Roman"/>
                <w:noProof/>
              </w:rPr>
              <w:t>3.7.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hêm sản phẩm”</w:t>
            </w:r>
            <w:r w:rsidRPr="00AA1D66">
              <w:rPr>
                <w:noProof/>
                <w:webHidden/>
              </w:rPr>
              <w:tab/>
            </w:r>
            <w:r w:rsidRPr="00AA1D66">
              <w:rPr>
                <w:noProof/>
                <w:webHidden/>
              </w:rPr>
              <w:fldChar w:fldCharType="begin"/>
            </w:r>
            <w:r w:rsidRPr="00AA1D66">
              <w:rPr>
                <w:noProof/>
                <w:webHidden/>
              </w:rPr>
              <w:instrText xml:space="preserve"> PAGEREF _Toc213624033 \h </w:instrText>
            </w:r>
            <w:r w:rsidRPr="00AA1D66">
              <w:rPr>
                <w:noProof/>
                <w:webHidden/>
              </w:rPr>
            </w:r>
            <w:r w:rsidRPr="00AA1D66">
              <w:rPr>
                <w:noProof/>
                <w:webHidden/>
              </w:rPr>
              <w:fldChar w:fldCharType="separate"/>
            </w:r>
            <w:r w:rsidRPr="00AA1D66">
              <w:rPr>
                <w:noProof/>
                <w:webHidden/>
              </w:rPr>
              <w:t>76</w:t>
            </w:r>
            <w:r w:rsidRPr="00AA1D66">
              <w:rPr>
                <w:noProof/>
                <w:webHidden/>
              </w:rPr>
              <w:fldChar w:fldCharType="end"/>
            </w:r>
          </w:hyperlink>
        </w:p>
        <w:p w14:paraId="3A4D89C3" w14:textId="661C94AB"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4" w:history="1">
            <w:r w:rsidRPr="00AA1D66">
              <w:rPr>
                <w:rStyle w:val="Hyperlink"/>
                <w:rFonts w:ascii="Times New Roman" w:hAnsi="Times New Roman" w:cs="Times New Roman"/>
                <w:noProof/>
              </w:rPr>
              <w:t>3.7.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sản phẩm”</w:t>
            </w:r>
            <w:r w:rsidRPr="00AA1D66">
              <w:rPr>
                <w:noProof/>
                <w:webHidden/>
              </w:rPr>
              <w:tab/>
            </w:r>
            <w:r w:rsidRPr="00AA1D66">
              <w:rPr>
                <w:noProof/>
                <w:webHidden/>
              </w:rPr>
              <w:fldChar w:fldCharType="begin"/>
            </w:r>
            <w:r w:rsidRPr="00AA1D66">
              <w:rPr>
                <w:noProof/>
                <w:webHidden/>
              </w:rPr>
              <w:instrText xml:space="preserve"> PAGEREF _Toc213624034 \h </w:instrText>
            </w:r>
            <w:r w:rsidRPr="00AA1D66">
              <w:rPr>
                <w:noProof/>
                <w:webHidden/>
              </w:rPr>
            </w:r>
            <w:r w:rsidRPr="00AA1D66">
              <w:rPr>
                <w:noProof/>
                <w:webHidden/>
              </w:rPr>
              <w:fldChar w:fldCharType="separate"/>
            </w:r>
            <w:r w:rsidRPr="00AA1D66">
              <w:rPr>
                <w:noProof/>
                <w:webHidden/>
              </w:rPr>
              <w:t>79</w:t>
            </w:r>
            <w:r w:rsidRPr="00AA1D66">
              <w:rPr>
                <w:noProof/>
                <w:webHidden/>
              </w:rPr>
              <w:fldChar w:fldCharType="end"/>
            </w:r>
          </w:hyperlink>
        </w:p>
        <w:p w14:paraId="4BAACCE4" w14:textId="34CF35CC" w:rsidR="00AA1D66" w:rsidRPr="00AA1D66" w:rsidRDefault="00AA1D66">
          <w:pPr>
            <w:pStyle w:val="TOC3"/>
            <w:tabs>
              <w:tab w:val="right" w:leader="dot" w:pos="9350"/>
            </w:tabs>
            <w:rPr>
              <w:rFonts w:asciiTheme="minorHAnsi" w:eastAsiaTheme="minorEastAsia" w:hAnsiTheme="minorHAnsi"/>
              <w:noProof/>
              <w:sz w:val="22"/>
              <w:lang w:eastAsia="zh-CN"/>
            </w:rPr>
          </w:pPr>
          <w:hyperlink w:anchor="_Toc213624035" w:history="1">
            <w:r w:rsidRPr="00AA1D66">
              <w:rPr>
                <w:rStyle w:val="Hyperlink"/>
                <w:rFonts w:ascii="Times New Roman" w:hAnsi="Times New Roman" w:cs="Times New Roman"/>
                <w:noProof/>
              </w:rPr>
              <w:t>Use case “Cập nhật sản phẩm”</w:t>
            </w:r>
            <w:r w:rsidRPr="00AA1D66">
              <w:rPr>
                <w:noProof/>
                <w:webHidden/>
              </w:rPr>
              <w:tab/>
            </w:r>
            <w:r w:rsidRPr="00AA1D66">
              <w:rPr>
                <w:noProof/>
                <w:webHidden/>
              </w:rPr>
              <w:fldChar w:fldCharType="begin"/>
            </w:r>
            <w:r w:rsidRPr="00AA1D66">
              <w:rPr>
                <w:noProof/>
                <w:webHidden/>
              </w:rPr>
              <w:instrText xml:space="preserve"> PAGEREF _Toc213624035 \h </w:instrText>
            </w:r>
            <w:r w:rsidRPr="00AA1D66">
              <w:rPr>
                <w:noProof/>
                <w:webHidden/>
              </w:rPr>
            </w:r>
            <w:r w:rsidRPr="00AA1D66">
              <w:rPr>
                <w:noProof/>
                <w:webHidden/>
              </w:rPr>
              <w:fldChar w:fldCharType="separate"/>
            </w:r>
            <w:r w:rsidRPr="00AA1D66">
              <w:rPr>
                <w:noProof/>
                <w:webHidden/>
              </w:rPr>
              <w:t>81</w:t>
            </w:r>
            <w:r w:rsidRPr="00AA1D66">
              <w:rPr>
                <w:noProof/>
                <w:webHidden/>
              </w:rPr>
              <w:fldChar w:fldCharType="end"/>
            </w:r>
          </w:hyperlink>
        </w:p>
        <w:p w14:paraId="72831281" w14:textId="6A308835"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6" w:history="1">
            <w:r w:rsidRPr="00AA1D66">
              <w:rPr>
                <w:rStyle w:val="Hyperlink"/>
                <w:rFonts w:ascii="Times New Roman" w:hAnsi="Times New Roman" w:cs="Times New Roman"/>
                <w:noProof/>
              </w:rPr>
              <w:t>3.7.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óa sản phẩm”</w:t>
            </w:r>
            <w:r w:rsidRPr="00AA1D66">
              <w:rPr>
                <w:noProof/>
                <w:webHidden/>
              </w:rPr>
              <w:tab/>
            </w:r>
            <w:r w:rsidRPr="00AA1D66">
              <w:rPr>
                <w:noProof/>
                <w:webHidden/>
              </w:rPr>
              <w:fldChar w:fldCharType="begin"/>
            </w:r>
            <w:r w:rsidRPr="00AA1D66">
              <w:rPr>
                <w:noProof/>
                <w:webHidden/>
              </w:rPr>
              <w:instrText xml:space="preserve"> PAGEREF _Toc213624036 \h </w:instrText>
            </w:r>
            <w:r w:rsidRPr="00AA1D66">
              <w:rPr>
                <w:noProof/>
                <w:webHidden/>
              </w:rPr>
            </w:r>
            <w:r w:rsidRPr="00AA1D66">
              <w:rPr>
                <w:noProof/>
                <w:webHidden/>
              </w:rPr>
              <w:fldChar w:fldCharType="separate"/>
            </w:r>
            <w:r w:rsidRPr="00AA1D66">
              <w:rPr>
                <w:noProof/>
                <w:webHidden/>
              </w:rPr>
              <w:t>85</w:t>
            </w:r>
            <w:r w:rsidRPr="00AA1D66">
              <w:rPr>
                <w:noProof/>
                <w:webHidden/>
              </w:rPr>
              <w:fldChar w:fldCharType="end"/>
            </w:r>
          </w:hyperlink>
        </w:p>
        <w:p w14:paraId="2969CA3D" w14:textId="200755C8"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7" w:history="1">
            <w:r w:rsidRPr="00AA1D66">
              <w:rPr>
                <w:rStyle w:val="Hyperlink"/>
                <w:rFonts w:ascii="Times New Roman" w:hAnsi="Times New Roman" w:cs="Times New Roman"/>
                <w:noProof/>
              </w:rPr>
              <w:t>3.7.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ìm kiếm sản phẩm”</w:t>
            </w:r>
            <w:r w:rsidRPr="00AA1D66">
              <w:rPr>
                <w:noProof/>
                <w:webHidden/>
              </w:rPr>
              <w:tab/>
            </w:r>
            <w:r w:rsidRPr="00AA1D66">
              <w:rPr>
                <w:noProof/>
                <w:webHidden/>
              </w:rPr>
              <w:fldChar w:fldCharType="begin"/>
            </w:r>
            <w:r w:rsidRPr="00AA1D66">
              <w:rPr>
                <w:noProof/>
                <w:webHidden/>
              </w:rPr>
              <w:instrText xml:space="preserve"> PAGEREF _Toc213624037 \h </w:instrText>
            </w:r>
            <w:r w:rsidRPr="00AA1D66">
              <w:rPr>
                <w:noProof/>
                <w:webHidden/>
              </w:rPr>
            </w:r>
            <w:r w:rsidRPr="00AA1D66">
              <w:rPr>
                <w:noProof/>
                <w:webHidden/>
              </w:rPr>
              <w:fldChar w:fldCharType="separate"/>
            </w:r>
            <w:r w:rsidRPr="00AA1D66">
              <w:rPr>
                <w:noProof/>
                <w:webHidden/>
              </w:rPr>
              <w:t>88</w:t>
            </w:r>
            <w:r w:rsidRPr="00AA1D66">
              <w:rPr>
                <w:noProof/>
                <w:webHidden/>
              </w:rPr>
              <w:fldChar w:fldCharType="end"/>
            </w:r>
          </w:hyperlink>
        </w:p>
        <w:p w14:paraId="5A8044E0" w14:textId="62DEB811"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38" w:history="1">
            <w:r w:rsidRPr="00AA1D66">
              <w:rPr>
                <w:rStyle w:val="Hyperlink"/>
                <w:rFonts w:ascii="Times New Roman" w:hAnsi="Times New Roman" w:cs="Times New Roman"/>
                <w:noProof/>
              </w:rPr>
              <w:t>3.8.</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quản lý nhập hàng”</w:t>
            </w:r>
            <w:r w:rsidRPr="00AA1D66">
              <w:rPr>
                <w:noProof/>
                <w:webHidden/>
              </w:rPr>
              <w:tab/>
            </w:r>
            <w:r w:rsidRPr="00AA1D66">
              <w:rPr>
                <w:noProof/>
                <w:webHidden/>
              </w:rPr>
              <w:fldChar w:fldCharType="begin"/>
            </w:r>
            <w:r w:rsidRPr="00AA1D66">
              <w:rPr>
                <w:noProof/>
                <w:webHidden/>
              </w:rPr>
              <w:instrText xml:space="preserve"> PAGEREF _Toc213624038 \h </w:instrText>
            </w:r>
            <w:r w:rsidRPr="00AA1D66">
              <w:rPr>
                <w:noProof/>
                <w:webHidden/>
              </w:rPr>
            </w:r>
            <w:r w:rsidRPr="00AA1D66">
              <w:rPr>
                <w:noProof/>
                <w:webHidden/>
              </w:rPr>
              <w:fldChar w:fldCharType="separate"/>
            </w:r>
            <w:r w:rsidRPr="00AA1D66">
              <w:rPr>
                <w:noProof/>
                <w:webHidden/>
              </w:rPr>
              <w:t>90</w:t>
            </w:r>
            <w:r w:rsidRPr="00AA1D66">
              <w:rPr>
                <w:noProof/>
                <w:webHidden/>
              </w:rPr>
              <w:fldChar w:fldCharType="end"/>
            </w:r>
          </w:hyperlink>
        </w:p>
        <w:p w14:paraId="05DF207E" w14:textId="24E1A4A4"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39" w:history="1">
            <w:r w:rsidRPr="00AA1D66">
              <w:rPr>
                <w:rStyle w:val="Hyperlink"/>
                <w:rFonts w:ascii="Times New Roman" w:hAnsi="Times New Roman" w:cs="Times New Roman"/>
                <w:noProof/>
              </w:rPr>
              <w:t>3.8.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Cảnh báo hết hàng”</w:t>
            </w:r>
            <w:r w:rsidRPr="00AA1D66">
              <w:rPr>
                <w:noProof/>
                <w:webHidden/>
              </w:rPr>
              <w:tab/>
            </w:r>
            <w:r w:rsidRPr="00AA1D66">
              <w:rPr>
                <w:noProof/>
                <w:webHidden/>
              </w:rPr>
              <w:fldChar w:fldCharType="begin"/>
            </w:r>
            <w:r w:rsidRPr="00AA1D66">
              <w:rPr>
                <w:noProof/>
                <w:webHidden/>
              </w:rPr>
              <w:instrText xml:space="preserve"> PAGEREF _Toc213624039 \h </w:instrText>
            </w:r>
            <w:r w:rsidRPr="00AA1D66">
              <w:rPr>
                <w:noProof/>
                <w:webHidden/>
              </w:rPr>
            </w:r>
            <w:r w:rsidRPr="00AA1D66">
              <w:rPr>
                <w:noProof/>
                <w:webHidden/>
              </w:rPr>
              <w:fldChar w:fldCharType="separate"/>
            </w:r>
            <w:r w:rsidRPr="00AA1D66">
              <w:rPr>
                <w:noProof/>
                <w:webHidden/>
              </w:rPr>
              <w:t>90</w:t>
            </w:r>
            <w:r w:rsidRPr="00AA1D66">
              <w:rPr>
                <w:noProof/>
                <w:webHidden/>
              </w:rPr>
              <w:fldChar w:fldCharType="end"/>
            </w:r>
          </w:hyperlink>
        </w:p>
        <w:p w14:paraId="5BEE3074" w14:textId="739666CD"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40" w:history="1">
            <w:r w:rsidRPr="00AA1D66">
              <w:rPr>
                <w:rStyle w:val="Hyperlink"/>
                <w:rFonts w:ascii="Times New Roman" w:hAnsi="Times New Roman" w:cs="Times New Roman"/>
                <w:noProof/>
              </w:rPr>
              <w:t>3.8.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em đơn nhập hàng”</w:t>
            </w:r>
            <w:r w:rsidRPr="00AA1D66">
              <w:rPr>
                <w:noProof/>
                <w:webHidden/>
              </w:rPr>
              <w:tab/>
            </w:r>
            <w:r w:rsidRPr="00AA1D66">
              <w:rPr>
                <w:noProof/>
                <w:webHidden/>
              </w:rPr>
              <w:fldChar w:fldCharType="begin"/>
            </w:r>
            <w:r w:rsidRPr="00AA1D66">
              <w:rPr>
                <w:noProof/>
                <w:webHidden/>
              </w:rPr>
              <w:instrText xml:space="preserve"> PAGEREF _Toc213624040 \h </w:instrText>
            </w:r>
            <w:r w:rsidRPr="00AA1D66">
              <w:rPr>
                <w:noProof/>
                <w:webHidden/>
              </w:rPr>
            </w:r>
            <w:r w:rsidRPr="00AA1D66">
              <w:rPr>
                <w:noProof/>
                <w:webHidden/>
              </w:rPr>
              <w:fldChar w:fldCharType="separate"/>
            </w:r>
            <w:r w:rsidRPr="00AA1D66">
              <w:rPr>
                <w:noProof/>
                <w:webHidden/>
              </w:rPr>
              <w:t>93</w:t>
            </w:r>
            <w:r w:rsidRPr="00AA1D66">
              <w:rPr>
                <w:noProof/>
                <w:webHidden/>
              </w:rPr>
              <w:fldChar w:fldCharType="end"/>
            </w:r>
          </w:hyperlink>
        </w:p>
        <w:p w14:paraId="5BC5B233" w14:textId="0B227D4D"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41" w:history="1">
            <w:r w:rsidRPr="00AA1D66">
              <w:rPr>
                <w:rStyle w:val="Hyperlink"/>
                <w:rFonts w:ascii="Times New Roman" w:hAnsi="Times New Roman" w:cs="Times New Roman"/>
                <w:noProof/>
              </w:rPr>
              <w:t>3.8.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Cập nhật đơn nhập hàng”</w:t>
            </w:r>
            <w:r w:rsidRPr="00AA1D66">
              <w:rPr>
                <w:noProof/>
                <w:webHidden/>
              </w:rPr>
              <w:tab/>
            </w:r>
            <w:r w:rsidRPr="00AA1D66">
              <w:rPr>
                <w:noProof/>
                <w:webHidden/>
              </w:rPr>
              <w:fldChar w:fldCharType="begin"/>
            </w:r>
            <w:r w:rsidRPr="00AA1D66">
              <w:rPr>
                <w:noProof/>
                <w:webHidden/>
              </w:rPr>
              <w:instrText xml:space="preserve"> PAGEREF _Toc213624041 \h </w:instrText>
            </w:r>
            <w:r w:rsidRPr="00AA1D66">
              <w:rPr>
                <w:noProof/>
                <w:webHidden/>
              </w:rPr>
            </w:r>
            <w:r w:rsidRPr="00AA1D66">
              <w:rPr>
                <w:noProof/>
                <w:webHidden/>
              </w:rPr>
              <w:fldChar w:fldCharType="separate"/>
            </w:r>
            <w:r w:rsidRPr="00AA1D66">
              <w:rPr>
                <w:noProof/>
                <w:webHidden/>
              </w:rPr>
              <w:t>94</w:t>
            </w:r>
            <w:r w:rsidRPr="00AA1D66">
              <w:rPr>
                <w:noProof/>
                <w:webHidden/>
              </w:rPr>
              <w:fldChar w:fldCharType="end"/>
            </w:r>
          </w:hyperlink>
        </w:p>
        <w:p w14:paraId="4A52231F" w14:textId="716507FC"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42" w:history="1">
            <w:r w:rsidRPr="00AA1D66">
              <w:rPr>
                <w:rStyle w:val="Hyperlink"/>
                <w:rFonts w:ascii="Times New Roman" w:hAnsi="Times New Roman" w:cs="Times New Roman"/>
                <w:noProof/>
              </w:rPr>
              <w:t>3.8.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Xóa đơn nhập hàng”</w:t>
            </w:r>
            <w:r w:rsidRPr="00AA1D66">
              <w:rPr>
                <w:noProof/>
                <w:webHidden/>
              </w:rPr>
              <w:tab/>
            </w:r>
            <w:r w:rsidRPr="00AA1D66">
              <w:rPr>
                <w:noProof/>
                <w:webHidden/>
              </w:rPr>
              <w:fldChar w:fldCharType="begin"/>
            </w:r>
            <w:r w:rsidRPr="00AA1D66">
              <w:rPr>
                <w:noProof/>
                <w:webHidden/>
              </w:rPr>
              <w:instrText xml:space="preserve"> PAGEREF _Toc213624042 \h </w:instrText>
            </w:r>
            <w:r w:rsidRPr="00AA1D66">
              <w:rPr>
                <w:noProof/>
                <w:webHidden/>
              </w:rPr>
            </w:r>
            <w:r w:rsidRPr="00AA1D66">
              <w:rPr>
                <w:noProof/>
                <w:webHidden/>
              </w:rPr>
              <w:fldChar w:fldCharType="separate"/>
            </w:r>
            <w:r w:rsidRPr="00AA1D66">
              <w:rPr>
                <w:noProof/>
                <w:webHidden/>
              </w:rPr>
              <w:t>98</w:t>
            </w:r>
            <w:r w:rsidRPr="00AA1D66">
              <w:rPr>
                <w:noProof/>
                <w:webHidden/>
              </w:rPr>
              <w:fldChar w:fldCharType="end"/>
            </w:r>
          </w:hyperlink>
        </w:p>
        <w:p w14:paraId="4C1A38DF" w14:textId="694E15C6"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43" w:history="1">
            <w:r w:rsidRPr="00AA1D66">
              <w:rPr>
                <w:rStyle w:val="Hyperlink"/>
                <w:rFonts w:ascii="Times New Roman" w:hAnsi="Times New Roman" w:cs="Times New Roman"/>
                <w:noProof/>
              </w:rPr>
              <w:t>3.8.5.</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Tìm kiếm đơn nhập hàng”</w:t>
            </w:r>
            <w:r w:rsidRPr="00AA1D66">
              <w:rPr>
                <w:noProof/>
                <w:webHidden/>
              </w:rPr>
              <w:tab/>
            </w:r>
            <w:r w:rsidRPr="00AA1D66">
              <w:rPr>
                <w:noProof/>
                <w:webHidden/>
              </w:rPr>
              <w:fldChar w:fldCharType="begin"/>
            </w:r>
            <w:r w:rsidRPr="00AA1D66">
              <w:rPr>
                <w:noProof/>
                <w:webHidden/>
              </w:rPr>
              <w:instrText xml:space="preserve"> PAGEREF _Toc213624043 \h </w:instrText>
            </w:r>
            <w:r w:rsidRPr="00AA1D66">
              <w:rPr>
                <w:noProof/>
                <w:webHidden/>
              </w:rPr>
            </w:r>
            <w:r w:rsidRPr="00AA1D66">
              <w:rPr>
                <w:noProof/>
                <w:webHidden/>
              </w:rPr>
              <w:fldChar w:fldCharType="separate"/>
            </w:r>
            <w:r w:rsidRPr="00AA1D66">
              <w:rPr>
                <w:noProof/>
                <w:webHidden/>
              </w:rPr>
              <w:t>101</w:t>
            </w:r>
            <w:r w:rsidRPr="00AA1D66">
              <w:rPr>
                <w:noProof/>
                <w:webHidden/>
              </w:rPr>
              <w:fldChar w:fldCharType="end"/>
            </w:r>
          </w:hyperlink>
        </w:p>
        <w:p w14:paraId="2504B056" w14:textId="3A7F9C9E"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44" w:history="1">
            <w:r w:rsidRPr="00AA1D66">
              <w:rPr>
                <w:rStyle w:val="Hyperlink"/>
                <w:rFonts w:ascii="Times New Roman" w:hAnsi="Times New Roman" w:cs="Times New Roman"/>
                <w:noProof/>
              </w:rPr>
              <w:t>3.9.</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e case “Báo cáo do</w:t>
            </w:r>
            <w:r w:rsidRPr="00AA1D66">
              <w:rPr>
                <w:rStyle w:val="Hyperlink"/>
                <w:rFonts w:ascii="Times New Roman" w:hAnsi="Times New Roman" w:cs="Times New Roman"/>
                <w:noProof/>
              </w:rPr>
              <w:t>a</w:t>
            </w:r>
            <w:r w:rsidRPr="00AA1D66">
              <w:rPr>
                <w:rStyle w:val="Hyperlink"/>
                <w:rFonts w:ascii="Times New Roman" w:hAnsi="Times New Roman" w:cs="Times New Roman"/>
                <w:noProof/>
              </w:rPr>
              <w:t>nh thu”</w:t>
            </w:r>
            <w:r w:rsidRPr="00AA1D66">
              <w:rPr>
                <w:noProof/>
                <w:webHidden/>
              </w:rPr>
              <w:tab/>
            </w:r>
            <w:r w:rsidRPr="00AA1D66">
              <w:rPr>
                <w:noProof/>
                <w:webHidden/>
              </w:rPr>
              <w:fldChar w:fldCharType="begin"/>
            </w:r>
            <w:r w:rsidRPr="00AA1D66">
              <w:rPr>
                <w:noProof/>
                <w:webHidden/>
              </w:rPr>
              <w:instrText xml:space="preserve"> PAGEREF _Toc213624044 \h </w:instrText>
            </w:r>
            <w:r w:rsidRPr="00AA1D66">
              <w:rPr>
                <w:noProof/>
                <w:webHidden/>
              </w:rPr>
            </w:r>
            <w:r w:rsidRPr="00AA1D66">
              <w:rPr>
                <w:noProof/>
                <w:webHidden/>
              </w:rPr>
              <w:fldChar w:fldCharType="separate"/>
            </w:r>
            <w:r w:rsidRPr="00AA1D66">
              <w:rPr>
                <w:noProof/>
                <w:webHidden/>
              </w:rPr>
              <w:t>104</w:t>
            </w:r>
            <w:r w:rsidRPr="00AA1D66">
              <w:rPr>
                <w:noProof/>
                <w:webHidden/>
              </w:rPr>
              <w:fldChar w:fldCharType="end"/>
            </w:r>
          </w:hyperlink>
        </w:p>
        <w:p w14:paraId="3FED873E" w14:textId="0A0338E0" w:rsidR="00AA1D66" w:rsidRPr="00AA1D66" w:rsidRDefault="00AA1D66">
          <w:pPr>
            <w:pStyle w:val="TOC1"/>
            <w:tabs>
              <w:tab w:val="left" w:pos="480"/>
              <w:tab w:val="right" w:leader="dot" w:pos="9350"/>
            </w:tabs>
            <w:rPr>
              <w:rFonts w:asciiTheme="minorHAnsi" w:eastAsiaTheme="minorEastAsia" w:hAnsiTheme="minorHAnsi"/>
              <w:noProof/>
              <w:sz w:val="22"/>
              <w:lang w:eastAsia="zh-CN"/>
            </w:rPr>
          </w:pPr>
          <w:hyperlink w:anchor="_Toc213624045" w:history="1">
            <w:r w:rsidRPr="00AA1D66">
              <w:rPr>
                <w:rStyle w:val="Hyperlink"/>
                <w:rFonts w:ascii="Times New Roman" w:hAnsi="Times New Roman" w:cs="Times New Roman"/>
                <w:noProof/>
                <w:lang w:val="vi-VN"/>
              </w:rPr>
              <w:t>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NON-FUNCTIONAL REQUIREMENTS</w:t>
            </w:r>
            <w:r w:rsidRPr="00AA1D66">
              <w:rPr>
                <w:noProof/>
                <w:webHidden/>
              </w:rPr>
              <w:tab/>
            </w:r>
            <w:r w:rsidRPr="00AA1D66">
              <w:rPr>
                <w:noProof/>
                <w:webHidden/>
              </w:rPr>
              <w:fldChar w:fldCharType="begin"/>
            </w:r>
            <w:r w:rsidRPr="00AA1D66">
              <w:rPr>
                <w:noProof/>
                <w:webHidden/>
              </w:rPr>
              <w:instrText xml:space="preserve"> PAGEREF _Toc213624045 \h </w:instrText>
            </w:r>
            <w:r w:rsidRPr="00AA1D66">
              <w:rPr>
                <w:noProof/>
                <w:webHidden/>
              </w:rPr>
            </w:r>
            <w:r w:rsidRPr="00AA1D66">
              <w:rPr>
                <w:noProof/>
                <w:webHidden/>
              </w:rPr>
              <w:fldChar w:fldCharType="separate"/>
            </w:r>
            <w:r w:rsidRPr="00AA1D66">
              <w:rPr>
                <w:noProof/>
                <w:webHidden/>
              </w:rPr>
              <w:t>107</w:t>
            </w:r>
            <w:r w:rsidRPr="00AA1D66">
              <w:rPr>
                <w:noProof/>
                <w:webHidden/>
              </w:rPr>
              <w:fldChar w:fldCharType="end"/>
            </w:r>
          </w:hyperlink>
        </w:p>
        <w:p w14:paraId="166A319D" w14:textId="4A0FC5A6"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46" w:history="1">
            <w:r w:rsidRPr="00AA1D66">
              <w:rPr>
                <w:rStyle w:val="Hyperlink"/>
                <w:rFonts w:ascii="Times New Roman" w:hAnsi="Times New Roman" w:cs="Times New Roman"/>
                <w:noProof/>
              </w:rPr>
              <w:t>4.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Operational Requirements.</w:t>
            </w:r>
            <w:r w:rsidRPr="00AA1D66">
              <w:rPr>
                <w:noProof/>
                <w:webHidden/>
              </w:rPr>
              <w:tab/>
            </w:r>
            <w:r w:rsidRPr="00AA1D66">
              <w:rPr>
                <w:noProof/>
                <w:webHidden/>
              </w:rPr>
              <w:fldChar w:fldCharType="begin"/>
            </w:r>
            <w:r w:rsidRPr="00AA1D66">
              <w:rPr>
                <w:noProof/>
                <w:webHidden/>
              </w:rPr>
              <w:instrText xml:space="preserve"> PAGEREF _Toc213624046 \h </w:instrText>
            </w:r>
            <w:r w:rsidRPr="00AA1D66">
              <w:rPr>
                <w:noProof/>
                <w:webHidden/>
              </w:rPr>
            </w:r>
            <w:r w:rsidRPr="00AA1D66">
              <w:rPr>
                <w:noProof/>
                <w:webHidden/>
              </w:rPr>
              <w:fldChar w:fldCharType="separate"/>
            </w:r>
            <w:r w:rsidRPr="00AA1D66">
              <w:rPr>
                <w:noProof/>
                <w:webHidden/>
              </w:rPr>
              <w:t>107</w:t>
            </w:r>
            <w:r w:rsidRPr="00AA1D66">
              <w:rPr>
                <w:noProof/>
                <w:webHidden/>
              </w:rPr>
              <w:fldChar w:fldCharType="end"/>
            </w:r>
          </w:hyperlink>
        </w:p>
        <w:p w14:paraId="02FE1095" w14:textId="6A6E18FD"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47" w:history="1">
            <w:r w:rsidRPr="00AA1D66">
              <w:rPr>
                <w:rStyle w:val="Hyperlink"/>
                <w:rFonts w:ascii="Times New Roman" w:hAnsi="Times New Roman" w:cs="Times New Roman"/>
                <w:noProof/>
              </w:rPr>
              <w:t>4.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Performance Requirements.</w:t>
            </w:r>
            <w:r w:rsidRPr="00AA1D66">
              <w:rPr>
                <w:noProof/>
                <w:webHidden/>
              </w:rPr>
              <w:tab/>
            </w:r>
            <w:r w:rsidRPr="00AA1D66">
              <w:rPr>
                <w:noProof/>
                <w:webHidden/>
              </w:rPr>
              <w:fldChar w:fldCharType="begin"/>
            </w:r>
            <w:r w:rsidRPr="00AA1D66">
              <w:rPr>
                <w:noProof/>
                <w:webHidden/>
              </w:rPr>
              <w:instrText xml:space="preserve"> PAGEREF _Toc213624047 \h </w:instrText>
            </w:r>
            <w:r w:rsidRPr="00AA1D66">
              <w:rPr>
                <w:noProof/>
                <w:webHidden/>
              </w:rPr>
            </w:r>
            <w:r w:rsidRPr="00AA1D66">
              <w:rPr>
                <w:noProof/>
                <w:webHidden/>
              </w:rPr>
              <w:fldChar w:fldCharType="separate"/>
            </w:r>
            <w:r w:rsidRPr="00AA1D66">
              <w:rPr>
                <w:noProof/>
                <w:webHidden/>
              </w:rPr>
              <w:t>107</w:t>
            </w:r>
            <w:r w:rsidRPr="00AA1D66">
              <w:rPr>
                <w:noProof/>
                <w:webHidden/>
              </w:rPr>
              <w:fldChar w:fldCharType="end"/>
            </w:r>
          </w:hyperlink>
        </w:p>
        <w:p w14:paraId="67CECE9C" w14:textId="17D1091B"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48" w:history="1">
            <w:r w:rsidRPr="00AA1D66">
              <w:rPr>
                <w:rStyle w:val="Hyperlink"/>
                <w:rFonts w:ascii="Times New Roman" w:hAnsi="Times New Roman" w:cs="Times New Roman"/>
                <w:noProof/>
              </w:rPr>
              <w:t>4.3.</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Security Requirements</w:t>
            </w:r>
            <w:r w:rsidRPr="00AA1D66">
              <w:rPr>
                <w:noProof/>
                <w:webHidden/>
              </w:rPr>
              <w:tab/>
            </w:r>
            <w:r w:rsidRPr="00AA1D66">
              <w:rPr>
                <w:noProof/>
                <w:webHidden/>
              </w:rPr>
              <w:fldChar w:fldCharType="begin"/>
            </w:r>
            <w:r w:rsidRPr="00AA1D66">
              <w:rPr>
                <w:noProof/>
                <w:webHidden/>
              </w:rPr>
              <w:instrText xml:space="preserve"> PAGEREF _Toc213624048 \h </w:instrText>
            </w:r>
            <w:r w:rsidRPr="00AA1D66">
              <w:rPr>
                <w:noProof/>
                <w:webHidden/>
              </w:rPr>
            </w:r>
            <w:r w:rsidRPr="00AA1D66">
              <w:rPr>
                <w:noProof/>
                <w:webHidden/>
              </w:rPr>
              <w:fldChar w:fldCharType="separate"/>
            </w:r>
            <w:r w:rsidRPr="00AA1D66">
              <w:rPr>
                <w:noProof/>
                <w:webHidden/>
              </w:rPr>
              <w:t>108</w:t>
            </w:r>
            <w:r w:rsidRPr="00AA1D66">
              <w:rPr>
                <w:noProof/>
                <w:webHidden/>
              </w:rPr>
              <w:fldChar w:fldCharType="end"/>
            </w:r>
          </w:hyperlink>
        </w:p>
        <w:p w14:paraId="03D93682" w14:textId="62458349"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49" w:history="1">
            <w:r w:rsidRPr="00AA1D66">
              <w:rPr>
                <w:rStyle w:val="Hyperlink"/>
                <w:rFonts w:ascii="Times New Roman" w:hAnsi="Times New Roman" w:cs="Times New Roman"/>
                <w:noProof/>
              </w:rPr>
              <w:t>4.4.</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Usability Requirements</w:t>
            </w:r>
            <w:r w:rsidRPr="00AA1D66">
              <w:rPr>
                <w:noProof/>
                <w:webHidden/>
              </w:rPr>
              <w:tab/>
            </w:r>
            <w:r w:rsidRPr="00AA1D66">
              <w:rPr>
                <w:noProof/>
                <w:webHidden/>
              </w:rPr>
              <w:fldChar w:fldCharType="begin"/>
            </w:r>
            <w:r w:rsidRPr="00AA1D66">
              <w:rPr>
                <w:noProof/>
                <w:webHidden/>
              </w:rPr>
              <w:instrText xml:space="preserve"> PAGEREF _Toc213624049 \h </w:instrText>
            </w:r>
            <w:r w:rsidRPr="00AA1D66">
              <w:rPr>
                <w:noProof/>
                <w:webHidden/>
              </w:rPr>
            </w:r>
            <w:r w:rsidRPr="00AA1D66">
              <w:rPr>
                <w:noProof/>
                <w:webHidden/>
              </w:rPr>
              <w:fldChar w:fldCharType="separate"/>
            </w:r>
            <w:r w:rsidRPr="00AA1D66">
              <w:rPr>
                <w:noProof/>
                <w:webHidden/>
              </w:rPr>
              <w:t>108</w:t>
            </w:r>
            <w:r w:rsidRPr="00AA1D66">
              <w:rPr>
                <w:noProof/>
                <w:webHidden/>
              </w:rPr>
              <w:fldChar w:fldCharType="end"/>
            </w:r>
          </w:hyperlink>
        </w:p>
        <w:p w14:paraId="3F0CB8B2" w14:textId="5747F430" w:rsidR="00AA1D66" w:rsidRPr="00AA1D66" w:rsidRDefault="00AA1D66">
          <w:pPr>
            <w:pStyle w:val="TOC1"/>
            <w:tabs>
              <w:tab w:val="left" w:pos="480"/>
              <w:tab w:val="right" w:leader="dot" w:pos="9350"/>
            </w:tabs>
            <w:rPr>
              <w:rFonts w:asciiTheme="minorHAnsi" w:eastAsiaTheme="minorEastAsia" w:hAnsiTheme="minorHAnsi"/>
              <w:noProof/>
              <w:sz w:val="22"/>
              <w:lang w:eastAsia="zh-CN"/>
            </w:rPr>
          </w:pPr>
          <w:hyperlink w:anchor="_Toc213624050" w:history="1">
            <w:r w:rsidRPr="00AA1D66">
              <w:rPr>
                <w:rStyle w:val="Hyperlink"/>
                <w:rFonts w:ascii="Times New Roman" w:hAnsi="Times New Roman" w:cs="Times New Roman"/>
                <w:noProof/>
              </w:rPr>
              <w:t>5.</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SCREEN SPECIFICATION</w:t>
            </w:r>
            <w:r w:rsidRPr="00AA1D66">
              <w:rPr>
                <w:noProof/>
                <w:webHidden/>
              </w:rPr>
              <w:tab/>
            </w:r>
            <w:r w:rsidRPr="00AA1D66">
              <w:rPr>
                <w:noProof/>
                <w:webHidden/>
              </w:rPr>
              <w:fldChar w:fldCharType="begin"/>
            </w:r>
            <w:r w:rsidRPr="00AA1D66">
              <w:rPr>
                <w:noProof/>
                <w:webHidden/>
              </w:rPr>
              <w:instrText xml:space="preserve"> PAGEREF _Toc213624050 \h </w:instrText>
            </w:r>
            <w:r w:rsidRPr="00AA1D66">
              <w:rPr>
                <w:noProof/>
                <w:webHidden/>
              </w:rPr>
            </w:r>
            <w:r w:rsidRPr="00AA1D66">
              <w:rPr>
                <w:noProof/>
                <w:webHidden/>
              </w:rPr>
              <w:fldChar w:fldCharType="separate"/>
            </w:r>
            <w:r w:rsidRPr="00AA1D66">
              <w:rPr>
                <w:noProof/>
                <w:webHidden/>
              </w:rPr>
              <w:t>109</w:t>
            </w:r>
            <w:r w:rsidRPr="00AA1D66">
              <w:rPr>
                <w:noProof/>
                <w:webHidden/>
              </w:rPr>
              <w:fldChar w:fldCharType="end"/>
            </w:r>
          </w:hyperlink>
        </w:p>
        <w:p w14:paraId="66166997" w14:textId="0C6CD503"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51" w:history="1">
            <w:r w:rsidRPr="00AA1D66">
              <w:rPr>
                <w:rStyle w:val="Hyperlink"/>
                <w:rFonts w:ascii="Times New Roman" w:hAnsi="Times New Roman" w:cs="Times New Roman"/>
                <w:noProof/>
              </w:rPr>
              <w:t>5.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Screen flow</w:t>
            </w:r>
            <w:r w:rsidRPr="00AA1D66">
              <w:rPr>
                <w:noProof/>
                <w:webHidden/>
              </w:rPr>
              <w:tab/>
            </w:r>
            <w:r w:rsidRPr="00AA1D66">
              <w:rPr>
                <w:noProof/>
                <w:webHidden/>
              </w:rPr>
              <w:fldChar w:fldCharType="begin"/>
            </w:r>
            <w:r w:rsidRPr="00AA1D66">
              <w:rPr>
                <w:noProof/>
                <w:webHidden/>
              </w:rPr>
              <w:instrText xml:space="preserve"> PAGEREF _Toc213624051 \h </w:instrText>
            </w:r>
            <w:r w:rsidRPr="00AA1D66">
              <w:rPr>
                <w:noProof/>
                <w:webHidden/>
              </w:rPr>
            </w:r>
            <w:r w:rsidRPr="00AA1D66">
              <w:rPr>
                <w:noProof/>
                <w:webHidden/>
              </w:rPr>
              <w:fldChar w:fldCharType="separate"/>
            </w:r>
            <w:r w:rsidRPr="00AA1D66">
              <w:rPr>
                <w:noProof/>
                <w:webHidden/>
              </w:rPr>
              <w:t>109</w:t>
            </w:r>
            <w:r w:rsidRPr="00AA1D66">
              <w:rPr>
                <w:noProof/>
                <w:webHidden/>
              </w:rPr>
              <w:fldChar w:fldCharType="end"/>
            </w:r>
          </w:hyperlink>
        </w:p>
        <w:p w14:paraId="04DDB966" w14:textId="4DEEF997" w:rsidR="00AA1D66" w:rsidRPr="00AA1D66" w:rsidRDefault="00AA1D66">
          <w:pPr>
            <w:pStyle w:val="TOC2"/>
            <w:tabs>
              <w:tab w:val="left" w:pos="880"/>
              <w:tab w:val="right" w:leader="dot" w:pos="9350"/>
            </w:tabs>
            <w:rPr>
              <w:rFonts w:asciiTheme="minorHAnsi" w:eastAsiaTheme="minorEastAsia" w:hAnsiTheme="minorHAnsi"/>
              <w:noProof/>
              <w:sz w:val="22"/>
              <w:lang w:eastAsia="zh-CN"/>
            </w:rPr>
          </w:pPr>
          <w:hyperlink w:anchor="_Toc213624052" w:history="1">
            <w:r w:rsidRPr="00AA1D66">
              <w:rPr>
                <w:rStyle w:val="Hyperlink"/>
                <w:rFonts w:ascii="Times New Roman" w:hAnsi="Times New Roman" w:cs="Times New Roman"/>
                <w:caps/>
                <w:noProof/>
              </w:rPr>
              <w:t>5.2.</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Wireframe</w:t>
            </w:r>
            <w:r w:rsidRPr="00AA1D66">
              <w:rPr>
                <w:noProof/>
                <w:webHidden/>
              </w:rPr>
              <w:tab/>
            </w:r>
            <w:r w:rsidRPr="00AA1D66">
              <w:rPr>
                <w:noProof/>
                <w:webHidden/>
              </w:rPr>
              <w:fldChar w:fldCharType="begin"/>
            </w:r>
            <w:r w:rsidRPr="00AA1D66">
              <w:rPr>
                <w:noProof/>
                <w:webHidden/>
              </w:rPr>
              <w:instrText xml:space="preserve"> PAGEREF _Toc213624052 \h </w:instrText>
            </w:r>
            <w:r w:rsidRPr="00AA1D66">
              <w:rPr>
                <w:noProof/>
                <w:webHidden/>
              </w:rPr>
            </w:r>
            <w:r w:rsidRPr="00AA1D66">
              <w:rPr>
                <w:noProof/>
                <w:webHidden/>
              </w:rPr>
              <w:fldChar w:fldCharType="separate"/>
            </w:r>
            <w:r w:rsidRPr="00AA1D66">
              <w:rPr>
                <w:noProof/>
                <w:webHidden/>
              </w:rPr>
              <w:t>109</w:t>
            </w:r>
            <w:r w:rsidRPr="00AA1D66">
              <w:rPr>
                <w:noProof/>
                <w:webHidden/>
              </w:rPr>
              <w:fldChar w:fldCharType="end"/>
            </w:r>
          </w:hyperlink>
        </w:p>
        <w:p w14:paraId="491E34FA" w14:textId="367E3F8B" w:rsidR="00AA1D66" w:rsidRPr="00AA1D66" w:rsidRDefault="00AA1D66">
          <w:pPr>
            <w:pStyle w:val="TOC3"/>
            <w:tabs>
              <w:tab w:val="left" w:pos="1320"/>
              <w:tab w:val="right" w:leader="dot" w:pos="9350"/>
            </w:tabs>
            <w:rPr>
              <w:rFonts w:asciiTheme="minorHAnsi" w:eastAsiaTheme="minorEastAsia" w:hAnsiTheme="minorHAnsi"/>
              <w:noProof/>
              <w:sz w:val="22"/>
              <w:lang w:eastAsia="zh-CN"/>
            </w:rPr>
          </w:pPr>
          <w:hyperlink w:anchor="_Toc213624053" w:history="1">
            <w:r w:rsidRPr="00AA1D66">
              <w:rPr>
                <w:rStyle w:val="Hyperlink"/>
                <w:rFonts w:ascii="Times New Roman" w:hAnsi="Times New Roman" w:cs="Times New Roman"/>
                <w:caps/>
                <w:noProof/>
              </w:rPr>
              <w:t>5.2.1.</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Screen 1</w:t>
            </w:r>
            <w:r w:rsidRPr="00AA1D66">
              <w:rPr>
                <w:noProof/>
                <w:webHidden/>
              </w:rPr>
              <w:tab/>
            </w:r>
            <w:r w:rsidRPr="00AA1D66">
              <w:rPr>
                <w:noProof/>
                <w:webHidden/>
              </w:rPr>
              <w:fldChar w:fldCharType="begin"/>
            </w:r>
            <w:r w:rsidRPr="00AA1D66">
              <w:rPr>
                <w:noProof/>
                <w:webHidden/>
              </w:rPr>
              <w:instrText xml:space="preserve"> PAGEREF _Toc213624053 \h </w:instrText>
            </w:r>
            <w:r w:rsidRPr="00AA1D66">
              <w:rPr>
                <w:noProof/>
                <w:webHidden/>
              </w:rPr>
            </w:r>
            <w:r w:rsidRPr="00AA1D66">
              <w:rPr>
                <w:noProof/>
                <w:webHidden/>
              </w:rPr>
              <w:fldChar w:fldCharType="separate"/>
            </w:r>
            <w:r w:rsidRPr="00AA1D66">
              <w:rPr>
                <w:noProof/>
                <w:webHidden/>
              </w:rPr>
              <w:t>109</w:t>
            </w:r>
            <w:r w:rsidRPr="00AA1D66">
              <w:rPr>
                <w:noProof/>
                <w:webHidden/>
              </w:rPr>
              <w:fldChar w:fldCharType="end"/>
            </w:r>
          </w:hyperlink>
        </w:p>
        <w:p w14:paraId="26E33A22" w14:textId="0260DCC4" w:rsidR="00AA1D66" w:rsidRPr="00AA1D66" w:rsidRDefault="00AA1D66">
          <w:pPr>
            <w:pStyle w:val="TOC1"/>
            <w:tabs>
              <w:tab w:val="left" w:pos="480"/>
              <w:tab w:val="right" w:leader="dot" w:pos="9350"/>
            </w:tabs>
            <w:rPr>
              <w:rFonts w:asciiTheme="minorHAnsi" w:eastAsiaTheme="minorEastAsia" w:hAnsiTheme="minorHAnsi"/>
              <w:noProof/>
              <w:sz w:val="22"/>
              <w:lang w:eastAsia="zh-CN"/>
            </w:rPr>
          </w:pPr>
          <w:hyperlink w:anchor="_Toc213624054" w:history="1">
            <w:r w:rsidRPr="00AA1D66">
              <w:rPr>
                <w:rStyle w:val="Hyperlink"/>
                <w:rFonts w:ascii="Times New Roman" w:hAnsi="Times New Roman" w:cs="Times New Roman"/>
                <w:noProof/>
              </w:rPr>
              <w:t>6.</w:t>
            </w:r>
            <w:r w:rsidRPr="00AA1D66">
              <w:rPr>
                <w:rFonts w:asciiTheme="minorHAnsi" w:eastAsiaTheme="minorEastAsia" w:hAnsiTheme="minorHAnsi"/>
                <w:noProof/>
                <w:sz w:val="22"/>
                <w:lang w:eastAsia="zh-CN"/>
              </w:rPr>
              <w:tab/>
            </w:r>
            <w:r w:rsidRPr="00AA1D66">
              <w:rPr>
                <w:rStyle w:val="Hyperlink"/>
                <w:rFonts w:ascii="Times New Roman" w:hAnsi="Times New Roman" w:cs="Times New Roman"/>
                <w:noProof/>
              </w:rPr>
              <w:t>REFERENCES</w:t>
            </w:r>
            <w:r w:rsidRPr="00AA1D66">
              <w:rPr>
                <w:noProof/>
                <w:webHidden/>
              </w:rPr>
              <w:tab/>
            </w:r>
            <w:r w:rsidRPr="00AA1D66">
              <w:rPr>
                <w:noProof/>
                <w:webHidden/>
              </w:rPr>
              <w:fldChar w:fldCharType="begin"/>
            </w:r>
            <w:r w:rsidRPr="00AA1D66">
              <w:rPr>
                <w:noProof/>
                <w:webHidden/>
              </w:rPr>
              <w:instrText xml:space="preserve"> PAGEREF _Toc213624054 \h </w:instrText>
            </w:r>
            <w:r w:rsidRPr="00AA1D66">
              <w:rPr>
                <w:noProof/>
                <w:webHidden/>
              </w:rPr>
            </w:r>
            <w:r w:rsidRPr="00AA1D66">
              <w:rPr>
                <w:noProof/>
                <w:webHidden/>
              </w:rPr>
              <w:fldChar w:fldCharType="separate"/>
            </w:r>
            <w:r w:rsidRPr="00AA1D66">
              <w:rPr>
                <w:noProof/>
                <w:webHidden/>
              </w:rPr>
              <w:t>110</w:t>
            </w:r>
            <w:r w:rsidRPr="00AA1D66">
              <w:rPr>
                <w:noProof/>
                <w:webHidden/>
              </w:rPr>
              <w:fldChar w:fldCharType="end"/>
            </w:r>
          </w:hyperlink>
        </w:p>
        <w:p w14:paraId="2F0D7A39" w14:textId="77777777" w:rsidR="00AA1D66" w:rsidRDefault="00CA15A1" w:rsidP="00AA1D66">
          <w:pPr>
            <w:rPr>
              <w:rFonts w:ascii="Times New Roman" w:hAnsi="Times New Roman" w:cs="Times New Roman"/>
              <w:bCs/>
              <w:noProof/>
            </w:rPr>
          </w:pPr>
          <w:r w:rsidRPr="00AA1D66">
            <w:rPr>
              <w:rFonts w:ascii="Times New Roman" w:hAnsi="Times New Roman" w:cs="Times New Roman"/>
              <w:bCs/>
              <w:noProof/>
            </w:rPr>
            <w:fldChar w:fldCharType="end"/>
          </w:r>
        </w:p>
      </w:sdtContent>
    </w:sdt>
    <w:p w14:paraId="1D8018E4" w14:textId="77777777" w:rsidR="00AA1D66" w:rsidRDefault="00AA1D66">
      <w:pPr>
        <w:pStyle w:val="TableofFigures"/>
        <w:tabs>
          <w:tab w:val="right" w:leader="dot" w:pos="9350"/>
        </w:tabs>
        <w:rPr>
          <w:rFonts w:ascii="Times New Roman" w:hAnsi="Times New Roman" w:cs="Times New Roman"/>
          <w:sz w:val="28"/>
          <w:szCs w:val="28"/>
        </w:rPr>
      </w:pPr>
    </w:p>
    <w:p w14:paraId="1657D4BE" w14:textId="7CC97E91" w:rsidR="00AA1D66" w:rsidRPr="00AA1D66" w:rsidRDefault="00AA1D66">
      <w:pPr>
        <w:pStyle w:val="TableofFigures"/>
        <w:tabs>
          <w:tab w:val="right" w:leader="dot" w:pos="9350"/>
        </w:tabs>
        <w:rPr>
          <w:rFonts w:ascii="Times New Roman" w:hAnsi="Times New Roman" w:cs="Times New Roman"/>
          <w:b/>
          <w:sz w:val="28"/>
          <w:szCs w:val="28"/>
          <w:lang w:val="vi-VN"/>
        </w:rPr>
      </w:pPr>
      <w:r w:rsidRPr="00AA1D66">
        <w:rPr>
          <w:rFonts w:ascii="Times New Roman" w:hAnsi="Times New Roman" w:cs="Times New Roman"/>
          <w:b/>
          <w:sz w:val="28"/>
          <w:szCs w:val="28"/>
          <w:lang w:val="vi-VN"/>
        </w:rPr>
        <w:t>Danh mục hình ảnh</w:t>
      </w:r>
    </w:p>
    <w:p w14:paraId="290077AD" w14:textId="5647AA29" w:rsidR="00AA1D66" w:rsidRDefault="00AA1D66">
      <w:pPr>
        <w:pStyle w:val="TableofFigures"/>
        <w:tabs>
          <w:tab w:val="right" w:leader="dot" w:pos="9350"/>
        </w:tabs>
        <w:rPr>
          <w:rFonts w:asciiTheme="minorHAnsi" w:eastAsiaTheme="minorEastAsia" w:hAnsiTheme="minorHAnsi"/>
          <w:noProof/>
          <w:sz w:val="22"/>
          <w:lang w:eastAsia="zh-CN"/>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Hình" </w:instrText>
      </w:r>
      <w:r>
        <w:rPr>
          <w:rFonts w:ascii="Times New Roman" w:hAnsi="Times New Roman" w:cs="Times New Roman"/>
          <w:sz w:val="28"/>
          <w:szCs w:val="28"/>
        </w:rPr>
        <w:fldChar w:fldCharType="separate"/>
      </w:r>
      <w:hyperlink w:anchor="_Toc213624401" w:history="1">
        <w:r w:rsidRPr="00A2398F">
          <w:rPr>
            <w:rStyle w:val="Hyperlink"/>
            <w:noProof/>
            <w:lang w:val="vi-VN"/>
          </w:rPr>
          <w:t>Hình 2.1: Sơ đồ AS-IS của quản lý bán hàng</w:t>
        </w:r>
        <w:r>
          <w:rPr>
            <w:noProof/>
            <w:webHidden/>
          </w:rPr>
          <w:tab/>
        </w:r>
        <w:r>
          <w:rPr>
            <w:noProof/>
            <w:webHidden/>
          </w:rPr>
          <w:fldChar w:fldCharType="begin"/>
        </w:r>
        <w:r>
          <w:rPr>
            <w:noProof/>
            <w:webHidden/>
          </w:rPr>
          <w:instrText xml:space="preserve"> PAGEREF _Toc213624401 \h </w:instrText>
        </w:r>
        <w:r>
          <w:rPr>
            <w:noProof/>
            <w:webHidden/>
          </w:rPr>
        </w:r>
        <w:r>
          <w:rPr>
            <w:noProof/>
            <w:webHidden/>
          </w:rPr>
          <w:fldChar w:fldCharType="separate"/>
        </w:r>
        <w:r>
          <w:rPr>
            <w:noProof/>
            <w:webHidden/>
          </w:rPr>
          <w:t>8</w:t>
        </w:r>
        <w:r>
          <w:rPr>
            <w:noProof/>
            <w:webHidden/>
          </w:rPr>
          <w:fldChar w:fldCharType="end"/>
        </w:r>
      </w:hyperlink>
    </w:p>
    <w:p w14:paraId="11FBF45A" w14:textId="18C490A7"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2" w:history="1">
        <w:r w:rsidRPr="00A2398F">
          <w:rPr>
            <w:rStyle w:val="Hyperlink"/>
            <w:noProof/>
            <w:lang w:val="vi-VN"/>
          </w:rPr>
          <w:t>Hình 2.2: Sơ đồ AS-IS của quản lý bảo hành</w:t>
        </w:r>
        <w:r>
          <w:rPr>
            <w:noProof/>
            <w:webHidden/>
          </w:rPr>
          <w:tab/>
        </w:r>
        <w:r>
          <w:rPr>
            <w:noProof/>
            <w:webHidden/>
          </w:rPr>
          <w:fldChar w:fldCharType="begin"/>
        </w:r>
        <w:r>
          <w:rPr>
            <w:noProof/>
            <w:webHidden/>
          </w:rPr>
          <w:instrText xml:space="preserve"> PAGEREF _Toc213624402 \h </w:instrText>
        </w:r>
        <w:r>
          <w:rPr>
            <w:noProof/>
            <w:webHidden/>
          </w:rPr>
        </w:r>
        <w:r>
          <w:rPr>
            <w:noProof/>
            <w:webHidden/>
          </w:rPr>
          <w:fldChar w:fldCharType="separate"/>
        </w:r>
        <w:r>
          <w:rPr>
            <w:noProof/>
            <w:webHidden/>
          </w:rPr>
          <w:t>8</w:t>
        </w:r>
        <w:r>
          <w:rPr>
            <w:noProof/>
            <w:webHidden/>
          </w:rPr>
          <w:fldChar w:fldCharType="end"/>
        </w:r>
      </w:hyperlink>
    </w:p>
    <w:p w14:paraId="09D9E5A2" w14:textId="1D695283"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3" w:history="1">
        <w:r w:rsidRPr="00A2398F">
          <w:rPr>
            <w:rStyle w:val="Hyperlink"/>
            <w:rFonts w:cs="Arial"/>
            <w:noProof/>
          </w:rPr>
          <w:t>Hình 2.3: Sơ đồ AS-IS của quản lý thông tin khách hàng</w:t>
        </w:r>
        <w:r>
          <w:rPr>
            <w:noProof/>
            <w:webHidden/>
          </w:rPr>
          <w:tab/>
        </w:r>
        <w:r>
          <w:rPr>
            <w:noProof/>
            <w:webHidden/>
          </w:rPr>
          <w:fldChar w:fldCharType="begin"/>
        </w:r>
        <w:r>
          <w:rPr>
            <w:noProof/>
            <w:webHidden/>
          </w:rPr>
          <w:instrText xml:space="preserve"> PAGEREF _Toc213624403 \h </w:instrText>
        </w:r>
        <w:r>
          <w:rPr>
            <w:noProof/>
            <w:webHidden/>
          </w:rPr>
        </w:r>
        <w:r>
          <w:rPr>
            <w:noProof/>
            <w:webHidden/>
          </w:rPr>
          <w:fldChar w:fldCharType="separate"/>
        </w:r>
        <w:r>
          <w:rPr>
            <w:noProof/>
            <w:webHidden/>
          </w:rPr>
          <w:t>9</w:t>
        </w:r>
        <w:r>
          <w:rPr>
            <w:noProof/>
            <w:webHidden/>
          </w:rPr>
          <w:fldChar w:fldCharType="end"/>
        </w:r>
      </w:hyperlink>
    </w:p>
    <w:p w14:paraId="074B2F87" w14:textId="1D4D10DD"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4" w:history="1">
        <w:r w:rsidRPr="00A2398F">
          <w:rPr>
            <w:rStyle w:val="Hyperlink"/>
            <w:rFonts w:cs="Arial"/>
            <w:noProof/>
          </w:rPr>
          <w:t>Hình 2.4: Sơ đồ AS-IS của quản lý trả hàng</w:t>
        </w:r>
        <w:r>
          <w:rPr>
            <w:noProof/>
            <w:webHidden/>
          </w:rPr>
          <w:tab/>
        </w:r>
        <w:r>
          <w:rPr>
            <w:noProof/>
            <w:webHidden/>
          </w:rPr>
          <w:fldChar w:fldCharType="begin"/>
        </w:r>
        <w:r>
          <w:rPr>
            <w:noProof/>
            <w:webHidden/>
          </w:rPr>
          <w:instrText xml:space="preserve"> PAGEREF _Toc213624404 \h </w:instrText>
        </w:r>
        <w:r>
          <w:rPr>
            <w:noProof/>
            <w:webHidden/>
          </w:rPr>
        </w:r>
        <w:r>
          <w:rPr>
            <w:noProof/>
            <w:webHidden/>
          </w:rPr>
          <w:fldChar w:fldCharType="separate"/>
        </w:r>
        <w:r>
          <w:rPr>
            <w:noProof/>
            <w:webHidden/>
          </w:rPr>
          <w:t>9</w:t>
        </w:r>
        <w:r>
          <w:rPr>
            <w:noProof/>
            <w:webHidden/>
          </w:rPr>
          <w:fldChar w:fldCharType="end"/>
        </w:r>
      </w:hyperlink>
    </w:p>
    <w:p w14:paraId="6A6AFFF1" w14:textId="135A5382"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5" w:history="1">
        <w:r w:rsidRPr="00A2398F">
          <w:rPr>
            <w:rStyle w:val="Hyperlink"/>
            <w:rFonts w:cs="Arial"/>
            <w:noProof/>
          </w:rPr>
          <w:t>Hình 2.5</w:t>
        </w:r>
        <w:r w:rsidRPr="00A2398F">
          <w:rPr>
            <w:rStyle w:val="Hyperlink"/>
            <w:rFonts w:cs="Arial"/>
            <w:noProof/>
            <w:lang w:val="vi-VN"/>
          </w:rPr>
          <w:t>: Sơ đồ AS-IS của quản lý nhập hàng</w:t>
        </w:r>
        <w:r>
          <w:rPr>
            <w:noProof/>
            <w:webHidden/>
          </w:rPr>
          <w:tab/>
        </w:r>
        <w:r>
          <w:rPr>
            <w:noProof/>
            <w:webHidden/>
          </w:rPr>
          <w:fldChar w:fldCharType="begin"/>
        </w:r>
        <w:r>
          <w:rPr>
            <w:noProof/>
            <w:webHidden/>
          </w:rPr>
          <w:instrText xml:space="preserve"> PAGEREF _Toc213624405 \h </w:instrText>
        </w:r>
        <w:r>
          <w:rPr>
            <w:noProof/>
            <w:webHidden/>
          </w:rPr>
        </w:r>
        <w:r>
          <w:rPr>
            <w:noProof/>
            <w:webHidden/>
          </w:rPr>
          <w:fldChar w:fldCharType="separate"/>
        </w:r>
        <w:r>
          <w:rPr>
            <w:noProof/>
            <w:webHidden/>
          </w:rPr>
          <w:t>9</w:t>
        </w:r>
        <w:r>
          <w:rPr>
            <w:noProof/>
            <w:webHidden/>
          </w:rPr>
          <w:fldChar w:fldCharType="end"/>
        </w:r>
      </w:hyperlink>
    </w:p>
    <w:p w14:paraId="25E9BFB5" w14:textId="4435C416"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6" w:history="1">
        <w:r w:rsidRPr="00A2398F">
          <w:rPr>
            <w:rStyle w:val="Hyperlink"/>
            <w:rFonts w:cs="Arial"/>
            <w:noProof/>
          </w:rPr>
          <w:t>Hình 2.6 :Sơ đồ AS-IS của quản lý sản phẩm</w:t>
        </w:r>
        <w:r>
          <w:rPr>
            <w:noProof/>
            <w:webHidden/>
          </w:rPr>
          <w:tab/>
        </w:r>
        <w:r>
          <w:rPr>
            <w:noProof/>
            <w:webHidden/>
          </w:rPr>
          <w:fldChar w:fldCharType="begin"/>
        </w:r>
        <w:r>
          <w:rPr>
            <w:noProof/>
            <w:webHidden/>
          </w:rPr>
          <w:instrText xml:space="preserve"> PAGEREF _Toc213624406 \h </w:instrText>
        </w:r>
        <w:r>
          <w:rPr>
            <w:noProof/>
            <w:webHidden/>
          </w:rPr>
        </w:r>
        <w:r>
          <w:rPr>
            <w:noProof/>
            <w:webHidden/>
          </w:rPr>
          <w:fldChar w:fldCharType="separate"/>
        </w:r>
        <w:r>
          <w:rPr>
            <w:noProof/>
            <w:webHidden/>
          </w:rPr>
          <w:t>10</w:t>
        </w:r>
        <w:r>
          <w:rPr>
            <w:noProof/>
            <w:webHidden/>
          </w:rPr>
          <w:fldChar w:fldCharType="end"/>
        </w:r>
      </w:hyperlink>
    </w:p>
    <w:p w14:paraId="136C3F99" w14:textId="676C4537"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7" w:history="1">
        <w:r w:rsidRPr="00A2398F">
          <w:rPr>
            <w:rStyle w:val="Hyperlink"/>
            <w:rFonts w:cs="Arial"/>
            <w:noProof/>
            <w:lang w:val="vi-VN"/>
          </w:rPr>
          <w:t>Hình 2.7: Sơ đồ TO-BE của quản lý bán hàng</w:t>
        </w:r>
        <w:r>
          <w:rPr>
            <w:noProof/>
            <w:webHidden/>
          </w:rPr>
          <w:tab/>
        </w:r>
        <w:r>
          <w:rPr>
            <w:noProof/>
            <w:webHidden/>
          </w:rPr>
          <w:fldChar w:fldCharType="begin"/>
        </w:r>
        <w:r>
          <w:rPr>
            <w:noProof/>
            <w:webHidden/>
          </w:rPr>
          <w:instrText xml:space="preserve"> PAGEREF _Toc213624407 \h </w:instrText>
        </w:r>
        <w:r>
          <w:rPr>
            <w:noProof/>
            <w:webHidden/>
          </w:rPr>
        </w:r>
        <w:r>
          <w:rPr>
            <w:noProof/>
            <w:webHidden/>
          </w:rPr>
          <w:fldChar w:fldCharType="separate"/>
        </w:r>
        <w:r>
          <w:rPr>
            <w:noProof/>
            <w:webHidden/>
          </w:rPr>
          <w:t>10</w:t>
        </w:r>
        <w:r>
          <w:rPr>
            <w:noProof/>
            <w:webHidden/>
          </w:rPr>
          <w:fldChar w:fldCharType="end"/>
        </w:r>
      </w:hyperlink>
    </w:p>
    <w:p w14:paraId="3AD096F1" w14:textId="089D71A8"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8" w:history="1">
        <w:r w:rsidRPr="00A2398F">
          <w:rPr>
            <w:rStyle w:val="Hyperlink"/>
            <w:rFonts w:cs="Arial"/>
            <w:noProof/>
            <w:lang w:val="vi-VN"/>
          </w:rPr>
          <w:t>Hình 2.8: Sơ đồ TO-BE của quản lý bảo hành</w:t>
        </w:r>
        <w:r>
          <w:rPr>
            <w:noProof/>
            <w:webHidden/>
          </w:rPr>
          <w:tab/>
        </w:r>
        <w:r>
          <w:rPr>
            <w:noProof/>
            <w:webHidden/>
          </w:rPr>
          <w:fldChar w:fldCharType="begin"/>
        </w:r>
        <w:r>
          <w:rPr>
            <w:noProof/>
            <w:webHidden/>
          </w:rPr>
          <w:instrText xml:space="preserve"> PAGEREF _Toc213624408 \h </w:instrText>
        </w:r>
        <w:r>
          <w:rPr>
            <w:noProof/>
            <w:webHidden/>
          </w:rPr>
        </w:r>
        <w:r>
          <w:rPr>
            <w:noProof/>
            <w:webHidden/>
          </w:rPr>
          <w:fldChar w:fldCharType="separate"/>
        </w:r>
        <w:r>
          <w:rPr>
            <w:noProof/>
            <w:webHidden/>
          </w:rPr>
          <w:t>10</w:t>
        </w:r>
        <w:r>
          <w:rPr>
            <w:noProof/>
            <w:webHidden/>
          </w:rPr>
          <w:fldChar w:fldCharType="end"/>
        </w:r>
      </w:hyperlink>
    </w:p>
    <w:p w14:paraId="6F3B6487" w14:textId="475CAC37"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09" w:history="1">
        <w:r w:rsidRPr="00A2398F">
          <w:rPr>
            <w:rStyle w:val="Hyperlink"/>
            <w:rFonts w:cs="Arial"/>
            <w:noProof/>
            <w:lang w:val="vi-VN"/>
          </w:rPr>
          <w:t>Hình 2.9: Sơ đồ TO-BE của quản lý thông tin khách hàng</w:t>
        </w:r>
        <w:r>
          <w:rPr>
            <w:noProof/>
            <w:webHidden/>
          </w:rPr>
          <w:tab/>
        </w:r>
        <w:r>
          <w:rPr>
            <w:noProof/>
            <w:webHidden/>
          </w:rPr>
          <w:fldChar w:fldCharType="begin"/>
        </w:r>
        <w:r>
          <w:rPr>
            <w:noProof/>
            <w:webHidden/>
          </w:rPr>
          <w:instrText xml:space="preserve"> PAGEREF _Toc213624409 \h </w:instrText>
        </w:r>
        <w:r>
          <w:rPr>
            <w:noProof/>
            <w:webHidden/>
          </w:rPr>
        </w:r>
        <w:r>
          <w:rPr>
            <w:noProof/>
            <w:webHidden/>
          </w:rPr>
          <w:fldChar w:fldCharType="separate"/>
        </w:r>
        <w:r>
          <w:rPr>
            <w:noProof/>
            <w:webHidden/>
          </w:rPr>
          <w:t>11</w:t>
        </w:r>
        <w:r>
          <w:rPr>
            <w:noProof/>
            <w:webHidden/>
          </w:rPr>
          <w:fldChar w:fldCharType="end"/>
        </w:r>
      </w:hyperlink>
    </w:p>
    <w:p w14:paraId="548C8C19" w14:textId="01E35EBB"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10" w:history="1">
        <w:r w:rsidRPr="00A2398F">
          <w:rPr>
            <w:rStyle w:val="Hyperlink"/>
            <w:rFonts w:cs="Arial"/>
            <w:noProof/>
            <w:lang w:val="vi-VN"/>
          </w:rPr>
          <w:t>Hình 2.10: Sơ đồ TO-BE của quản lý trả hàng</w:t>
        </w:r>
        <w:r>
          <w:rPr>
            <w:noProof/>
            <w:webHidden/>
          </w:rPr>
          <w:tab/>
        </w:r>
        <w:r>
          <w:rPr>
            <w:noProof/>
            <w:webHidden/>
          </w:rPr>
          <w:fldChar w:fldCharType="begin"/>
        </w:r>
        <w:r>
          <w:rPr>
            <w:noProof/>
            <w:webHidden/>
          </w:rPr>
          <w:instrText xml:space="preserve"> PAGEREF _Toc213624410 \h </w:instrText>
        </w:r>
        <w:r>
          <w:rPr>
            <w:noProof/>
            <w:webHidden/>
          </w:rPr>
        </w:r>
        <w:r>
          <w:rPr>
            <w:noProof/>
            <w:webHidden/>
          </w:rPr>
          <w:fldChar w:fldCharType="separate"/>
        </w:r>
        <w:r>
          <w:rPr>
            <w:noProof/>
            <w:webHidden/>
          </w:rPr>
          <w:t>11</w:t>
        </w:r>
        <w:r>
          <w:rPr>
            <w:noProof/>
            <w:webHidden/>
          </w:rPr>
          <w:fldChar w:fldCharType="end"/>
        </w:r>
      </w:hyperlink>
    </w:p>
    <w:p w14:paraId="2EE77B11" w14:textId="284D5345"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11" w:history="1">
        <w:r w:rsidRPr="00A2398F">
          <w:rPr>
            <w:rStyle w:val="Hyperlink"/>
            <w:rFonts w:cs="Arial"/>
            <w:noProof/>
            <w:lang w:val="vi-VN"/>
          </w:rPr>
          <w:t>Hình 2.11: Sơ đồ TO-BE của quản lý nhập hàng</w:t>
        </w:r>
        <w:r>
          <w:rPr>
            <w:noProof/>
            <w:webHidden/>
          </w:rPr>
          <w:tab/>
        </w:r>
        <w:r>
          <w:rPr>
            <w:noProof/>
            <w:webHidden/>
          </w:rPr>
          <w:fldChar w:fldCharType="begin"/>
        </w:r>
        <w:r>
          <w:rPr>
            <w:noProof/>
            <w:webHidden/>
          </w:rPr>
          <w:instrText xml:space="preserve"> PAGEREF _Toc213624411 \h </w:instrText>
        </w:r>
        <w:r>
          <w:rPr>
            <w:noProof/>
            <w:webHidden/>
          </w:rPr>
        </w:r>
        <w:r>
          <w:rPr>
            <w:noProof/>
            <w:webHidden/>
          </w:rPr>
          <w:fldChar w:fldCharType="separate"/>
        </w:r>
        <w:r>
          <w:rPr>
            <w:noProof/>
            <w:webHidden/>
          </w:rPr>
          <w:t>12</w:t>
        </w:r>
        <w:r>
          <w:rPr>
            <w:noProof/>
            <w:webHidden/>
          </w:rPr>
          <w:fldChar w:fldCharType="end"/>
        </w:r>
      </w:hyperlink>
    </w:p>
    <w:p w14:paraId="016908CE" w14:textId="19BDF874"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12" w:history="1">
        <w:r w:rsidRPr="00A2398F">
          <w:rPr>
            <w:rStyle w:val="Hyperlink"/>
            <w:rFonts w:cs="Arial"/>
            <w:noProof/>
            <w:lang w:val="vi-VN"/>
          </w:rPr>
          <w:t>Hình 2.12: Sơ đồ TO-BE của quản lý sản phẩm</w:t>
        </w:r>
        <w:r>
          <w:rPr>
            <w:noProof/>
            <w:webHidden/>
          </w:rPr>
          <w:tab/>
        </w:r>
        <w:r>
          <w:rPr>
            <w:noProof/>
            <w:webHidden/>
          </w:rPr>
          <w:fldChar w:fldCharType="begin"/>
        </w:r>
        <w:r>
          <w:rPr>
            <w:noProof/>
            <w:webHidden/>
          </w:rPr>
          <w:instrText xml:space="preserve"> PAGEREF _Toc213624412 \h </w:instrText>
        </w:r>
        <w:r>
          <w:rPr>
            <w:noProof/>
            <w:webHidden/>
          </w:rPr>
        </w:r>
        <w:r>
          <w:rPr>
            <w:noProof/>
            <w:webHidden/>
          </w:rPr>
          <w:fldChar w:fldCharType="separate"/>
        </w:r>
        <w:r>
          <w:rPr>
            <w:noProof/>
            <w:webHidden/>
          </w:rPr>
          <w:t>12</w:t>
        </w:r>
        <w:r>
          <w:rPr>
            <w:noProof/>
            <w:webHidden/>
          </w:rPr>
          <w:fldChar w:fldCharType="end"/>
        </w:r>
      </w:hyperlink>
    </w:p>
    <w:p w14:paraId="35838135" w14:textId="72A01676" w:rsidR="00AA1D66" w:rsidRDefault="00AA1D66">
      <w:pPr>
        <w:pStyle w:val="TableofFigures"/>
        <w:tabs>
          <w:tab w:val="right" w:leader="dot" w:pos="9350"/>
        </w:tabs>
        <w:rPr>
          <w:rFonts w:asciiTheme="minorHAnsi" w:eastAsiaTheme="minorEastAsia" w:hAnsiTheme="minorHAnsi"/>
          <w:noProof/>
          <w:sz w:val="22"/>
          <w:lang w:eastAsia="zh-CN"/>
        </w:rPr>
      </w:pPr>
      <w:hyperlink w:anchor="_Toc213624413" w:history="1">
        <w:r w:rsidRPr="00A2398F">
          <w:rPr>
            <w:rStyle w:val="Hyperlink"/>
            <w:noProof/>
          </w:rPr>
          <w:t>Hình 2.13</w:t>
        </w:r>
        <w:r w:rsidRPr="00A2398F">
          <w:rPr>
            <w:rStyle w:val="Hyperlink"/>
            <w:noProof/>
            <w:lang w:val="vi-VN"/>
          </w:rPr>
          <w:t>: Usecase Diagram của hệ thống quản lý bán hàng</w:t>
        </w:r>
        <w:r>
          <w:rPr>
            <w:noProof/>
            <w:webHidden/>
          </w:rPr>
          <w:tab/>
        </w:r>
        <w:r>
          <w:rPr>
            <w:noProof/>
            <w:webHidden/>
          </w:rPr>
          <w:fldChar w:fldCharType="begin"/>
        </w:r>
        <w:r>
          <w:rPr>
            <w:noProof/>
            <w:webHidden/>
          </w:rPr>
          <w:instrText xml:space="preserve"> PAGEREF _Toc213624413 \h </w:instrText>
        </w:r>
        <w:r>
          <w:rPr>
            <w:noProof/>
            <w:webHidden/>
          </w:rPr>
        </w:r>
        <w:r>
          <w:rPr>
            <w:noProof/>
            <w:webHidden/>
          </w:rPr>
          <w:fldChar w:fldCharType="separate"/>
        </w:r>
        <w:r>
          <w:rPr>
            <w:noProof/>
            <w:webHidden/>
          </w:rPr>
          <w:t>13</w:t>
        </w:r>
        <w:r>
          <w:rPr>
            <w:noProof/>
            <w:webHidden/>
          </w:rPr>
          <w:fldChar w:fldCharType="end"/>
        </w:r>
      </w:hyperlink>
    </w:p>
    <w:p w14:paraId="04776E8A" w14:textId="63EE41F6" w:rsidR="00AA1D66" w:rsidRPr="00AA1D66" w:rsidRDefault="00AA1D66" w:rsidP="00AA1D66">
      <w:pPr>
        <w:rPr>
          <w:rFonts w:ascii="Times New Roman" w:hAnsi="Times New Roman" w:cs="Times New Roman"/>
          <w:sz w:val="28"/>
          <w:szCs w:val="28"/>
        </w:rPr>
      </w:pPr>
      <w:r>
        <w:rPr>
          <w:rFonts w:ascii="Times New Roman" w:hAnsi="Times New Roman" w:cs="Times New Roman"/>
          <w:sz w:val="28"/>
          <w:szCs w:val="28"/>
        </w:rPr>
        <w:fldChar w:fldCharType="end"/>
      </w:r>
      <w:r w:rsidR="00CA15A1" w:rsidRPr="00AA1D66">
        <w:rPr>
          <w:rFonts w:ascii="Times New Roman" w:hAnsi="Times New Roman" w:cs="Times New Roman"/>
          <w:sz w:val="28"/>
          <w:szCs w:val="28"/>
        </w:rPr>
        <w:br w:type="page"/>
      </w:r>
    </w:p>
    <w:p w14:paraId="1C1854F7" w14:textId="3316B7BF" w:rsidR="00CA15A1" w:rsidRPr="00AA1D66" w:rsidRDefault="00CA15A1" w:rsidP="00CA15A1">
      <w:pPr>
        <w:pStyle w:val="Caption"/>
        <w:rPr>
          <w:rFonts w:ascii="Times New Roman" w:hAnsi="Times New Roman" w:cs="Times New Roman"/>
          <w:sz w:val="28"/>
          <w:szCs w:val="28"/>
        </w:rPr>
      </w:pPr>
    </w:p>
    <w:p w14:paraId="10BE5CC7" w14:textId="5DCFDBD4" w:rsidR="00200613" w:rsidRPr="00AA1D66" w:rsidRDefault="00CA15A1" w:rsidP="00AA1D66">
      <w:pPr>
        <w:pStyle w:val="Caption"/>
        <w:rPr>
          <w:rFonts w:ascii="Times New Roman" w:hAnsi="Times New Roman" w:cs="Times New Roman"/>
        </w:rPr>
      </w:pPr>
      <w:r w:rsidRPr="00AA1D66">
        <w:rPr>
          <w:rFonts w:ascii="Times New Roman" w:hAnsi="Times New Roman" w:cs="Times New Roman"/>
          <w:sz w:val="28"/>
          <w:szCs w:val="28"/>
        </w:rPr>
        <w:tab/>
      </w:r>
    </w:p>
    <w:p w14:paraId="33E633EB" w14:textId="6EA27BD4" w:rsidR="00200613" w:rsidRPr="00AA1D66" w:rsidRDefault="00096101" w:rsidP="002350FA">
      <w:pPr>
        <w:pStyle w:val="Heading1"/>
        <w:spacing w:line="276" w:lineRule="auto"/>
        <w:rPr>
          <w:rFonts w:ascii="Times New Roman" w:hAnsi="Times New Roman" w:cs="Times New Roman"/>
          <w:sz w:val="28"/>
          <w:szCs w:val="28"/>
        </w:rPr>
      </w:pPr>
      <w:bookmarkStart w:id="0" w:name="_Toc213623994"/>
      <w:r w:rsidRPr="00AA1D66">
        <w:rPr>
          <w:rFonts w:ascii="Times New Roman" w:hAnsi="Times New Roman" w:cs="Times New Roman"/>
          <w:sz w:val="28"/>
          <w:szCs w:val="28"/>
        </w:rPr>
        <w:t>OVERVIEW</w:t>
      </w:r>
      <w:bookmarkEnd w:id="0"/>
    </w:p>
    <w:p w14:paraId="6252A3E8" w14:textId="3ABD78EE" w:rsidR="00127FF5" w:rsidRPr="00AA1D66" w:rsidRDefault="00127FF5" w:rsidP="005E53C3">
      <w:pPr>
        <w:pStyle w:val="NormalWeb"/>
        <w:numPr>
          <w:ilvl w:val="1"/>
          <w:numId w:val="8"/>
        </w:numPr>
        <w:spacing w:line="276" w:lineRule="auto"/>
        <w:outlineLvl w:val="1"/>
        <w:rPr>
          <w:b/>
          <w:sz w:val="28"/>
          <w:szCs w:val="28"/>
          <w:lang w:val="vi-VN"/>
        </w:rPr>
      </w:pPr>
      <w:bookmarkStart w:id="1" w:name="_Toc213623995"/>
      <w:r w:rsidRPr="00AA1D66">
        <w:rPr>
          <w:b/>
          <w:sz w:val="28"/>
          <w:szCs w:val="28"/>
          <w:lang w:val="vi-VN"/>
        </w:rPr>
        <w:t>Purpose</w:t>
      </w:r>
      <w:bookmarkEnd w:id="1"/>
    </w:p>
    <w:p w14:paraId="5D70A719" w14:textId="0CD4FF4B" w:rsidR="0029196A" w:rsidRPr="00AA1D66" w:rsidRDefault="0029196A" w:rsidP="002350FA">
      <w:pPr>
        <w:pStyle w:val="NormalWeb"/>
        <w:spacing w:line="276" w:lineRule="auto"/>
        <w:ind w:firstLine="360"/>
        <w:rPr>
          <w:sz w:val="28"/>
          <w:szCs w:val="28"/>
          <w:lang w:val="vi-VN"/>
        </w:rPr>
      </w:pPr>
      <w:r w:rsidRPr="00AA1D66">
        <w:rPr>
          <w:sz w:val="28"/>
          <w:szCs w:val="28"/>
          <w:lang w:val="vi-VN"/>
        </w:rPr>
        <w:t xml:space="preserve">Mục đích của báo cáo này là </w:t>
      </w:r>
      <w:r w:rsidRPr="00AA1D66">
        <w:rPr>
          <w:rStyle w:val="Strong"/>
          <w:rFonts w:eastAsiaTheme="majorEastAsia"/>
          <w:b w:val="0"/>
          <w:bCs w:val="0"/>
          <w:sz w:val="28"/>
          <w:szCs w:val="28"/>
          <w:lang w:val="vi-VN"/>
        </w:rPr>
        <w:t>thu thập và tổng hợp các yêu cầu của công ty Dahuka</w:t>
      </w:r>
      <w:r w:rsidRPr="00AA1D66">
        <w:rPr>
          <w:bCs/>
          <w:sz w:val="28"/>
          <w:szCs w:val="28"/>
          <w:lang w:val="vi-VN"/>
        </w:rPr>
        <w:t xml:space="preserve"> </w:t>
      </w:r>
      <w:r w:rsidRPr="00AA1D66">
        <w:rPr>
          <w:sz w:val="28"/>
          <w:szCs w:val="28"/>
          <w:lang w:val="vi-VN"/>
        </w:rPr>
        <w:t>để xây dựng</w:t>
      </w:r>
      <w:r w:rsidRPr="00AA1D66">
        <w:rPr>
          <w:bCs/>
          <w:sz w:val="28"/>
          <w:szCs w:val="28"/>
          <w:lang w:val="vi-VN"/>
        </w:rPr>
        <w:t xml:space="preserve"> </w:t>
      </w:r>
      <w:r w:rsidRPr="00AA1D66">
        <w:rPr>
          <w:rStyle w:val="Strong"/>
          <w:rFonts w:eastAsiaTheme="majorEastAsia"/>
          <w:b w:val="0"/>
          <w:bCs w:val="0"/>
          <w:sz w:val="28"/>
          <w:szCs w:val="28"/>
          <w:lang w:val="vi-VN"/>
        </w:rPr>
        <w:t>hệ thống quản lý bán hàng</w:t>
      </w:r>
      <w:r w:rsidRPr="00AA1D66">
        <w:rPr>
          <w:sz w:val="28"/>
          <w:szCs w:val="28"/>
          <w:lang w:val="vi-VN"/>
        </w:rPr>
        <w:t>.</w:t>
      </w:r>
      <w:r w:rsidRPr="00AA1D66">
        <w:rPr>
          <w:sz w:val="28"/>
          <w:szCs w:val="28"/>
          <w:lang w:val="vi-VN"/>
        </w:rPr>
        <w:br/>
        <w:t>Hệ thống tập trung vào việc:</w:t>
      </w:r>
    </w:p>
    <w:p w14:paraId="45C75754" w14:textId="77777777" w:rsidR="0029196A" w:rsidRPr="00AA1D66" w:rsidRDefault="0029196A" w:rsidP="005E53C3">
      <w:pPr>
        <w:pStyle w:val="NormalWeb"/>
        <w:numPr>
          <w:ilvl w:val="0"/>
          <w:numId w:val="2"/>
        </w:numPr>
        <w:spacing w:line="276" w:lineRule="auto"/>
        <w:rPr>
          <w:sz w:val="28"/>
          <w:szCs w:val="28"/>
          <w:lang w:val="vi-VN"/>
        </w:rPr>
      </w:pPr>
      <w:r w:rsidRPr="00AA1D66">
        <w:rPr>
          <w:sz w:val="28"/>
          <w:szCs w:val="28"/>
          <w:lang w:val="vi-VN"/>
        </w:rPr>
        <w:t>Quản lý khách hàng, đơn hàng, trả hàng, bảo hành.</w:t>
      </w:r>
    </w:p>
    <w:p w14:paraId="0B6E04EA" w14:textId="77777777" w:rsidR="0029196A" w:rsidRPr="00AA1D66" w:rsidRDefault="0029196A" w:rsidP="005E53C3">
      <w:pPr>
        <w:pStyle w:val="NormalWeb"/>
        <w:numPr>
          <w:ilvl w:val="0"/>
          <w:numId w:val="2"/>
        </w:numPr>
        <w:spacing w:line="276" w:lineRule="auto"/>
        <w:rPr>
          <w:sz w:val="28"/>
          <w:szCs w:val="28"/>
          <w:lang w:val="vi-VN"/>
        </w:rPr>
      </w:pPr>
      <w:r w:rsidRPr="00AA1D66">
        <w:rPr>
          <w:sz w:val="28"/>
          <w:szCs w:val="28"/>
          <w:lang w:val="vi-VN"/>
        </w:rPr>
        <w:t>Duyệt yêu cầu trả hàng, quản lý nhập hàng.</w:t>
      </w:r>
    </w:p>
    <w:p w14:paraId="16BF3EDB" w14:textId="77777777" w:rsidR="0029196A" w:rsidRPr="00AA1D66" w:rsidRDefault="0029196A" w:rsidP="005E53C3">
      <w:pPr>
        <w:pStyle w:val="NormalWeb"/>
        <w:numPr>
          <w:ilvl w:val="0"/>
          <w:numId w:val="2"/>
        </w:numPr>
        <w:spacing w:line="276" w:lineRule="auto"/>
        <w:rPr>
          <w:sz w:val="28"/>
          <w:szCs w:val="28"/>
          <w:lang w:val="vi-VN"/>
        </w:rPr>
      </w:pPr>
      <w:r w:rsidRPr="00AA1D66">
        <w:rPr>
          <w:sz w:val="28"/>
          <w:szCs w:val="28"/>
          <w:lang w:val="vi-VN"/>
        </w:rPr>
        <w:t>Xem báo cáo doanh thu theo sản phẩm, khách hàng và nhân viên.</w:t>
      </w:r>
    </w:p>
    <w:p w14:paraId="41DB13BA" w14:textId="77777777" w:rsidR="0029196A" w:rsidRPr="00AA1D66" w:rsidRDefault="0029196A" w:rsidP="002350FA">
      <w:pPr>
        <w:pStyle w:val="NormalWeb"/>
        <w:spacing w:line="276" w:lineRule="auto"/>
        <w:rPr>
          <w:sz w:val="28"/>
          <w:szCs w:val="28"/>
          <w:lang w:val="vi-VN"/>
        </w:rPr>
      </w:pPr>
      <w:r w:rsidRPr="00AA1D66">
        <w:rPr>
          <w:rStyle w:val="Strong"/>
          <w:rFonts w:eastAsiaTheme="majorEastAsia"/>
          <w:sz w:val="28"/>
          <w:szCs w:val="28"/>
          <w:lang w:val="vi-VN"/>
        </w:rPr>
        <w:t>Đối tượng sử dụng báo cáo:</w:t>
      </w:r>
    </w:p>
    <w:p w14:paraId="0C909AF1" w14:textId="77777777" w:rsidR="0029196A" w:rsidRPr="00AA1D66" w:rsidRDefault="0029196A" w:rsidP="005E53C3">
      <w:pPr>
        <w:pStyle w:val="NormalWeb"/>
        <w:numPr>
          <w:ilvl w:val="0"/>
          <w:numId w:val="3"/>
        </w:numPr>
        <w:spacing w:line="276" w:lineRule="auto"/>
        <w:rPr>
          <w:sz w:val="28"/>
          <w:szCs w:val="28"/>
          <w:lang w:val="vi-VN"/>
        </w:rPr>
      </w:pPr>
      <w:r w:rsidRPr="00AA1D66">
        <w:rPr>
          <w:sz w:val="28"/>
          <w:szCs w:val="28"/>
          <w:lang w:val="vi-VN"/>
        </w:rPr>
        <w:t>Nhóm sinh viên thực hiện dự án để hiểu rõ yêu cầu và phạm vi của hệ thống.</w:t>
      </w:r>
    </w:p>
    <w:p w14:paraId="2294D742" w14:textId="77777777" w:rsidR="0029196A" w:rsidRPr="00AA1D66" w:rsidRDefault="0029196A" w:rsidP="005E53C3">
      <w:pPr>
        <w:pStyle w:val="NormalWeb"/>
        <w:numPr>
          <w:ilvl w:val="0"/>
          <w:numId w:val="3"/>
        </w:numPr>
        <w:spacing w:line="276" w:lineRule="auto"/>
        <w:rPr>
          <w:sz w:val="28"/>
          <w:szCs w:val="28"/>
          <w:lang w:val="vi-VN"/>
        </w:rPr>
      </w:pPr>
      <w:r w:rsidRPr="00AA1D66">
        <w:rPr>
          <w:sz w:val="28"/>
          <w:szCs w:val="28"/>
          <w:lang w:val="vi-VN"/>
        </w:rPr>
        <w:t>Giáo viên hướng dẫn để đánh giá và theo dõi tiến độ nhóm.</w:t>
      </w:r>
    </w:p>
    <w:p w14:paraId="4312D24C" w14:textId="77777777" w:rsidR="0029196A" w:rsidRPr="00AA1D66" w:rsidRDefault="0029196A" w:rsidP="002350FA">
      <w:pPr>
        <w:pStyle w:val="NormalWeb"/>
        <w:spacing w:line="276" w:lineRule="auto"/>
        <w:rPr>
          <w:sz w:val="28"/>
          <w:szCs w:val="28"/>
        </w:rPr>
      </w:pPr>
      <w:r w:rsidRPr="00AA1D66">
        <w:rPr>
          <w:rStyle w:val="Strong"/>
          <w:rFonts w:eastAsiaTheme="majorEastAsia"/>
          <w:sz w:val="28"/>
          <w:szCs w:val="28"/>
        </w:rPr>
        <w:t>Mục tiêu:</w:t>
      </w:r>
    </w:p>
    <w:p w14:paraId="441A86D9" w14:textId="0CE53480" w:rsidR="0029196A" w:rsidRPr="00AA1D66" w:rsidRDefault="0029196A" w:rsidP="005E53C3">
      <w:pPr>
        <w:pStyle w:val="NormalWeb"/>
        <w:numPr>
          <w:ilvl w:val="0"/>
          <w:numId w:val="4"/>
        </w:numPr>
        <w:spacing w:line="276" w:lineRule="auto"/>
        <w:rPr>
          <w:bCs/>
          <w:sz w:val="28"/>
          <w:szCs w:val="28"/>
        </w:rPr>
      </w:pPr>
      <w:r w:rsidRPr="00AA1D66">
        <w:rPr>
          <w:sz w:val="28"/>
          <w:szCs w:val="28"/>
        </w:rPr>
        <w:t xml:space="preserve">Giúp nhóm sinh viên </w:t>
      </w:r>
      <w:r w:rsidRPr="00AA1D66">
        <w:rPr>
          <w:rStyle w:val="Strong"/>
          <w:rFonts w:eastAsiaTheme="majorEastAsia"/>
          <w:b w:val="0"/>
          <w:bCs w:val="0"/>
          <w:sz w:val="28"/>
          <w:szCs w:val="28"/>
        </w:rPr>
        <w:t>thiết kế giải pháp phù hợp với nhu cầu thực tế của doanh nghiệp</w:t>
      </w:r>
      <w:r w:rsidRPr="00AA1D66">
        <w:rPr>
          <w:bCs/>
          <w:sz w:val="28"/>
          <w:szCs w:val="28"/>
        </w:rPr>
        <w:t>.</w:t>
      </w:r>
    </w:p>
    <w:p w14:paraId="501BD4A9" w14:textId="0E4F4CCE" w:rsidR="0029196A" w:rsidRPr="00AA1D66" w:rsidRDefault="0029196A" w:rsidP="005E53C3">
      <w:pPr>
        <w:pStyle w:val="NormalWeb"/>
        <w:numPr>
          <w:ilvl w:val="0"/>
          <w:numId w:val="4"/>
        </w:numPr>
        <w:spacing w:line="276" w:lineRule="auto"/>
        <w:rPr>
          <w:b/>
          <w:sz w:val="28"/>
          <w:szCs w:val="28"/>
        </w:rPr>
      </w:pPr>
      <w:r w:rsidRPr="00AA1D66">
        <w:rPr>
          <w:sz w:val="28"/>
          <w:szCs w:val="28"/>
        </w:rPr>
        <w:t>Học cách phân tích yêu cầu, lập kế hoạch và mô phỏng hệ thống quản lý bán hàng</w:t>
      </w:r>
    </w:p>
    <w:p w14:paraId="126EA311" w14:textId="4F7D4B83" w:rsidR="00200613" w:rsidRPr="00AA1D66" w:rsidRDefault="00096101" w:rsidP="005E53C3">
      <w:pPr>
        <w:pStyle w:val="NormalWeb"/>
        <w:numPr>
          <w:ilvl w:val="1"/>
          <w:numId w:val="8"/>
        </w:numPr>
        <w:spacing w:line="276" w:lineRule="auto"/>
        <w:outlineLvl w:val="1"/>
        <w:rPr>
          <w:b/>
          <w:sz w:val="28"/>
          <w:szCs w:val="28"/>
          <w:lang w:val="vi-VN"/>
        </w:rPr>
      </w:pPr>
      <w:bookmarkStart w:id="2" w:name="_Toc213623996"/>
      <w:r w:rsidRPr="00AA1D66">
        <w:rPr>
          <w:b/>
          <w:sz w:val="28"/>
          <w:szCs w:val="28"/>
          <w:lang w:val="vi-VN"/>
        </w:rPr>
        <w:t>Business objectives</w:t>
      </w:r>
      <w:bookmarkEnd w:id="2"/>
    </w:p>
    <w:p w14:paraId="782B2FCF" w14:textId="77777777" w:rsidR="0029196A" w:rsidRPr="00AA1D66" w:rsidRDefault="0029196A" w:rsidP="002350FA">
      <w:pPr>
        <w:pStyle w:val="NormalWeb"/>
        <w:spacing w:line="276" w:lineRule="auto"/>
        <w:rPr>
          <w:sz w:val="28"/>
          <w:szCs w:val="28"/>
          <w:lang w:val="vi-VN"/>
        </w:rPr>
      </w:pPr>
      <w:r w:rsidRPr="00AA1D66">
        <w:rPr>
          <w:rStyle w:val="Strong"/>
          <w:rFonts w:eastAsiaTheme="majorEastAsia"/>
          <w:sz w:val="28"/>
          <w:szCs w:val="28"/>
          <w:lang w:val="vi-VN"/>
        </w:rPr>
        <w:t>Bối cảnh:</w:t>
      </w:r>
      <w:r w:rsidRPr="00AA1D66">
        <w:rPr>
          <w:sz w:val="28"/>
          <w:szCs w:val="28"/>
          <w:lang w:val="vi-VN"/>
        </w:rPr>
        <w:br/>
        <w:t>Hiện tại, công ty Dahuka quản lý bán hàng và kho bằng Excel, dẫn đến:</w:t>
      </w:r>
    </w:p>
    <w:p w14:paraId="2BD604D9" w14:textId="77777777" w:rsidR="0029196A" w:rsidRPr="00AA1D66" w:rsidRDefault="0029196A" w:rsidP="005E53C3">
      <w:pPr>
        <w:pStyle w:val="NormalWeb"/>
        <w:numPr>
          <w:ilvl w:val="0"/>
          <w:numId w:val="5"/>
        </w:numPr>
        <w:spacing w:line="276" w:lineRule="auto"/>
        <w:rPr>
          <w:sz w:val="28"/>
          <w:szCs w:val="28"/>
          <w:lang w:val="vi-VN"/>
        </w:rPr>
      </w:pPr>
      <w:r w:rsidRPr="00AA1D66">
        <w:rPr>
          <w:sz w:val="28"/>
          <w:szCs w:val="28"/>
          <w:lang w:val="vi-VN"/>
        </w:rPr>
        <w:t>Dữ liệu phân tán, khó quản lý và chia sẻ.</w:t>
      </w:r>
    </w:p>
    <w:p w14:paraId="4C84BAFE" w14:textId="77777777" w:rsidR="0029196A" w:rsidRPr="00AA1D66" w:rsidRDefault="0029196A" w:rsidP="005E53C3">
      <w:pPr>
        <w:pStyle w:val="NormalWeb"/>
        <w:numPr>
          <w:ilvl w:val="0"/>
          <w:numId w:val="5"/>
        </w:numPr>
        <w:spacing w:line="276" w:lineRule="auto"/>
        <w:rPr>
          <w:sz w:val="28"/>
          <w:szCs w:val="28"/>
          <w:lang w:val="vi-VN"/>
        </w:rPr>
      </w:pPr>
      <w:r w:rsidRPr="00AA1D66">
        <w:rPr>
          <w:sz w:val="28"/>
          <w:szCs w:val="28"/>
          <w:lang w:val="vi-VN"/>
        </w:rPr>
        <w:t>Thao tác thủ công, dễ xảy ra sai sót.</w:t>
      </w:r>
    </w:p>
    <w:p w14:paraId="1B068B07" w14:textId="77777777" w:rsidR="0029196A" w:rsidRPr="00AA1D66" w:rsidRDefault="0029196A" w:rsidP="005E53C3">
      <w:pPr>
        <w:pStyle w:val="NormalWeb"/>
        <w:numPr>
          <w:ilvl w:val="0"/>
          <w:numId w:val="5"/>
        </w:numPr>
        <w:spacing w:line="276" w:lineRule="auto"/>
        <w:rPr>
          <w:sz w:val="28"/>
          <w:szCs w:val="28"/>
          <w:lang w:val="vi-VN"/>
        </w:rPr>
      </w:pPr>
      <w:r w:rsidRPr="00AA1D66">
        <w:rPr>
          <w:sz w:val="28"/>
          <w:szCs w:val="28"/>
          <w:lang w:val="vi-VN"/>
        </w:rPr>
        <w:t>Không có hệ thống tự động xử lý trả hàng, bảo hành, hay báo cáo doanh thu.</w:t>
      </w:r>
    </w:p>
    <w:p w14:paraId="65103C78" w14:textId="77777777" w:rsidR="0029196A" w:rsidRPr="00AA1D66" w:rsidRDefault="0029196A" w:rsidP="005E53C3">
      <w:pPr>
        <w:pStyle w:val="NormalWeb"/>
        <w:numPr>
          <w:ilvl w:val="0"/>
          <w:numId w:val="5"/>
        </w:numPr>
        <w:spacing w:line="276" w:lineRule="auto"/>
        <w:rPr>
          <w:sz w:val="28"/>
          <w:szCs w:val="28"/>
          <w:lang w:val="vi-VN"/>
        </w:rPr>
      </w:pPr>
      <w:r w:rsidRPr="00AA1D66">
        <w:rPr>
          <w:sz w:val="28"/>
          <w:szCs w:val="28"/>
          <w:lang w:val="vi-VN"/>
        </w:rPr>
        <w:t>Chỉ chạy trên PC, không tiện lợi cho nhân viên di động.</w:t>
      </w:r>
    </w:p>
    <w:p w14:paraId="3AECB8E3" w14:textId="77777777" w:rsidR="0029196A" w:rsidRPr="00AA1D66" w:rsidRDefault="0029196A" w:rsidP="002350FA">
      <w:pPr>
        <w:pStyle w:val="NormalWeb"/>
        <w:spacing w:line="276" w:lineRule="auto"/>
        <w:rPr>
          <w:sz w:val="28"/>
          <w:szCs w:val="28"/>
          <w:lang w:val="vi-VN"/>
        </w:rPr>
      </w:pPr>
      <w:r w:rsidRPr="00AA1D66">
        <w:rPr>
          <w:rStyle w:val="Strong"/>
          <w:rFonts w:eastAsiaTheme="majorEastAsia"/>
          <w:sz w:val="28"/>
          <w:szCs w:val="28"/>
          <w:lang w:val="vi-VN"/>
        </w:rPr>
        <w:t>Mục tiêu của dự án:</w:t>
      </w:r>
    </w:p>
    <w:p w14:paraId="267DA885" w14:textId="77777777" w:rsidR="0029196A" w:rsidRPr="00AA1D66" w:rsidRDefault="0029196A" w:rsidP="005E53C3">
      <w:pPr>
        <w:pStyle w:val="NormalWeb"/>
        <w:numPr>
          <w:ilvl w:val="0"/>
          <w:numId w:val="6"/>
        </w:numPr>
        <w:spacing w:line="276" w:lineRule="auto"/>
        <w:rPr>
          <w:b/>
          <w:sz w:val="28"/>
          <w:szCs w:val="28"/>
          <w:lang w:val="vi-VN"/>
        </w:rPr>
      </w:pPr>
      <w:r w:rsidRPr="00AA1D66">
        <w:rPr>
          <w:b/>
          <w:sz w:val="28"/>
          <w:szCs w:val="28"/>
          <w:lang w:val="vi-VN"/>
        </w:rPr>
        <w:lastRenderedPageBreak/>
        <w:t xml:space="preserve">Xây dựng </w:t>
      </w:r>
      <w:r w:rsidRPr="00AA1D66">
        <w:rPr>
          <w:rStyle w:val="Strong"/>
          <w:rFonts w:eastAsiaTheme="majorEastAsia"/>
          <w:b w:val="0"/>
          <w:sz w:val="28"/>
          <w:szCs w:val="28"/>
          <w:lang w:val="vi-VN"/>
        </w:rPr>
        <w:t>hệ thống quản lý bán hàng</w:t>
      </w:r>
      <w:r w:rsidRPr="00AA1D66">
        <w:rPr>
          <w:b/>
          <w:sz w:val="28"/>
          <w:szCs w:val="28"/>
          <w:lang w:val="vi-VN"/>
        </w:rPr>
        <w:t xml:space="preserve"> tích hợp các chức năng chính:</w:t>
      </w:r>
    </w:p>
    <w:p w14:paraId="3DB6B7CE"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Quản lý khách hàng</w:t>
      </w:r>
    </w:p>
    <w:p w14:paraId="25B62A3C"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Quản lý đơn hàng</w:t>
      </w:r>
    </w:p>
    <w:p w14:paraId="587F15D0"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Quản lý trả hàng</w:t>
      </w:r>
    </w:p>
    <w:p w14:paraId="1E74BA7C"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Quản lý bảo hành</w:t>
      </w:r>
    </w:p>
    <w:p w14:paraId="7F22EC6D"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Duyệt yêu cầu trả hàng</w:t>
      </w:r>
    </w:p>
    <w:p w14:paraId="79D51970"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Quản lý nhập hàng</w:t>
      </w:r>
    </w:p>
    <w:p w14:paraId="7F3DEA06" w14:textId="77777777" w:rsidR="0029196A" w:rsidRPr="00AA1D66" w:rsidRDefault="0029196A" w:rsidP="005E53C3">
      <w:pPr>
        <w:pStyle w:val="NormalWeb"/>
        <w:numPr>
          <w:ilvl w:val="1"/>
          <w:numId w:val="6"/>
        </w:numPr>
        <w:spacing w:line="276" w:lineRule="auto"/>
        <w:rPr>
          <w:sz w:val="28"/>
          <w:szCs w:val="28"/>
        </w:rPr>
      </w:pPr>
      <w:r w:rsidRPr="00AA1D66">
        <w:rPr>
          <w:sz w:val="28"/>
          <w:szCs w:val="28"/>
        </w:rPr>
        <w:t>Xem báo cáo doanh thu</w:t>
      </w:r>
    </w:p>
    <w:p w14:paraId="0547F0A1" w14:textId="77777777" w:rsidR="0029196A" w:rsidRPr="00AA1D66" w:rsidRDefault="0029196A" w:rsidP="005E53C3">
      <w:pPr>
        <w:pStyle w:val="NormalWeb"/>
        <w:numPr>
          <w:ilvl w:val="0"/>
          <w:numId w:val="6"/>
        </w:numPr>
        <w:spacing w:line="276" w:lineRule="auto"/>
        <w:rPr>
          <w:b/>
          <w:sz w:val="28"/>
          <w:szCs w:val="28"/>
        </w:rPr>
      </w:pPr>
      <w:r w:rsidRPr="00AA1D66">
        <w:rPr>
          <w:b/>
          <w:sz w:val="28"/>
          <w:szCs w:val="28"/>
        </w:rPr>
        <w:t>Giúp nhóm sinh viên:</w:t>
      </w:r>
    </w:p>
    <w:p w14:paraId="33E6FB20" w14:textId="77777777" w:rsidR="0029196A" w:rsidRPr="00AA1D66" w:rsidRDefault="0029196A" w:rsidP="005E53C3">
      <w:pPr>
        <w:pStyle w:val="NormalWeb"/>
        <w:numPr>
          <w:ilvl w:val="1"/>
          <w:numId w:val="6"/>
        </w:numPr>
        <w:spacing w:line="276" w:lineRule="auto"/>
        <w:rPr>
          <w:sz w:val="28"/>
          <w:szCs w:val="28"/>
        </w:rPr>
      </w:pPr>
      <w:r w:rsidRPr="00AA1D66">
        <w:rPr>
          <w:rStyle w:val="Strong"/>
          <w:rFonts w:eastAsiaTheme="majorEastAsia"/>
          <w:b w:val="0"/>
          <w:sz w:val="28"/>
          <w:szCs w:val="28"/>
        </w:rPr>
        <w:t>Thực hành lập kế hoạch, phân tích yêu cầu và thiết kế hệ thống thực tế.</w:t>
      </w:r>
    </w:p>
    <w:p w14:paraId="6A4489B5" w14:textId="746BE196" w:rsidR="00200613" w:rsidRPr="00AA1D66" w:rsidRDefault="0029196A" w:rsidP="005E53C3">
      <w:pPr>
        <w:pStyle w:val="NormalWeb"/>
        <w:numPr>
          <w:ilvl w:val="1"/>
          <w:numId w:val="6"/>
        </w:numPr>
        <w:spacing w:line="276" w:lineRule="auto"/>
        <w:rPr>
          <w:sz w:val="28"/>
          <w:szCs w:val="28"/>
        </w:rPr>
      </w:pPr>
      <w:r w:rsidRPr="00AA1D66">
        <w:rPr>
          <w:rStyle w:val="Strong"/>
          <w:rFonts w:eastAsiaTheme="majorEastAsia"/>
          <w:b w:val="0"/>
          <w:sz w:val="28"/>
          <w:szCs w:val="28"/>
        </w:rPr>
        <w:t>Hiểu cách các doanh nghiệp vận hành bán hàng và quản lý dữ liệu.</w:t>
      </w:r>
    </w:p>
    <w:p w14:paraId="038F85FD" w14:textId="4BF3B417" w:rsidR="00200613" w:rsidRPr="00AA1D66" w:rsidRDefault="00096101" w:rsidP="005E53C3">
      <w:pPr>
        <w:pStyle w:val="NormalWeb"/>
        <w:numPr>
          <w:ilvl w:val="1"/>
          <w:numId w:val="8"/>
        </w:numPr>
        <w:outlineLvl w:val="1"/>
        <w:rPr>
          <w:b/>
          <w:sz w:val="28"/>
          <w:szCs w:val="28"/>
          <w:lang w:val="vi-VN"/>
        </w:rPr>
      </w:pPr>
      <w:bookmarkStart w:id="3" w:name="_Toc213623997"/>
      <w:r w:rsidRPr="00AA1D66">
        <w:rPr>
          <w:b/>
          <w:sz w:val="28"/>
          <w:szCs w:val="28"/>
          <w:lang w:val="vi-VN"/>
        </w:rPr>
        <w:t>Scope</w:t>
      </w:r>
      <w:bookmarkEnd w:id="3"/>
    </w:p>
    <w:p w14:paraId="04E09DBB" w14:textId="77777777" w:rsidR="0029196A" w:rsidRPr="00AA1D66" w:rsidRDefault="0029196A" w:rsidP="002350FA">
      <w:pPr>
        <w:pStyle w:val="NormalWeb"/>
        <w:rPr>
          <w:b/>
          <w:sz w:val="28"/>
          <w:szCs w:val="28"/>
        </w:rPr>
      </w:pPr>
      <w:r w:rsidRPr="00AA1D66">
        <w:rPr>
          <w:rStyle w:val="Strong"/>
          <w:rFonts w:eastAsiaTheme="majorEastAsia"/>
          <w:sz w:val="28"/>
          <w:szCs w:val="28"/>
        </w:rPr>
        <w:t>Organization Scope (Phạm vi tổ chức):</w:t>
      </w:r>
    </w:p>
    <w:p w14:paraId="380FB73F" w14:textId="77777777" w:rsidR="0029196A" w:rsidRPr="00AA1D66" w:rsidRDefault="0029196A" w:rsidP="005E53C3">
      <w:pPr>
        <w:pStyle w:val="NormalWeb"/>
        <w:numPr>
          <w:ilvl w:val="0"/>
          <w:numId w:val="7"/>
        </w:numPr>
        <w:spacing w:line="276" w:lineRule="auto"/>
        <w:rPr>
          <w:sz w:val="28"/>
          <w:szCs w:val="28"/>
        </w:rPr>
      </w:pPr>
      <w:r w:rsidRPr="00AA1D66">
        <w:rPr>
          <w:sz w:val="28"/>
          <w:szCs w:val="28"/>
        </w:rPr>
        <w:t xml:space="preserve">Hệ thống áp dụng cho </w:t>
      </w:r>
      <w:r w:rsidRPr="00AA1D66">
        <w:rPr>
          <w:rStyle w:val="Strong"/>
          <w:rFonts w:eastAsiaTheme="majorEastAsia"/>
          <w:b w:val="0"/>
          <w:sz w:val="28"/>
          <w:szCs w:val="28"/>
        </w:rPr>
        <w:t>toàn bộ bộ phận bán hàng của công ty Dahuka</w:t>
      </w:r>
      <w:r w:rsidRPr="00AA1D66">
        <w:rPr>
          <w:sz w:val="28"/>
          <w:szCs w:val="28"/>
        </w:rPr>
        <w:t>.</w:t>
      </w:r>
    </w:p>
    <w:p w14:paraId="4DF5BB16" w14:textId="77777777" w:rsidR="0029196A" w:rsidRPr="00AA1D66" w:rsidRDefault="0029196A" w:rsidP="005E53C3">
      <w:pPr>
        <w:pStyle w:val="NormalWeb"/>
        <w:numPr>
          <w:ilvl w:val="0"/>
          <w:numId w:val="7"/>
        </w:numPr>
        <w:spacing w:line="276" w:lineRule="auto"/>
        <w:rPr>
          <w:sz w:val="28"/>
          <w:szCs w:val="28"/>
        </w:rPr>
      </w:pPr>
      <w:r w:rsidRPr="00AA1D66">
        <w:rPr>
          <w:sz w:val="28"/>
          <w:szCs w:val="28"/>
        </w:rPr>
        <w:t xml:space="preserve">Mục tiêu là quản lý tập trung các nghiệp vụ </w:t>
      </w:r>
      <w:r w:rsidRPr="00AA1D66">
        <w:rPr>
          <w:rStyle w:val="Strong"/>
          <w:rFonts w:eastAsiaTheme="majorEastAsia"/>
          <w:b w:val="0"/>
          <w:sz w:val="28"/>
          <w:szCs w:val="28"/>
        </w:rPr>
        <w:t>khách hàng, đơn hàng, trả hàng, bảo hành, nhập hàng và báo cáo doanh thu</w:t>
      </w:r>
      <w:r w:rsidRPr="00AA1D66">
        <w:rPr>
          <w:sz w:val="28"/>
          <w:szCs w:val="28"/>
        </w:rPr>
        <w:t>.</w:t>
      </w:r>
    </w:p>
    <w:p w14:paraId="3BDBA9B2" w14:textId="6AFB98C6" w:rsidR="00200613" w:rsidRPr="00AA1D66" w:rsidRDefault="00200613" w:rsidP="005E53C3">
      <w:pPr>
        <w:pStyle w:val="Heading1"/>
        <w:numPr>
          <w:ilvl w:val="0"/>
          <w:numId w:val="8"/>
        </w:numPr>
        <w:rPr>
          <w:rFonts w:ascii="Times New Roman" w:hAnsi="Times New Roman" w:cs="Times New Roman"/>
          <w:sz w:val="28"/>
          <w:szCs w:val="28"/>
        </w:rPr>
      </w:pPr>
      <w:r w:rsidRPr="00AA1D66">
        <w:rPr>
          <w:rFonts w:ascii="Times New Roman" w:hAnsi="Times New Roman" w:cs="Times New Roman"/>
          <w:b w:val="0"/>
          <w:sz w:val="28"/>
          <w:szCs w:val="28"/>
        </w:rPr>
        <w:br w:type="page"/>
      </w:r>
      <w:bookmarkStart w:id="4" w:name="_Toc213623998"/>
      <w:r w:rsidR="00213023" w:rsidRPr="00AA1D66">
        <w:rPr>
          <w:rFonts w:ascii="Times New Roman" w:hAnsi="Times New Roman" w:cs="Times New Roman"/>
          <w:sz w:val="28"/>
          <w:szCs w:val="28"/>
        </w:rPr>
        <w:lastRenderedPageBreak/>
        <w:t>OVERALL</w:t>
      </w:r>
      <w:r w:rsidR="00213023" w:rsidRPr="00AA1D66">
        <w:rPr>
          <w:rFonts w:ascii="Times New Roman" w:hAnsi="Times New Roman" w:cs="Times New Roman"/>
          <w:sz w:val="28"/>
          <w:szCs w:val="28"/>
          <w:lang w:val="vi-VN"/>
        </w:rPr>
        <w:t xml:space="preserve"> DESCRIPTION</w:t>
      </w:r>
      <w:bookmarkEnd w:id="4"/>
    </w:p>
    <w:p w14:paraId="61EAFC28" w14:textId="2D583D36" w:rsidR="00200613" w:rsidRPr="00AA1D66" w:rsidRDefault="00213023" w:rsidP="005E53C3">
      <w:pPr>
        <w:pStyle w:val="Heading2"/>
        <w:numPr>
          <w:ilvl w:val="1"/>
          <w:numId w:val="8"/>
        </w:numPr>
        <w:rPr>
          <w:rFonts w:ascii="Times New Roman" w:hAnsi="Times New Roman" w:cs="Times New Roman"/>
          <w:sz w:val="28"/>
          <w:szCs w:val="28"/>
          <w:lang w:val="vi-VN"/>
        </w:rPr>
      </w:pPr>
      <w:bookmarkStart w:id="5" w:name="_Toc213623999"/>
      <w:r w:rsidRPr="00AA1D66">
        <w:rPr>
          <w:rFonts w:ascii="Times New Roman" w:hAnsi="Times New Roman" w:cs="Times New Roman"/>
          <w:sz w:val="28"/>
          <w:szCs w:val="28"/>
          <w:lang w:val="vi-VN"/>
        </w:rPr>
        <w:t>User requirement</w:t>
      </w:r>
      <w:r w:rsidR="00FE4CCB" w:rsidRPr="00AA1D66">
        <w:rPr>
          <w:rFonts w:ascii="Times New Roman" w:hAnsi="Times New Roman" w:cs="Times New Roman"/>
          <w:sz w:val="28"/>
          <w:szCs w:val="28"/>
          <w:lang w:val="vi-VN"/>
        </w:rPr>
        <w:t>s</w:t>
      </w:r>
      <w:bookmarkEnd w:id="5"/>
    </w:p>
    <w:p w14:paraId="45A61848" w14:textId="2B54C7E5" w:rsidR="00EF4CB2" w:rsidRPr="00AA1D66" w:rsidRDefault="00FE4CCB" w:rsidP="005E53C3">
      <w:pPr>
        <w:pStyle w:val="Heading3"/>
        <w:numPr>
          <w:ilvl w:val="2"/>
          <w:numId w:val="8"/>
        </w:numPr>
        <w:rPr>
          <w:rFonts w:ascii="Times New Roman" w:hAnsi="Times New Roman" w:cs="Times New Roman"/>
          <w:b/>
          <w:sz w:val="28"/>
          <w:szCs w:val="28"/>
          <w:lang w:val="vi-VN"/>
        </w:rPr>
      </w:pPr>
      <w:bookmarkStart w:id="6" w:name="_Toc213624000"/>
      <w:r w:rsidRPr="00AA1D66">
        <w:rPr>
          <w:rFonts w:ascii="Times New Roman" w:hAnsi="Times New Roman" w:cs="Times New Roman"/>
          <w:b/>
          <w:sz w:val="28"/>
          <w:szCs w:val="28"/>
          <w:lang w:val="vi-VN"/>
        </w:rPr>
        <w:t>Business requirement</w:t>
      </w:r>
      <w:r w:rsidRPr="00AA1D66">
        <w:rPr>
          <w:rFonts w:ascii="Times New Roman" w:hAnsi="Times New Roman" w:cs="Times New Roman"/>
          <w:b/>
          <w:sz w:val="28"/>
          <w:szCs w:val="28"/>
        </w:rPr>
        <w:t>s</w:t>
      </w:r>
      <w:bookmarkEnd w:id="6"/>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65"/>
        <w:gridCol w:w="6385"/>
      </w:tblGrid>
      <w:tr w:rsidR="00D76160" w:rsidRPr="00AA1D66" w14:paraId="6ADA27D2" w14:textId="77777777" w:rsidTr="002F69C9">
        <w:trPr>
          <w:tblHeader/>
          <w:tblCellSpacing w:w="15" w:type="dxa"/>
        </w:trPr>
        <w:tc>
          <w:tcPr>
            <w:tcW w:w="2920" w:type="dxa"/>
            <w:shd w:val="clear" w:color="auto" w:fill="92D050"/>
            <w:vAlign w:val="center"/>
            <w:hideMark/>
          </w:tcPr>
          <w:p w14:paraId="5265F33A" w14:textId="141DE9FB" w:rsidR="00D76160" w:rsidRPr="00AA1D66" w:rsidRDefault="00D76160" w:rsidP="00D76160">
            <w:pPr>
              <w:spacing w:after="0" w:line="240" w:lineRule="auto"/>
              <w:jc w:val="center"/>
              <w:rPr>
                <w:rFonts w:ascii="Times New Roman" w:eastAsia="Times New Roman" w:hAnsi="Times New Roman" w:cs="Times New Roman"/>
                <w:bCs/>
                <w:sz w:val="28"/>
                <w:szCs w:val="28"/>
              </w:rPr>
            </w:pPr>
            <w:r w:rsidRPr="00AA1D66">
              <w:rPr>
                <w:rFonts w:ascii="Times New Roman" w:eastAsia="Times New Roman" w:hAnsi="Times New Roman" w:cs="Times New Roman"/>
                <w:bCs/>
                <w:sz w:val="28"/>
                <w:szCs w:val="28"/>
              </w:rPr>
              <w:t>Business</w:t>
            </w:r>
          </w:p>
        </w:tc>
        <w:tc>
          <w:tcPr>
            <w:tcW w:w="6340" w:type="dxa"/>
            <w:shd w:val="clear" w:color="auto" w:fill="92D050"/>
            <w:vAlign w:val="center"/>
            <w:hideMark/>
          </w:tcPr>
          <w:p w14:paraId="2C30E551" w14:textId="77777777" w:rsidR="00D76160" w:rsidRPr="00AA1D66" w:rsidRDefault="00D76160" w:rsidP="002F69C9">
            <w:pPr>
              <w:spacing w:after="0" w:line="240" w:lineRule="auto"/>
              <w:jc w:val="center"/>
              <w:rPr>
                <w:rFonts w:ascii="Times New Roman" w:eastAsia="Times New Roman" w:hAnsi="Times New Roman" w:cs="Times New Roman"/>
                <w:bCs/>
                <w:sz w:val="28"/>
                <w:szCs w:val="28"/>
              </w:rPr>
            </w:pPr>
            <w:r w:rsidRPr="00AA1D66">
              <w:rPr>
                <w:rFonts w:ascii="Times New Roman" w:eastAsia="Times New Roman" w:hAnsi="Times New Roman" w:cs="Times New Roman"/>
                <w:bCs/>
                <w:sz w:val="28"/>
                <w:szCs w:val="28"/>
              </w:rPr>
              <w:t>Business Requirement</w:t>
            </w:r>
          </w:p>
        </w:tc>
      </w:tr>
      <w:tr w:rsidR="00D76160" w:rsidRPr="00AA1D66" w14:paraId="16FE517E" w14:textId="77777777" w:rsidTr="00D76160">
        <w:trPr>
          <w:tblCellSpacing w:w="15" w:type="dxa"/>
        </w:trPr>
        <w:tc>
          <w:tcPr>
            <w:tcW w:w="2920" w:type="dxa"/>
            <w:vAlign w:val="center"/>
            <w:hideMark/>
          </w:tcPr>
          <w:p w14:paraId="4E36837F" w14:textId="77777777" w:rsidR="00D76160" w:rsidRPr="00AA1D66" w:rsidRDefault="00D76160" w:rsidP="00D76160">
            <w:pPr>
              <w:spacing w:after="0" w:line="240" w:lineRule="auto"/>
              <w:jc w:val="center"/>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BR-01</w:t>
            </w:r>
          </w:p>
        </w:tc>
        <w:tc>
          <w:tcPr>
            <w:tcW w:w="6340" w:type="dxa"/>
            <w:vAlign w:val="center"/>
            <w:hideMark/>
          </w:tcPr>
          <w:p w14:paraId="1C5F81AC" w14:textId="547DBB0A" w:rsidR="00D76160" w:rsidRPr="00AA1D66" w:rsidRDefault="00D76160" w:rsidP="00D76160">
            <w:pPr>
              <w:spacing w:after="0" w:line="240" w:lineRule="auto"/>
              <w:jc w:val="left"/>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Xây dựng hệ thống quản lý bán hàng thay thế Excel để tăng hiệu quả</w:t>
            </w:r>
            <w:r w:rsidR="003224A5" w:rsidRPr="00AA1D66">
              <w:rPr>
                <w:rFonts w:ascii="Times New Roman" w:eastAsia="Times New Roman" w:hAnsi="Times New Roman" w:cs="Times New Roman"/>
                <w:sz w:val="28"/>
                <w:szCs w:val="28"/>
              </w:rPr>
              <w:t xml:space="preserve"> quy trình quản lý</w:t>
            </w:r>
            <w:r w:rsidRPr="00AA1D66">
              <w:rPr>
                <w:rFonts w:ascii="Times New Roman" w:eastAsia="Times New Roman" w:hAnsi="Times New Roman" w:cs="Times New Roman"/>
                <w:sz w:val="28"/>
                <w:szCs w:val="28"/>
              </w:rPr>
              <w:t xml:space="preserve"> và giảm sai sót dữ liệu.</w:t>
            </w:r>
          </w:p>
        </w:tc>
      </w:tr>
      <w:tr w:rsidR="00D76160" w:rsidRPr="00AA1D66" w14:paraId="41143F9A" w14:textId="77777777" w:rsidTr="00D76160">
        <w:trPr>
          <w:tblCellSpacing w:w="15" w:type="dxa"/>
        </w:trPr>
        <w:tc>
          <w:tcPr>
            <w:tcW w:w="2920" w:type="dxa"/>
            <w:vAlign w:val="center"/>
            <w:hideMark/>
          </w:tcPr>
          <w:p w14:paraId="3589167B" w14:textId="77777777" w:rsidR="00D76160" w:rsidRPr="00AA1D66" w:rsidRDefault="00D76160" w:rsidP="00D76160">
            <w:pPr>
              <w:spacing w:after="0" w:line="240" w:lineRule="auto"/>
              <w:jc w:val="center"/>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BR-02</w:t>
            </w:r>
          </w:p>
        </w:tc>
        <w:tc>
          <w:tcPr>
            <w:tcW w:w="6340" w:type="dxa"/>
            <w:vAlign w:val="center"/>
            <w:hideMark/>
          </w:tcPr>
          <w:p w14:paraId="67304000" w14:textId="77777777" w:rsidR="00D76160" w:rsidRPr="00AA1D66" w:rsidRDefault="00D76160" w:rsidP="00D76160">
            <w:pPr>
              <w:spacing w:after="0" w:line="240" w:lineRule="auto"/>
              <w:jc w:val="left"/>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Tự động hóa quy trình bán hàng, thanh toán và in hóa đơn nhằm tiết kiệm thời gian.</w:t>
            </w:r>
          </w:p>
        </w:tc>
      </w:tr>
      <w:tr w:rsidR="00D76160" w:rsidRPr="00AA1D66" w14:paraId="2E349AFF" w14:textId="77777777" w:rsidTr="00D76160">
        <w:trPr>
          <w:tblCellSpacing w:w="15" w:type="dxa"/>
        </w:trPr>
        <w:tc>
          <w:tcPr>
            <w:tcW w:w="2920" w:type="dxa"/>
            <w:vAlign w:val="center"/>
            <w:hideMark/>
          </w:tcPr>
          <w:p w14:paraId="40D8DD99" w14:textId="77777777" w:rsidR="00D76160" w:rsidRPr="00AA1D66" w:rsidRDefault="00D76160" w:rsidP="00D76160">
            <w:pPr>
              <w:spacing w:after="0" w:line="240" w:lineRule="auto"/>
              <w:jc w:val="center"/>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BR-03</w:t>
            </w:r>
          </w:p>
        </w:tc>
        <w:tc>
          <w:tcPr>
            <w:tcW w:w="6340" w:type="dxa"/>
            <w:vAlign w:val="center"/>
            <w:hideMark/>
          </w:tcPr>
          <w:p w14:paraId="5ABA0A93" w14:textId="77777777" w:rsidR="00D76160" w:rsidRPr="00AA1D66" w:rsidRDefault="00D76160" w:rsidP="00D76160">
            <w:pPr>
              <w:spacing w:after="0" w:line="240" w:lineRule="auto"/>
              <w:jc w:val="left"/>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Cung cấp báo cáo doanh thu theo ngày, sản phẩm, nhân viên phục vụ cho quyết định quản lý.</w:t>
            </w:r>
          </w:p>
        </w:tc>
      </w:tr>
      <w:tr w:rsidR="00D76160" w:rsidRPr="00AA1D66" w14:paraId="6D558C16" w14:textId="77777777" w:rsidTr="00D76160">
        <w:trPr>
          <w:tblCellSpacing w:w="15" w:type="dxa"/>
        </w:trPr>
        <w:tc>
          <w:tcPr>
            <w:tcW w:w="2920" w:type="dxa"/>
            <w:vAlign w:val="center"/>
            <w:hideMark/>
          </w:tcPr>
          <w:p w14:paraId="332AEA33" w14:textId="77777777" w:rsidR="00D76160" w:rsidRPr="00AA1D66" w:rsidRDefault="00D76160" w:rsidP="00D76160">
            <w:pPr>
              <w:spacing w:after="0" w:line="240" w:lineRule="auto"/>
              <w:jc w:val="center"/>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BR-04</w:t>
            </w:r>
          </w:p>
        </w:tc>
        <w:tc>
          <w:tcPr>
            <w:tcW w:w="6340" w:type="dxa"/>
            <w:vAlign w:val="center"/>
            <w:hideMark/>
          </w:tcPr>
          <w:p w14:paraId="10677DE6" w14:textId="614359A3" w:rsidR="00D76160" w:rsidRPr="00AA1D66" w:rsidRDefault="00D76160" w:rsidP="00D76160">
            <w:pPr>
              <w:spacing w:after="0" w:line="240" w:lineRule="auto"/>
              <w:jc w:val="left"/>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Đảm bảo hệ thống sử dụng ổn định trên PC và điện thoại, có thể hoạt động offline</w:t>
            </w:r>
            <w:r w:rsidR="003224A5" w:rsidRPr="00AA1D66">
              <w:rPr>
                <w:rFonts w:ascii="Times New Roman" w:eastAsia="Times New Roman" w:hAnsi="Times New Roman" w:cs="Times New Roman"/>
                <w:sz w:val="28"/>
                <w:szCs w:val="28"/>
              </w:rPr>
              <w:t xml:space="preserve"> và không phụ thuộc vào một máy server duy nhất. </w:t>
            </w:r>
          </w:p>
        </w:tc>
      </w:tr>
      <w:tr w:rsidR="00D76160" w:rsidRPr="00AA1D66" w14:paraId="597E2A43" w14:textId="77777777" w:rsidTr="00D76160">
        <w:trPr>
          <w:tblCellSpacing w:w="15" w:type="dxa"/>
        </w:trPr>
        <w:tc>
          <w:tcPr>
            <w:tcW w:w="2920" w:type="dxa"/>
            <w:vAlign w:val="center"/>
            <w:hideMark/>
          </w:tcPr>
          <w:p w14:paraId="05EC164A" w14:textId="77777777" w:rsidR="00D76160" w:rsidRPr="00AA1D66" w:rsidRDefault="00D76160" w:rsidP="00D76160">
            <w:pPr>
              <w:spacing w:after="0" w:line="240" w:lineRule="auto"/>
              <w:jc w:val="center"/>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BR-05</w:t>
            </w:r>
          </w:p>
        </w:tc>
        <w:tc>
          <w:tcPr>
            <w:tcW w:w="6340" w:type="dxa"/>
            <w:vAlign w:val="center"/>
            <w:hideMark/>
          </w:tcPr>
          <w:p w14:paraId="4D1FD6BF" w14:textId="1B728269" w:rsidR="00D76160" w:rsidRPr="00AA1D66" w:rsidRDefault="003224A5" w:rsidP="00D76160">
            <w:pPr>
              <w:spacing w:after="0" w:line="240" w:lineRule="auto"/>
              <w:jc w:val="left"/>
              <w:rPr>
                <w:rFonts w:ascii="Times New Roman" w:eastAsia="Times New Roman" w:hAnsi="Times New Roman" w:cs="Times New Roman"/>
                <w:sz w:val="28"/>
                <w:szCs w:val="28"/>
              </w:rPr>
            </w:pPr>
            <w:r w:rsidRPr="00AA1D66">
              <w:rPr>
                <w:rFonts w:ascii="Times New Roman" w:eastAsia="Times New Roman" w:hAnsi="Times New Roman" w:cs="Times New Roman"/>
                <w:sz w:val="28"/>
                <w:szCs w:val="28"/>
              </w:rPr>
              <w:t>D</w:t>
            </w:r>
            <w:r w:rsidR="00D76160" w:rsidRPr="00AA1D66">
              <w:rPr>
                <w:rFonts w:ascii="Times New Roman" w:eastAsia="Times New Roman" w:hAnsi="Times New Roman" w:cs="Times New Roman"/>
                <w:sz w:val="28"/>
                <w:szCs w:val="28"/>
              </w:rPr>
              <w:t>ữ liệu</w:t>
            </w:r>
            <w:r w:rsidRPr="00AA1D66">
              <w:rPr>
                <w:rFonts w:ascii="Times New Roman" w:eastAsia="Times New Roman" w:hAnsi="Times New Roman" w:cs="Times New Roman"/>
                <w:sz w:val="28"/>
                <w:szCs w:val="28"/>
              </w:rPr>
              <w:t xml:space="preserve"> phải được sao lưu đầy đủ, bảo mật</w:t>
            </w:r>
            <w:r w:rsidR="00D76160" w:rsidRPr="00AA1D66">
              <w:rPr>
                <w:rFonts w:ascii="Times New Roman" w:eastAsia="Times New Roman" w:hAnsi="Times New Roman" w:cs="Times New Roman"/>
                <w:sz w:val="28"/>
                <w:szCs w:val="28"/>
              </w:rPr>
              <w:t xml:space="preserve"> và phân quyền truy cập rõ ràng giữa các vai trò người dùng.</w:t>
            </w:r>
          </w:p>
        </w:tc>
      </w:tr>
    </w:tbl>
    <w:p w14:paraId="5D24884C" w14:textId="6E856C34" w:rsidR="00A57CCB" w:rsidRPr="00AA1D66" w:rsidRDefault="00FE4CCB" w:rsidP="005E53C3">
      <w:pPr>
        <w:pStyle w:val="Heading3"/>
        <w:numPr>
          <w:ilvl w:val="2"/>
          <w:numId w:val="8"/>
        </w:numPr>
        <w:rPr>
          <w:rFonts w:ascii="Times New Roman" w:hAnsi="Times New Roman" w:cs="Times New Roman"/>
          <w:b/>
          <w:sz w:val="28"/>
          <w:szCs w:val="28"/>
          <w:lang w:val="vi-VN"/>
        </w:rPr>
      </w:pPr>
      <w:bookmarkStart w:id="7" w:name="_Toc213624001"/>
      <w:r w:rsidRPr="00AA1D66">
        <w:rPr>
          <w:rFonts w:ascii="Times New Roman" w:hAnsi="Times New Roman" w:cs="Times New Roman"/>
          <w:b/>
          <w:sz w:val="28"/>
          <w:szCs w:val="28"/>
          <w:lang w:val="vi-VN"/>
        </w:rPr>
        <w:t>Stakeholder requirement</w:t>
      </w:r>
      <w:r w:rsidRPr="00AA1D66">
        <w:rPr>
          <w:rFonts w:ascii="Times New Roman" w:hAnsi="Times New Roman" w:cs="Times New Roman"/>
          <w:b/>
          <w:sz w:val="28"/>
          <w:szCs w:val="28"/>
        </w:rPr>
        <w:t>s</w:t>
      </w:r>
      <w:bookmarkEnd w:id="7"/>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67"/>
        <w:gridCol w:w="6283"/>
      </w:tblGrid>
      <w:tr w:rsidR="00D76160" w:rsidRPr="00AA1D66" w14:paraId="60397EBC" w14:textId="77777777" w:rsidTr="002F69C9">
        <w:trPr>
          <w:tblHeader/>
          <w:tblCellSpacing w:w="15" w:type="dxa"/>
        </w:trPr>
        <w:tc>
          <w:tcPr>
            <w:tcW w:w="0" w:type="auto"/>
            <w:shd w:val="clear" w:color="auto" w:fill="92D050"/>
            <w:vAlign w:val="center"/>
            <w:hideMark/>
          </w:tcPr>
          <w:p w14:paraId="0975F4C8" w14:textId="77777777" w:rsidR="00D76160" w:rsidRPr="00AA1D66" w:rsidRDefault="00D76160" w:rsidP="002F69C9">
            <w:pPr>
              <w:jc w:val="center"/>
              <w:rPr>
                <w:rFonts w:ascii="Times New Roman" w:hAnsi="Times New Roman" w:cs="Times New Roman"/>
                <w:bCs/>
                <w:sz w:val="28"/>
                <w:szCs w:val="28"/>
              </w:rPr>
            </w:pPr>
            <w:r w:rsidRPr="00AA1D66">
              <w:rPr>
                <w:rStyle w:val="Strong"/>
                <w:rFonts w:ascii="Times New Roman" w:hAnsi="Times New Roman" w:cs="Times New Roman"/>
                <w:b w:val="0"/>
                <w:sz w:val="28"/>
                <w:szCs w:val="28"/>
              </w:rPr>
              <w:t>Stakeholder</w:t>
            </w:r>
          </w:p>
        </w:tc>
        <w:tc>
          <w:tcPr>
            <w:tcW w:w="0" w:type="auto"/>
            <w:shd w:val="clear" w:color="auto" w:fill="92D050"/>
            <w:vAlign w:val="center"/>
            <w:hideMark/>
          </w:tcPr>
          <w:p w14:paraId="0D3C5FF2" w14:textId="77777777" w:rsidR="00D76160" w:rsidRPr="00AA1D66" w:rsidRDefault="00D76160" w:rsidP="002F69C9">
            <w:pPr>
              <w:jc w:val="center"/>
              <w:rPr>
                <w:rFonts w:ascii="Times New Roman" w:hAnsi="Times New Roman" w:cs="Times New Roman"/>
                <w:bCs/>
                <w:sz w:val="28"/>
                <w:szCs w:val="28"/>
              </w:rPr>
            </w:pPr>
            <w:r w:rsidRPr="00AA1D66">
              <w:rPr>
                <w:rStyle w:val="Strong"/>
                <w:rFonts w:ascii="Times New Roman" w:hAnsi="Times New Roman" w:cs="Times New Roman"/>
                <w:b w:val="0"/>
                <w:sz w:val="28"/>
                <w:szCs w:val="28"/>
              </w:rPr>
              <w:t>Requirement</w:t>
            </w:r>
          </w:p>
        </w:tc>
      </w:tr>
      <w:tr w:rsidR="00D76160" w:rsidRPr="00AA1D66" w14:paraId="6EA0EB50" w14:textId="77777777" w:rsidTr="00D76160">
        <w:trPr>
          <w:tblCellSpacing w:w="15" w:type="dxa"/>
        </w:trPr>
        <w:tc>
          <w:tcPr>
            <w:tcW w:w="0" w:type="auto"/>
            <w:vAlign w:val="center"/>
            <w:hideMark/>
          </w:tcPr>
          <w:p w14:paraId="18BFD880" w14:textId="77777777" w:rsidR="00D76160" w:rsidRPr="00AA1D66" w:rsidRDefault="00D76160">
            <w:pPr>
              <w:rPr>
                <w:rFonts w:ascii="Times New Roman" w:hAnsi="Times New Roman" w:cs="Times New Roman"/>
                <w:sz w:val="28"/>
                <w:szCs w:val="28"/>
              </w:rPr>
            </w:pPr>
            <w:r w:rsidRPr="00AA1D66">
              <w:rPr>
                <w:rFonts w:ascii="Times New Roman" w:hAnsi="Times New Roman" w:cs="Times New Roman"/>
                <w:sz w:val="28"/>
                <w:szCs w:val="28"/>
              </w:rPr>
              <w:t>Giám đốc công ty TNHH Dahuka (Trần Đình Hùng)</w:t>
            </w:r>
          </w:p>
        </w:tc>
        <w:tc>
          <w:tcPr>
            <w:tcW w:w="0" w:type="auto"/>
            <w:vAlign w:val="center"/>
            <w:hideMark/>
          </w:tcPr>
          <w:p w14:paraId="12E1770D" w14:textId="7213D374" w:rsidR="00D76160" w:rsidRPr="00AA1D66" w:rsidRDefault="00D76160">
            <w:pPr>
              <w:rPr>
                <w:rFonts w:ascii="Times New Roman" w:hAnsi="Times New Roman" w:cs="Times New Roman"/>
                <w:sz w:val="28"/>
                <w:szCs w:val="28"/>
              </w:rPr>
            </w:pPr>
            <w:r w:rsidRPr="00AA1D66">
              <w:rPr>
                <w:rFonts w:ascii="Times New Roman" w:hAnsi="Times New Roman" w:cs="Times New Roman"/>
                <w:sz w:val="28"/>
                <w:szCs w:val="28"/>
              </w:rPr>
              <w:t>Cần phần mềm bán hàng thay thế Excel, hiển thị doanh thu minh bạch, có báo cáo doanh thu, xuất được ra Excel/PDF. dễ sử dụng.</w:t>
            </w:r>
          </w:p>
        </w:tc>
      </w:tr>
      <w:tr w:rsidR="00D76160" w:rsidRPr="00AA1D66" w14:paraId="6D8BA4D7" w14:textId="77777777" w:rsidTr="00D76160">
        <w:trPr>
          <w:tblCellSpacing w:w="15" w:type="dxa"/>
        </w:trPr>
        <w:tc>
          <w:tcPr>
            <w:tcW w:w="0" w:type="auto"/>
            <w:vAlign w:val="center"/>
            <w:hideMark/>
          </w:tcPr>
          <w:p w14:paraId="2E7041BE" w14:textId="77777777" w:rsidR="00D76160" w:rsidRPr="00AA1D66" w:rsidRDefault="00D76160">
            <w:pPr>
              <w:rPr>
                <w:rFonts w:ascii="Times New Roman" w:hAnsi="Times New Roman" w:cs="Times New Roman"/>
                <w:sz w:val="28"/>
                <w:szCs w:val="28"/>
              </w:rPr>
            </w:pPr>
            <w:r w:rsidRPr="00AA1D66">
              <w:rPr>
                <w:rFonts w:ascii="Times New Roman" w:hAnsi="Times New Roman" w:cs="Times New Roman"/>
                <w:sz w:val="28"/>
                <w:szCs w:val="28"/>
              </w:rPr>
              <w:t>Nhân viên bán hàng</w:t>
            </w:r>
          </w:p>
        </w:tc>
        <w:tc>
          <w:tcPr>
            <w:tcW w:w="0" w:type="auto"/>
            <w:vAlign w:val="center"/>
            <w:hideMark/>
          </w:tcPr>
          <w:p w14:paraId="2396DC3C" w14:textId="53AE650F" w:rsidR="00D76160" w:rsidRPr="00AA1D66" w:rsidRDefault="00D76160">
            <w:pPr>
              <w:rPr>
                <w:rFonts w:ascii="Times New Roman" w:hAnsi="Times New Roman" w:cs="Times New Roman"/>
                <w:sz w:val="28"/>
                <w:szCs w:val="28"/>
              </w:rPr>
            </w:pPr>
            <w:r w:rsidRPr="00AA1D66">
              <w:rPr>
                <w:rFonts w:ascii="Times New Roman" w:hAnsi="Times New Roman" w:cs="Times New Roman"/>
                <w:sz w:val="28"/>
                <w:szCs w:val="28"/>
              </w:rPr>
              <w:t xml:space="preserve">Giao diện thân thiện, thao tác nhanh, in hóa đơn tự động, tra cứu đơn </w:t>
            </w:r>
            <w:r w:rsidR="003224A5" w:rsidRPr="00AA1D66">
              <w:rPr>
                <w:rFonts w:ascii="Times New Roman" w:hAnsi="Times New Roman" w:cs="Times New Roman"/>
                <w:sz w:val="28"/>
                <w:szCs w:val="28"/>
              </w:rPr>
              <w:t>hàng</w:t>
            </w:r>
            <w:r w:rsidRPr="00AA1D66">
              <w:rPr>
                <w:rFonts w:ascii="Times New Roman" w:hAnsi="Times New Roman" w:cs="Times New Roman"/>
                <w:sz w:val="28"/>
                <w:szCs w:val="28"/>
              </w:rPr>
              <w:t>, sản phẩm, khách hàng dễ dàng.</w:t>
            </w:r>
          </w:p>
        </w:tc>
      </w:tr>
    </w:tbl>
    <w:p w14:paraId="5AA39D6B" w14:textId="77777777" w:rsidR="00FE4CCB" w:rsidRPr="00AA1D66" w:rsidRDefault="00FE4CCB" w:rsidP="00FE4CCB">
      <w:pPr>
        <w:rPr>
          <w:rFonts w:ascii="Times New Roman" w:hAnsi="Times New Roman" w:cs="Times New Roman"/>
          <w:sz w:val="28"/>
          <w:szCs w:val="28"/>
          <w:lang w:val="vi-VN"/>
        </w:rPr>
      </w:pPr>
    </w:p>
    <w:p w14:paraId="16D50834" w14:textId="5F657388" w:rsidR="00200613" w:rsidRPr="00AA1D66" w:rsidRDefault="00213023" w:rsidP="005E53C3">
      <w:pPr>
        <w:pStyle w:val="Heading2"/>
        <w:numPr>
          <w:ilvl w:val="1"/>
          <w:numId w:val="8"/>
        </w:numPr>
        <w:rPr>
          <w:rFonts w:ascii="Times New Roman" w:hAnsi="Times New Roman" w:cs="Times New Roman"/>
          <w:sz w:val="28"/>
          <w:szCs w:val="28"/>
        </w:rPr>
      </w:pPr>
      <w:bookmarkStart w:id="8" w:name="_Toc213624002"/>
      <w:r w:rsidRPr="00AA1D66">
        <w:rPr>
          <w:rFonts w:ascii="Times New Roman" w:hAnsi="Times New Roman" w:cs="Times New Roman"/>
          <w:sz w:val="28"/>
          <w:szCs w:val="28"/>
        </w:rPr>
        <w:lastRenderedPageBreak/>
        <w:t>Business</w:t>
      </w:r>
      <w:r w:rsidRPr="00AA1D66">
        <w:rPr>
          <w:rFonts w:ascii="Times New Roman" w:hAnsi="Times New Roman" w:cs="Times New Roman"/>
          <w:sz w:val="28"/>
          <w:szCs w:val="28"/>
          <w:lang w:val="vi-VN"/>
        </w:rPr>
        <w:t xml:space="preserve"> </w:t>
      </w:r>
      <w:r w:rsidRPr="00AA1D66">
        <w:rPr>
          <w:rFonts w:ascii="Times New Roman" w:hAnsi="Times New Roman" w:cs="Times New Roman"/>
          <w:sz w:val="28"/>
          <w:szCs w:val="28"/>
        </w:rPr>
        <w:t>workflow</w:t>
      </w:r>
      <w:bookmarkEnd w:id="8"/>
    </w:p>
    <w:p w14:paraId="4B19997F" w14:textId="77777777" w:rsidR="00CA15A1" w:rsidRPr="00AA1D66" w:rsidRDefault="00B11A3F" w:rsidP="005E53C3">
      <w:pPr>
        <w:pStyle w:val="Heading3"/>
        <w:numPr>
          <w:ilvl w:val="2"/>
          <w:numId w:val="8"/>
        </w:numPr>
        <w:rPr>
          <w:rFonts w:ascii="Times New Roman" w:hAnsi="Times New Roman" w:cs="Times New Roman"/>
          <w:b/>
          <w:bCs/>
          <w:sz w:val="28"/>
          <w:szCs w:val="28"/>
        </w:rPr>
      </w:pPr>
      <w:bookmarkStart w:id="9" w:name="_Toc213624003"/>
      <w:r w:rsidRPr="00AA1D66">
        <w:rPr>
          <w:rFonts w:ascii="Times New Roman" w:hAnsi="Times New Roman" w:cs="Times New Roman"/>
          <w:b/>
          <w:sz w:val="28"/>
          <w:szCs w:val="28"/>
        </w:rPr>
        <w:t>AS-I</w:t>
      </w:r>
      <w:r w:rsidR="00A41A38" w:rsidRPr="00AA1D66">
        <w:rPr>
          <w:rFonts w:ascii="Times New Roman" w:hAnsi="Times New Roman" w:cs="Times New Roman"/>
          <w:b/>
          <w:sz w:val="28"/>
          <w:szCs w:val="28"/>
        </w:rPr>
        <w:t>S</w:t>
      </w:r>
      <w:bookmarkEnd w:id="9"/>
      <w:r w:rsidR="00A41A38" w:rsidRPr="00AA1D66">
        <w:rPr>
          <w:rFonts w:ascii="Times New Roman" w:hAnsi="Times New Roman" w:cs="Times New Roman"/>
          <w:b/>
          <w:bCs/>
          <w:sz w:val="28"/>
          <w:szCs w:val="28"/>
        </w:rPr>
        <w:br/>
      </w:r>
    </w:p>
    <w:p w14:paraId="018BE4EF" w14:textId="2395AAB5" w:rsidR="00A41A38" w:rsidRPr="00AA1D66" w:rsidRDefault="00A41A38" w:rsidP="00A41A38">
      <w:pPr>
        <w:rPr>
          <w:rFonts w:ascii="Times New Roman" w:hAnsi="Times New Roman" w:cs="Times New Roman"/>
          <w:sz w:val="28"/>
          <w:szCs w:val="28"/>
          <w:lang w:val="vi-VN"/>
        </w:rPr>
      </w:pPr>
      <w:r w:rsidRPr="00AA1D66">
        <w:rPr>
          <w:rFonts w:ascii="Times New Roman" w:hAnsi="Times New Roman" w:cs="Times New Roman"/>
          <w:noProof/>
          <w:sz w:val="28"/>
          <w:szCs w:val="28"/>
          <w:lang w:eastAsia="zh-CN"/>
        </w:rPr>
        <w:drawing>
          <wp:inline distT="0" distB="0" distL="0" distR="0" wp14:anchorId="44EE44A4" wp14:editId="0FAAB95C">
            <wp:extent cx="5930265" cy="19767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0265" cy="1976755"/>
                    </a:xfrm>
                    <a:prstGeom prst="rect">
                      <a:avLst/>
                    </a:prstGeom>
                    <a:noFill/>
                    <a:ln>
                      <a:noFill/>
                    </a:ln>
                  </pic:spPr>
                </pic:pic>
              </a:graphicData>
            </a:graphic>
          </wp:inline>
        </w:drawing>
      </w:r>
    </w:p>
    <w:p w14:paraId="3EB5E441" w14:textId="7D26D272" w:rsidR="002350FA" w:rsidRPr="00AA1D66" w:rsidRDefault="002350FA" w:rsidP="002350FA">
      <w:pPr>
        <w:pStyle w:val="Caption"/>
        <w:jc w:val="center"/>
        <w:rPr>
          <w:rFonts w:ascii="Times New Roman" w:hAnsi="Times New Roman" w:cs="Times New Roman"/>
          <w:sz w:val="28"/>
          <w:szCs w:val="28"/>
          <w:lang w:val="vi-VN"/>
        </w:rPr>
      </w:pPr>
      <w:bookmarkStart w:id="10" w:name="_Toc213624367"/>
      <w:bookmarkStart w:id="11" w:name="_Toc213624401"/>
      <w:r w:rsidRPr="00AA1D66">
        <w:rPr>
          <w:lang w:val="vi-VN"/>
        </w:rPr>
        <w:t xml:space="preserve">Hình </w:t>
      </w:r>
      <w:r w:rsidR="005648AE" w:rsidRPr="00AA1D66">
        <w:rPr>
          <w:lang w:val="vi-VN"/>
        </w:rPr>
        <w:fldChar w:fldCharType="begin"/>
      </w:r>
      <w:r w:rsidR="005648AE" w:rsidRPr="00AA1D66">
        <w:rPr>
          <w:lang w:val="vi-VN"/>
        </w:rPr>
        <w:instrText xml:space="preserve"> STYLEREF 1 \s </w:instrText>
      </w:r>
      <w:r w:rsidR="005648AE" w:rsidRPr="00AA1D66">
        <w:rPr>
          <w:lang w:val="vi-VN"/>
        </w:rPr>
        <w:fldChar w:fldCharType="separate"/>
      </w:r>
      <w:r w:rsidR="005648AE" w:rsidRPr="00AA1D66">
        <w:rPr>
          <w:noProof/>
          <w:lang w:val="vi-VN"/>
        </w:rPr>
        <w:t>2</w:t>
      </w:r>
      <w:r w:rsidR="005648AE" w:rsidRPr="00AA1D66">
        <w:rPr>
          <w:lang w:val="vi-VN"/>
        </w:rPr>
        <w:fldChar w:fldCharType="end"/>
      </w:r>
      <w:r w:rsidR="005648AE" w:rsidRPr="00AA1D66">
        <w:rPr>
          <w:lang w:val="vi-VN"/>
        </w:rPr>
        <w:t>.</w:t>
      </w:r>
      <w:r w:rsidR="005648AE" w:rsidRPr="00AA1D66">
        <w:rPr>
          <w:lang w:val="vi-VN"/>
        </w:rPr>
        <w:fldChar w:fldCharType="begin"/>
      </w:r>
      <w:r w:rsidR="005648AE" w:rsidRPr="00AA1D66">
        <w:rPr>
          <w:lang w:val="vi-VN"/>
        </w:rPr>
        <w:instrText xml:space="preserve"> SEQ Hình \* ARABIC \s 1 </w:instrText>
      </w:r>
      <w:r w:rsidR="005648AE" w:rsidRPr="00AA1D66">
        <w:rPr>
          <w:lang w:val="vi-VN"/>
        </w:rPr>
        <w:fldChar w:fldCharType="separate"/>
      </w:r>
      <w:r w:rsidR="005648AE" w:rsidRPr="00AA1D66">
        <w:rPr>
          <w:noProof/>
          <w:lang w:val="vi-VN"/>
        </w:rPr>
        <w:t>1</w:t>
      </w:r>
      <w:r w:rsidR="005648AE" w:rsidRPr="00AA1D66">
        <w:rPr>
          <w:lang w:val="vi-VN"/>
        </w:rPr>
        <w:fldChar w:fldCharType="end"/>
      </w:r>
      <w:r w:rsidRPr="00AA1D66">
        <w:rPr>
          <w:lang w:val="vi-VN"/>
        </w:rPr>
        <w:t>: Sơ đồ AS-IS của quản lý bán hàng</w:t>
      </w:r>
      <w:bookmarkEnd w:id="10"/>
      <w:bookmarkEnd w:id="11"/>
    </w:p>
    <w:p w14:paraId="4A1E2C46" w14:textId="324CB1AC" w:rsidR="00A41A38" w:rsidRPr="00AA1D66" w:rsidRDefault="00A41A38" w:rsidP="00A41A38">
      <w:pPr>
        <w:rPr>
          <w:rFonts w:ascii="Times New Roman" w:hAnsi="Times New Roman" w:cs="Times New Roman"/>
          <w:sz w:val="28"/>
          <w:szCs w:val="28"/>
          <w:lang w:val="vi-VN"/>
        </w:rPr>
      </w:pPr>
      <w:r w:rsidRPr="00AA1D66">
        <w:rPr>
          <w:rFonts w:ascii="Times New Roman" w:hAnsi="Times New Roman" w:cs="Times New Roman"/>
          <w:noProof/>
          <w:sz w:val="28"/>
          <w:szCs w:val="28"/>
          <w:lang w:eastAsia="zh-CN"/>
        </w:rPr>
        <w:drawing>
          <wp:inline distT="0" distB="0" distL="0" distR="0" wp14:anchorId="679177EA" wp14:editId="6808BD22">
            <wp:extent cx="5930265" cy="30391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265" cy="3039110"/>
                    </a:xfrm>
                    <a:prstGeom prst="rect">
                      <a:avLst/>
                    </a:prstGeom>
                    <a:noFill/>
                    <a:ln>
                      <a:noFill/>
                    </a:ln>
                  </pic:spPr>
                </pic:pic>
              </a:graphicData>
            </a:graphic>
          </wp:inline>
        </w:drawing>
      </w:r>
    </w:p>
    <w:p w14:paraId="6E860F2C" w14:textId="5FD9711F" w:rsidR="002350FA" w:rsidRPr="00AA1D66" w:rsidRDefault="002350FA" w:rsidP="002350FA">
      <w:pPr>
        <w:pStyle w:val="Caption"/>
        <w:jc w:val="center"/>
        <w:rPr>
          <w:lang w:val="vi-VN"/>
        </w:rPr>
      </w:pPr>
      <w:bookmarkStart w:id="12" w:name="_Toc213624368"/>
      <w:bookmarkStart w:id="13" w:name="_Toc213624402"/>
      <w:r w:rsidRPr="00AA1D66">
        <w:rPr>
          <w:lang w:val="vi-VN"/>
        </w:rPr>
        <w:t xml:space="preserve">Hình </w:t>
      </w:r>
      <w:r w:rsidR="005648AE" w:rsidRPr="00AA1D66">
        <w:rPr>
          <w:lang w:val="vi-VN"/>
        </w:rPr>
        <w:fldChar w:fldCharType="begin"/>
      </w:r>
      <w:r w:rsidR="005648AE" w:rsidRPr="00AA1D66">
        <w:rPr>
          <w:lang w:val="vi-VN"/>
        </w:rPr>
        <w:instrText xml:space="preserve"> STYLEREF 1 \s </w:instrText>
      </w:r>
      <w:r w:rsidR="005648AE" w:rsidRPr="00AA1D66">
        <w:rPr>
          <w:lang w:val="vi-VN"/>
        </w:rPr>
        <w:fldChar w:fldCharType="separate"/>
      </w:r>
      <w:r w:rsidR="005648AE" w:rsidRPr="00AA1D66">
        <w:rPr>
          <w:noProof/>
          <w:lang w:val="vi-VN"/>
        </w:rPr>
        <w:t>2</w:t>
      </w:r>
      <w:r w:rsidR="005648AE" w:rsidRPr="00AA1D66">
        <w:rPr>
          <w:lang w:val="vi-VN"/>
        </w:rPr>
        <w:fldChar w:fldCharType="end"/>
      </w:r>
      <w:r w:rsidR="005648AE" w:rsidRPr="00AA1D66">
        <w:rPr>
          <w:lang w:val="vi-VN"/>
        </w:rPr>
        <w:t>.</w:t>
      </w:r>
      <w:r w:rsidR="005648AE" w:rsidRPr="00AA1D66">
        <w:rPr>
          <w:lang w:val="vi-VN"/>
        </w:rPr>
        <w:fldChar w:fldCharType="begin"/>
      </w:r>
      <w:r w:rsidR="005648AE" w:rsidRPr="00AA1D66">
        <w:rPr>
          <w:lang w:val="vi-VN"/>
        </w:rPr>
        <w:instrText xml:space="preserve"> SEQ Hình \* ARABIC \s 1 </w:instrText>
      </w:r>
      <w:r w:rsidR="005648AE" w:rsidRPr="00AA1D66">
        <w:rPr>
          <w:lang w:val="vi-VN"/>
        </w:rPr>
        <w:fldChar w:fldCharType="separate"/>
      </w:r>
      <w:r w:rsidR="005648AE" w:rsidRPr="00AA1D66">
        <w:rPr>
          <w:noProof/>
          <w:lang w:val="vi-VN"/>
        </w:rPr>
        <w:t>2</w:t>
      </w:r>
      <w:r w:rsidR="005648AE" w:rsidRPr="00AA1D66">
        <w:rPr>
          <w:lang w:val="vi-VN"/>
        </w:rPr>
        <w:fldChar w:fldCharType="end"/>
      </w:r>
      <w:r w:rsidRPr="00AA1D66">
        <w:rPr>
          <w:lang w:val="vi-VN"/>
        </w:rPr>
        <w:t>: Sơ đồ AS-IS của quản lý bảo hành</w:t>
      </w:r>
      <w:bookmarkEnd w:id="12"/>
      <w:bookmarkEnd w:id="13"/>
    </w:p>
    <w:p w14:paraId="77714F22" w14:textId="77777777" w:rsidR="002350FA" w:rsidRPr="00AA1D66" w:rsidRDefault="002350FA">
      <w:pPr>
        <w:jc w:val="left"/>
        <w:rPr>
          <w:rFonts w:ascii="Times New Roman" w:hAnsi="Times New Roman" w:cs="Times New Roman"/>
          <w:noProof/>
          <w:sz w:val="28"/>
          <w:szCs w:val="28"/>
          <w:lang w:eastAsia="zh-CN"/>
        </w:rPr>
      </w:pPr>
      <w:r w:rsidRPr="00AA1D66">
        <w:rPr>
          <w:rFonts w:ascii="Times New Roman" w:hAnsi="Times New Roman" w:cs="Times New Roman"/>
          <w:noProof/>
          <w:sz w:val="28"/>
          <w:szCs w:val="28"/>
          <w:lang w:eastAsia="zh-CN"/>
        </w:rPr>
        <w:br w:type="page"/>
      </w:r>
    </w:p>
    <w:p w14:paraId="369F849E" w14:textId="5FA92806" w:rsidR="00A41A38" w:rsidRPr="00AA1D66" w:rsidRDefault="00A41A38" w:rsidP="00A41A38">
      <w:pPr>
        <w:rPr>
          <w:rFonts w:ascii="Times New Roman" w:hAnsi="Times New Roman" w:cs="Times New Roman"/>
          <w:sz w:val="28"/>
          <w:szCs w:val="28"/>
        </w:rPr>
      </w:pPr>
      <w:r w:rsidRPr="00AA1D66">
        <w:rPr>
          <w:rFonts w:ascii="Times New Roman" w:hAnsi="Times New Roman" w:cs="Times New Roman"/>
          <w:noProof/>
          <w:sz w:val="28"/>
          <w:szCs w:val="28"/>
          <w:lang w:eastAsia="zh-CN"/>
        </w:rPr>
        <w:lastRenderedPageBreak/>
        <w:drawing>
          <wp:inline distT="0" distB="0" distL="0" distR="0" wp14:anchorId="7464054C" wp14:editId="72B7F6FB">
            <wp:extent cx="5935980" cy="1685925"/>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1685925"/>
                    </a:xfrm>
                    <a:prstGeom prst="rect">
                      <a:avLst/>
                    </a:prstGeom>
                    <a:noFill/>
                    <a:ln>
                      <a:noFill/>
                    </a:ln>
                  </pic:spPr>
                </pic:pic>
              </a:graphicData>
            </a:graphic>
          </wp:inline>
        </w:drawing>
      </w:r>
    </w:p>
    <w:p w14:paraId="00CE157E" w14:textId="34F45F07" w:rsidR="002350FA" w:rsidRPr="00AA1D66" w:rsidRDefault="002350FA" w:rsidP="002350FA">
      <w:pPr>
        <w:pStyle w:val="Caption"/>
        <w:jc w:val="center"/>
        <w:rPr>
          <w:rFonts w:cs="Arial"/>
          <w:szCs w:val="20"/>
        </w:rPr>
      </w:pPr>
      <w:bookmarkStart w:id="14" w:name="_Toc213624369"/>
      <w:bookmarkStart w:id="15" w:name="_Toc213624403"/>
      <w:r w:rsidRPr="00AA1D66">
        <w:rPr>
          <w:rFonts w:cs="Arial"/>
          <w:szCs w:val="20"/>
        </w:rPr>
        <w:t xml:space="preserve">Hình </w:t>
      </w:r>
      <w:r w:rsidR="005648AE" w:rsidRPr="00AA1D66">
        <w:rPr>
          <w:rFonts w:cs="Arial"/>
          <w:szCs w:val="20"/>
        </w:rPr>
        <w:fldChar w:fldCharType="begin"/>
      </w:r>
      <w:r w:rsidR="005648AE" w:rsidRPr="00AA1D66">
        <w:rPr>
          <w:rFonts w:cs="Arial"/>
          <w:szCs w:val="20"/>
        </w:rPr>
        <w:instrText xml:space="preserve"> STYLEREF 1 \s </w:instrText>
      </w:r>
      <w:r w:rsidR="005648AE" w:rsidRPr="00AA1D66">
        <w:rPr>
          <w:rFonts w:cs="Arial"/>
          <w:szCs w:val="20"/>
        </w:rPr>
        <w:fldChar w:fldCharType="separate"/>
      </w:r>
      <w:r w:rsidR="005648AE" w:rsidRPr="00AA1D66">
        <w:rPr>
          <w:rFonts w:cs="Arial"/>
          <w:noProof/>
          <w:szCs w:val="20"/>
        </w:rPr>
        <w:t>2</w:t>
      </w:r>
      <w:r w:rsidR="005648AE" w:rsidRPr="00AA1D66">
        <w:rPr>
          <w:rFonts w:cs="Arial"/>
          <w:szCs w:val="20"/>
        </w:rPr>
        <w:fldChar w:fldCharType="end"/>
      </w:r>
      <w:r w:rsidR="005648AE" w:rsidRPr="00AA1D66">
        <w:rPr>
          <w:rFonts w:cs="Arial"/>
          <w:szCs w:val="20"/>
        </w:rPr>
        <w:t>.</w:t>
      </w:r>
      <w:r w:rsidR="005648AE" w:rsidRPr="00AA1D66">
        <w:rPr>
          <w:rFonts w:cs="Arial"/>
          <w:szCs w:val="20"/>
        </w:rPr>
        <w:fldChar w:fldCharType="begin"/>
      </w:r>
      <w:r w:rsidR="005648AE" w:rsidRPr="00AA1D66">
        <w:rPr>
          <w:rFonts w:cs="Arial"/>
          <w:szCs w:val="20"/>
        </w:rPr>
        <w:instrText xml:space="preserve"> SEQ Hình \* ARABIC \s 1 </w:instrText>
      </w:r>
      <w:r w:rsidR="005648AE" w:rsidRPr="00AA1D66">
        <w:rPr>
          <w:rFonts w:cs="Arial"/>
          <w:szCs w:val="20"/>
        </w:rPr>
        <w:fldChar w:fldCharType="separate"/>
      </w:r>
      <w:r w:rsidR="005648AE" w:rsidRPr="00AA1D66">
        <w:rPr>
          <w:rFonts w:cs="Arial"/>
          <w:noProof/>
          <w:szCs w:val="20"/>
        </w:rPr>
        <w:t>3</w:t>
      </w:r>
      <w:r w:rsidR="005648AE" w:rsidRPr="00AA1D66">
        <w:rPr>
          <w:rFonts w:cs="Arial"/>
          <w:szCs w:val="20"/>
        </w:rPr>
        <w:fldChar w:fldCharType="end"/>
      </w:r>
      <w:r w:rsidRPr="00AA1D66">
        <w:rPr>
          <w:rFonts w:cs="Arial"/>
          <w:szCs w:val="20"/>
        </w:rPr>
        <w:t>: Sơ đồ AS-IS của quản lý thông tin khách hàng</w:t>
      </w:r>
      <w:bookmarkEnd w:id="14"/>
      <w:bookmarkEnd w:id="15"/>
    </w:p>
    <w:p w14:paraId="05A7CC64" w14:textId="4F1F8CA8" w:rsidR="00A41A38" w:rsidRPr="00AA1D66" w:rsidRDefault="00A41A38" w:rsidP="00A41A38">
      <w:pPr>
        <w:rPr>
          <w:rFonts w:ascii="Times New Roman" w:hAnsi="Times New Roman" w:cs="Times New Roman"/>
          <w:sz w:val="28"/>
          <w:szCs w:val="28"/>
        </w:rPr>
      </w:pPr>
      <w:r w:rsidRPr="00AA1D66">
        <w:rPr>
          <w:rFonts w:ascii="Times New Roman" w:hAnsi="Times New Roman" w:cs="Times New Roman"/>
          <w:noProof/>
          <w:sz w:val="28"/>
          <w:szCs w:val="28"/>
          <w:lang w:eastAsia="zh-CN"/>
        </w:rPr>
        <w:drawing>
          <wp:inline distT="0" distB="0" distL="0" distR="0" wp14:anchorId="43E16D22" wp14:editId="7669AD05">
            <wp:extent cx="5935980" cy="309181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091815"/>
                    </a:xfrm>
                    <a:prstGeom prst="rect">
                      <a:avLst/>
                    </a:prstGeom>
                    <a:noFill/>
                    <a:ln>
                      <a:noFill/>
                    </a:ln>
                  </pic:spPr>
                </pic:pic>
              </a:graphicData>
            </a:graphic>
          </wp:inline>
        </w:drawing>
      </w:r>
    </w:p>
    <w:p w14:paraId="1031C775" w14:textId="1306309C" w:rsidR="002350FA" w:rsidRPr="00AA1D66" w:rsidRDefault="002350FA" w:rsidP="002350FA">
      <w:pPr>
        <w:pStyle w:val="Caption"/>
        <w:jc w:val="center"/>
        <w:rPr>
          <w:rFonts w:cs="Arial"/>
          <w:szCs w:val="20"/>
        </w:rPr>
      </w:pPr>
      <w:bookmarkStart w:id="16" w:name="_Toc213624370"/>
      <w:bookmarkStart w:id="17" w:name="_Toc213624404"/>
      <w:r w:rsidRPr="00AA1D66">
        <w:rPr>
          <w:rFonts w:cs="Arial"/>
          <w:szCs w:val="20"/>
        </w:rPr>
        <w:t xml:space="preserve">Hình </w:t>
      </w:r>
      <w:r w:rsidR="005648AE" w:rsidRPr="00AA1D66">
        <w:rPr>
          <w:rFonts w:cs="Arial"/>
          <w:szCs w:val="20"/>
        </w:rPr>
        <w:fldChar w:fldCharType="begin"/>
      </w:r>
      <w:r w:rsidR="005648AE" w:rsidRPr="00AA1D66">
        <w:rPr>
          <w:rFonts w:cs="Arial"/>
          <w:szCs w:val="20"/>
        </w:rPr>
        <w:instrText xml:space="preserve"> STYLEREF 1 \s </w:instrText>
      </w:r>
      <w:r w:rsidR="005648AE" w:rsidRPr="00AA1D66">
        <w:rPr>
          <w:rFonts w:cs="Arial"/>
          <w:szCs w:val="20"/>
        </w:rPr>
        <w:fldChar w:fldCharType="separate"/>
      </w:r>
      <w:r w:rsidR="005648AE" w:rsidRPr="00AA1D66">
        <w:rPr>
          <w:rFonts w:cs="Arial"/>
          <w:noProof/>
          <w:szCs w:val="20"/>
        </w:rPr>
        <w:t>2</w:t>
      </w:r>
      <w:r w:rsidR="005648AE" w:rsidRPr="00AA1D66">
        <w:rPr>
          <w:rFonts w:cs="Arial"/>
          <w:szCs w:val="20"/>
        </w:rPr>
        <w:fldChar w:fldCharType="end"/>
      </w:r>
      <w:r w:rsidR="005648AE" w:rsidRPr="00AA1D66">
        <w:rPr>
          <w:rFonts w:cs="Arial"/>
          <w:szCs w:val="20"/>
        </w:rPr>
        <w:t>.</w:t>
      </w:r>
      <w:r w:rsidR="005648AE" w:rsidRPr="00AA1D66">
        <w:rPr>
          <w:rFonts w:cs="Arial"/>
          <w:szCs w:val="20"/>
        </w:rPr>
        <w:fldChar w:fldCharType="begin"/>
      </w:r>
      <w:r w:rsidR="005648AE" w:rsidRPr="00AA1D66">
        <w:rPr>
          <w:rFonts w:cs="Arial"/>
          <w:szCs w:val="20"/>
        </w:rPr>
        <w:instrText xml:space="preserve"> SEQ Hình \* ARABIC \s 1 </w:instrText>
      </w:r>
      <w:r w:rsidR="005648AE" w:rsidRPr="00AA1D66">
        <w:rPr>
          <w:rFonts w:cs="Arial"/>
          <w:szCs w:val="20"/>
        </w:rPr>
        <w:fldChar w:fldCharType="separate"/>
      </w:r>
      <w:r w:rsidR="005648AE" w:rsidRPr="00AA1D66">
        <w:rPr>
          <w:rFonts w:cs="Arial"/>
          <w:noProof/>
          <w:szCs w:val="20"/>
        </w:rPr>
        <w:t>4</w:t>
      </w:r>
      <w:r w:rsidR="005648AE" w:rsidRPr="00AA1D66">
        <w:rPr>
          <w:rFonts w:cs="Arial"/>
          <w:szCs w:val="20"/>
        </w:rPr>
        <w:fldChar w:fldCharType="end"/>
      </w:r>
      <w:r w:rsidRPr="00AA1D66">
        <w:rPr>
          <w:rFonts w:cs="Arial"/>
          <w:szCs w:val="20"/>
        </w:rPr>
        <w:t>: Sơ đồ AS-IS của quản lý trả hàng</w:t>
      </w:r>
      <w:bookmarkEnd w:id="16"/>
      <w:bookmarkEnd w:id="17"/>
    </w:p>
    <w:p w14:paraId="19722E46" w14:textId="025CCA82" w:rsidR="00A41A38" w:rsidRPr="00AA1D66" w:rsidRDefault="00A41A38" w:rsidP="00A41A38">
      <w:pPr>
        <w:rPr>
          <w:rFonts w:ascii="Times New Roman" w:hAnsi="Times New Roman" w:cs="Times New Roman"/>
          <w:sz w:val="28"/>
          <w:szCs w:val="28"/>
        </w:rPr>
      </w:pPr>
      <w:r w:rsidRPr="00AA1D66">
        <w:rPr>
          <w:rFonts w:ascii="Times New Roman" w:hAnsi="Times New Roman" w:cs="Times New Roman"/>
          <w:noProof/>
          <w:sz w:val="28"/>
          <w:szCs w:val="28"/>
          <w:lang w:eastAsia="zh-CN"/>
        </w:rPr>
        <w:drawing>
          <wp:inline distT="0" distB="0" distL="0" distR="0" wp14:anchorId="7BBDB9AD" wp14:editId="532660CF">
            <wp:extent cx="5941060" cy="193992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1060" cy="1939925"/>
                    </a:xfrm>
                    <a:prstGeom prst="rect">
                      <a:avLst/>
                    </a:prstGeom>
                    <a:noFill/>
                    <a:ln>
                      <a:noFill/>
                    </a:ln>
                  </pic:spPr>
                </pic:pic>
              </a:graphicData>
            </a:graphic>
          </wp:inline>
        </w:drawing>
      </w:r>
    </w:p>
    <w:p w14:paraId="20F44CA6" w14:textId="5F4B2F0A" w:rsidR="002350FA" w:rsidRPr="00AA1D66" w:rsidRDefault="002350FA" w:rsidP="002350FA">
      <w:pPr>
        <w:pStyle w:val="Caption"/>
        <w:jc w:val="center"/>
        <w:rPr>
          <w:rFonts w:cs="Arial"/>
          <w:szCs w:val="20"/>
          <w:lang w:val="vi-VN"/>
        </w:rPr>
      </w:pPr>
      <w:bookmarkStart w:id="18" w:name="_Toc213624371"/>
      <w:bookmarkStart w:id="19" w:name="_Toc213624405"/>
      <w:r w:rsidRPr="00AA1D66">
        <w:rPr>
          <w:rFonts w:cs="Arial"/>
          <w:szCs w:val="20"/>
        </w:rPr>
        <w:t xml:space="preserve">Hình </w:t>
      </w:r>
      <w:r w:rsidR="005648AE" w:rsidRPr="00AA1D66">
        <w:rPr>
          <w:rFonts w:cs="Arial"/>
          <w:szCs w:val="20"/>
        </w:rPr>
        <w:fldChar w:fldCharType="begin"/>
      </w:r>
      <w:r w:rsidR="005648AE" w:rsidRPr="00AA1D66">
        <w:rPr>
          <w:rFonts w:cs="Arial"/>
          <w:szCs w:val="20"/>
        </w:rPr>
        <w:instrText xml:space="preserve"> STYLEREF 1 \s </w:instrText>
      </w:r>
      <w:r w:rsidR="005648AE" w:rsidRPr="00AA1D66">
        <w:rPr>
          <w:rFonts w:cs="Arial"/>
          <w:szCs w:val="20"/>
        </w:rPr>
        <w:fldChar w:fldCharType="separate"/>
      </w:r>
      <w:r w:rsidR="005648AE" w:rsidRPr="00AA1D66">
        <w:rPr>
          <w:rFonts w:cs="Arial"/>
          <w:noProof/>
          <w:szCs w:val="20"/>
        </w:rPr>
        <w:t>2</w:t>
      </w:r>
      <w:r w:rsidR="005648AE" w:rsidRPr="00AA1D66">
        <w:rPr>
          <w:rFonts w:cs="Arial"/>
          <w:szCs w:val="20"/>
        </w:rPr>
        <w:fldChar w:fldCharType="end"/>
      </w:r>
      <w:r w:rsidR="005648AE" w:rsidRPr="00AA1D66">
        <w:rPr>
          <w:rFonts w:cs="Arial"/>
          <w:szCs w:val="20"/>
        </w:rPr>
        <w:t>.</w:t>
      </w:r>
      <w:r w:rsidR="005648AE" w:rsidRPr="00AA1D66">
        <w:rPr>
          <w:rFonts w:cs="Arial"/>
          <w:szCs w:val="20"/>
        </w:rPr>
        <w:fldChar w:fldCharType="begin"/>
      </w:r>
      <w:r w:rsidR="005648AE" w:rsidRPr="00AA1D66">
        <w:rPr>
          <w:rFonts w:cs="Arial"/>
          <w:szCs w:val="20"/>
        </w:rPr>
        <w:instrText xml:space="preserve"> SEQ Hình \* ARABIC \s 1 </w:instrText>
      </w:r>
      <w:r w:rsidR="005648AE" w:rsidRPr="00AA1D66">
        <w:rPr>
          <w:rFonts w:cs="Arial"/>
          <w:szCs w:val="20"/>
        </w:rPr>
        <w:fldChar w:fldCharType="separate"/>
      </w:r>
      <w:r w:rsidR="005648AE" w:rsidRPr="00AA1D66">
        <w:rPr>
          <w:rFonts w:cs="Arial"/>
          <w:noProof/>
          <w:szCs w:val="20"/>
        </w:rPr>
        <w:t>5</w:t>
      </w:r>
      <w:r w:rsidR="005648AE" w:rsidRPr="00AA1D66">
        <w:rPr>
          <w:rFonts w:cs="Arial"/>
          <w:szCs w:val="20"/>
        </w:rPr>
        <w:fldChar w:fldCharType="end"/>
      </w:r>
      <w:r w:rsidRPr="00AA1D66">
        <w:rPr>
          <w:rFonts w:cs="Arial"/>
          <w:szCs w:val="20"/>
          <w:lang w:val="vi-VN"/>
        </w:rPr>
        <w:t>: Sơ đồ AS-IS của quản lý nhập hàng</w:t>
      </w:r>
      <w:bookmarkEnd w:id="18"/>
      <w:bookmarkEnd w:id="19"/>
    </w:p>
    <w:p w14:paraId="53C3FE01" w14:textId="77777777" w:rsidR="002350FA" w:rsidRPr="00AA1D66" w:rsidRDefault="002350FA">
      <w:pPr>
        <w:jc w:val="left"/>
        <w:rPr>
          <w:rFonts w:ascii="Times New Roman" w:hAnsi="Times New Roman" w:cs="Times New Roman"/>
          <w:sz w:val="28"/>
          <w:szCs w:val="28"/>
          <w:lang w:val="vi-VN"/>
        </w:rPr>
      </w:pPr>
    </w:p>
    <w:p w14:paraId="7E88AABB" w14:textId="394272CA" w:rsidR="00A41A38" w:rsidRPr="00AA1D66" w:rsidRDefault="00A41A38" w:rsidP="00A41A38">
      <w:pPr>
        <w:rPr>
          <w:rFonts w:ascii="Times New Roman" w:hAnsi="Times New Roman" w:cs="Times New Roman"/>
          <w:sz w:val="28"/>
          <w:szCs w:val="28"/>
        </w:rPr>
      </w:pPr>
      <w:r w:rsidRPr="00AA1D66">
        <w:rPr>
          <w:rFonts w:ascii="Times New Roman" w:hAnsi="Times New Roman" w:cs="Times New Roman"/>
          <w:noProof/>
          <w:sz w:val="28"/>
          <w:szCs w:val="28"/>
          <w:lang w:eastAsia="zh-CN"/>
        </w:rPr>
        <w:lastRenderedPageBreak/>
        <w:drawing>
          <wp:inline distT="0" distB="0" distL="0" distR="0" wp14:anchorId="0FDF2262" wp14:editId="75E6FB45">
            <wp:extent cx="5935980" cy="1728470"/>
            <wp:effectExtent l="0" t="0" r="762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1728470"/>
                    </a:xfrm>
                    <a:prstGeom prst="rect">
                      <a:avLst/>
                    </a:prstGeom>
                    <a:noFill/>
                    <a:ln>
                      <a:noFill/>
                    </a:ln>
                  </pic:spPr>
                </pic:pic>
              </a:graphicData>
            </a:graphic>
          </wp:inline>
        </w:drawing>
      </w:r>
    </w:p>
    <w:p w14:paraId="50E69A11" w14:textId="26B5561F" w:rsidR="00A41A38" w:rsidRPr="00AA1D66" w:rsidRDefault="002350FA" w:rsidP="002350FA">
      <w:pPr>
        <w:pStyle w:val="Caption"/>
        <w:jc w:val="center"/>
        <w:rPr>
          <w:rFonts w:cs="Arial"/>
          <w:szCs w:val="20"/>
        </w:rPr>
      </w:pPr>
      <w:bookmarkStart w:id="20" w:name="_Toc213624372"/>
      <w:bookmarkStart w:id="21" w:name="_Toc213624406"/>
      <w:r w:rsidRPr="00AA1D66">
        <w:rPr>
          <w:rFonts w:cs="Arial"/>
          <w:szCs w:val="20"/>
        </w:rPr>
        <w:t xml:space="preserve">Hình </w:t>
      </w:r>
      <w:r w:rsidR="005648AE" w:rsidRPr="00AA1D66">
        <w:rPr>
          <w:rFonts w:cs="Arial"/>
          <w:szCs w:val="20"/>
        </w:rPr>
        <w:fldChar w:fldCharType="begin"/>
      </w:r>
      <w:r w:rsidR="005648AE" w:rsidRPr="00AA1D66">
        <w:rPr>
          <w:rFonts w:cs="Arial"/>
          <w:szCs w:val="20"/>
        </w:rPr>
        <w:instrText xml:space="preserve"> STYLEREF 1 \s </w:instrText>
      </w:r>
      <w:r w:rsidR="005648AE" w:rsidRPr="00AA1D66">
        <w:rPr>
          <w:rFonts w:cs="Arial"/>
          <w:szCs w:val="20"/>
        </w:rPr>
        <w:fldChar w:fldCharType="separate"/>
      </w:r>
      <w:r w:rsidR="005648AE" w:rsidRPr="00AA1D66">
        <w:rPr>
          <w:rFonts w:cs="Arial"/>
          <w:noProof/>
          <w:szCs w:val="20"/>
        </w:rPr>
        <w:t>2</w:t>
      </w:r>
      <w:r w:rsidR="005648AE" w:rsidRPr="00AA1D66">
        <w:rPr>
          <w:rFonts w:cs="Arial"/>
          <w:szCs w:val="20"/>
        </w:rPr>
        <w:fldChar w:fldCharType="end"/>
      </w:r>
      <w:r w:rsidR="005648AE" w:rsidRPr="00AA1D66">
        <w:rPr>
          <w:rFonts w:cs="Arial"/>
          <w:szCs w:val="20"/>
        </w:rPr>
        <w:t>.</w:t>
      </w:r>
      <w:r w:rsidR="005648AE" w:rsidRPr="00AA1D66">
        <w:rPr>
          <w:rFonts w:cs="Arial"/>
          <w:szCs w:val="20"/>
        </w:rPr>
        <w:fldChar w:fldCharType="begin"/>
      </w:r>
      <w:r w:rsidR="005648AE" w:rsidRPr="00AA1D66">
        <w:rPr>
          <w:rFonts w:cs="Arial"/>
          <w:szCs w:val="20"/>
        </w:rPr>
        <w:instrText xml:space="preserve"> SEQ Hình \* ARABIC \s 1 </w:instrText>
      </w:r>
      <w:r w:rsidR="005648AE" w:rsidRPr="00AA1D66">
        <w:rPr>
          <w:rFonts w:cs="Arial"/>
          <w:szCs w:val="20"/>
        </w:rPr>
        <w:fldChar w:fldCharType="separate"/>
      </w:r>
      <w:r w:rsidR="005648AE" w:rsidRPr="00AA1D66">
        <w:rPr>
          <w:rFonts w:cs="Arial"/>
          <w:noProof/>
          <w:szCs w:val="20"/>
        </w:rPr>
        <w:t>6</w:t>
      </w:r>
      <w:r w:rsidR="005648AE" w:rsidRPr="00AA1D66">
        <w:rPr>
          <w:rFonts w:cs="Arial"/>
          <w:szCs w:val="20"/>
        </w:rPr>
        <w:fldChar w:fldCharType="end"/>
      </w:r>
      <w:r w:rsidRPr="00AA1D66">
        <w:rPr>
          <w:rFonts w:cs="Arial"/>
          <w:szCs w:val="20"/>
        </w:rPr>
        <w:t xml:space="preserve"> :Sơ đồ AS-IS của quản lý sản phẩm</w:t>
      </w:r>
      <w:bookmarkEnd w:id="20"/>
      <w:bookmarkEnd w:id="21"/>
    </w:p>
    <w:p w14:paraId="74E8475A" w14:textId="77777777" w:rsidR="00A41A38" w:rsidRPr="00AA1D66" w:rsidRDefault="00A41A38" w:rsidP="00A41A38">
      <w:pPr>
        <w:ind w:left="720"/>
        <w:rPr>
          <w:rFonts w:ascii="Times New Roman" w:hAnsi="Times New Roman" w:cs="Times New Roman"/>
          <w:sz w:val="28"/>
          <w:szCs w:val="28"/>
        </w:rPr>
      </w:pPr>
    </w:p>
    <w:p w14:paraId="25CF2595" w14:textId="12690D1E" w:rsidR="005A500C" w:rsidRPr="00AA1D66" w:rsidRDefault="00B11A3F" w:rsidP="005E53C3">
      <w:pPr>
        <w:pStyle w:val="Heading3"/>
        <w:numPr>
          <w:ilvl w:val="2"/>
          <w:numId w:val="8"/>
        </w:numPr>
        <w:rPr>
          <w:rFonts w:ascii="Times New Roman" w:hAnsi="Times New Roman" w:cs="Times New Roman"/>
          <w:b/>
          <w:bCs/>
          <w:sz w:val="28"/>
          <w:szCs w:val="28"/>
        </w:rPr>
      </w:pPr>
      <w:bookmarkStart w:id="22" w:name="_Toc213624004"/>
      <w:r w:rsidRPr="00AA1D66">
        <w:rPr>
          <w:rFonts w:ascii="Times New Roman" w:hAnsi="Times New Roman" w:cs="Times New Roman"/>
          <w:b/>
          <w:bCs/>
          <w:i w:val="0"/>
          <w:iCs/>
          <w:sz w:val="28"/>
          <w:szCs w:val="28"/>
        </w:rPr>
        <w:t>TO-BE</w:t>
      </w:r>
      <w:bookmarkEnd w:id="22"/>
      <w:r w:rsidR="00A41A38" w:rsidRPr="00AA1D66">
        <w:rPr>
          <w:rFonts w:ascii="Times New Roman" w:hAnsi="Times New Roman" w:cs="Times New Roman"/>
          <w:b/>
          <w:bCs/>
          <w:sz w:val="28"/>
          <w:szCs w:val="28"/>
        </w:rPr>
        <w:br/>
      </w:r>
    </w:p>
    <w:p w14:paraId="23B8A08C" w14:textId="0F43F4B7" w:rsidR="00951924" w:rsidRPr="00AA1D66" w:rsidRDefault="005A500C" w:rsidP="00FE4CCB">
      <w:pPr>
        <w:rPr>
          <w:rFonts w:ascii="Times New Roman" w:hAnsi="Times New Roman" w:cs="Times New Roman"/>
          <w:sz w:val="28"/>
          <w:szCs w:val="28"/>
          <w:lang w:val="vi-VN"/>
        </w:rPr>
      </w:pPr>
      <w:r w:rsidRPr="00AA1D66">
        <w:rPr>
          <w:rFonts w:ascii="Times New Roman" w:hAnsi="Times New Roman" w:cs="Times New Roman"/>
          <w:noProof/>
          <w:sz w:val="28"/>
          <w:szCs w:val="28"/>
          <w:lang w:eastAsia="zh-CN"/>
        </w:rPr>
        <w:drawing>
          <wp:inline distT="0" distB="0" distL="0" distR="0" wp14:anchorId="0268DA99" wp14:editId="1C7C3B11">
            <wp:extent cx="5932170" cy="17246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2170" cy="1724660"/>
                    </a:xfrm>
                    <a:prstGeom prst="rect">
                      <a:avLst/>
                    </a:prstGeom>
                    <a:noFill/>
                    <a:ln>
                      <a:noFill/>
                    </a:ln>
                  </pic:spPr>
                </pic:pic>
              </a:graphicData>
            </a:graphic>
          </wp:inline>
        </w:drawing>
      </w:r>
    </w:p>
    <w:p w14:paraId="5408547A" w14:textId="4C73DD34" w:rsidR="005A500C" w:rsidRPr="00AA1D66" w:rsidRDefault="002350FA" w:rsidP="002350FA">
      <w:pPr>
        <w:pStyle w:val="Caption"/>
        <w:jc w:val="center"/>
        <w:rPr>
          <w:rFonts w:cs="Arial"/>
          <w:szCs w:val="20"/>
          <w:lang w:val="vi-VN"/>
        </w:rPr>
      </w:pPr>
      <w:bookmarkStart w:id="23" w:name="_Toc213624373"/>
      <w:bookmarkStart w:id="24" w:name="_Toc213624407"/>
      <w:r w:rsidRPr="00AA1D66">
        <w:rPr>
          <w:rFonts w:cs="Arial"/>
          <w:szCs w:val="20"/>
          <w:lang w:val="vi-VN"/>
        </w:rPr>
        <w:t xml:space="preserve">Hình </w:t>
      </w:r>
      <w:r w:rsidR="005648AE" w:rsidRPr="00AA1D66">
        <w:rPr>
          <w:rFonts w:cs="Arial"/>
          <w:szCs w:val="20"/>
          <w:lang w:val="vi-VN"/>
        </w:rPr>
        <w:fldChar w:fldCharType="begin"/>
      </w:r>
      <w:r w:rsidR="005648AE" w:rsidRPr="00AA1D66">
        <w:rPr>
          <w:rFonts w:cs="Arial"/>
          <w:szCs w:val="20"/>
          <w:lang w:val="vi-VN"/>
        </w:rPr>
        <w:instrText xml:space="preserve"> STYLEREF 1 \s </w:instrText>
      </w:r>
      <w:r w:rsidR="005648AE" w:rsidRPr="00AA1D66">
        <w:rPr>
          <w:rFonts w:cs="Arial"/>
          <w:szCs w:val="20"/>
          <w:lang w:val="vi-VN"/>
        </w:rPr>
        <w:fldChar w:fldCharType="separate"/>
      </w:r>
      <w:r w:rsidR="005648AE" w:rsidRPr="00AA1D66">
        <w:rPr>
          <w:rFonts w:cs="Arial"/>
          <w:noProof/>
          <w:szCs w:val="20"/>
          <w:lang w:val="vi-VN"/>
        </w:rPr>
        <w:t>2</w:t>
      </w:r>
      <w:r w:rsidR="005648AE" w:rsidRPr="00AA1D66">
        <w:rPr>
          <w:rFonts w:cs="Arial"/>
          <w:szCs w:val="20"/>
          <w:lang w:val="vi-VN"/>
        </w:rPr>
        <w:fldChar w:fldCharType="end"/>
      </w:r>
      <w:r w:rsidR="005648AE" w:rsidRPr="00AA1D66">
        <w:rPr>
          <w:rFonts w:cs="Arial"/>
          <w:szCs w:val="20"/>
          <w:lang w:val="vi-VN"/>
        </w:rPr>
        <w:t>.</w:t>
      </w:r>
      <w:r w:rsidR="005648AE" w:rsidRPr="00AA1D66">
        <w:rPr>
          <w:rFonts w:cs="Arial"/>
          <w:szCs w:val="20"/>
          <w:lang w:val="vi-VN"/>
        </w:rPr>
        <w:fldChar w:fldCharType="begin"/>
      </w:r>
      <w:r w:rsidR="005648AE" w:rsidRPr="00AA1D66">
        <w:rPr>
          <w:rFonts w:cs="Arial"/>
          <w:szCs w:val="20"/>
          <w:lang w:val="vi-VN"/>
        </w:rPr>
        <w:instrText xml:space="preserve"> SEQ Hình \* ARABIC \s 1 </w:instrText>
      </w:r>
      <w:r w:rsidR="005648AE" w:rsidRPr="00AA1D66">
        <w:rPr>
          <w:rFonts w:cs="Arial"/>
          <w:szCs w:val="20"/>
          <w:lang w:val="vi-VN"/>
        </w:rPr>
        <w:fldChar w:fldCharType="separate"/>
      </w:r>
      <w:r w:rsidR="005648AE" w:rsidRPr="00AA1D66">
        <w:rPr>
          <w:rFonts w:cs="Arial"/>
          <w:noProof/>
          <w:szCs w:val="20"/>
          <w:lang w:val="vi-VN"/>
        </w:rPr>
        <w:t>7</w:t>
      </w:r>
      <w:r w:rsidR="005648AE" w:rsidRPr="00AA1D66">
        <w:rPr>
          <w:rFonts w:cs="Arial"/>
          <w:szCs w:val="20"/>
          <w:lang w:val="vi-VN"/>
        </w:rPr>
        <w:fldChar w:fldCharType="end"/>
      </w:r>
      <w:r w:rsidRPr="00AA1D66">
        <w:rPr>
          <w:rFonts w:cs="Arial"/>
          <w:szCs w:val="20"/>
          <w:lang w:val="vi-VN"/>
        </w:rPr>
        <w:t>: Sơ đồ TO-BE của quản lý bán hàng</w:t>
      </w:r>
      <w:bookmarkEnd w:id="23"/>
      <w:bookmarkEnd w:id="24"/>
    </w:p>
    <w:p w14:paraId="3D0FD09F" w14:textId="44C6D86E" w:rsidR="005A500C" w:rsidRPr="00AA1D66" w:rsidRDefault="005A500C" w:rsidP="00FE4CCB">
      <w:pPr>
        <w:rPr>
          <w:rFonts w:ascii="Times New Roman" w:hAnsi="Times New Roman" w:cs="Times New Roman"/>
          <w:sz w:val="28"/>
          <w:szCs w:val="28"/>
          <w:lang w:val="vi-VN"/>
        </w:rPr>
      </w:pPr>
      <w:r w:rsidRPr="00AA1D66">
        <w:rPr>
          <w:rFonts w:ascii="Times New Roman" w:hAnsi="Times New Roman" w:cs="Times New Roman"/>
          <w:noProof/>
          <w:sz w:val="28"/>
          <w:szCs w:val="28"/>
          <w:lang w:eastAsia="zh-CN"/>
        </w:rPr>
        <w:drawing>
          <wp:inline distT="0" distB="0" distL="0" distR="0" wp14:anchorId="23590A14" wp14:editId="006F2F96">
            <wp:extent cx="5941060" cy="2605414"/>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4710" cy="2611400"/>
                    </a:xfrm>
                    <a:prstGeom prst="rect">
                      <a:avLst/>
                    </a:prstGeom>
                    <a:noFill/>
                    <a:ln>
                      <a:noFill/>
                    </a:ln>
                  </pic:spPr>
                </pic:pic>
              </a:graphicData>
            </a:graphic>
          </wp:inline>
        </w:drawing>
      </w:r>
    </w:p>
    <w:p w14:paraId="1B69DF30" w14:textId="2572C99C" w:rsidR="005A500C" w:rsidRPr="00AA1D66" w:rsidRDefault="005648AE" w:rsidP="005648AE">
      <w:pPr>
        <w:pStyle w:val="Caption"/>
        <w:jc w:val="center"/>
        <w:rPr>
          <w:rFonts w:cs="Arial"/>
          <w:szCs w:val="20"/>
          <w:lang w:val="vi-VN"/>
        </w:rPr>
      </w:pPr>
      <w:bookmarkStart w:id="25" w:name="_Toc213624374"/>
      <w:bookmarkStart w:id="26" w:name="_Toc213624408"/>
      <w:r w:rsidRPr="00AA1D66">
        <w:rPr>
          <w:rFonts w:cs="Arial"/>
          <w:szCs w:val="20"/>
          <w:lang w:val="vi-VN"/>
        </w:rPr>
        <w:t xml:space="preserve">Hình </w:t>
      </w:r>
      <w:r w:rsidRPr="00AA1D66">
        <w:rPr>
          <w:rFonts w:cs="Arial"/>
          <w:szCs w:val="20"/>
          <w:lang w:val="vi-VN"/>
        </w:rPr>
        <w:fldChar w:fldCharType="begin"/>
      </w:r>
      <w:r w:rsidRPr="00AA1D66">
        <w:rPr>
          <w:rFonts w:cs="Arial"/>
          <w:szCs w:val="20"/>
          <w:lang w:val="vi-VN"/>
        </w:rPr>
        <w:instrText xml:space="preserve"> STYLEREF 1 \s </w:instrText>
      </w:r>
      <w:r w:rsidRPr="00AA1D66">
        <w:rPr>
          <w:rFonts w:cs="Arial"/>
          <w:szCs w:val="20"/>
          <w:lang w:val="vi-VN"/>
        </w:rPr>
        <w:fldChar w:fldCharType="separate"/>
      </w:r>
      <w:r w:rsidRPr="00AA1D66">
        <w:rPr>
          <w:rFonts w:cs="Arial"/>
          <w:noProof/>
          <w:szCs w:val="20"/>
          <w:lang w:val="vi-VN"/>
        </w:rPr>
        <w:t>2</w:t>
      </w:r>
      <w:r w:rsidRPr="00AA1D66">
        <w:rPr>
          <w:rFonts w:cs="Arial"/>
          <w:szCs w:val="20"/>
          <w:lang w:val="vi-VN"/>
        </w:rPr>
        <w:fldChar w:fldCharType="end"/>
      </w:r>
      <w:r w:rsidRPr="00AA1D66">
        <w:rPr>
          <w:rFonts w:cs="Arial"/>
          <w:szCs w:val="20"/>
          <w:lang w:val="vi-VN"/>
        </w:rPr>
        <w:t>.</w:t>
      </w:r>
      <w:r w:rsidRPr="00AA1D66">
        <w:rPr>
          <w:rFonts w:cs="Arial"/>
          <w:szCs w:val="20"/>
          <w:lang w:val="vi-VN"/>
        </w:rPr>
        <w:fldChar w:fldCharType="begin"/>
      </w:r>
      <w:r w:rsidRPr="00AA1D66">
        <w:rPr>
          <w:rFonts w:cs="Arial"/>
          <w:szCs w:val="20"/>
          <w:lang w:val="vi-VN"/>
        </w:rPr>
        <w:instrText xml:space="preserve"> SEQ Hình \* ARABIC \s 1 </w:instrText>
      </w:r>
      <w:r w:rsidRPr="00AA1D66">
        <w:rPr>
          <w:rFonts w:cs="Arial"/>
          <w:szCs w:val="20"/>
          <w:lang w:val="vi-VN"/>
        </w:rPr>
        <w:fldChar w:fldCharType="separate"/>
      </w:r>
      <w:r w:rsidRPr="00AA1D66">
        <w:rPr>
          <w:rFonts w:cs="Arial"/>
          <w:noProof/>
          <w:szCs w:val="20"/>
          <w:lang w:val="vi-VN"/>
        </w:rPr>
        <w:t>8</w:t>
      </w:r>
      <w:r w:rsidRPr="00AA1D66">
        <w:rPr>
          <w:rFonts w:cs="Arial"/>
          <w:szCs w:val="20"/>
          <w:lang w:val="vi-VN"/>
        </w:rPr>
        <w:fldChar w:fldCharType="end"/>
      </w:r>
      <w:r w:rsidRPr="00AA1D66">
        <w:rPr>
          <w:rFonts w:cs="Arial"/>
          <w:szCs w:val="20"/>
          <w:lang w:val="vi-VN"/>
        </w:rPr>
        <w:t>: Sơ đồ TO-BE của quản lý bảo hành</w:t>
      </w:r>
      <w:bookmarkEnd w:id="25"/>
      <w:bookmarkEnd w:id="26"/>
    </w:p>
    <w:p w14:paraId="6F168014" w14:textId="15C54133" w:rsidR="005A500C" w:rsidRPr="00AA1D66" w:rsidRDefault="005A500C" w:rsidP="00FE4CCB">
      <w:pPr>
        <w:rPr>
          <w:rFonts w:ascii="Times New Roman" w:hAnsi="Times New Roman" w:cs="Times New Roman"/>
          <w:sz w:val="28"/>
          <w:szCs w:val="28"/>
        </w:rPr>
      </w:pPr>
      <w:r w:rsidRPr="00AA1D66">
        <w:rPr>
          <w:rFonts w:ascii="Times New Roman" w:hAnsi="Times New Roman" w:cs="Times New Roman"/>
          <w:noProof/>
          <w:sz w:val="28"/>
          <w:szCs w:val="28"/>
          <w:lang w:eastAsia="zh-CN"/>
        </w:rPr>
        <w:lastRenderedPageBreak/>
        <w:drawing>
          <wp:inline distT="0" distB="0" distL="0" distR="0" wp14:anchorId="5CAD7B48" wp14:editId="76A8E830">
            <wp:extent cx="5935980" cy="1865630"/>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1865630"/>
                    </a:xfrm>
                    <a:prstGeom prst="rect">
                      <a:avLst/>
                    </a:prstGeom>
                    <a:noFill/>
                    <a:ln>
                      <a:noFill/>
                    </a:ln>
                  </pic:spPr>
                </pic:pic>
              </a:graphicData>
            </a:graphic>
          </wp:inline>
        </w:drawing>
      </w:r>
    </w:p>
    <w:p w14:paraId="676763DF" w14:textId="1951D6A6" w:rsidR="005648AE" w:rsidRPr="00AA1D66" w:rsidRDefault="005648AE" w:rsidP="005648AE">
      <w:pPr>
        <w:pStyle w:val="Caption"/>
        <w:jc w:val="center"/>
        <w:rPr>
          <w:rFonts w:cs="Arial"/>
          <w:szCs w:val="20"/>
          <w:lang w:val="vi-VN"/>
        </w:rPr>
      </w:pPr>
      <w:bookmarkStart w:id="27" w:name="_Toc213624375"/>
      <w:bookmarkStart w:id="28" w:name="_Toc213624409"/>
      <w:r w:rsidRPr="00AA1D66">
        <w:rPr>
          <w:rFonts w:cs="Arial"/>
          <w:szCs w:val="20"/>
          <w:lang w:val="vi-VN"/>
        </w:rPr>
        <w:t xml:space="preserve">Hình </w:t>
      </w:r>
      <w:r w:rsidRPr="00AA1D66">
        <w:rPr>
          <w:rFonts w:cs="Arial"/>
          <w:szCs w:val="20"/>
          <w:lang w:val="vi-VN"/>
        </w:rPr>
        <w:fldChar w:fldCharType="begin"/>
      </w:r>
      <w:r w:rsidRPr="00AA1D66">
        <w:rPr>
          <w:rFonts w:cs="Arial"/>
          <w:szCs w:val="20"/>
          <w:lang w:val="vi-VN"/>
        </w:rPr>
        <w:instrText xml:space="preserve"> STYLEREF 1 \s </w:instrText>
      </w:r>
      <w:r w:rsidRPr="00AA1D66">
        <w:rPr>
          <w:rFonts w:cs="Arial"/>
          <w:szCs w:val="20"/>
          <w:lang w:val="vi-VN"/>
        </w:rPr>
        <w:fldChar w:fldCharType="separate"/>
      </w:r>
      <w:r w:rsidRPr="00AA1D66">
        <w:rPr>
          <w:rFonts w:cs="Arial"/>
          <w:noProof/>
          <w:szCs w:val="20"/>
          <w:lang w:val="vi-VN"/>
        </w:rPr>
        <w:t>2</w:t>
      </w:r>
      <w:r w:rsidRPr="00AA1D66">
        <w:rPr>
          <w:rFonts w:cs="Arial"/>
          <w:szCs w:val="20"/>
          <w:lang w:val="vi-VN"/>
        </w:rPr>
        <w:fldChar w:fldCharType="end"/>
      </w:r>
      <w:r w:rsidRPr="00AA1D66">
        <w:rPr>
          <w:rFonts w:cs="Arial"/>
          <w:szCs w:val="20"/>
          <w:lang w:val="vi-VN"/>
        </w:rPr>
        <w:t>.</w:t>
      </w:r>
      <w:r w:rsidRPr="00AA1D66">
        <w:rPr>
          <w:rFonts w:cs="Arial"/>
          <w:szCs w:val="20"/>
          <w:lang w:val="vi-VN"/>
        </w:rPr>
        <w:fldChar w:fldCharType="begin"/>
      </w:r>
      <w:r w:rsidRPr="00AA1D66">
        <w:rPr>
          <w:rFonts w:cs="Arial"/>
          <w:szCs w:val="20"/>
          <w:lang w:val="vi-VN"/>
        </w:rPr>
        <w:instrText xml:space="preserve"> SEQ Hình \* ARABIC \s 1 </w:instrText>
      </w:r>
      <w:r w:rsidRPr="00AA1D66">
        <w:rPr>
          <w:rFonts w:cs="Arial"/>
          <w:szCs w:val="20"/>
          <w:lang w:val="vi-VN"/>
        </w:rPr>
        <w:fldChar w:fldCharType="separate"/>
      </w:r>
      <w:r w:rsidRPr="00AA1D66">
        <w:rPr>
          <w:rFonts w:cs="Arial"/>
          <w:noProof/>
          <w:szCs w:val="20"/>
          <w:lang w:val="vi-VN"/>
        </w:rPr>
        <w:t>9</w:t>
      </w:r>
      <w:r w:rsidRPr="00AA1D66">
        <w:rPr>
          <w:rFonts w:cs="Arial"/>
          <w:szCs w:val="20"/>
          <w:lang w:val="vi-VN"/>
        </w:rPr>
        <w:fldChar w:fldCharType="end"/>
      </w:r>
      <w:r w:rsidRPr="00AA1D66">
        <w:rPr>
          <w:rFonts w:cs="Arial"/>
          <w:szCs w:val="20"/>
          <w:lang w:val="vi-VN"/>
        </w:rPr>
        <w:t>: Sơ đồ TO-BE của quản lý thông tin khách hàng</w:t>
      </w:r>
      <w:bookmarkEnd w:id="27"/>
      <w:bookmarkEnd w:id="28"/>
    </w:p>
    <w:p w14:paraId="2B62AD3E" w14:textId="2D3F4713" w:rsidR="005A500C" w:rsidRPr="00AA1D66" w:rsidRDefault="005A500C" w:rsidP="00FE4CCB">
      <w:pPr>
        <w:rPr>
          <w:rFonts w:ascii="Times New Roman" w:hAnsi="Times New Roman" w:cs="Times New Roman"/>
          <w:sz w:val="28"/>
          <w:szCs w:val="28"/>
        </w:rPr>
      </w:pPr>
      <w:r w:rsidRPr="00AA1D66">
        <w:rPr>
          <w:rFonts w:ascii="Times New Roman" w:hAnsi="Times New Roman" w:cs="Times New Roman"/>
          <w:noProof/>
          <w:sz w:val="28"/>
          <w:szCs w:val="28"/>
          <w:lang w:eastAsia="zh-CN"/>
        </w:rPr>
        <w:drawing>
          <wp:inline distT="0" distB="0" distL="0" distR="0" wp14:anchorId="7D767380" wp14:editId="133F8593">
            <wp:extent cx="5935980" cy="309181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3091815"/>
                    </a:xfrm>
                    <a:prstGeom prst="rect">
                      <a:avLst/>
                    </a:prstGeom>
                    <a:noFill/>
                    <a:ln>
                      <a:noFill/>
                    </a:ln>
                  </pic:spPr>
                </pic:pic>
              </a:graphicData>
            </a:graphic>
          </wp:inline>
        </w:drawing>
      </w:r>
    </w:p>
    <w:p w14:paraId="676AA943" w14:textId="47D0255A" w:rsidR="005648AE" w:rsidRPr="00AA1D66" w:rsidRDefault="005648AE" w:rsidP="005648AE">
      <w:pPr>
        <w:pStyle w:val="Caption"/>
        <w:jc w:val="center"/>
        <w:rPr>
          <w:rFonts w:cs="Arial"/>
          <w:szCs w:val="20"/>
          <w:lang w:val="vi-VN"/>
        </w:rPr>
      </w:pPr>
      <w:bookmarkStart w:id="29" w:name="_Toc213624376"/>
      <w:bookmarkStart w:id="30" w:name="_Toc213624410"/>
      <w:r w:rsidRPr="00AA1D66">
        <w:rPr>
          <w:rFonts w:cs="Arial"/>
          <w:szCs w:val="20"/>
          <w:lang w:val="vi-VN"/>
        </w:rPr>
        <w:t xml:space="preserve">Hình </w:t>
      </w:r>
      <w:r w:rsidRPr="00AA1D66">
        <w:rPr>
          <w:rFonts w:cs="Arial"/>
          <w:szCs w:val="20"/>
          <w:lang w:val="vi-VN"/>
        </w:rPr>
        <w:fldChar w:fldCharType="begin"/>
      </w:r>
      <w:r w:rsidRPr="00AA1D66">
        <w:rPr>
          <w:rFonts w:cs="Arial"/>
          <w:szCs w:val="20"/>
          <w:lang w:val="vi-VN"/>
        </w:rPr>
        <w:instrText xml:space="preserve"> STYLEREF 1 \s </w:instrText>
      </w:r>
      <w:r w:rsidRPr="00AA1D66">
        <w:rPr>
          <w:rFonts w:cs="Arial"/>
          <w:szCs w:val="20"/>
          <w:lang w:val="vi-VN"/>
        </w:rPr>
        <w:fldChar w:fldCharType="separate"/>
      </w:r>
      <w:r w:rsidRPr="00AA1D66">
        <w:rPr>
          <w:rFonts w:cs="Arial"/>
          <w:noProof/>
          <w:szCs w:val="20"/>
          <w:lang w:val="vi-VN"/>
        </w:rPr>
        <w:t>2</w:t>
      </w:r>
      <w:r w:rsidRPr="00AA1D66">
        <w:rPr>
          <w:rFonts w:cs="Arial"/>
          <w:szCs w:val="20"/>
          <w:lang w:val="vi-VN"/>
        </w:rPr>
        <w:fldChar w:fldCharType="end"/>
      </w:r>
      <w:r w:rsidRPr="00AA1D66">
        <w:rPr>
          <w:rFonts w:cs="Arial"/>
          <w:szCs w:val="20"/>
          <w:lang w:val="vi-VN"/>
        </w:rPr>
        <w:t>.</w:t>
      </w:r>
      <w:r w:rsidRPr="00AA1D66">
        <w:rPr>
          <w:rFonts w:cs="Arial"/>
          <w:szCs w:val="20"/>
          <w:lang w:val="vi-VN"/>
        </w:rPr>
        <w:fldChar w:fldCharType="begin"/>
      </w:r>
      <w:r w:rsidRPr="00AA1D66">
        <w:rPr>
          <w:rFonts w:cs="Arial"/>
          <w:szCs w:val="20"/>
          <w:lang w:val="vi-VN"/>
        </w:rPr>
        <w:instrText xml:space="preserve"> SEQ Hình \* ARABIC \s 1 </w:instrText>
      </w:r>
      <w:r w:rsidRPr="00AA1D66">
        <w:rPr>
          <w:rFonts w:cs="Arial"/>
          <w:szCs w:val="20"/>
          <w:lang w:val="vi-VN"/>
        </w:rPr>
        <w:fldChar w:fldCharType="separate"/>
      </w:r>
      <w:r w:rsidRPr="00AA1D66">
        <w:rPr>
          <w:rFonts w:cs="Arial"/>
          <w:noProof/>
          <w:szCs w:val="20"/>
          <w:lang w:val="vi-VN"/>
        </w:rPr>
        <w:t>10</w:t>
      </w:r>
      <w:r w:rsidRPr="00AA1D66">
        <w:rPr>
          <w:rFonts w:cs="Arial"/>
          <w:szCs w:val="20"/>
          <w:lang w:val="vi-VN"/>
        </w:rPr>
        <w:fldChar w:fldCharType="end"/>
      </w:r>
      <w:r w:rsidRPr="00AA1D66">
        <w:rPr>
          <w:rFonts w:cs="Arial"/>
          <w:szCs w:val="20"/>
          <w:lang w:val="vi-VN"/>
        </w:rPr>
        <w:t>: Sơ đồ TO-BE của quản lý trả hàng</w:t>
      </w:r>
      <w:bookmarkEnd w:id="29"/>
      <w:bookmarkEnd w:id="30"/>
    </w:p>
    <w:p w14:paraId="1B3DDC5D" w14:textId="77777777" w:rsidR="005648AE" w:rsidRPr="00AA1D66" w:rsidRDefault="005648AE">
      <w:pPr>
        <w:jc w:val="left"/>
        <w:rPr>
          <w:rFonts w:ascii="Times New Roman" w:hAnsi="Times New Roman" w:cs="Times New Roman"/>
          <w:noProof/>
          <w:sz w:val="28"/>
          <w:szCs w:val="28"/>
          <w:lang w:eastAsia="zh-CN"/>
        </w:rPr>
      </w:pPr>
      <w:r w:rsidRPr="00AA1D66">
        <w:rPr>
          <w:rFonts w:ascii="Times New Roman" w:hAnsi="Times New Roman" w:cs="Times New Roman"/>
          <w:noProof/>
          <w:sz w:val="28"/>
          <w:szCs w:val="28"/>
          <w:lang w:eastAsia="zh-CN"/>
        </w:rPr>
        <w:br w:type="page"/>
      </w:r>
    </w:p>
    <w:p w14:paraId="2F047EF3" w14:textId="41880BEA" w:rsidR="005A500C" w:rsidRPr="00AA1D66" w:rsidRDefault="005A500C" w:rsidP="00FE4CCB">
      <w:pPr>
        <w:rPr>
          <w:rFonts w:ascii="Times New Roman" w:hAnsi="Times New Roman" w:cs="Times New Roman"/>
          <w:sz w:val="28"/>
          <w:szCs w:val="28"/>
        </w:rPr>
      </w:pPr>
      <w:r w:rsidRPr="00AA1D66">
        <w:rPr>
          <w:rFonts w:ascii="Times New Roman" w:hAnsi="Times New Roman" w:cs="Times New Roman"/>
          <w:noProof/>
          <w:sz w:val="28"/>
          <w:szCs w:val="28"/>
          <w:lang w:eastAsia="zh-CN"/>
        </w:rPr>
        <w:lastRenderedPageBreak/>
        <w:drawing>
          <wp:inline distT="0" distB="0" distL="0" distR="0" wp14:anchorId="0D21AA48" wp14:editId="56540582">
            <wp:extent cx="5930265" cy="1791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0265" cy="1791970"/>
                    </a:xfrm>
                    <a:prstGeom prst="rect">
                      <a:avLst/>
                    </a:prstGeom>
                    <a:noFill/>
                    <a:ln>
                      <a:noFill/>
                    </a:ln>
                  </pic:spPr>
                </pic:pic>
              </a:graphicData>
            </a:graphic>
          </wp:inline>
        </w:drawing>
      </w:r>
    </w:p>
    <w:p w14:paraId="1B7AE8F0" w14:textId="0070B55B" w:rsidR="005648AE" w:rsidRPr="00AA1D66" w:rsidRDefault="005648AE" w:rsidP="005648AE">
      <w:pPr>
        <w:pStyle w:val="Caption"/>
        <w:jc w:val="center"/>
        <w:rPr>
          <w:rFonts w:cs="Arial"/>
          <w:szCs w:val="20"/>
          <w:lang w:val="vi-VN"/>
        </w:rPr>
      </w:pPr>
      <w:bookmarkStart w:id="31" w:name="_Toc213624377"/>
      <w:bookmarkStart w:id="32" w:name="_Toc213624411"/>
      <w:r w:rsidRPr="00AA1D66">
        <w:rPr>
          <w:rFonts w:cs="Arial"/>
          <w:szCs w:val="20"/>
          <w:lang w:val="vi-VN"/>
        </w:rPr>
        <w:t xml:space="preserve">Hình </w:t>
      </w:r>
      <w:r w:rsidRPr="00AA1D66">
        <w:rPr>
          <w:rFonts w:cs="Arial"/>
          <w:szCs w:val="20"/>
          <w:lang w:val="vi-VN"/>
        </w:rPr>
        <w:fldChar w:fldCharType="begin"/>
      </w:r>
      <w:r w:rsidRPr="00AA1D66">
        <w:rPr>
          <w:rFonts w:cs="Arial"/>
          <w:szCs w:val="20"/>
          <w:lang w:val="vi-VN"/>
        </w:rPr>
        <w:instrText xml:space="preserve"> STYLEREF 1 \s </w:instrText>
      </w:r>
      <w:r w:rsidRPr="00AA1D66">
        <w:rPr>
          <w:rFonts w:cs="Arial"/>
          <w:szCs w:val="20"/>
          <w:lang w:val="vi-VN"/>
        </w:rPr>
        <w:fldChar w:fldCharType="separate"/>
      </w:r>
      <w:r w:rsidRPr="00AA1D66">
        <w:rPr>
          <w:rFonts w:cs="Arial"/>
          <w:noProof/>
          <w:szCs w:val="20"/>
          <w:lang w:val="vi-VN"/>
        </w:rPr>
        <w:t>2</w:t>
      </w:r>
      <w:r w:rsidRPr="00AA1D66">
        <w:rPr>
          <w:rFonts w:cs="Arial"/>
          <w:szCs w:val="20"/>
          <w:lang w:val="vi-VN"/>
        </w:rPr>
        <w:fldChar w:fldCharType="end"/>
      </w:r>
      <w:r w:rsidRPr="00AA1D66">
        <w:rPr>
          <w:rFonts w:cs="Arial"/>
          <w:szCs w:val="20"/>
          <w:lang w:val="vi-VN"/>
        </w:rPr>
        <w:t>.</w:t>
      </w:r>
      <w:r w:rsidRPr="00AA1D66">
        <w:rPr>
          <w:rFonts w:cs="Arial"/>
          <w:szCs w:val="20"/>
          <w:lang w:val="vi-VN"/>
        </w:rPr>
        <w:fldChar w:fldCharType="begin"/>
      </w:r>
      <w:r w:rsidRPr="00AA1D66">
        <w:rPr>
          <w:rFonts w:cs="Arial"/>
          <w:szCs w:val="20"/>
          <w:lang w:val="vi-VN"/>
        </w:rPr>
        <w:instrText xml:space="preserve"> SEQ Hình \* ARABIC \s 1 </w:instrText>
      </w:r>
      <w:r w:rsidRPr="00AA1D66">
        <w:rPr>
          <w:rFonts w:cs="Arial"/>
          <w:szCs w:val="20"/>
          <w:lang w:val="vi-VN"/>
        </w:rPr>
        <w:fldChar w:fldCharType="separate"/>
      </w:r>
      <w:r w:rsidRPr="00AA1D66">
        <w:rPr>
          <w:rFonts w:cs="Arial"/>
          <w:noProof/>
          <w:szCs w:val="20"/>
          <w:lang w:val="vi-VN"/>
        </w:rPr>
        <w:t>11</w:t>
      </w:r>
      <w:r w:rsidRPr="00AA1D66">
        <w:rPr>
          <w:rFonts w:cs="Arial"/>
          <w:szCs w:val="20"/>
          <w:lang w:val="vi-VN"/>
        </w:rPr>
        <w:fldChar w:fldCharType="end"/>
      </w:r>
      <w:r w:rsidRPr="00AA1D66">
        <w:rPr>
          <w:rFonts w:cs="Arial"/>
          <w:szCs w:val="20"/>
          <w:lang w:val="vi-VN"/>
        </w:rPr>
        <w:t>: Sơ đồ TO-BE của quản lý nhập hàng</w:t>
      </w:r>
      <w:bookmarkEnd w:id="31"/>
      <w:bookmarkEnd w:id="32"/>
    </w:p>
    <w:p w14:paraId="717FA4ED" w14:textId="35811525" w:rsidR="005A500C" w:rsidRPr="00AA1D66" w:rsidRDefault="005A500C" w:rsidP="00FE4CCB">
      <w:pPr>
        <w:rPr>
          <w:rFonts w:ascii="Times New Roman" w:hAnsi="Times New Roman" w:cs="Times New Roman"/>
          <w:sz w:val="28"/>
          <w:szCs w:val="28"/>
        </w:rPr>
      </w:pPr>
      <w:r w:rsidRPr="00AA1D66">
        <w:rPr>
          <w:rFonts w:ascii="Times New Roman" w:hAnsi="Times New Roman" w:cs="Times New Roman"/>
          <w:noProof/>
          <w:sz w:val="28"/>
          <w:szCs w:val="28"/>
          <w:lang w:eastAsia="zh-CN"/>
        </w:rPr>
        <w:drawing>
          <wp:inline distT="0" distB="0" distL="0" distR="0" wp14:anchorId="53A91962" wp14:editId="69672847">
            <wp:extent cx="5935980" cy="1865630"/>
            <wp:effectExtent l="0" t="0" r="762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980" cy="1865630"/>
                    </a:xfrm>
                    <a:prstGeom prst="rect">
                      <a:avLst/>
                    </a:prstGeom>
                    <a:noFill/>
                    <a:ln>
                      <a:noFill/>
                    </a:ln>
                  </pic:spPr>
                </pic:pic>
              </a:graphicData>
            </a:graphic>
          </wp:inline>
        </w:drawing>
      </w:r>
    </w:p>
    <w:p w14:paraId="30D50431" w14:textId="41F36B76" w:rsidR="00951924" w:rsidRPr="00AA1D66" w:rsidRDefault="005648AE" w:rsidP="005648AE">
      <w:pPr>
        <w:pStyle w:val="Caption"/>
        <w:jc w:val="center"/>
        <w:rPr>
          <w:rFonts w:cs="Arial"/>
          <w:szCs w:val="20"/>
          <w:lang w:val="vi-VN"/>
        </w:rPr>
      </w:pPr>
      <w:bookmarkStart w:id="33" w:name="_Toc213624378"/>
      <w:bookmarkStart w:id="34" w:name="_Toc213624412"/>
      <w:r w:rsidRPr="00AA1D66">
        <w:rPr>
          <w:rFonts w:cs="Arial"/>
          <w:szCs w:val="20"/>
          <w:lang w:val="vi-VN"/>
        </w:rPr>
        <w:t xml:space="preserve">Hình </w:t>
      </w:r>
      <w:r w:rsidRPr="00AA1D66">
        <w:rPr>
          <w:rFonts w:cs="Arial"/>
          <w:szCs w:val="20"/>
          <w:lang w:val="vi-VN"/>
        </w:rPr>
        <w:fldChar w:fldCharType="begin"/>
      </w:r>
      <w:r w:rsidRPr="00AA1D66">
        <w:rPr>
          <w:rFonts w:cs="Arial"/>
          <w:szCs w:val="20"/>
          <w:lang w:val="vi-VN"/>
        </w:rPr>
        <w:instrText xml:space="preserve"> STYLEREF 1 \s </w:instrText>
      </w:r>
      <w:r w:rsidRPr="00AA1D66">
        <w:rPr>
          <w:rFonts w:cs="Arial"/>
          <w:szCs w:val="20"/>
          <w:lang w:val="vi-VN"/>
        </w:rPr>
        <w:fldChar w:fldCharType="separate"/>
      </w:r>
      <w:r w:rsidRPr="00AA1D66">
        <w:rPr>
          <w:rFonts w:cs="Arial"/>
          <w:noProof/>
          <w:szCs w:val="20"/>
          <w:lang w:val="vi-VN"/>
        </w:rPr>
        <w:t>2</w:t>
      </w:r>
      <w:r w:rsidRPr="00AA1D66">
        <w:rPr>
          <w:rFonts w:cs="Arial"/>
          <w:szCs w:val="20"/>
          <w:lang w:val="vi-VN"/>
        </w:rPr>
        <w:fldChar w:fldCharType="end"/>
      </w:r>
      <w:r w:rsidRPr="00AA1D66">
        <w:rPr>
          <w:rFonts w:cs="Arial"/>
          <w:szCs w:val="20"/>
          <w:lang w:val="vi-VN"/>
        </w:rPr>
        <w:t>.</w:t>
      </w:r>
      <w:r w:rsidRPr="00AA1D66">
        <w:rPr>
          <w:rFonts w:cs="Arial"/>
          <w:szCs w:val="20"/>
          <w:lang w:val="vi-VN"/>
        </w:rPr>
        <w:fldChar w:fldCharType="begin"/>
      </w:r>
      <w:r w:rsidRPr="00AA1D66">
        <w:rPr>
          <w:rFonts w:cs="Arial"/>
          <w:szCs w:val="20"/>
          <w:lang w:val="vi-VN"/>
        </w:rPr>
        <w:instrText xml:space="preserve"> SEQ Hình \* ARABIC \s 1 </w:instrText>
      </w:r>
      <w:r w:rsidRPr="00AA1D66">
        <w:rPr>
          <w:rFonts w:cs="Arial"/>
          <w:szCs w:val="20"/>
          <w:lang w:val="vi-VN"/>
        </w:rPr>
        <w:fldChar w:fldCharType="separate"/>
      </w:r>
      <w:r w:rsidRPr="00AA1D66">
        <w:rPr>
          <w:rFonts w:cs="Arial"/>
          <w:noProof/>
          <w:szCs w:val="20"/>
          <w:lang w:val="vi-VN"/>
        </w:rPr>
        <w:t>12</w:t>
      </w:r>
      <w:r w:rsidRPr="00AA1D66">
        <w:rPr>
          <w:rFonts w:cs="Arial"/>
          <w:szCs w:val="20"/>
          <w:lang w:val="vi-VN"/>
        </w:rPr>
        <w:fldChar w:fldCharType="end"/>
      </w:r>
      <w:r w:rsidRPr="00AA1D66">
        <w:rPr>
          <w:rFonts w:cs="Arial"/>
          <w:szCs w:val="20"/>
          <w:lang w:val="vi-VN"/>
        </w:rPr>
        <w:t>: Sơ đồ TO-BE của quản lý sản phẩm</w:t>
      </w:r>
      <w:bookmarkEnd w:id="33"/>
      <w:bookmarkEnd w:id="34"/>
    </w:p>
    <w:p w14:paraId="1FCC6D4A" w14:textId="77777777" w:rsidR="00AA1D66" w:rsidRDefault="00AA1D66">
      <w:pPr>
        <w:jc w:val="left"/>
        <w:rPr>
          <w:rFonts w:ascii="Times New Roman" w:eastAsiaTheme="majorEastAsia" w:hAnsi="Times New Roman" w:cs="Times New Roman"/>
          <w:b/>
          <w:color w:val="000000" w:themeColor="text1"/>
          <w:sz w:val="28"/>
          <w:szCs w:val="28"/>
          <w:lang w:val="vi-VN"/>
        </w:rPr>
      </w:pPr>
      <w:bookmarkStart w:id="35" w:name="_Toc213624005"/>
      <w:r>
        <w:rPr>
          <w:rFonts w:ascii="Times New Roman" w:hAnsi="Times New Roman" w:cs="Times New Roman"/>
          <w:sz w:val="28"/>
          <w:szCs w:val="28"/>
          <w:lang w:val="vi-VN"/>
        </w:rPr>
        <w:br w:type="page"/>
      </w:r>
    </w:p>
    <w:p w14:paraId="4998582A" w14:textId="0A31490F" w:rsidR="00FE4CCB" w:rsidRPr="00AA1D66" w:rsidRDefault="00FE4CCB" w:rsidP="005E53C3">
      <w:pPr>
        <w:pStyle w:val="Heading2"/>
        <w:numPr>
          <w:ilvl w:val="1"/>
          <w:numId w:val="8"/>
        </w:numPr>
        <w:rPr>
          <w:rFonts w:ascii="Times New Roman" w:hAnsi="Times New Roman" w:cs="Times New Roman"/>
          <w:sz w:val="28"/>
          <w:szCs w:val="28"/>
          <w:lang w:val="vi-VN"/>
        </w:rPr>
      </w:pPr>
      <w:r w:rsidRPr="00AA1D66">
        <w:rPr>
          <w:rFonts w:ascii="Times New Roman" w:hAnsi="Times New Roman" w:cs="Times New Roman"/>
          <w:sz w:val="28"/>
          <w:szCs w:val="28"/>
          <w:lang w:val="vi-VN"/>
        </w:rPr>
        <w:lastRenderedPageBreak/>
        <w:t>Use case diagram</w:t>
      </w:r>
      <w:bookmarkEnd w:id="35"/>
    </w:p>
    <w:p w14:paraId="110C4128" w14:textId="77777777" w:rsidR="005A500C" w:rsidRPr="00AA1D66" w:rsidRDefault="005A500C">
      <w:pPr>
        <w:jc w:val="left"/>
        <w:rPr>
          <w:rFonts w:ascii="Times New Roman" w:hAnsi="Times New Roman" w:cs="Times New Roman"/>
          <w:sz w:val="28"/>
          <w:szCs w:val="28"/>
          <w:lang w:val="vi-VN"/>
        </w:rPr>
      </w:pPr>
    </w:p>
    <w:p w14:paraId="5C99A090" w14:textId="66C6761F" w:rsidR="005648AE" w:rsidRPr="00AA1D66" w:rsidRDefault="00AA1D66" w:rsidP="00AA1D66">
      <w:pPr>
        <w:jc w:val="center"/>
        <w:rPr>
          <w:rFonts w:ascii="Times New Roman" w:hAnsi="Times New Roman" w:cs="Times New Roman"/>
          <w:b/>
          <w:sz w:val="28"/>
          <w:szCs w:val="28"/>
        </w:rPr>
      </w:pPr>
      <w:r>
        <w:rPr>
          <w:rFonts w:ascii="Times New Roman" w:hAnsi="Times New Roman" w:cs="Times New Roman"/>
          <w:b/>
          <w:noProof/>
          <w:sz w:val="28"/>
          <w:szCs w:val="28"/>
          <w:lang w:eastAsia="zh-CN"/>
        </w:rPr>
        <w:drawing>
          <wp:inline distT="0" distB="0" distL="0" distR="0" wp14:anchorId="66AE7CB8" wp14:editId="748B92AC">
            <wp:extent cx="5619750" cy="3571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76433822_2216096942218425_725204414437882255_n.png"/>
                    <pic:cNvPicPr/>
                  </pic:nvPicPr>
                  <pic:blipFill>
                    <a:blip r:embed="rId21">
                      <a:extLst>
                        <a:ext uri="{28A0092B-C50C-407E-A947-70E740481C1C}">
                          <a14:useLocalDpi xmlns:a14="http://schemas.microsoft.com/office/drawing/2010/main" val="0"/>
                        </a:ext>
                      </a:extLst>
                    </a:blip>
                    <a:stretch>
                      <a:fillRect/>
                    </a:stretch>
                  </pic:blipFill>
                  <pic:spPr>
                    <a:xfrm>
                      <a:off x="0" y="0"/>
                      <a:ext cx="5619750" cy="3571875"/>
                    </a:xfrm>
                    <a:prstGeom prst="rect">
                      <a:avLst/>
                    </a:prstGeom>
                  </pic:spPr>
                </pic:pic>
              </a:graphicData>
            </a:graphic>
          </wp:inline>
        </w:drawing>
      </w:r>
    </w:p>
    <w:p w14:paraId="0F789A5F" w14:textId="77777777" w:rsidR="005648AE" w:rsidRPr="00AA1D66" w:rsidRDefault="005648AE" w:rsidP="005648AE">
      <w:pPr>
        <w:pStyle w:val="Caption"/>
        <w:jc w:val="center"/>
        <w:rPr>
          <w:rFonts w:ascii="Times New Roman" w:hAnsi="Times New Roman" w:cs="Times New Roman"/>
          <w:sz w:val="28"/>
          <w:szCs w:val="28"/>
        </w:rPr>
      </w:pPr>
      <w:bookmarkStart w:id="36" w:name="_Toc213624379"/>
      <w:bookmarkStart w:id="37" w:name="_Toc213624413"/>
      <w:r w:rsidRPr="00AA1D66">
        <w:t xml:space="preserve">Hình </w:t>
      </w:r>
      <w:r w:rsidRPr="00AA1D66">
        <w:fldChar w:fldCharType="begin"/>
      </w:r>
      <w:r w:rsidRPr="00AA1D66">
        <w:instrText xml:space="preserve"> STYLEREF 1 \s </w:instrText>
      </w:r>
      <w:r w:rsidRPr="00AA1D66">
        <w:fldChar w:fldCharType="separate"/>
      </w:r>
      <w:r w:rsidRPr="00AA1D66">
        <w:rPr>
          <w:noProof/>
        </w:rPr>
        <w:t>2</w:t>
      </w:r>
      <w:r w:rsidRPr="00AA1D66">
        <w:fldChar w:fldCharType="end"/>
      </w:r>
      <w:r w:rsidRPr="00AA1D66">
        <w:t>.</w:t>
      </w:r>
      <w:r w:rsidRPr="00AA1D66">
        <w:fldChar w:fldCharType="begin"/>
      </w:r>
      <w:r w:rsidRPr="00AA1D66">
        <w:instrText xml:space="preserve"> SEQ Hình \* ARABIC \s 1 </w:instrText>
      </w:r>
      <w:r w:rsidRPr="00AA1D66">
        <w:fldChar w:fldCharType="separate"/>
      </w:r>
      <w:r w:rsidRPr="00AA1D66">
        <w:rPr>
          <w:noProof/>
        </w:rPr>
        <w:t>13</w:t>
      </w:r>
      <w:r w:rsidRPr="00AA1D66">
        <w:fldChar w:fldCharType="end"/>
      </w:r>
      <w:r w:rsidRPr="00AA1D66">
        <w:rPr>
          <w:lang w:val="vi-VN"/>
        </w:rPr>
        <w:t>: Usecase Diagram của hệ thống quản lý bán hàng</w:t>
      </w:r>
      <w:bookmarkStart w:id="38" w:name="_Toc213620538"/>
      <w:bookmarkEnd w:id="36"/>
      <w:bookmarkEnd w:id="37"/>
    </w:p>
    <w:p w14:paraId="2AB1581C" w14:textId="2986CCCB" w:rsidR="00AA1D66" w:rsidRPr="00AA1D66" w:rsidRDefault="00AA1D66" w:rsidP="005E53C3">
      <w:pPr>
        <w:pStyle w:val="Heading1"/>
        <w:numPr>
          <w:ilvl w:val="0"/>
          <w:numId w:val="8"/>
        </w:numPr>
        <w:rPr>
          <w:rFonts w:ascii="Times New Roman" w:hAnsi="Times New Roman" w:cs="Times New Roman"/>
          <w:sz w:val="26"/>
          <w:szCs w:val="26"/>
        </w:rPr>
      </w:pPr>
      <w:bookmarkStart w:id="39" w:name="_Toc213623512"/>
      <w:bookmarkStart w:id="40" w:name="_Toc213624006"/>
      <w:bookmarkEnd w:id="38"/>
      <w:r w:rsidRPr="00AA1D66">
        <w:rPr>
          <w:rFonts w:ascii="Times New Roman" w:hAnsi="Times New Roman" w:cs="Times New Roman"/>
          <w:sz w:val="26"/>
          <w:szCs w:val="26"/>
        </w:rPr>
        <w:t>FUNCTIONAL REQUIREMENTS</w:t>
      </w:r>
      <w:bookmarkEnd w:id="39"/>
      <w:bookmarkEnd w:id="40"/>
      <w:r>
        <w:rPr>
          <w:rFonts w:ascii="Times New Roman" w:hAnsi="Times New Roman" w:cs="Times New Roman"/>
          <w:sz w:val="26"/>
          <w:szCs w:val="26"/>
        </w:rPr>
        <w:tab/>
      </w:r>
    </w:p>
    <w:p w14:paraId="708DE79C" w14:textId="77777777" w:rsidR="00AA1D66" w:rsidRPr="00AA1D66" w:rsidRDefault="00AA1D66" w:rsidP="005E53C3">
      <w:pPr>
        <w:pStyle w:val="Heading2"/>
        <w:numPr>
          <w:ilvl w:val="1"/>
          <w:numId w:val="8"/>
        </w:numPr>
        <w:rPr>
          <w:rFonts w:ascii="Times New Roman" w:hAnsi="Times New Roman" w:cs="Times New Roman"/>
          <w:sz w:val="26"/>
        </w:rPr>
      </w:pPr>
      <w:bookmarkStart w:id="41" w:name="_Toc213623513"/>
      <w:bookmarkStart w:id="42" w:name="_Toc213624007"/>
      <w:r w:rsidRPr="00AA1D66">
        <w:rPr>
          <w:rFonts w:ascii="Times New Roman" w:hAnsi="Times New Roman" w:cs="Times New Roman"/>
          <w:sz w:val="26"/>
        </w:rPr>
        <w:t>Use case “Đăng nhập”</w:t>
      </w:r>
      <w:bookmarkEnd w:id="41"/>
      <w:bookmarkEnd w:id="42"/>
    </w:p>
    <w:p w14:paraId="0EFB49C8"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 xml:space="preserve">Mô tả khái quát: Nhân viên hoặc chủ cửa hàng đăng nhập vào hệ thống. </w:t>
      </w:r>
    </w:p>
    <w:tbl>
      <w:tblPr>
        <w:tblW w:w="0" w:type="auto"/>
        <w:tblCellMar>
          <w:top w:w="15" w:type="dxa"/>
          <w:left w:w="15" w:type="dxa"/>
          <w:bottom w:w="15" w:type="dxa"/>
          <w:right w:w="15" w:type="dxa"/>
        </w:tblCellMar>
        <w:tblLook w:val="04A0" w:firstRow="1" w:lastRow="0" w:firstColumn="1" w:lastColumn="0" w:noHBand="0" w:noVBand="1"/>
      </w:tblPr>
      <w:tblGrid>
        <w:gridCol w:w="2018"/>
        <w:gridCol w:w="7332"/>
      </w:tblGrid>
      <w:tr w:rsidR="00AA1D66" w:rsidRPr="00AA1D66" w14:paraId="0FEA5B31" w14:textId="77777777" w:rsidTr="00AA1D66">
        <w:trPr>
          <w:trHeight w:val="5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4A25BE"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bCs/>
                <w:color w:val="000000"/>
                <w:sz w:val="26"/>
                <w:szCs w:val="26"/>
              </w:rPr>
              <w:t>Thuộc t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96CAAF"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bCs/>
                <w:color w:val="000000"/>
                <w:sz w:val="26"/>
                <w:szCs w:val="26"/>
              </w:rPr>
              <w:t>Chi tiết</w:t>
            </w:r>
          </w:p>
        </w:tc>
      </w:tr>
      <w:tr w:rsidR="00AA1D66" w:rsidRPr="00AA1D66" w14:paraId="0D84AFB5" w14:textId="77777777" w:rsidTr="00AA1D66">
        <w:trPr>
          <w:trHeight w:val="5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B92272"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6B395E"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w:t>
            </w:r>
          </w:p>
        </w:tc>
      </w:tr>
      <w:tr w:rsidR="00AA1D66" w:rsidRPr="00AA1D66" w14:paraId="6AD1E989"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555D1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106E3"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Đăng nhập</w:t>
            </w:r>
          </w:p>
        </w:tc>
      </w:tr>
      <w:tr w:rsidR="00AA1D66" w:rsidRPr="00AA1D66" w14:paraId="57E2CAC8"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F91A05"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67DF00"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muốn sử dụng hệ thống cần đăng nhập để xác định tài khoản.</w:t>
            </w:r>
          </w:p>
        </w:tc>
      </w:tr>
      <w:tr w:rsidR="00AA1D66" w:rsidRPr="00AA1D66" w14:paraId="488102EF" w14:textId="77777777" w:rsidTr="00AA1D66">
        <w:trPr>
          <w:trHeight w:val="5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8A34F2"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1DFD0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w:t>
            </w:r>
          </w:p>
        </w:tc>
      </w:tr>
      <w:tr w:rsidR="00AA1D66" w:rsidRPr="00AA1D66" w14:paraId="33D9CDE9" w14:textId="77777777" w:rsidTr="00AA1D66">
        <w:trPr>
          <w:trHeight w:val="5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A5B60"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702F7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4EFB95FD" w14:textId="77777777" w:rsidTr="00AA1D66">
        <w:trPr>
          <w:trHeight w:val="5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BD29C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F891BC"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gười dùng mở ứng dụng.</w:t>
            </w:r>
          </w:p>
        </w:tc>
      </w:tr>
      <w:tr w:rsidR="00AA1D66" w:rsidRPr="00AA1D66" w14:paraId="4BEE3468"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B5E9B2"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D322E2"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w:t>
            </w:r>
          </w:p>
        </w:tc>
      </w:tr>
      <w:tr w:rsidR="00AA1D66" w:rsidRPr="00AA1D66" w14:paraId="40E16478"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5D60D0"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57B5AB"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Đăng nhập thành công và hiển thị các chức năng của ứng dụng.</w:t>
            </w:r>
          </w:p>
        </w:tc>
      </w:tr>
      <w:tr w:rsidR="00AA1D66" w:rsidRPr="00AA1D66" w14:paraId="42D18CA1"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D8397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217D51"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 Hiển thị cửa sổ đăng nhập.2. Nhập tên đăng nhập và mật khẩu.3. Nhấn “Đăng nhập”.4. Thông báo “Đăng nhập thành công!”.</w:t>
            </w:r>
          </w:p>
        </w:tc>
      </w:tr>
      <w:tr w:rsidR="00AA1D66" w:rsidRPr="00AA1D66" w14:paraId="3D1C2CC9"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0CCE3B"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50B42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w:t>
            </w:r>
          </w:p>
        </w:tc>
      </w:tr>
      <w:tr w:rsidR="00AA1D66" w:rsidRPr="00AA1D66" w14:paraId="1F30775C" w14:textId="77777777" w:rsidTr="00AA1D66">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EEF514"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3D0D34"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1 Nếu mật khẩu không hợp lệ, hệ thống thông báo “Mật khẩu chưa đủ chữ hoa, chữ thường, số và ký tự đặc biệt” và quay lại bước 2.4.1 Nếu sai mật khẩu hoặc tên đăng nhập, hệ thống thông báo “Mật khẩu sai hoặc không tồn tại tài khoản”, quay lại bước 2 hoặc kết thúc.</w:t>
            </w:r>
          </w:p>
        </w:tc>
      </w:tr>
      <w:tr w:rsidR="00AA1D66" w:rsidRPr="00AA1D66" w14:paraId="16B3B77E"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5FB474"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9A8A2C"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1. Mật khẩu phải đủ chữ hoa, chữ thường, số, ký tự đặc biệt. Không được có các ký tự như: </w:t>
            </w:r>
            <w:r w:rsidRPr="00AA1D66">
              <w:rPr>
                <w:rFonts w:ascii="Times New Roman" w:eastAsia="Times New Roman" w:hAnsi="Times New Roman" w:cs="Times New Roman"/>
                <w:color w:val="188038"/>
                <w:sz w:val="26"/>
                <w:szCs w:val="26"/>
              </w:rPr>
              <w:t>". ' , ; / &lt; &gt;</w:t>
            </w:r>
            <w:r w:rsidRPr="00AA1D66">
              <w:rPr>
                <w:rFonts w:ascii="Times New Roman" w:eastAsia="Times New Roman" w:hAnsi="Times New Roman" w:cs="Times New Roman"/>
                <w:color w:val="000000"/>
                <w:sz w:val="26"/>
                <w:szCs w:val="26"/>
              </w:rPr>
              <w:t>.</w:t>
            </w:r>
          </w:p>
        </w:tc>
      </w:tr>
      <w:tr w:rsidR="00AA1D66" w:rsidRPr="00AA1D66" w14:paraId="5E408121"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9319D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on - Function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53285F"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6BA6A6CD" w14:textId="77777777" w:rsidR="00AA1D66" w:rsidRPr="00AA1D66" w:rsidRDefault="00AA1D66" w:rsidP="00AA1D66">
      <w:pPr>
        <w:rPr>
          <w:rFonts w:ascii="Times New Roman" w:hAnsi="Times New Roman" w:cs="Times New Roman"/>
          <w:sz w:val="26"/>
          <w:szCs w:val="26"/>
        </w:rPr>
      </w:pPr>
    </w:p>
    <w:p w14:paraId="735A022D"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7DDD4F0A" wp14:editId="2E2E2400">
            <wp:extent cx="5928360" cy="5059680"/>
            <wp:effectExtent l="0" t="0" r="0" b="7620"/>
            <wp:docPr id="1455344066" name="Picture 1" descr="A diagram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344066" name="Picture 1" descr="A diagram with text and word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8360" cy="5059680"/>
                    </a:xfrm>
                    <a:prstGeom prst="rect">
                      <a:avLst/>
                    </a:prstGeom>
                    <a:noFill/>
                    <a:ln>
                      <a:noFill/>
                    </a:ln>
                  </pic:spPr>
                </pic:pic>
              </a:graphicData>
            </a:graphic>
          </wp:inline>
        </w:drawing>
      </w:r>
    </w:p>
    <w:p w14:paraId="5F12745A" w14:textId="77777777" w:rsidR="00AA1D66" w:rsidRPr="00AA1D66" w:rsidRDefault="00AA1D66" w:rsidP="005E53C3">
      <w:pPr>
        <w:pStyle w:val="Heading2"/>
        <w:numPr>
          <w:ilvl w:val="1"/>
          <w:numId w:val="8"/>
        </w:numPr>
        <w:rPr>
          <w:rFonts w:ascii="Times New Roman" w:hAnsi="Times New Roman" w:cs="Times New Roman"/>
          <w:b w:val="0"/>
          <w:sz w:val="26"/>
        </w:rPr>
      </w:pPr>
      <w:bookmarkStart w:id="43" w:name="_Toc213623514"/>
      <w:bookmarkStart w:id="44" w:name="_Toc213624008"/>
      <w:r w:rsidRPr="00AA1D66">
        <w:rPr>
          <w:rFonts w:ascii="Times New Roman" w:hAnsi="Times New Roman" w:cs="Times New Roman"/>
          <w:b w:val="0"/>
          <w:sz w:val="26"/>
        </w:rPr>
        <w:t>Use case “Quản lý thông tin khách hàng”</w:t>
      </w:r>
      <w:bookmarkEnd w:id="43"/>
      <w:bookmarkEnd w:id="44"/>
    </w:p>
    <w:p w14:paraId="62069236" w14:textId="77777777" w:rsidR="00AA1D66" w:rsidRPr="00AA1D66" w:rsidRDefault="00AA1D66" w:rsidP="00AA1D66">
      <w:r w:rsidRPr="00AA1D66">
        <w:rPr>
          <w:noProof/>
          <w:lang w:eastAsia="zh-CN"/>
        </w:rPr>
        <w:drawing>
          <wp:inline distT="0" distB="0" distL="0" distR="0" wp14:anchorId="3B27E719" wp14:editId="04D96E6C">
            <wp:extent cx="3924848" cy="2543530"/>
            <wp:effectExtent l="0" t="0" r="0" b="9525"/>
            <wp:docPr id="106454719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47191" name="Picture 1" descr="A diagram of a diagram&#10;&#10;AI-generated content may be incorrect."/>
                    <pic:cNvPicPr/>
                  </pic:nvPicPr>
                  <pic:blipFill>
                    <a:blip r:embed="rId23"/>
                    <a:stretch>
                      <a:fillRect/>
                    </a:stretch>
                  </pic:blipFill>
                  <pic:spPr>
                    <a:xfrm>
                      <a:off x="0" y="0"/>
                      <a:ext cx="3924848" cy="2543530"/>
                    </a:xfrm>
                    <a:prstGeom prst="rect">
                      <a:avLst/>
                    </a:prstGeom>
                  </pic:spPr>
                </pic:pic>
              </a:graphicData>
            </a:graphic>
          </wp:inline>
        </w:drawing>
      </w:r>
    </w:p>
    <w:p w14:paraId="31240293"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lastRenderedPageBreak/>
        <w:t>Mô tả khái quát: Cho phép nhân viên hoặc chủ cửa hàng xem, thêm, sửa, xóa thông tin khách hàng để theo dõi dữ liệu khách hàng.</w:t>
      </w:r>
    </w:p>
    <w:p w14:paraId="4D839CE4"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45" w:name="_Toc213623515"/>
      <w:bookmarkStart w:id="46" w:name="_Toc213624009"/>
      <w:r w:rsidRPr="00AA1D66">
        <w:rPr>
          <w:rFonts w:ascii="Times New Roman" w:hAnsi="Times New Roman" w:cs="Times New Roman"/>
          <w:sz w:val="26"/>
          <w:szCs w:val="26"/>
        </w:rPr>
        <w:t>Use case “Tạo thông tin khách hàng”</w:t>
      </w:r>
      <w:bookmarkEnd w:id="45"/>
      <w:bookmarkEnd w:id="46"/>
    </w:p>
    <w:tbl>
      <w:tblPr>
        <w:tblW w:w="0" w:type="auto"/>
        <w:tblCellMar>
          <w:top w:w="15" w:type="dxa"/>
          <w:left w:w="15" w:type="dxa"/>
          <w:bottom w:w="15" w:type="dxa"/>
          <w:right w:w="15" w:type="dxa"/>
        </w:tblCellMar>
        <w:tblLook w:val="04A0" w:firstRow="1" w:lastRow="0" w:firstColumn="1" w:lastColumn="0" w:noHBand="0" w:noVBand="1"/>
      </w:tblPr>
      <w:tblGrid>
        <w:gridCol w:w="2021"/>
        <w:gridCol w:w="7329"/>
      </w:tblGrid>
      <w:tr w:rsidR="00AA1D66" w:rsidRPr="00AA1D66" w14:paraId="4FB09845"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6A85A"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15502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1</w:t>
            </w:r>
          </w:p>
        </w:tc>
      </w:tr>
      <w:tr w:rsidR="00AA1D66" w:rsidRPr="00AA1D66" w14:paraId="4ECE14B3"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CE806F"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1F55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ạo thông tin  khách hàng</w:t>
            </w:r>
          </w:p>
        </w:tc>
      </w:tr>
      <w:tr w:rsidR="00AA1D66" w:rsidRPr="00AA1D66" w14:paraId="289B8469"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FCE7CD"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575F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tạo thông tin khách hàng mới</w:t>
            </w:r>
          </w:p>
        </w:tc>
      </w:tr>
      <w:tr w:rsidR="00AA1D66" w:rsidRPr="00AA1D66" w14:paraId="4EF85AFF"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37766"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787A4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C3792E9"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C7DAFB"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2889B5"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74A80E81"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0BCA4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5C43F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khách hàng” trên hệ thống</w:t>
            </w:r>
          </w:p>
        </w:tc>
      </w:tr>
      <w:tr w:rsidR="00AA1D66" w:rsidRPr="00AA1D66" w14:paraId="4B724C18" w14:textId="77777777" w:rsidTr="00AA1D66">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415868"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E97D3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2774EB4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2347C3A1"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DE1DFD"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317AF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khách hàng mới được cập nhật</w:t>
            </w:r>
          </w:p>
        </w:tc>
      </w:tr>
      <w:tr w:rsidR="00AA1D66" w:rsidRPr="00AA1D66" w14:paraId="7C16D41D" w14:textId="77777777" w:rsidTr="00AA1D66">
        <w:trPr>
          <w:trHeight w:val="41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28C62B"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470876"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    Nhân viên chọn mục quản lý khách hàng</w:t>
            </w:r>
          </w:p>
          <w:p w14:paraId="261C4A1F" w14:textId="77777777" w:rsidR="00AA1D66" w:rsidRPr="00AA1D66" w:rsidRDefault="00AA1D66" w:rsidP="00AA1D66">
            <w:pPr>
              <w:spacing w:before="240" w:after="240" w:line="240" w:lineRule="auto"/>
              <w:ind w:left="9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       Hệ thống hiển thị thông tin khách hàng gồm: Tên, số điện thoại, gmail và đơn đã mua</w:t>
            </w:r>
          </w:p>
          <w:p w14:paraId="26544408"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    Nhân viên chọn thêm khách hàng mới</w:t>
            </w:r>
          </w:p>
          <w:p w14:paraId="09C2A64D"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    Hệ thống hiển thị bảng nhập liệu thông tin</w:t>
            </w:r>
          </w:p>
          <w:p w14:paraId="0B727EB7"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    Nhân viên nhập thông tin khách hàng</w:t>
            </w:r>
          </w:p>
          <w:p w14:paraId="4273E26F"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6.    Nhân viên ấn lưu thông tin</w:t>
            </w:r>
          </w:p>
          <w:p w14:paraId="72C29FC0"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    Hệ thống kiểm tra thông tin nhập vào</w:t>
            </w:r>
          </w:p>
          <w:p w14:paraId="2F778A61"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8.    Hệ thống cập nhật thông tin </w:t>
            </w:r>
          </w:p>
          <w:p w14:paraId="18046802" w14:textId="77777777" w:rsidR="00AA1D66" w:rsidRPr="00AA1D66" w:rsidRDefault="00AA1D66" w:rsidP="00AA1D66">
            <w:pPr>
              <w:spacing w:before="240" w:after="240" w:line="240" w:lineRule="auto"/>
              <w:ind w:left="840" w:hanging="28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 Thông báo “Đã thêm mới”</w:t>
            </w:r>
          </w:p>
        </w:tc>
      </w:tr>
      <w:tr w:rsidR="00AA1D66" w:rsidRPr="00AA1D66" w14:paraId="0E4C74BB"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D45001"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0DE66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5E25F1F0" w14:textId="77777777" w:rsidTr="00AA1D66">
        <w:trPr>
          <w:trHeight w:val="31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26DAB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A15B7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b. Nếu nhân viên hủy nhập liệu, hệ thống xóa thông tin đang nhập</w:t>
            </w:r>
          </w:p>
          <w:p w14:paraId="383F054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p w14:paraId="64B94F5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Nếu nhân viên bỏ trống hoặc nhập sai định dạng (sai tên gmail, sdt &gt;10 chữ số), hệ thống báo lỗi “Giá trị nhập vào không đúng định dạng. Vui lòng kiểm tra và thử lại”</w:t>
            </w:r>
          </w:p>
          <w:p w14:paraId="3426072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hệ thống lưu thông tin thất bại, hiển thị lỗi “Không thể lưu thông tin, vui lòng thử lại”</w:t>
            </w:r>
          </w:p>
          <w:p w14:paraId="31ECA295"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Usecase dừng lại</w:t>
            </w:r>
          </w:p>
        </w:tc>
      </w:tr>
      <w:tr w:rsidR="00AA1D66" w:rsidRPr="00AA1D66" w14:paraId="4AE907E8"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F6CC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D4ABC"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1F995C26" w14:textId="77777777" w:rsidTr="00AA1D6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E121A0"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3E8DE"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5970ECEE"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246DCB86" wp14:editId="2325A68D">
            <wp:extent cx="5920740" cy="7818120"/>
            <wp:effectExtent l="0" t="0" r="3810" b="0"/>
            <wp:docPr id="61252796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27964" name="Picture 4"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0740" cy="7818120"/>
                    </a:xfrm>
                    <a:prstGeom prst="rect">
                      <a:avLst/>
                    </a:prstGeom>
                    <a:noFill/>
                    <a:ln>
                      <a:noFill/>
                    </a:ln>
                  </pic:spPr>
                </pic:pic>
              </a:graphicData>
            </a:graphic>
          </wp:inline>
        </w:drawing>
      </w:r>
    </w:p>
    <w:p w14:paraId="5C3E391B"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47" w:name="_Toc213623516"/>
      <w:bookmarkStart w:id="48" w:name="_Toc213624010"/>
      <w:r w:rsidRPr="00AA1D66">
        <w:rPr>
          <w:rFonts w:ascii="Times New Roman" w:hAnsi="Times New Roman" w:cs="Times New Roman"/>
          <w:sz w:val="26"/>
          <w:szCs w:val="26"/>
        </w:rPr>
        <w:lastRenderedPageBreak/>
        <w:t>Use case “Đọc thông tin khách hàng”</w:t>
      </w:r>
      <w:bookmarkEnd w:id="47"/>
      <w:bookmarkEnd w:id="48"/>
    </w:p>
    <w:tbl>
      <w:tblPr>
        <w:tblW w:w="0" w:type="auto"/>
        <w:tblCellMar>
          <w:top w:w="15" w:type="dxa"/>
          <w:left w:w="15" w:type="dxa"/>
          <w:bottom w:w="15" w:type="dxa"/>
          <w:right w:w="15" w:type="dxa"/>
        </w:tblCellMar>
        <w:tblLook w:val="04A0" w:firstRow="1" w:lastRow="0" w:firstColumn="1" w:lastColumn="0" w:noHBand="0" w:noVBand="1"/>
      </w:tblPr>
      <w:tblGrid>
        <w:gridCol w:w="2065"/>
        <w:gridCol w:w="7285"/>
      </w:tblGrid>
      <w:tr w:rsidR="00AA1D66" w:rsidRPr="00AA1D66" w14:paraId="247991A4"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21A80F"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392CD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2</w:t>
            </w:r>
          </w:p>
        </w:tc>
      </w:tr>
      <w:tr w:rsidR="00AA1D66" w:rsidRPr="00AA1D66" w14:paraId="5E5ED0F0"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50523"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2F14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Đọc thông tin khách hàng</w:t>
            </w:r>
          </w:p>
        </w:tc>
      </w:tr>
      <w:tr w:rsidR="00AA1D66" w:rsidRPr="00AA1D66" w14:paraId="5E53C4B5" w14:textId="77777777" w:rsidTr="00AA1D66">
        <w:trPr>
          <w:trHeight w:val="105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825E1A"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61004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người dùng tôi muốn đọc thông tin khách hàng từ hệ thống</w:t>
            </w:r>
          </w:p>
        </w:tc>
      </w:tr>
      <w:tr w:rsidR="00AA1D66" w:rsidRPr="00AA1D66" w14:paraId="0C3D83A3"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E40B4"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F507E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4426B626"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EFBFB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9A652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6A3AF6DB"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269FC1"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B81B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ọn mục “Quản lý đơn hàng”</w:t>
            </w:r>
          </w:p>
        </w:tc>
      </w:tr>
      <w:tr w:rsidR="00AA1D66" w:rsidRPr="00AA1D66" w14:paraId="7D7874D6" w14:textId="77777777" w:rsidTr="00AA1D66">
        <w:trPr>
          <w:trHeight w:val="81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1D190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5724B3" w14:textId="77777777" w:rsidR="00AA1D66" w:rsidRPr="00AA1D66" w:rsidRDefault="00AA1D66" w:rsidP="00AA1D66">
            <w:pPr>
              <w:spacing w:after="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đã đăng nhập vào hệ thống</w:t>
            </w:r>
          </w:p>
          <w:p w14:paraId="3027AF2F" w14:textId="77777777" w:rsidR="00AA1D66" w:rsidRPr="00AA1D66" w:rsidRDefault="00AA1D66" w:rsidP="00AA1D66">
            <w:pPr>
              <w:spacing w:after="24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Khách hàng tồn tại trong cơ sở dữ liệu</w:t>
            </w:r>
          </w:p>
        </w:tc>
      </w:tr>
      <w:tr w:rsidR="00AA1D66" w:rsidRPr="00AA1D66" w14:paraId="48B14680" w14:textId="77777777" w:rsidTr="00AA1D66">
        <w:trPr>
          <w:trHeight w:val="81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742FC"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18029" w14:textId="77777777" w:rsidR="00AA1D66" w:rsidRPr="00AA1D66" w:rsidRDefault="00AA1D66" w:rsidP="00AA1D66">
            <w:pPr>
              <w:spacing w:after="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hiển thị thông tin khách hàng</w:t>
            </w:r>
          </w:p>
          <w:p w14:paraId="2DDE6ABB" w14:textId="77777777" w:rsidR="00AA1D66" w:rsidRPr="00AA1D66" w:rsidRDefault="00AA1D66" w:rsidP="00AA1D66">
            <w:pPr>
              <w:spacing w:after="24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gười dùng xem được thông tin cần tìm</w:t>
            </w:r>
          </w:p>
        </w:tc>
      </w:tr>
      <w:tr w:rsidR="00AA1D66" w:rsidRPr="00AA1D66" w14:paraId="6C5F6CA3" w14:textId="77777777" w:rsidTr="00AA1D66">
        <w:trPr>
          <w:trHeight w:val="303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A69AD"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4EF22" w14:textId="77777777" w:rsidR="00AA1D66" w:rsidRPr="00AA1D66" w:rsidRDefault="00AA1D66" w:rsidP="005E53C3">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ấn vào mục quản lý khách hàng</w:t>
            </w:r>
          </w:p>
          <w:p w14:paraId="03B6CAAA" w14:textId="77777777" w:rsidR="00AA1D66" w:rsidRPr="00AA1D66" w:rsidRDefault="00AA1D66" w:rsidP="005E53C3">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gồm: tên, số điện thoại, gmail, đơn đã mua</w:t>
            </w:r>
          </w:p>
          <w:p w14:paraId="16899109" w14:textId="77777777" w:rsidR="00AA1D66" w:rsidRPr="00AA1D66" w:rsidRDefault="00AA1D66" w:rsidP="005E53C3">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SDT của khách hàng vào mục tìm kiếm</w:t>
            </w:r>
          </w:p>
          <w:p w14:paraId="368DBF5E" w14:textId="77777777" w:rsidR="00AA1D66" w:rsidRPr="00AA1D66" w:rsidRDefault="00AA1D66" w:rsidP="005E53C3">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w:t>
            </w:r>
          </w:p>
          <w:p w14:paraId="76F33C5B" w14:textId="77777777" w:rsidR="00AA1D66" w:rsidRPr="00AA1D66" w:rsidRDefault="00AA1D66" w:rsidP="005E53C3">
            <w:pPr>
              <w:numPr>
                <w:ilvl w:val="0"/>
                <w:numId w:val="55"/>
              </w:numPr>
              <w:spacing w:after="24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xem thông tin khách hàng </w:t>
            </w:r>
          </w:p>
        </w:tc>
      </w:tr>
      <w:tr w:rsidR="00AA1D66" w:rsidRPr="00AA1D66" w14:paraId="07465483"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D7938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3E562"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gmail vào thanh tìm kiếm</w:t>
            </w:r>
          </w:p>
          <w:p w14:paraId="67C3A8A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khách hàng theo gmail đã tìm kiếm</w:t>
            </w:r>
          </w:p>
          <w:p w14:paraId="582B115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khách hàng muốn đọc và quay lại bước 4.</w:t>
            </w:r>
          </w:p>
        </w:tc>
      </w:tr>
      <w:tr w:rsidR="00AA1D66" w:rsidRPr="00AA1D66" w14:paraId="0D9C9ACB" w14:textId="77777777" w:rsidTr="00AA1D66">
        <w:trPr>
          <w:trHeight w:val="105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4E7C1"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DB998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thông tin nhập vào không tồn tại trong cơ sở dữ liệu  khách hàng, hiển thị lỗi “Khách không tồn tại”</w:t>
            </w:r>
          </w:p>
        </w:tc>
      </w:tr>
      <w:tr w:rsidR="00AA1D66" w:rsidRPr="00AA1D66" w14:paraId="47BA9F68" w14:textId="77777777" w:rsidTr="00AA1D66">
        <w:trPr>
          <w:trHeight w:val="765"/>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B28AD"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440E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7966907D" w14:textId="77777777" w:rsidTr="00AA1D66">
        <w:trPr>
          <w:trHeight w:val="1050"/>
        </w:trPr>
        <w:tc>
          <w:tcPr>
            <w:tcW w:w="20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2292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728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729FBA"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6EC1F728"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drawing>
          <wp:inline distT="0" distB="0" distL="0" distR="0" wp14:anchorId="76734503" wp14:editId="3F2B8378">
            <wp:extent cx="5905500" cy="5897880"/>
            <wp:effectExtent l="0" t="0" r="0" b="7620"/>
            <wp:docPr id="1774269285"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69285" name="Picture 5" descr="A diagram of a diagram&#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05500" cy="5897880"/>
                    </a:xfrm>
                    <a:prstGeom prst="rect">
                      <a:avLst/>
                    </a:prstGeom>
                    <a:noFill/>
                    <a:ln>
                      <a:noFill/>
                    </a:ln>
                  </pic:spPr>
                </pic:pic>
              </a:graphicData>
            </a:graphic>
          </wp:inline>
        </w:drawing>
      </w:r>
    </w:p>
    <w:p w14:paraId="22339B2A" w14:textId="77777777" w:rsidR="00AA1D66" w:rsidRPr="00AA1D66" w:rsidRDefault="00AA1D66" w:rsidP="00AA1D66">
      <w:pPr>
        <w:rPr>
          <w:rFonts w:ascii="Times New Roman" w:hAnsi="Times New Roman" w:cs="Times New Roman"/>
          <w:sz w:val="26"/>
          <w:szCs w:val="26"/>
        </w:rPr>
      </w:pPr>
    </w:p>
    <w:p w14:paraId="30D467CF"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49" w:name="_Toc213623517"/>
      <w:bookmarkStart w:id="50" w:name="_Toc213624011"/>
      <w:r w:rsidRPr="00AA1D66">
        <w:rPr>
          <w:rFonts w:ascii="Times New Roman" w:hAnsi="Times New Roman" w:cs="Times New Roman"/>
          <w:sz w:val="26"/>
          <w:szCs w:val="26"/>
        </w:rPr>
        <w:lastRenderedPageBreak/>
        <w:t>Use case “Cập nhật thông tin khách hàng”</w:t>
      </w:r>
      <w:bookmarkEnd w:id="49"/>
      <w:bookmarkEnd w:id="50"/>
    </w:p>
    <w:tbl>
      <w:tblPr>
        <w:tblW w:w="0" w:type="auto"/>
        <w:tblCellMar>
          <w:top w:w="15" w:type="dxa"/>
          <w:left w:w="15" w:type="dxa"/>
          <w:bottom w:w="15" w:type="dxa"/>
          <w:right w:w="15" w:type="dxa"/>
        </w:tblCellMar>
        <w:tblLook w:val="04A0" w:firstRow="1" w:lastRow="0" w:firstColumn="1" w:lastColumn="0" w:noHBand="0" w:noVBand="1"/>
      </w:tblPr>
      <w:tblGrid>
        <w:gridCol w:w="2155"/>
        <w:gridCol w:w="7195"/>
      </w:tblGrid>
      <w:tr w:rsidR="00AA1D66" w:rsidRPr="00AA1D66" w14:paraId="04BEA6D7"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9F49F6"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5536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3</w:t>
            </w:r>
          </w:p>
        </w:tc>
      </w:tr>
      <w:tr w:rsidR="00AA1D66" w:rsidRPr="00AA1D66" w14:paraId="7298955A"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132D98"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8EF7D"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ập nhật thông tin  khách hàng</w:t>
            </w:r>
          </w:p>
        </w:tc>
      </w:tr>
      <w:tr w:rsidR="00AA1D66" w:rsidRPr="00AA1D66" w14:paraId="411728AD"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A6A324"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CD894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cập nhật thông tin khách hàng </w:t>
            </w:r>
          </w:p>
        </w:tc>
      </w:tr>
      <w:tr w:rsidR="00AA1D66" w:rsidRPr="00AA1D66" w14:paraId="187C2DC2"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0592E"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E9F58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417AA4EB" w14:textId="77777777" w:rsidTr="00AA1D66">
        <w:trPr>
          <w:trHeight w:val="786"/>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F4216C"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B3240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326ABD03"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5ACE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7ECF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khách hàng” trên hệ thống</w:t>
            </w:r>
          </w:p>
        </w:tc>
      </w:tr>
      <w:tr w:rsidR="00AA1D66" w:rsidRPr="00AA1D66" w14:paraId="0B00F7EB" w14:textId="77777777" w:rsidTr="00AA1D66">
        <w:trPr>
          <w:trHeight w:val="132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E1EA8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F90C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1D927B5D"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tồn tại khách hàng cần tìm</w:t>
            </w:r>
          </w:p>
          <w:p w14:paraId="17935A6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2A0F1F9F"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33B090"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09550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khách hàng được cập nhật</w:t>
            </w:r>
          </w:p>
        </w:tc>
      </w:tr>
      <w:tr w:rsidR="00AA1D66" w:rsidRPr="00AA1D66" w14:paraId="59980465" w14:textId="77777777" w:rsidTr="00AA1D66">
        <w:trPr>
          <w:trHeight w:val="574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3CCDD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Main flow</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B151A0"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1.   </w:t>
            </w:r>
            <w:r w:rsidRPr="00AA1D66">
              <w:rPr>
                <w:rFonts w:ascii="Times New Roman" w:eastAsia="Times New Roman" w:hAnsi="Times New Roman" w:cs="Times New Roman"/>
                <w:color w:val="000000"/>
                <w:sz w:val="26"/>
                <w:szCs w:val="26"/>
              </w:rPr>
              <w:tab/>
              <w:t>Nhân viên nhấn vào mục quản lý khách hàng</w:t>
            </w:r>
          </w:p>
          <w:p w14:paraId="11953A86"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2.   </w:t>
            </w:r>
            <w:r w:rsidRPr="00AA1D66">
              <w:rPr>
                <w:rFonts w:ascii="Times New Roman" w:eastAsia="Times New Roman" w:hAnsi="Times New Roman" w:cs="Times New Roman"/>
                <w:color w:val="000000"/>
                <w:sz w:val="26"/>
                <w:szCs w:val="26"/>
              </w:rPr>
              <w:tab/>
              <w:t>Hệ thống hiển thị thông tin khách hàng gồm: tên, số điện thoại, gmail, địa chỉ và đơn đã mua </w:t>
            </w:r>
          </w:p>
          <w:p w14:paraId="24F2E087"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3.   </w:t>
            </w:r>
            <w:r w:rsidRPr="00AA1D66">
              <w:rPr>
                <w:rFonts w:ascii="Times New Roman" w:eastAsia="Times New Roman" w:hAnsi="Times New Roman" w:cs="Times New Roman"/>
                <w:color w:val="000000"/>
                <w:sz w:val="26"/>
                <w:szCs w:val="26"/>
              </w:rPr>
              <w:tab/>
              <w:t>Nhân viên nhập số điện thoại vào thanh tìm kiếm</w:t>
            </w:r>
          </w:p>
          <w:p w14:paraId="149C5737"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4.   </w:t>
            </w:r>
            <w:r w:rsidRPr="00AA1D66">
              <w:rPr>
                <w:rFonts w:ascii="Times New Roman" w:eastAsia="Times New Roman" w:hAnsi="Times New Roman" w:cs="Times New Roman"/>
                <w:color w:val="000000"/>
                <w:sz w:val="26"/>
                <w:szCs w:val="26"/>
              </w:rPr>
              <w:tab/>
              <w:t>Hệ thống hiển thị thông tin hiện tại của khách hàng gồm: tên, sdt, gmail, địa chỉ</w:t>
            </w:r>
          </w:p>
          <w:p w14:paraId="4CCA86FC"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5.   </w:t>
            </w:r>
            <w:r w:rsidRPr="00AA1D66">
              <w:rPr>
                <w:rFonts w:ascii="Times New Roman" w:eastAsia="Times New Roman" w:hAnsi="Times New Roman" w:cs="Times New Roman"/>
                <w:color w:val="000000"/>
                <w:sz w:val="26"/>
                <w:szCs w:val="26"/>
              </w:rPr>
              <w:tab/>
              <w:t>Nhân viên sửa thông tin khách </w:t>
            </w:r>
          </w:p>
          <w:p w14:paraId="10A95F9F"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6.   </w:t>
            </w:r>
            <w:r w:rsidRPr="00AA1D66">
              <w:rPr>
                <w:rFonts w:ascii="Times New Roman" w:eastAsia="Times New Roman" w:hAnsi="Times New Roman" w:cs="Times New Roman"/>
                <w:color w:val="000000"/>
                <w:sz w:val="26"/>
                <w:szCs w:val="26"/>
              </w:rPr>
              <w:tab/>
              <w:t>Hệ thống hiển thị bảng nhập liệu thông tin</w:t>
            </w:r>
          </w:p>
          <w:p w14:paraId="4CC603B8"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7.   </w:t>
            </w:r>
            <w:r w:rsidRPr="00AA1D66">
              <w:rPr>
                <w:rFonts w:ascii="Times New Roman" w:eastAsia="Times New Roman" w:hAnsi="Times New Roman" w:cs="Times New Roman"/>
                <w:color w:val="000000"/>
                <w:sz w:val="26"/>
                <w:szCs w:val="26"/>
              </w:rPr>
              <w:tab/>
              <w:t>Nhân viên nhập thông tin </w:t>
            </w:r>
          </w:p>
          <w:p w14:paraId="63898315"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8.   </w:t>
            </w:r>
            <w:r w:rsidRPr="00AA1D66">
              <w:rPr>
                <w:rFonts w:ascii="Times New Roman" w:eastAsia="Times New Roman" w:hAnsi="Times New Roman" w:cs="Times New Roman"/>
                <w:color w:val="000000"/>
                <w:sz w:val="26"/>
                <w:szCs w:val="26"/>
              </w:rPr>
              <w:tab/>
              <w:t>Nhân viên ấn lưu thông tin</w:t>
            </w:r>
          </w:p>
          <w:p w14:paraId="2D76A348"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   Hệ thống kiểm tra tính hợp lệ</w:t>
            </w:r>
          </w:p>
          <w:p w14:paraId="3B62D527"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   Hệ thống cập nhật thông tin và thông báo thành công</w:t>
            </w:r>
          </w:p>
        </w:tc>
      </w:tr>
      <w:tr w:rsidR="00AA1D66" w:rsidRPr="00AA1D66" w14:paraId="44920F1A"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ED7E9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F4AC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gmail vào thanh tìm kiếm</w:t>
            </w:r>
          </w:p>
          <w:p w14:paraId="2484131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khách hàng theo gmail đã tìm kiếm</w:t>
            </w:r>
          </w:p>
          <w:p w14:paraId="79DD946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khách hàng muốn đọc và quay lại bước 4.</w:t>
            </w:r>
          </w:p>
        </w:tc>
      </w:tr>
      <w:tr w:rsidR="00AA1D66" w:rsidRPr="00AA1D66" w14:paraId="797C06AD" w14:textId="77777777" w:rsidTr="00AA1D66">
        <w:trPr>
          <w:trHeight w:val="375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5A256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59826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khách hàng không tồn tại trong hệ thống, hệ thống thông báo lỗi “Không tồn tại khách hàng, vui lòng thử lại”</w:t>
            </w:r>
          </w:p>
          <w:p w14:paraId="4FEDC7F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nhân viên hủy việc cập nhật thông tin, hệ thống xóa thông tin đang sửa</w:t>
            </w:r>
          </w:p>
          <w:p w14:paraId="701E5C2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b. Nếu nhân viên bỏ trống hoặc nhập sai kiểu thông tin, hệ thống thông báo lỗi “Giá trị nhập vào không đúng định dạng, vui lòng thử lại.”</w:t>
            </w:r>
          </w:p>
          <w:p w14:paraId="57C207D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b. Nếu hệ thống lưu thông tin thất bại, hiển thị lỗi “Không thể lưu thông tin”</w:t>
            </w:r>
          </w:p>
          <w:p w14:paraId="49B32AC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tc>
      </w:tr>
      <w:tr w:rsidR="00AA1D66" w:rsidRPr="00AA1D66" w14:paraId="61DD8FCA"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190F8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Business rule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74E763"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3B6A23D1" w14:textId="77777777" w:rsidTr="00AA1D66">
        <w:trPr>
          <w:trHeight w:val="57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E2158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6060AF"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71ECE7B5" w14:textId="77777777" w:rsidR="00AA1D66" w:rsidRPr="00AA1D66" w:rsidRDefault="00AA1D66" w:rsidP="00AA1D66">
      <w:pPr>
        <w:rPr>
          <w:rFonts w:ascii="Times New Roman" w:hAnsi="Times New Roman" w:cs="Times New Roman"/>
          <w:sz w:val="26"/>
          <w:szCs w:val="26"/>
        </w:rPr>
      </w:pPr>
    </w:p>
    <w:p w14:paraId="28820257"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035F6458" wp14:editId="7D993DF6">
            <wp:extent cx="5920740" cy="7848600"/>
            <wp:effectExtent l="0" t="0" r="3810" b="0"/>
            <wp:docPr id="1647349950" name="Picture 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49950" name="Picture 6" descr="A diagram of a dia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20740" cy="7848600"/>
                    </a:xfrm>
                    <a:prstGeom prst="rect">
                      <a:avLst/>
                    </a:prstGeom>
                    <a:noFill/>
                    <a:ln>
                      <a:noFill/>
                    </a:ln>
                  </pic:spPr>
                </pic:pic>
              </a:graphicData>
            </a:graphic>
          </wp:inline>
        </w:drawing>
      </w:r>
    </w:p>
    <w:p w14:paraId="1EA0998D"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51" w:name="_Toc213623518"/>
      <w:bookmarkStart w:id="52" w:name="_Toc213624012"/>
      <w:r w:rsidRPr="00AA1D66">
        <w:rPr>
          <w:rFonts w:ascii="Times New Roman" w:hAnsi="Times New Roman" w:cs="Times New Roman"/>
          <w:sz w:val="26"/>
          <w:szCs w:val="26"/>
        </w:rPr>
        <w:lastRenderedPageBreak/>
        <w:t>Use case “Xóa thông tin khách hàng”</w:t>
      </w:r>
      <w:bookmarkEnd w:id="51"/>
      <w:bookmarkEnd w:id="52"/>
    </w:p>
    <w:tbl>
      <w:tblPr>
        <w:tblW w:w="0" w:type="auto"/>
        <w:tblCellMar>
          <w:top w:w="15" w:type="dxa"/>
          <w:left w:w="15" w:type="dxa"/>
          <w:bottom w:w="15" w:type="dxa"/>
          <w:right w:w="15" w:type="dxa"/>
        </w:tblCellMar>
        <w:tblLook w:val="04A0" w:firstRow="1" w:lastRow="0" w:firstColumn="1" w:lastColumn="0" w:noHBand="0" w:noVBand="1"/>
      </w:tblPr>
      <w:tblGrid>
        <w:gridCol w:w="2155"/>
        <w:gridCol w:w="7195"/>
      </w:tblGrid>
      <w:tr w:rsidR="00AA1D66" w:rsidRPr="00AA1D66" w14:paraId="5BC71448"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F76D0"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DD31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4</w:t>
            </w:r>
          </w:p>
        </w:tc>
      </w:tr>
      <w:tr w:rsidR="00AA1D66" w:rsidRPr="00AA1D66" w14:paraId="4D72007F"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61F794"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63D86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óa thông tin khách hàng</w:t>
            </w:r>
          </w:p>
        </w:tc>
      </w:tr>
      <w:tr w:rsidR="00AA1D66" w:rsidRPr="00AA1D66" w14:paraId="67A666EA"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89E593"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38FF4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xóa thông tin khách hàng </w:t>
            </w:r>
          </w:p>
        </w:tc>
      </w:tr>
      <w:tr w:rsidR="00AA1D66" w:rsidRPr="00AA1D66" w14:paraId="390E4D09"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C6FF36"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39C382"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3D54A331"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AE210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3592F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0D814D42"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0559E0"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5E6B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khách hàng” trên hệ thống</w:t>
            </w:r>
          </w:p>
        </w:tc>
      </w:tr>
      <w:tr w:rsidR="00AA1D66" w:rsidRPr="00AA1D66" w14:paraId="10028FEB" w14:textId="77777777" w:rsidTr="00AA1D66">
        <w:trPr>
          <w:trHeight w:val="132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D8EBB"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D966C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6249187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tồn tại khách hàng</w:t>
            </w:r>
          </w:p>
          <w:p w14:paraId="293C793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776849B0"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57DD8C"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DB200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khách hàng được cập nhật</w:t>
            </w:r>
          </w:p>
        </w:tc>
      </w:tr>
      <w:tr w:rsidR="00AA1D66" w:rsidRPr="00AA1D66" w14:paraId="1B61A9B0" w14:textId="77777777" w:rsidTr="00AA1D66">
        <w:trPr>
          <w:trHeight w:val="471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DFD80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6F5E63"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1.   </w:t>
            </w:r>
            <w:r w:rsidRPr="00AA1D66">
              <w:rPr>
                <w:rFonts w:ascii="Times New Roman" w:eastAsia="Times New Roman" w:hAnsi="Times New Roman" w:cs="Times New Roman"/>
                <w:color w:val="000000"/>
                <w:sz w:val="26"/>
                <w:szCs w:val="26"/>
              </w:rPr>
              <w:tab/>
              <w:t>Nhân viên nhấn vào mục quản lý khách hàng</w:t>
            </w:r>
          </w:p>
          <w:p w14:paraId="3F84A759"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2.   </w:t>
            </w:r>
            <w:r w:rsidRPr="00AA1D66">
              <w:rPr>
                <w:rFonts w:ascii="Times New Roman" w:eastAsia="Times New Roman" w:hAnsi="Times New Roman" w:cs="Times New Roman"/>
                <w:color w:val="000000"/>
                <w:sz w:val="26"/>
                <w:szCs w:val="26"/>
              </w:rPr>
              <w:tab/>
              <w:t>Hệ thống chuyển hiển thị thông tin khách hàng gồm: tên, số điện thoại, gmail và đơn đã mua</w:t>
            </w:r>
          </w:p>
          <w:p w14:paraId="5F14E1B0"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3.   </w:t>
            </w:r>
            <w:r w:rsidRPr="00AA1D66">
              <w:rPr>
                <w:rFonts w:ascii="Times New Roman" w:eastAsia="Times New Roman" w:hAnsi="Times New Roman" w:cs="Times New Roman"/>
                <w:color w:val="000000"/>
                <w:sz w:val="26"/>
                <w:szCs w:val="26"/>
              </w:rPr>
              <w:tab/>
              <w:t>Nhân viên tìm kiếm thông tin khách hàng bằng số điện thoại</w:t>
            </w:r>
          </w:p>
          <w:p w14:paraId="3F230D68"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4.   </w:t>
            </w:r>
            <w:r w:rsidRPr="00AA1D66">
              <w:rPr>
                <w:rFonts w:ascii="Times New Roman" w:eastAsia="Times New Roman" w:hAnsi="Times New Roman" w:cs="Times New Roman"/>
                <w:color w:val="000000"/>
                <w:sz w:val="26"/>
                <w:szCs w:val="26"/>
              </w:rPr>
              <w:tab/>
              <w:t>Hệ thống hiển thị thông tin khách hàng gồm: Tên, sdt, gmail, địa chỉ, đơn đã mua</w:t>
            </w:r>
          </w:p>
          <w:p w14:paraId="3EC61AE9"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5.   </w:t>
            </w:r>
            <w:r w:rsidRPr="00AA1D66">
              <w:rPr>
                <w:rFonts w:ascii="Times New Roman" w:eastAsia="Times New Roman" w:hAnsi="Times New Roman" w:cs="Times New Roman"/>
                <w:color w:val="000000"/>
                <w:sz w:val="26"/>
                <w:szCs w:val="26"/>
              </w:rPr>
              <w:tab/>
              <w:t>Nhân viên nhấn nút xóa thông tin khách hàng</w:t>
            </w:r>
          </w:p>
          <w:p w14:paraId="51032519"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6.   </w:t>
            </w:r>
            <w:r w:rsidRPr="00AA1D66">
              <w:rPr>
                <w:rFonts w:ascii="Times New Roman" w:eastAsia="Times New Roman" w:hAnsi="Times New Roman" w:cs="Times New Roman"/>
                <w:color w:val="000000"/>
                <w:sz w:val="26"/>
                <w:szCs w:val="26"/>
              </w:rPr>
              <w:tab/>
              <w:t>Hệ thống thông báo “Bạn có chắc là muốn xóa không?”</w:t>
            </w:r>
          </w:p>
          <w:p w14:paraId="00B322BA"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7.   </w:t>
            </w:r>
            <w:r w:rsidRPr="00AA1D66">
              <w:rPr>
                <w:rFonts w:ascii="Times New Roman" w:eastAsia="Times New Roman" w:hAnsi="Times New Roman" w:cs="Times New Roman"/>
                <w:color w:val="000000"/>
                <w:sz w:val="26"/>
                <w:szCs w:val="26"/>
              </w:rPr>
              <w:tab/>
              <w:t>Nhân viên ấn “Đồng ý”</w:t>
            </w:r>
          </w:p>
          <w:p w14:paraId="7347E999"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8.  Hệ thống kiểm tra thông tin cần xóa </w:t>
            </w:r>
          </w:p>
          <w:p w14:paraId="28D97CFC"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   Hệ thống cập nhật thông tin mới</w:t>
            </w:r>
          </w:p>
          <w:p w14:paraId="3A9C8BDD"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   Hệ thống thông báo “Đã xóa khách hàng”</w:t>
            </w:r>
          </w:p>
          <w:p w14:paraId="22AE7F98"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p>
        </w:tc>
      </w:tr>
      <w:tr w:rsidR="00AA1D66" w:rsidRPr="00AA1D66" w14:paraId="076F7BD4"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B772A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Alternative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5F62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gmail vào thanh tìm kiếm</w:t>
            </w:r>
          </w:p>
          <w:p w14:paraId="03B0808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khách hàng theo gmail đã tìm kiếm</w:t>
            </w:r>
          </w:p>
          <w:p w14:paraId="253F460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khách hàng muốn đọc và quay lại bước 4.</w:t>
            </w:r>
          </w:p>
        </w:tc>
      </w:tr>
      <w:tr w:rsidR="00AA1D66" w:rsidRPr="00AA1D66" w14:paraId="2B2ACA44" w14:textId="77777777" w:rsidTr="00AA1D66">
        <w:trPr>
          <w:trHeight w:val="399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EE275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81EB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khách hàng không tồn tại, báo lỗi “Không tồn tại khách hàng, vui lòng thử lại”</w:t>
            </w:r>
          </w:p>
          <w:p w14:paraId="1E6EC10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Nếu nhân viên ấn “Không đồng ý”, hệ thống hủy bỏ thao tác hiện tại</w:t>
            </w:r>
          </w:p>
          <w:p w14:paraId="19EFD0B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p w14:paraId="20276FB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khách hàng đang nợ, báo lỗi “Xóa thất bại, thanh toán chưa được hoàn thành”</w:t>
            </w:r>
          </w:p>
          <w:p w14:paraId="23F4F0B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b. Nếu hệ thống lưu thông tin thất bại, hiển thị lỗi “Không thể lưu thông tin”</w:t>
            </w:r>
          </w:p>
          <w:p w14:paraId="06C4137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tc>
      </w:tr>
      <w:tr w:rsidR="00AA1D66" w:rsidRPr="00AA1D66" w14:paraId="3947126E" w14:textId="77777777" w:rsidTr="00AA1D66">
        <w:trPr>
          <w:trHeight w:val="28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9E61FB"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1946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5FE3AC07" w14:textId="77777777" w:rsidTr="00AA1D66">
        <w:trPr>
          <w:trHeight w:val="57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9AC5B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Non-functional requirement</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03A2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3C4B7BC9"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drawing>
          <wp:inline distT="0" distB="0" distL="0" distR="0" wp14:anchorId="7AEAF6D5" wp14:editId="230C3BF2">
            <wp:extent cx="5905500" cy="6278880"/>
            <wp:effectExtent l="0" t="0" r="0" b="7620"/>
            <wp:docPr id="43881015" name="Picture 7"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1015" name="Picture 7" descr="A diagram of a diagram&#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05500" cy="6278880"/>
                    </a:xfrm>
                    <a:prstGeom prst="rect">
                      <a:avLst/>
                    </a:prstGeom>
                    <a:noFill/>
                    <a:ln>
                      <a:noFill/>
                    </a:ln>
                  </pic:spPr>
                </pic:pic>
              </a:graphicData>
            </a:graphic>
          </wp:inline>
        </w:drawing>
      </w:r>
    </w:p>
    <w:p w14:paraId="36D88F6F"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53" w:name="_Toc213623519"/>
      <w:bookmarkStart w:id="54" w:name="_Toc213624013"/>
      <w:r w:rsidRPr="00AA1D66">
        <w:rPr>
          <w:rFonts w:ascii="Times New Roman" w:hAnsi="Times New Roman" w:cs="Times New Roman"/>
          <w:sz w:val="26"/>
          <w:szCs w:val="26"/>
        </w:rPr>
        <w:t>Use case “Xem lịch sử giao dịch”</w:t>
      </w:r>
      <w:bookmarkEnd w:id="53"/>
      <w:bookmarkEnd w:id="54"/>
    </w:p>
    <w:tbl>
      <w:tblPr>
        <w:tblW w:w="0" w:type="auto"/>
        <w:tblCellMar>
          <w:top w:w="15" w:type="dxa"/>
          <w:left w:w="15" w:type="dxa"/>
          <w:bottom w:w="15" w:type="dxa"/>
          <w:right w:w="15" w:type="dxa"/>
        </w:tblCellMar>
        <w:tblLook w:val="04A0" w:firstRow="1" w:lastRow="0" w:firstColumn="1" w:lastColumn="0" w:noHBand="0" w:noVBand="1"/>
      </w:tblPr>
      <w:tblGrid>
        <w:gridCol w:w="2151"/>
        <w:gridCol w:w="7199"/>
      </w:tblGrid>
      <w:tr w:rsidR="00AA1D66" w:rsidRPr="00AA1D66" w14:paraId="22B240CC"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035EC1"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56EC4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5</w:t>
            </w:r>
          </w:p>
        </w:tc>
      </w:tr>
      <w:tr w:rsidR="00AA1D66" w:rsidRPr="00AA1D66" w14:paraId="34CA4E29"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C9B2B"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8977E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em lịch sử giao dịch của khách hàng</w:t>
            </w:r>
          </w:p>
        </w:tc>
      </w:tr>
      <w:tr w:rsidR="00AA1D66" w:rsidRPr="00AA1D66" w14:paraId="19A64A1E" w14:textId="77777777" w:rsidTr="00AA1D66">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2541ED"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5F0DE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người dùng tôi xem lịch sử giao dịch của  khách hàng từ hệ thống</w:t>
            </w:r>
          </w:p>
        </w:tc>
      </w:tr>
      <w:tr w:rsidR="00AA1D66" w:rsidRPr="00AA1D66" w14:paraId="0CC128C8"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760E88"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1842A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ABAEF2E"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4631A8"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EBF24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1D909092" w14:textId="77777777" w:rsidTr="00AA1D66">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67992"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22C94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khách hàng” trên hệ thống</w:t>
            </w:r>
          </w:p>
        </w:tc>
      </w:tr>
      <w:tr w:rsidR="00AA1D66" w:rsidRPr="00AA1D66" w14:paraId="62823965" w14:textId="77777777" w:rsidTr="00AA1D66">
        <w:trPr>
          <w:trHeight w:val="15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6FA78"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C3A7BB" w14:textId="77777777" w:rsidR="00AA1D66" w:rsidRPr="00AA1D66" w:rsidRDefault="00AA1D66" w:rsidP="00AA1D66">
            <w:pPr>
              <w:spacing w:after="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đã đăng nhập vào hệ thống</w:t>
            </w:r>
          </w:p>
          <w:p w14:paraId="79069E7A" w14:textId="77777777" w:rsidR="00AA1D66" w:rsidRPr="00AA1D66" w:rsidRDefault="00AA1D66" w:rsidP="00AA1D66">
            <w:pPr>
              <w:spacing w:after="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Khách hàng tồn tại trong cơ sở thông tin </w:t>
            </w:r>
          </w:p>
          <w:p w14:paraId="0DFA9DBE" w14:textId="77777777" w:rsidR="00AA1D66" w:rsidRPr="00AA1D66" w:rsidRDefault="00AA1D66" w:rsidP="00AA1D66">
            <w:pPr>
              <w:spacing w:after="48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Khách hàng đã từng mua sản phẩm</w:t>
            </w:r>
          </w:p>
        </w:tc>
      </w:tr>
      <w:tr w:rsidR="00AA1D66" w:rsidRPr="00AA1D66" w14:paraId="408491A5"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0BA7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5D90B1" w14:textId="77777777" w:rsidR="00AA1D66" w:rsidRPr="00AA1D66" w:rsidRDefault="00AA1D66" w:rsidP="00AA1D66">
            <w:pPr>
              <w:spacing w:after="480" w:line="240" w:lineRule="auto"/>
              <w:ind w:left="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hiển thị lịch sử giao dịch của khách hàng</w:t>
            </w:r>
          </w:p>
        </w:tc>
      </w:tr>
      <w:tr w:rsidR="00AA1D66" w:rsidRPr="00AA1D66" w14:paraId="52EE9359" w14:textId="77777777" w:rsidTr="00AA1D66">
        <w:trPr>
          <w:trHeight w:val="40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D43B6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F713A4" w14:textId="77777777" w:rsidR="00AA1D66" w:rsidRPr="00AA1D66" w:rsidRDefault="00AA1D66" w:rsidP="005E53C3">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ấn vào mục quản lý khách hàng</w:t>
            </w:r>
          </w:p>
          <w:p w14:paraId="61B949C7" w14:textId="77777777" w:rsidR="00AA1D66" w:rsidRPr="00AA1D66" w:rsidRDefault="00AA1D66" w:rsidP="005E53C3">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gồm: tên, số điện thoại, gmail, đơn đã mua</w:t>
            </w:r>
          </w:p>
          <w:p w14:paraId="1C5030E9" w14:textId="77777777" w:rsidR="00AA1D66" w:rsidRPr="00AA1D66" w:rsidRDefault="00AA1D66" w:rsidP="005E53C3">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SDT của khách hàng vào mục tìm kiếm</w:t>
            </w:r>
          </w:p>
          <w:p w14:paraId="4B711769" w14:textId="77777777" w:rsidR="00AA1D66" w:rsidRPr="00AA1D66" w:rsidRDefault="00AA1D66" w:rsidP="005E53C3">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gồm: tên, số điện thoại, gmail, đơn đã mua</w:t>
            </w:r>
          </w:p>
          <w:p w14:paraId="4C9BFCE6" w14:textId="77777777" w:rsidR="00AA1D66" w:rsidRPr="00AA1D66" w:rsidRDefault="00AA1D66" w:rsidP="005E53C3">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ấn vào mục “Đơn đã mua”</w:t>
            </w:r>
          </w:p>
          <w:p w14:paraId="1741D0A9" w14:textId="77777777" w:rsidR="00AA1D66" w:rsidRPr="00AA1D66" w:rsidRDefault="00AA1D66" w:rsidP="005E53C3">
            <w:pPr>
              <w:numPr>
                <w:ilvl w:val="0"/>
                <w:numId w:val="56"/>
              </w:numPr>
              <w:spacing w:after="72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những giao dịch của khách hàng gồm: Sản phẩm đã mua, ngày mua, tình trạng (Đã thanh toán/Còn nợ )</w:t>
            </w:r>
          </w:p>
        </w:tc>
      </w:tr>
      <w:tr w:rsidR="00AA1D66" w:rsidRPr="00AA1D66" w14:paraId="3AD51CDA"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97A0C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FF341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gmail vào thanh tìm kiếm</w:t>
            </w:r>
          </w:p>
          <w:p w14:paraId="0D7EAC6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khách hàng theo gmail đã tìm kiếm</w:t>
            </w:r>
          </w:p>
          <w:p w14:paraId="4FA9A96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khách hàng muốn đọc và quay lại bước 4.</w:t>
            </w:r>
          </w:p>
        </w:tc>
      </w:tr>
      <w:tr w:rsidR="00AA1D66" w:rsidRPr="00AA1D66" w14:paraId="60DC9E2C" w14:textId="77777777" w:rsidTr="00AA1D66">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C0ACC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B09F5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thông tin nhập vào không tồn tại trong cơ sở dữ liệu  khách hàng, hiển thị lỗi “Khách không tồn tại”</w:t>
            </w:r>
          </w:p>
        </w:tc>
      </w:tr>
      <w:tr w:rsidR="00AA1D66" w:rsidRPr="00AA1D66" w14:paraId="7C1B90AB"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ACDD3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AF8204"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4F0B889C" w14:textId="77777777" w:rsidTr="00AA1D66">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9D952"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62F986"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08849720"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drawing>
          <wp:inline distT="0" distB="0" distL="0" distR="0" wp14:anchorId="2764826A" wp14:editId="55EBEBA2">
            <wp:extent cx="5965371" cy="5897880"/>
            <wp:effectExtent l="0" t="0" r="0" b="7620"/>
            <wp:docPr id="985910060" name="Picture 8"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10060" name="Picture 8" descr="A diagram of a workflow&#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6832" cy="5899325"/>
                    </a:xfrm>
                    <a:prstGeom prst="rect">
                      <a:avLst/>
                    </a:prstGeom>
                    <a:noFill/>
                    <a:ln>
                      <a:noFill/>
                    </a:ln>
                  </pic:spPr>
                </pic:pic>
              </a:graphicData>
            </a:graphic>
          </wp:inline>
        </w:drawing>
      </w:r>
    </w:p>
    <w:p w14:paraId="61A660EB"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55" w:name="_Toc213623520"/>
      <w:bookmarkStart w:id="56" w:name="_Toc213624014"/>
      <w:r w:rsidRPr="00AA1D66">
        <w:rPr>
          <w:rFonts w:ascii="Times New Roman" w:hAnsi="Times New Roman" w:cs="Times New Roman"/>
          <w:sz w:val="26"/>
          <w:szCs w:val="26"/>
        </w:rPr>
        <w:lastRenderedPageBreak/>
        <w:t>Use case “Tìm kiếm thông tin khách hàng”</w:t>
      </w:r>
      <w:bookmarkEnd w:id="55"/>
      <w:bookmarkEnd w:id="56"/>
    </w:p>
    <w:tbl>
      <w:tblPr>
        <w:tblW w:w="0" w:type="auto"/>
        <w:tblCellMar>
          <w:top w:w="15" w:type="dxa"/>
          <w:left w:w="15" w:type="dxa"/>
          <w:bottom w:w="15" w:type="dxa"/>
          <w:right w:w="15" w:type="dxa"/>
        </w:tblCellMar>
        <w:tblLook w:val="04A0" w:firstRow="1" w:lastRow="0" w:firstColumn="1" w:lastColumn="0" w:noHBand="0" w:noVBand="1"/>
      </w:tblPr>
      <w:tblGrid>
        <w:gridCol w:w="2155"/>
        <w:gridCol w:w="7195"/>
      </w:tblGrid>
      <w:tr w:rsidR="00AA1D66" w:rsidRPr="00AA1D66" w14:paraId="5C5FD08F"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E0FD59"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64215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6</w:t>
            </w:r>
          </w:p>
        </w:tc>
      </w:tr>
      <w:tr w:rsidR="00AA1D66" w:rsidRPr="00AA1D66" w14:paraId="262942D8"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D0E280"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8E3F9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ìm kiếm thông tin khách hàng</w:t>
            </w:r>
          </w:p>
        </w:tc>
      </w:tr>
      <w:tr w:rsidR="00AA1D66" w:rsidRPr="00AA1D66" w14:paraId="2109EAEF" w14:textId="77777777" w:rsidTr="00AA1D66">
        <w:trPr>
          <w:trHeight w:val="105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F60F8C"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BF256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người dùng tôi muốn tìm kiếm thông tin khách hàng từ hệ thống</w:t>
            </w:r>
          </w:p>
        </w:tc>
      </w:tr>
      <w:tr w:rsidR="00AA1D66" w:rsidRPr="00AA1D66" w14:paraId="53758DD5"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868D7F"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EFD3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435ED4F"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F1691"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1B1FD"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7E915F70" w14:textId="77777777" w:rsidTr="00AA1D66">
        <w:trPr>
          <w:trHeight w:val="105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DC498"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CBCD5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truy cập vào trang “Quản lý khách hàng” trên hệ thống</w:t>
            </w:r>
          </w:p>
        </w:tc>
      </w:tr>
      <w:tr w:rsidR="00AA1D66" w:rsidRPr="00AA1D66" w14:paraId="4E212075" w14:textId="77777777" w:rsidTr="00AA1D66">
        <w:trPr>
          <w:trHeight w:val="81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074DE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44D828" w14:textId="77777777" w:rsidR="00AA1D66" w:rsidRPr="00AA1D66" w:rsidRDefault="00AA1D66" w:rsidP="00AA1D66">
            <w:pPr>
              <w:spacing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đã đăng nhập vào hệ thống</w:t>
            </w:r>
          </w:p>
          <w:p w14:paraId="6D2561AD" w14:textId="77777777" w:rsidR="00AA1D66" w:rsidRPr="00AA1D66" w:rsidRDefault="00AA1D66" w:rsidP="00AA1D66">
            <w:pPr>
              <w:spacing w:after="48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Khách hàng tồn tại trong cơ sở dữ liệu</w:t>
            </w:r>
          </w:p>
        </w:tc>
      </w:tr>
      <w:tr w:rsidR="00AA1D66" w:rsidRPr="00AA1D66" w14:paraId="528285CA" w14:textId="77777777" w:rsidTr="00AA1D66">
        <w:trPr>
          <w:trHeight w:val="81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E71705"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6B17F3" w14:textId="77777777" w:rsidR="00AA1D66" w:rsidRPr="00AA1D66" w:rsidRDefault="00AA1D66" w:rsidP="00AA1D66">
            <w:pPr>
              <w:spacing w:after="48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hiển thị chính xác thông tin khách hàng được tìm thấy</w:t>
            </w:r>
          </w:p>
        </w:tc>
      </w:tr>
      <w:tr w:rsidR="00AA1D66" w:rsidRPr="00AA1D66" w14:paraId="70598E2B" w14:textId="77777777" w:rsidTr="00AA1D66">
        <w:trPr>
          <w:trHeight w:val="274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537F48"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46D262" w14:textId="77777777" w:rsidR="00AA1D66" w:rsidRPr="00AA1D66" w:rsidRDefault="00AA1D66" w:rsidP="005E53C3">
            <w:pPr>
              <w:numPr>
                <w:ilvl w:val="0"/>
                <w:numId w:val="5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ấn vào mục “Quản lý khách hàng”</w:t>
            </w:r>
          </w:p>
          <w:p w14:paraId="3201E2BA" w14:textId="77777777" w:rsidR="00AA1D66" w:rsidRPr="00AA1D66" w:rsidRDefault="00AA1D66" w:rsidP="005E53C3">
            <w:pPr>
              <w:numPr>
                <w:ilvl w:val="0"/>
                <w:numId w:val="5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gồm: tên, số điện thoại, gmail, địa chỉ v đơn đã mua</w:t>
            </w:r>
          </w:p>
          <w:p w14:paraId="0D63CD58" w14:textId="77777777" w:rsidR="00AA1D66" w:rsidRPr="00AA1D66" w:rsidRDefault="00AA1D66" w:rsidP="005E53C3">
            <w:pPr>
              <w:numPr>
                <w:ilvl w:val="0"/>
                <w:numId w:val="5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số điện thoại của khách hàng vào mục tìm kiếm</w:t>
            </w:r>
          </w:p>
          <w:p w14:paraId="48C95F4B" w14:textId="77777777" w:rsidR="00AA1D66" w:rsidRPr="00AA1D66" w:rsidRDefault="00AA1D66" w:rsidP="005E53C3">
            <w:pPr>
              <w:numPr>
                <w:ilvl w:val="0"/>
                <w:numId w:val="57"/>
              </w:numPr>
              <w:spacing w:after="24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khách hàng gồm: tên, số điện thoại, gmail, đơn đã mua</w:t>
            </w:r>
          </w:p>
        </w:tc>
      </w:tr>
      <w:tr w:rsidR="00AA1D66" w:rsidRPr="00AA1D66" w14:paraId="0A348574"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B0043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9F019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gmail vào thanh tìm kiếm</w:t>
            </w:r>
          </w:p>
          <w:p w14:paraId="040D7DA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khách hàng theo gmail đã tìm kiếm</w:t>
            </w:r>
          </w:p>
          <w:p w14:paraId="149A9AE2"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khách hàng muốn đọc và quay lại bước 4.</w:t>
            </w:r>
          </w:p>
        </w:tc>
      </w:tr>
      <w:tr w:rsidR="00AA1D66" w:rsidRPr="00AA1D66" w14:paraId="456F428F" w14:textId="77777777" w:rsidTr="00AA1D66">
        <w:trPr>
          <w:trHeight w:val="184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F07335"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80775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thông tin nhập vào không tồn tại trong cơ sở dữ liệu khách hàng, hiển thị lỗi “Khách không tồn tại”</w:t>
            </w:r>
          </w:p>
        </w:tc>
      </w:tr>
      <w:tr w:rsidR="00AA1D66" w:rsidRPr="00AA1D66" w14:paraId="150D4F74" w14:textId="77777777" w:rsidTr="00AA1D66">
        <w:trPr>
          <w:trHeight w:val="765"/>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594ED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31DD8D"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5962189F" w14:textId="77777777" w:rsidTr="00AA1D66">
        <w:trPr>
          <w:trHeight w:val="1050"/>
        </w:trPr>
        <w:tc>
          <w:tcPr>
            <w:tcW w:w="215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ADD7E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719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408CB0"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2357800D"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56BB787F" wp14:editId="710A8763">
            <wp:extent cx="5913120" cy="5897880"/>
            <wp:effectExtent l="0" t="0" r="0" b="7620"/>
            <wp:docPr id="1220098410" name="Picture 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98410" name="Picture 9" descr="A diagram of a diagram&#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3120" cy="5897880"/>
                    </a:xfrm>
                    <a:prstGeom prst="rect">
                      <a:avLst/>
                    </a:prstGeom>
                    <a:noFill/>
                    <a:ln>
                      <a:noFill/>
                    </a:ln>
                  </pic:spPr>
                </pic:pic>
              </a:graphicData>
            </a:graphic>
          </wp:inline>
        </w:drawing>
      </w:r>
    </w:p>
    <w:p w14:paraId="6ED848F6" w14:textId="77777777" w:rsidR="00AA1D66" w:rsidRPr="00AA1D66" w:rsidRDefault="00AA1D66" w:rsidP="005E53C3">
      <w:pPr>
        <w:pStyle w:val="Heading2"/>
        <w:numPr>
          <w:ilvl w:val="1"/>
          <w:numId w:val="8"/>
        </w:numPr>
        <w:rPr>
          <w:rFonts w:ascii="Times New Roman" w:hAnsi="Times New Roman" w:cs="Times New Roman"/>
          <w:b w:val="0"/>
          <w:sz w:val="26"/>
        </w:rPr>
      </w:pPr>
      <w:bookmarkStart w:id="57" w:name="_Toc213623521"/>
      <w:bookmarkStart w:id="58" w:name="_Toc213624015"/>
      <w:r w:rsidRPr="00AA1D66">
        <w:rPr>
          <w:rFonts w:ascii="Times New Roman" w:hAnsi="Times New Roman" w:cs="Times New Roman"/>
          <w:b w:val="0"/>
          <w:sz w:val="26"/>
        </w:rPr>
        <w:lastRenderedPageBreak/>
        <w:t>Use case “Quản lý đơn hàng”</w:t>
      </w:r>
      <w:bookmarkEnd w:id="57"/>
      <w:bookmarkEnd w:id="58"/>
    </w:p>
    <w:p w14:paraId="7A740830" w14:textId="77777777" w:rsidR="00AA1D66" w:rsidRPr="00AA1D66" w:rsidRDefault="00AA1D66" w:rsidP="00AA1D66">
      <w:r w:rsidRPr="00AA1D66">
        <w:rPr>
          <w:noProof/>
          <w:lang w:eastAsia="zh-CN"/>
        </w:rPr>
        <w:drawing>
          <wp:inline distT="0" distB="0" distL="0" distR="0" wp14:anchorId="3BF8C658" wp14:editId="51DDEEAA">
            <wp:extent cx="4572638" cy="2686425"/>
            <wp:effectExtent l="0" t="0" r="0" b="0"/>
            <wp:docPr id="11654602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6023" name="Picture 1" descr="A diagram of a diagram&#10;&#10;AI-generated content may be incorrect."/>
                    <pic:cNvPicPr/>
                  </pic:nvPicPr>
                  <pic:blipFill>
                    <a:blip r:embed="rId30"/>
                    <a:stretch>
                      <a:fillRect/>
                    </a:stretch>
                  </pic:blipFill>
                  <pic:spPr>
                    <a:xfrm>
                      <a:off x="0" y="0"/>
                      <a:ext cx="4572638" cy="2686425"/>
                    </a:xfrm>
                    <a:prstGeom prst="rect">
                      <a:avLst/>
                    </a:prstGeom>
                  </pic:spPr>
                </pic:pic>
              </a:graphicData>
            </a:graphic>
          </wp:inline>
        </w:drawing>
      </w:r>
    </w:p>
    <w:p w14:paraId="506B1F55"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 xml:space="preserve">Mô tả khái quát: Cho phép nhân viên hoặc chủ cửa hàng xem, thêm, sửa, xóa đơn hàng để quản lý lịch sử bán hàng. </w:t>
      </w:r>
    </w:p>
    <w:p w14:paraId="389DF07F"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59" w:name="_Toc213623522"/>
      <w:bookmarkStart w:id="60" w:name="_Toc213624016"/>
      <w:r w:rsidRPr="00AA1D66">
        <w:rPr>
          <w:rFonts w:ascii="Times New Roman" w:hAnsi="Times New Roman" w:cs="Times New Roman"/>
          <w:sz w:val="26"/>
          <w:szCs w:val="26"/>
        </w:rPr>
        <w:t>Use case “Tạo thông tin đơn hàng”</w:t>
      </w:r>
      <w:bookmarkEnd w:id="59"/>
      <w:bookmarkEnd w:id="60"/>
    </w:p>
    <w:tbl>
      <w:tblPr>
        <w:tblW w:w="0" w:type="auto"/>
        <w:tblCellMar>
          <w:top w:w="15" w:type="dxa"/>
          <w:left w:w="15" w:type="dxa"/>
          <w:bottom w:w="15" w:type="dxa"/>
          <w:right w:w="15" w:type="dxa"/>
        </w:tblCellMar>
        <w:tblLook w:val="04A0" w:firstRow="1" w:lastRow="0" w:firstColumn="1" w:lastColumn="0" w:noHBand="0" w:noVBand="1"/>
      </w:tblPr>
      <w:tblGrid>
        <w:gridCol w:w="2206"/>
        <w:gridCol w:w="7144"/>
      </w:tblGrid>
      <w:tr w:rsidR="00AA1D66" w:rsidRPr="00AA1D66" w14:paraId="40A179D6"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201234"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67151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1</w:t>
            </w:r>
          </w:p>
        </w:tc>
      </w:tr>
      <w:tr w:rsidR="00AA1D66" w:rsidRPr="00AA1D66" w14:paraId="595EFA2B"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BD618"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E117E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ạo thông tin đơn hàng</w:t>
            </w:r>
          </w:p>
        </w:tc>
      </w:tr>
      <w:tr w:rsidR="00AA1D66" w:rsidRPr="00AA1D66" w14:paraId="3E61B40B"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B02A20"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CD3A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tạo đơn hàng mới</w:t>
            </w:r>
          </w:p>
        </w:tc>
      </w:tr>
      <w:tr w:rsidR="00AA1D66" w:rsidRPr="00AA1D66" w14:paraId="6CC00E6F"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4F12C"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5036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1FBD3B8E"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6A2E0"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D335A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07E6C8A2" w14:textId="77777777" w:rsidTr="00AA1D66">
        <w:trPr>
          <w:trHeight w:val="12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A276F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BA233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đơn hàng” trên hệ thống</w:t>
            </w:r>
          </w:p>
        </w:tc>
      </w:tr>
      <w:tr w:rsidR="00AA1D66" w:rsidRPr="00AA1D66" w14:paraId="4F1D7E60" w14:textId="77777777" w:rsidTr="00AA1D66">
        <w:trPr>
          <w:trHeight w:val="14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ABB0C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A093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4A30D9B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03C30043"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85FF7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A75DB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đơn hàng mới được cập nhật</w:t>
            </w:r>
          </w:p>
        </w:tc>
      </w:tr>
      <w:tr w:rsidR="00AA1D66" w:rsidRPr="00AA1D66" w14:paraId="4B9B0D68" w14:textId="77777777" w:rsidTr="00AA1D66">
        <w:trPr>
          <w:trHeight w:val="93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EDC87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2FFA3C"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    Nhân viên chọn mục “Quản lý đơn hàng.”</w:t>
            </w:r>
          </w:p>
          <w:p w14:paraId="2E9F9F72"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    Hệ thống hiển thị thông tin các đơn hàng hiện có gồm: Mã đơn hàng, tình trạng (Đã bán/Chưa thanh toán/Trả hàng)</w:t>
            </w:r>
          </w:p>
          <w:p w14:paraId="3CB4B57A"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    Nhân viên nhấn “Tạo đơn hàng mới.”</w:t>
            </w:r>
          </w:p>
          <w:p w14:paraId="7BA2D3B9"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    Hệ thống hiển thị form nhập thông tin gồm: tên, địa chỉ, số điện thoại khách hàng, mã sản phẩm, tên sản phẩm giá, số lượng.</w:t>
            </w:r>
          </w:p>
          <w:p w14:paraId="30A14835"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    Nhân viên nhập mã sản phẩm.</w:t>
            </w:r>
          </w:p>
          <w:p w14:paraId="365BF797"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6.    Hệ thống tự động điền thông tin sản phẩm tương ứng với mã sản phẩm.</w:t>
            </w:r>
          </w:p>
          <w:p w14:paraId="013629A3"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    Nhân viên nhập số lượng mua.</w:t>
            </w:r>
          </w:p>
          <w:p w14:paraId="15E7F429"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    Hệ thống tự động tính tổng tiền. </w:t>
            </w:r>
          </w:p>
          <w:p w14:paraId="7E8E873C"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 Nhân viên nhập thông tin khách hàng</w:t>
            </w:r>
          </w:p>
          <w:p w14:paraId="3CE6F2EF"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    Nhân viên chọn phương thức thanh toán bằng tiền mặt</w:t>
            </w:r>
          </w:p>
          <w:p w14:paraId="03028CE0"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1.  Hệ thống hiển thị số tiền cần thanh toán.</w:t>
            </w:r>
          </w:p>
          <w:p w14:paraId="13E31CE2"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2.  Nhân viên nhấn “Tạo hóa đơn.”</w:t>
            </w:r>
          </w:p>
          <w:p w14:paraId="0AD7C3BA"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3.  Hệ thống lưu thông tin đơn hàng mới, trừ tồn kho và thông báo “Đã tạo mới”</w:t>
            </w:r>
          </w:p>
          <w:p w14:paraId="127C74D7" w14:textId="77777777" w:rsidR="00AA1D66" w:rsidRPr="00AA1D66" w:rsidRDefault="00AA1D66" w:rsidP="00AA1D66">
            <w:pPr>
              <w:spacing w:before="240" w:after="240" w:line="240" w:lineRule="auto"/>
              <w:ind w:left="46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5.  Hệ thống xuất hóa đơn cho khách hàng.</w:t>
            </w:r>
          </w:p>
        </w:tc>
      </w:tr>
      <w:tr w:rsidR="00AA1D66" w:rsidRPr="00AA1D66" w14:paraId="0E30D8DD" w14:textId="77777777" w:rsidTr="00AA1D66">
        <w:trPr>
          <w:trHeight w:val="35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5E3C8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5CB0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p>
          <w:p w14:paraId="688ADBA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a. Nhân viên chọn thanh toán bằng mã QR</w:t>
            </w:r>
          </w:p>
          <w:p w14:paraId="321894A5"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a1. Hệ thống sinh ra mã QR chứa số tiền cần thanh toán</w:t>
            </w:r>
          </w:p>
          <w:p w14:paraId="740B39A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a2. Hệ thống kiểm tra số tiền chuyển vào tài khoản để xác nhận tình trạng thanh toán của hóa đơn.</w:t>
            </w:r>
          </w:p>
          <w:p w14:paraId="6DAFD95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5a. Nếu khách muốn nhận hóa đơn điện tử thì xuất hóa đơn dưới dạng file (pdf) và gửi cho khách.</w:t>
            </w:r>
          </w:p>
        </w:tc>
      </w:tr>
      <w:tr w:rsidR="00AA1D66" w:rsidRPr="00AA1D66" w14:paraId="57D68870" w14:textId="77777777" w:rsidTr="00AA1D66">
        <w:trPr>
          <w:trHeight w:val="46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C411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591E8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b. Nếu mã sản phẩm không tồn tại, thông báo lỗi “Mã sản phẩm không hợp lệ”.</w:t>
            </w:r>
          </w:p>
          <w:p w14:paraId="4FF472A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Nếu số lượng &lt; 0 hoặc &gt; tồn kho, thông báo lỗi " Số lượng không hợp lệ"</w:t>
            </w:r>
          </w:p>
          <w:p w14:paraId="6FDFC3E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a. Nếu số điện thoại khách hàng &gt; 10 hoặc gmail không đúng định dạng, thông báo lỗi “Không đúng định dạng, vui lòng thử lại”</w:t>
            </w:r>
          </w:p>
          <w:p w14:paraId="766ADD6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1b. Nếu nhân viên hủy hóa đơn, hệ thống xóa thông tin đăng nhập</w:t>
            </w:r>
          </w:p>
          <w:p w14:paraId="7CBC1DF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tc>
      </w:tr>
      <w:tr w:rsidR="00AA1D66" w:rsidRPr="00AA1D66" w14:paraId="30D951FE" w14:textId="77777777" w:rsidTr="00AA1D66">
        <w:trPr>
          <w:trHeight w:val="8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3D065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28B5F5"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2DFD353A" w14:textId="77777777" w:rsidTr="00AA1D66">
        <w:trPr>
          <w:trHeight w:val="12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2B5CE2"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71B40"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65EFB6C7"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4A19E1A6" wp14:editId="5DF27ABD">
            <wp:extent cx="5935980" cy="8229600"/>
            <wp:effectExtent l="0" t="0" r="7620" b="0"/>
            <wp:docPr id="342496301" name="Picture 1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96301" name="Picture 10" descr="A diagram of a flowchart&#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8229600"/>
                    </a:xfrm>
                    <a:prstGeom prst="rect">
                      <a:avLst/>
                    </a:prstGeom>
                    <a:noFill/>
                    <a:ln>
                      <a:noFill/>
                    </a:ln>
                  </pic:spPr>
                </pic:pic>
              </a:graphicData>
            </a:graphic>
          </wp:inline>
        </w:drawing>
      </w:r>
    </w:p>
    <w:p w14:paraId="3843DFC9"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61" w:name="_Toc213623523"/>
      <w:bookmarkStart w:id="62" w:name="_Toc213624017"/>
      <w:r w:rsidRPr="00AA1D66">
        <w:rPr>
          <w:rFonts w:ascii="Times New Roman" w:hAnsi="Times New Roman" w:cs="Times New Roman"/>
          <w:sz w:val="26"/>
          <w:szCs w:val="26"/>
        </w:rPr>
        <w:lastRenderedPageBreak/>
        <w:t>Use case “Xem thông tin đơn hàng”</w:t>
      </w:r>
      <w:bookmarkEnd w:id="61"/>
      <w:bookmarkEnd w:id="62"/>
    </w:p>
    <w:tbl>
      <w:tblPr>
        <w:tblW w:w="0" w:type="auto"/>
        <w:tblCellMar>
          <w:top w:w="15" w:type="dxa"/>
          <w:left w:w="15" w:type="dxa"/>
          <w:bottom w:w="15" w:type="dxa"/>
          <w:right w:w="15" w:type="dxa"/>
        </w:tblCellMar>
        <w:tblLook w:val="04A0" w:firstRow="1" w:lastRow="0" w:firstColumn="1" w:lastColumn="0" w:noHBand="0" w:noVBand="1"/>
      </w:tblPr>
      <w:tblGrid>
        <w:gridCol w:w="2187"/>
        <w:gridCol w:w="7163"/>
      </w:tblGrid>
      <w:tr w:rsidR="00AA1D66" w:rsidRPr="00AA1D66" w14:paraId="56D32418" w14:textId="77777777" w:rsidTr="00AA1D6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ED06A7"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24E5FA"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2</w:t>
            </w:r>
          </w:p>
          <w:p w14:paraId="509748DD"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p>
        </w:tc>
      </w:tr>
      <w:tr w:rsidR="00AA1D66" w:rsidRPr="00AA1D66" w14:paraId="22927720" w14:textId="77777777" w:rsidTr="00AA1D66">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1C9670"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45234"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em thông tin đơn hàng</w:t>
            </w:r>
          </w:p>
        </w:tc>
      </w:tr>
      <w:tr w:rsidR="00AA1D66" w:rsidRPr="00AA1D66" w14:paraId="630F93F6" w14:textId="77777777" w:rsidTr="00AA1D66">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F0BF1E"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0E074"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xem thông tin đơn hàng</w:t>
            </w:r>
          </w:p>
        </w:tc>
      </w:tr>
      <w:tr w:rsidR="00AA1D66" w:rsidRPr="00AA1D66" w14:paraId="6A52D9CE" w14:textId="77777777" w:rsidTr="00AA1D66">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AC2BB1"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1511A5"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2CFE33C" w14:textId="77777777" w:rsidTr="00AA1D66">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7A9F23"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37B964"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67850F5D" w14:textId="77777777" w:rsidTr="00AA1D66">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4D273A"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698E9"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Quản lý đơn hàng” trên hệ thống</w:t>
            </w:r>
          </w:p>
        </w:tc>
      </w:tr>
      <w:tr w:rsidR="00AA1D66" w:rsidRPr="00AA1D66" w14:paraId="281D0A1E" w14:textId="77777777" w:rsidTr="00AA1D66">
        <w:trPr>
          <w:trHeight w:val="14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AB5220"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A92AF"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6A59FD31"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Đơn hàng cần tìm tồn tại trong hệ thống</w:t>
            </w:r>
          </w:p>
          <w:p w14:paraId="195334CB"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4CAAA671" w14:textId="77777777" w:rsidTr="00AA1D66">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19E77A"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D23791"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đơn hàng được hiển thị trên giao diện</w:t>
            </w:r>
          </w:p>
        </w:tc>
      </w:tr>
      <w:tr w:rsidR="00AA1D66" w:rsidRPr="00AA1D66" w14:paraId="03AC0CAA" w14:textId="77777777" w:rsidTr="00AA1D66">
        <w:trPr>
          <w:trHeight w:val="46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C0250D"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5A420E"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      Nhân viên nhấn vào mục “Quản lý đơn hàng”</w:t>
            </w:r>
          </w:p>
          <w:p w14:paraId="00A5073B"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      Hệ thống hiển thị thông tin các đơn hàng gồm: Mã đơn hàng, tình trạng (Đã bán/Chưa thanh toán/Trả hàng)</w:t>
            </w:r>
          </w:p>
          <w:p w14:paraId="56130486"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      Nhân viên nhập mã đơn vào mục tìm kiếm</w:t>
            </w:r>
          </w:p>
          <w:p w14:paraId="32A17B53"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w:t>
            </w:r>
            <w:r w:rsidRPr="00AA1D66">
              <w:rPr>
                <w:rFonts w:ascii="Times New Roman" w:eastAsia="Times New Roman" w:hAnsi="Times New Roman" w:cs="Times New Roman"/>
                <w:color w:val="000000"/>
                <w:sz w:val="26"/>
                <w:szCs w:val="26"/>
              </w:rPr>
              <w:tab/>
              <w:t>Hệ thống hiển thị thông tin đơn hàng gồm: Mã sản phẩm, tên sản phẩm, tình trạng (Đã bán/Chưa thanh toán/Trả hàng)</w:t>
            </w:r>
          </w:p>
          <w:p w14:paraId="7804DAA4"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w:t>
            </w:r>
            <w:r w:rsidRPr="00AA1D66">
              <w:rPr>
                <w:rFonts w:ascii="Times New Roman" w:eastAsia="Times New Roman" w:hAnsi="Times New Roman" w:cs="Times New Roman"/>
                <w:color w:val="000000"/>
                <w:sz w:val="26"/>
                <w:szCs w:val="26"/>
              </w:rPr>
              <w:tab/>
              <w:t>Nhân viên nhấn vào đơn hàng để xem chi tiết</w:t>
            </w:r>
          </w:p>
          <w:p w14:paraId="6D44CE52" w14:textId="77777777" w:rsidR="00AA1D66" w:rsidRPr="00AA1D66" w:rsidRDefault="00AA1D66" w:rsidP="00AA1D66">
            <w:pPr>
              <w:spacing w:before="160" w:line="240" w:lineRule="auto"/>
              <w:ind w:left="720"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6. Hệ thống hiển thị thông tin chi tiết của đơn hàng gồm: Tên, mã, số lượng mua, thành tiền,sản phẩm  và thông tin khách hàng</w:t>
            </w:r>
          </w:p>
        </w:tc>
      </w:tr>
      <w:tr w:rsidR="00AA1D66" w:rsidRPr="00AA1D66" w14:paraId="776C6487" w14:textId="77777777" w:rsidTr="00AA1D66">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6E8662"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6596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tên sản phẩm vào thanh tìm kiếm</w:t>
            </w:r>
          </w:p>
          <w:p w14:paraId="433FE12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sản phẩm theo tên đã tìm kiếm</w:t>
            </w:r>
          </w:p>
          <w:p w14:paraId="04ACE225"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3a2. Nhân viên chọn đơn hàng muốn chỉnh sửa và quay lại bước 4.</w:t>
            </w:r>
          </w:p>
        </w:tc>
      </w:tr>
      <w:tr w:rsidR="00AA1D66" w:rsidRPr="00AA1D66" w14:paraId="441843A3" w14:textId="77777777" w:rsidTr="00AA1D66">
        <w:trPr>
          <w:trHeight w:val="19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598D00"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82F983"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sản phẩm không tồn tại trong hệ thống, thông báo “Không tồn tại sản phẩm, vui lòng nhập lại”</w:t>
            </w:r>
          </w:p>
          <w:p w14:paraId="1DAAFF7E"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tc>
      </w:tr>
      <w:tr w:rsidR="00AA1D66" w:rsidRPr="00AA1D66" w14:paraId="68A7F3BE" w14:textId="77777777" w:rsidTr="00AA1D66">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E7AD43"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EED681"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50C2EE2D" w14:textId="77777777" w:rsidTr="00AA1D66">
        <w:trPr>
          <w:trHeight w:val="10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EBAE9" w14:textId="77777777" w:rsidR="00AA1D66" w:rsidRPr="00AA1D66" w:rsidRDefault="00AA1D66" w:rsidP="00AA1D66">
            <w:pPr>
              <w:spacing w:before="16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952BED" w14:textId="77777777" w:rsidR="00AA1D66" w:rsidRPr="00AA1D66" w:rsidRDefault="00AA1D66" w:rsidP="00AA1D66">
            <w:pPr>
              <w:spacing w:before="16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61380E56"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3A5B91E8" wp14:editId="65F944AD">
            <wp:extent cx="5897880" cy="5882640"/>
            <wp:effectExtent l="0" t="0" r="7620" b="3810"/>
            <wp:docPr id="1984211022" name="Picture 1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11022" name="Picture 11" descr="A diagram of a diagram&#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7880" cy="5882640"/>
                    </a:xfrm>
                    <a:prstGeom prst="rect">
                      <a:avLst/>
                    </a:prstGeom>
                    <a:noFill/>
                    <a:ln>
                      <a:noFill/>
                    </a:ln>
                  </pic:spPr>
                </pic:pic>
              </a:graphicData>
            </a:graphic>
          </wp:inline>
        </w:drawing>
      </w:r>
    </w:p>
    <w:p w14:paraId="3E8AD8DA"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63" w:name="_Toc213623524"/>
      <w:bookmarkStart w:id="64" w:name="_Toc213624018"/>
      <w:r w:rsidRPr="00AA1D66">
        <w:rPr>
          <w:rFonts w:ascii="Times New Roman" w:hAnsi="Times New Roman" w:cs="Times New Roman"/>
          <w:sz w:val="26"/>
          <w:szCs w:val="26"/>
        </w:rPr>
        <w:t>Use case “Cập nhật đơn hàng”</w:t>
      </w:r>
      <w:bookmarkEnd w:id="63"/>
      <w:bookmarkEnd w:id="64"/>
    </w:p>
    <w:tbl>
      <w:tblPr>
        <w:tblW w:w="0" w:type="auto"/>
        <w:tblCellMar>
          <w:top w:w="15" w:type="dxa"/>
          <w:left w:w="15" w:type="dxa"/>
          <w:bottom w:w="15" w:type="dxa"/>
          <w:right w:w="15" w:type="dxa"/>
        </w:tblCellMar>
        <w:tblLook w:val="04A0" w:firstRow="1" w:lastRow="0" w:firstColumn="1" w:lastColumn="0" w:noHBand="0" w:noVBand="1"/>
      </w:tblPr>
      <w:tblGrid>
        <w:gridCol w:w="2245"/>
        <w:gridCol w:w="7105"/>
      </w:tblGrid>
      <w:tr w:rsidR="00AA1D66" w:rsidRPr="00AA1D66" w14:paraId="780EE2C5"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ADF457"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434343"/>
                <w:sz w:val="26"/>
                <w:szCs w:val="26"/>
                <w:shd w:val="clear" w:color="auto" w:fill="FFFFFF"/>
              </w:rPr>
              <w:t>Use case ID</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3A2F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434343"/>
                <w:sz w:val="26"/>
                <w:szCs w:val="26"/>
                <w:shd w:val="clear" w:color="auto" w:fill="FFFFFF"/>
              </w:rPr>
              <w:t>3.3</w:t>
            </w:r>
          </w:p>
        </w:tc>
      </w:tr>
      <w:tr w:rsidR="00AA1D66" w:rsidRPr="00AA1D66" w14:paraId="72EB6B6E"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1E9D12"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7C9EF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ập nhật thông tin đơn hàng</w:t>
            </w:r>
          </w:p>
        </w:tc>
      </w:tr>
      <w:tr w:rsidR="00AA1D66" w:rsidRPr="00AA1D66" w14:paraId="45820911"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8544E9"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B1727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cập nhật đơn hàng mới</w:t>
            </w:r>
          </w:p>
        </w:tc>
      </w:tr>
      <w:tr w:rsidR="00AA1D66" w:rsidRPr="00AA1D66" w14:paraId="52EE4269"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A29AFB"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2065C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E7F15F2"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76A74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Priority</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FC8B7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33C6BA8D"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79A3ED"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2B21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 Quản lý đơn hàng” trên hệ thống</w:t>
            </w:r>
          </w:p>
        </w:tc>
      </w:tr>
      <w:tr w:rsidR="00AA1D66" w:rsidRPr="00AA1D66" w14:paraId="65F3C1CC" w14:textId="77777777" w:rsidTr="00AA1D66">
        <w:trPr>
          <w:trHeight w:val="129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EF94C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B832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4B53B92D"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357E1EB8"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5E8FC4"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BE382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đơn hàng được cập nhật</w:t>
            </w:r>
          </w:p>
        </w:tc>
      </w:tr>
      <w:tr w:rsidR="00AA1D66" w:rsidRPr="00AA1D66" w14:paraId="14DE0F1B" w14:textId="77777777" w:rsidTr="00AA1D66">
        <w:trPr>
          <w:trHeight w:val="681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6D42CC"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A870A9"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      Nhân viên nhấn vào mục “Quản lý đơn hàng”</w:t>
            </w:r>
          </w:p>
          <w:p w14:paraId="7CF6FA74"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2.      Hệ thống hiển thị thông tin các đơn hàng gồm: Mã sản phẩm, tên sản phẩm, tình trạng (Đã bán/Chưa thanh toán/Trả hàng)</w:t>
            </w:r>
          </w:p>
          <w:p w14:paraId="29F3261C"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      Nhân viên nhập mã sản phẩm vào thanh tìm kiếm</w:t>
            </w:r>
          </w:p>
          <w:p w14:paraId="7009BE49"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      Hệ thống hiển thị thông tin đơn hàng </w:t>
            </w:r>
          </w:p>
          <w:p w14:paraId="40D5E69D"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      Nhân viên sửa thông tin đơn hàng</w:t>
            </w:r>
          </w:p>
          <w:p w14:paraId="68FCE4AF"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6.      Hệ thống hiển thị bảng nhập thông tin đơn hàng gồm: Mã sản phẩm, tên sản phẩm, số lượng, đơn giá </w:t>
            </w:r>
          </w:p>
          <w:p w14:paraId="48DDEAA3"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      Nhân viên nhập thông tin cần sửa</w:t>
            </w:r>
          </w:p>
          <w:p w14:paraId="047F399F"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      Nhân viên ấn lưu thông tin</w:t>
            </w:r>
          </w:p>
          <w:p w14:paraId="1FD24A67"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      Hệ thống kiểm tra thông tin nhập vào</w:t>
            </w:r>
          </w:p>
          <w:p w14:paraId="617D0963" w14:textId="77777777" w:rsidR="00AA1D66" w:rsidRPr="00AA1D66" w:rsidRDefault="00AA1D66" w:rsidP="00AA1D66">
            <w:pPr>
              <w:spacing w:before="240" w:after="240" w:line="240" w:lineRule="auto"/>
              <w:ind w:left="920" w:hanging="44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    Hệ thống cập nhật thông tin và thông báo “Đã cập nhật”</w:t>
            </w:r>
          </w:p>
        </w:tc>
      </w:tr>
      <w:tr w:rsidR="00AA1D66" w:rsidRPr="00AA1D66" w14:paraId="24DB7BC0"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F6471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3083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tên sản phẩm vào thanh tìm kiếm</w:t>
            </w:r>
          </w:p>
          <w:p w14:paraId="192FEAC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sản phẩm theo tên đã tìm kiếm</w:t>
            </w:r>
          </w:p>
          <w:p w14:paraId="5E4F577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3a2. Nhân viên chọn đơn hàng muốn chỉnh sửa và quay lại bước 4.</w:t>
            </w:r>
          </w:p>
        </w:tc>
      </w:tr>
      <w:tr w:rsidR="00AA1D66" w:rsidRPr="00AA1D66" w14:paraId="5C61A6E6" w14:textId="77777777" w:rsidTr="00AA1D66">
        <w:trPr>
          <w:trHeight w:val="414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27307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7B3C84"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không tìm thấy đơn hàng, thông báo lỗi “Đơn hàng không tồn tại”</w:t>
            </w:r>
          </w:p>
          <w:p w14:paraId="4FCD746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Nếu nhân viên hủy nhập liệu, hệ thống xóa thông tin đang nhập</w:t>
            </w:r>
          </w:p>
          <w:p w14:paraId="17F6CB0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b. Nếu nhân viên bỏ trống hoặc nhập sai kiểu thông tin (giá âm, nhập chữ trong số lượng, tên sản phẩm trùng), hệ thống thông báo lỗi “Giá trị nhập vào không đúng định dạng, vui lòng nhập lại”.</w:t>
            </w:r>
          </w:p>
          <w:p w14:paraId="71D806A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b. Nếu hệ thống lưu thông tin thất bại, hiển thị lỗi “Không thể lưu thông tin, vui lòng thử lại sau”</w:t>
            </w:r>
          </w:p>
          <w:p w14:paraId="07838A6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Usecase dừng lại</w:t>
            </w:r>
          </w:p>
        </w:tc>
      </w:tr>
      <w:tr w:rsidR="00AA1D66" w:rsidRPr="00AA1D66" w14:paraId="008F454C"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4CADB5"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B0BEA9"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5E4BA824"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2174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24C2A3"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177E42C3"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26CC810F" wp14:editId="4A058E2F">
            <wp:extent cx="5928360" cy="7770446"/>
            <wp:effectExtent l="0" t="0" r="0" b="2540"/>
            <wp:docPr id="1475098720" name="Picture 1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98720" name="Picture 12" descr="A diagram of a company&#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29588" cy="7772055"/>
                    </a:xfrm>
                    <a:prstGeom prst="rect">
                      <a:avLst/>
                    </a:prstGeom>
                    <a:noFill/>
                    <a:ln>
                      <a:noFill/>
                    </a:ln>
                  </pic:spPr>
                </pic:pic>
              </a:graphicData>
            </a:graphic>
          </wp:inline>
        </w:drawing>
      </w:r>
    </w:p>
    <w:p w14:paraId="61D3EE2E" w14:textId="1A3D34B9" w:rsidR="00AA1D66" w:rsidRPr="00AA1D66" w:rsidRDefault="00AA1D66" w:rsidP="005E53C3">
      <w:pPr>
        <w:pStyle w:val="Heading3"/>
        <w:numPr>
          <w:ilvl w:val="2"/>
          <w:numId w:val="8"/>
        </w:numPr>
        <w:rPr>
          <w:rFonts w:ascii="Times New Roman" w:hAnsi="Times New Roman" w:cs="Times New Roman"/>
          <w:sz w:val="26"/>
          <w:szCs w:val="26"/>
        </w:rPr>
      </w:pPr>
      <w:bookmarkStart w:id="65" w:name="_Toc213623525"/>
      <w:bookmarkStart w:id="66" w:name="_Toc213624019"/>
      <w:r w:rsidRPr="00AA1D66">
        <w:rPr>
          <w:rFonts w:ascii="Times New Roman" w:hAnsi="Times New Roman" w:cs="Times New Roman"/>
          <w:sz w:val="26"/>
          <w:szCs w:val="26"/>
        </w:rPr>
        <w:lastRenderedPageBreak/>
        <w:t>Use case “Xóa thông tin đơn hàng”</w:t>
      </w:r>
      <w:bookmarkEnd w:id="65"/>
      <w:bookmarkEnd w:id="66"/>
    </w:p>
    <w:tbl>
      <w:tblPr>
        <w:tblW w:w="0" w:type="auto"/>
        <w:tblCellMar>
          <w:top w:w="15" w:type="dxa"/>
          <w:left w:w="15" w:type="dxa"/>
          <w:bottom w:w="15" w:type="dxa"/>
          <w:right w:w="15" w:type="dxa"/>
        </w:tblCellMar>
        <w:tblLook w:val="04A0" w:firstRow="1" w:lastRow="0" w:firstColumn="1" w:lastColumn="0" w:noHBand="0" w:noVBand="1"/>
      </w:tblPr>
      <w:tblGrid>
        <w:gridCol w:w="2239"/>
        <w:gridCol w:w="7111"/>
      </w:tblGrid>
      <w:tr w:rsidR="00AA1D66" w:rsidRPr="00AA1D66" w14:paraId="464FE879"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55585"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E9DF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4</w:t>
            </w:r>
          </w:p>
        </w:tc>
      </w:tr>
      <w:tr w:rsidR="00AA1D66" w:rsidRPr="00AA1D66" w14:paraId="143E2661"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64393"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AB1B2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óa thông tin  đơn hàng</w:t>
            </w:r>
          </w:p>
        </w:tc>
      </w:tr>
      <w:tr w:rsidR="00AA1D66" w:rsidRPr="00AA1D66" w14:paraId="6228BC94"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314FB"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8AE7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gười dùng, tôi muốn xóa thông tin  đơn hàng</w:t>
            </w:r>
          </w:p>
        </w:tc>
      </w:tr>
      <w:tr w:rsidR="00AA1D66" w:rsidRPr="00AA1D66" w14:paraId="2737129B"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D754F4" w14:textId="5A949858"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E2F0A8" w14:textId="4C0D99F0"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2EA4E3D1"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D19948" w14:textId="6536E8D6"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F211E2"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5F6C4944"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4A52B" w14:textId="33F9AE32"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0106BD" w14:textId="39F80C60"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mục “ Quản lý đơn hàng” trên hệ thống</w:t>
            </w:r>
          </w:p>
        </w:tc>
      </w:tr>
      <w:tr w:rsidR="00AA1D66" w:rsidRPr="00AA1D66" w14:paraId="3E41A119" w14:textId="77777777" w:rsidTr="00AA1D66">
        <w:trPr>
          <w:trHeight w:val="13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38FEA" w14:textId="6253E38A"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F4F886" w14:textId="0FAD59BB"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đã đăng nhập vào hệ thống</w:t>
            </w:r>
          </w:p>
          <w:p w14:paraId="7AEEF17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tồn tại đơn hàng cần xóa</w:t>
            </w:r>
          </w:p>
          <w:p w14:paraId="3BB23254" w14:textId="61123E18"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kết nối ổn định với internet</w:t>
            </w:r>
          </w:p>
        </w:tc>
      </w:tr>
      <w:tr w:rsidR="00AA1D66" w:rsidRPr="00AA1D66" w14:paraId="73E189B3"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CE1B1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F2277B" w14:textId="4728A8BD"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hông tin đơn hàng đã được xóa</w:t>
            </w:r>
          </w:p>
        </w:tc>
      </w:tr>
      <w:tr w:rsidR="00AA1D66" w:rsidRPr="00AA1D66" w14:paraId="19067894" w14:textId="77777777" w:rsidTr="00AA1D66">
        <w:trPr>
          <w:trHeight w:val="52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C8713"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869EE0"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1.   </w:t>
            </w:r>
            <w:r w:rsidRPr="00AA1D66">
              <w:rPr>
                <w:rFonts w:ascii="Times New Roman" w:eastAsia="Times New Roman" w:hAnsi="Times New Roman" w:cs="Times New Roman"/>
                <w:color w:val="000000"/>
                <w:sz w:val="26"/>
                <w:szCs w:val="26"/>
              </w:rPr>
              <w:tab/>
              <w:t>1. Nhân viên nhấn vào mục quản lý đơn hàng</w:t>
            </w:r>
          </w:p>
          <w:p w14:paraId="0B89A8FB"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2.   </w:t>
            </w:r>
            <w:r w:rsidRPr="00AA1D66">
              <w:rPr>
                <w:rFonts w:ascii="Times New Roman" w:eastAsia="Times New Roman" w:hAnsi="Times New Roman" w:cs="Times New Roman"/>
                <w:color w:val="000000"/>
                <w:sz w:val="26"/>
                <w:szCs w:val="26"/>
              </w:rPr>
              <w:tab/>
              <w:t>2. Hệ thống hiển thị thông tin đơn hàng gồm: Mã sản phẩm, tên sản phẩm, tình trạng (Đã bán/Chưa thanh toán/Trả hàng) </w:t>
            </w:r>
          </w:p>
          <w:p w14:paraId="3B24621A"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3.   </w:t>
            </w:r>
            <w:r w:rsidRPr="00AA1D66">
              <w:rPr>
                <w:rFonts w:ascii="Times New Roman" w:eastAsia="Times New Roman" w:hAnsi="Times New Roman" w:cs="Times New Roman"/>
                <w:color w:val="000000"/>
                <w:sz w:val="26"/>
                <w:szCs w:val="26"/>
              </w:rPr>
              <w:tab/>
              <w:t>3. Nhân viên tìm kiếm thông tin đơn hàng bằng mã sản phẩm</w:t>
            </w:r>
          </w:p>
          <w:p w14:paraId="7DD44CC5"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4.   </w:t>
            </w:r>
            <w:r w:rsidRPr="00AA1D66">
              <w:rPr>
                <w:rFonts w:ascii="Times New Roman" w:eastAsia="Times New Roman" w:hAnsi="Times New Roman" w:cs="Times New Roman"/>
                <w:color w:val="000000"/>
                <w:sz w:val="26"/>
                <w:szCs w:val="26"/>
              </w:rPr>
              <w:tab/>
              <w:t>4. Hệ thống hiển thị thông tin đơn hàng</w:t>
            </w:r>
          </w:p>
          <w:p w14:paraId="54920CCA"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5.   </w:t>
            </w:r>
            <w:r w:rsidRPr="00AA1D66">
              <w:rPr>
                <w:rFonts w:ascii="Times New Roman" w:eastAsia="Times New Roman" w:hAnsi="Times New Roman" w:cs="Times New Roman"/>
                <w:color w:val="000000"/>
                <w:sz w:val="26"/>
                <w:szCs w:val="26"/>
              </w:rPr>
              <w:tab/>
              <w:t>5. Nhân viên xóa đơn hàng</w:t>
            </w:r>
          </w:p>
          <w:p w14:paraId="02017887"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6.   </w:t>
            </w:r>
            <w:r w:rsidRPr="00AA1D66">
              <w:rPr>
                <w:rFonts w:ascii="Times New Roman" w:eastAsia="Times New Roman" w:hAnsi="Times New Roman" w:cs="Times New Roman"/>
                <w:color w:val="000000"/>
                <w:sz w:val="26"/>
                <w:szCs w:val="26"/>
              </w:rPr>
              <w:tab/>
              <w:t>6. Hệ thống thông báo “Bạn có chắc là muốn xóa không?”</w:t>
            </w:r>
          </w:p>
          <w:p w14:paraId="0D79900A"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7.   </w:t>
            </w:r>
            <w:r w:rsidRPr="00AA1D66">
              <w:rPr>
                <w:rFonts w:ascii="Times New Roman" w:eastAsia="Times New Roman" w:hAnsi="Times New Roman" w:cs="Times New Roman"/>
                <w:color w:val="000000"/>
                <w:sz w:val="26"/>
                <w:szCs w:val="26"/>
              </w:rPr>
              <w:tab/>
              <w:t>7. Nhân viên ấn “Đồng ý”</w:t>
            </w:r>
          </w:p>
          <w:p w14:paraId="0B977D92"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8.   </w:t>
            </w:r>
            <w:r w:rsidRPr="00AA1D66">
              <w:rPr>
                <w:rFonts w:ascii="Times New Roman" w:eastAsia="Times New Roman" w:hAnsi="Times New Roman" w:cs="Times New Roman"/>
                <w:color w:val="000000"/>
                <w:sz w:val="26"/>
                <w:szCs w:val="26"/>
              </w:rPr>
              <w:tab/>
              <w:t>8. Hệ thống kiểm tra tính hợp lệ</w:t>
            </w:r>
          </w:p>
          <w:p w14:paraId="4DB8FB6B"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xml:space="preserve">9.   </w:t>
            </w:r>
            <w:r w:rsidRPr="00AA1D66">
              <w:rPr>
                <w:rFonts w:ascii="Times New Roman" w:eastAsia="Times New Roman" w:hAnsi="Times New Roman" w:cs="Times New Roman"/>
                <w:color w:val="000000"/>
                <w:sz w:val="26"/>
                <w:szCs w:val="26"/>
              </w:rPr>
              <w:tab/>
              <w:t>9. Hệ thống cập nhật thông tin mới</w:t>
            </w:r>
          </w:p>
          <w:p w14:paraId="4C92063F"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           10. Hệ thống thông báo “Đã xóa đơn hàng”</w:t>
            </w:r>
          </w:p>
        </w:tc>
      </w:tr>
      <w:tr w:rsidR="00AA1D66" w:rsidRPr="00AA1D66" w14:paraId="00A1CB64"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4C8981"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43D522"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tên sản phẩm vào thanh tìm kiếm</w:t>
            </w:r>
          </w:p>
          <w:p w14:paraId="145446D5"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sản phẩm theo tên đã tìm kiếm</w:t>
            </w:r>
          </w:p>
          <w:p w14:paraId="002E05D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2. Nhân viên chọn đơn hàng muốn xóa và quay lại bước 4.</w:t>
            </w:r>
          </w:p>
        </w:tc>
      </w:tr>
      <w:tr w:rsidR="00AA1D66" w:rsidRPr="00AA1D66" w14:paraId="5D64AA13" w14:textId="77777777" w:rsidTr="00AA1D66">
        <w:trPr>
          <w:trHeight w:val="69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04721A"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9A2F3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đơn hàng không tồn tại, báo lỗi “Không tồn tại đơn hàng cần tìm, vui lòng thử lại”</w:t>
            </w:r>
          </w:p>
          <w:p w14:paraId="71113E7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Nếu nhân viên ấn “Không đồng ý”, hệ thống hủy bỏ thao tác hiện tại</w:t>
            </w:r>
          </w:p>
          <w:p w14:paraId="3D9763EE"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t>Usecase dừng lại</w:t>
            </w:r>
          </w:p>
          <w:p w14:paraId="73E17A8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đơn hàng đang trong tình trạng chưa thanh toán, báo lỗi “Xóa thất bại, thanh toán chưa được hoàn thành”</w:t>
            </w:r>
          </w:p>
          <w:p w14:paraId="2C274BF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b. Nếu hệ thống lưu thông tin thất bại, hiển thị lỗi “Không thể lưu thông tin, vui lòng thử lại sau”</w:t>
            </w:r>
          </w:p>
          <w:p w14:paraId="7A99126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i/>
                <w:iCs/>
                <w:color w:val="000000"/>
                <w:sz w:val="26"/>
                <w:szCs w:val="26"/>
              </w:rPr>
              <w:lastRenderedPageBreak/>
              <w:t>Usecase dừng lại</w:t>
            </w:r>
          </w:p>
        </w:tc>
      </w:tr>
      <w:tr w:rsidR="00AA1D66" w:rsidRPr="00AA1D66" w14:paraId="29C4F527"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DD8A05"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4C9F8"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404B6ABD" w14:textId="77777777" w:rsidTr="00AA1D6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3FDACA4" w14:textId="77777777" w:rsidR="00AA1D66" w:rsidRPr="00AA1D66" w:rsidRDefault="00AA1D66" w:rsidP="00AA1D66">
            <w:pPr>
              <w:spacing w:before="240" w:after="240" w:line="240" w:lineRule="auto"/>
              <w:jc w:val="left"/>
              <w:rPr>
                <w:rFonts w:ascii="Times New Roman" w:eastAsia="Times New Roman" w:hAnsi="Times New Roman" w:cs="Times New Roman"/>
                <w:bCs/>
                <w:color w:val="000000"/>
                <w:sz w:val="26"/>
                <w:szCs w:val="26"/>
              </w:rPr>
            </w:pPr>
            <w:r w:rsidRPr="00AA1D66">
              <w:rPr>
                <w:rFonts w:ascii="Times New Roman" w:eastAsia="Times New Roman" w:hAnsi="Times New Roman" w:cs="Times New Roman"/>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5D4D064" w14:textId="77777777" w:rsidR="00AA1D66" w:rsidRPr="00AA1D66" w:rsidRDefault="00AA1D66" w:rsidP="00AA1D66">
            <w:pPr>
              <w:spacing w:before="240" w:after="0" w:line="240" w:lineRule="auto"/>
              <w:jc w:val="left"/>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A</w:t>
            </w:r>
          </w:p>
        </w:tc>
      </w:tr>
    </w:tbl>
    <w:p w14:paraId="284AA968" w14:textId="77777777" w:rsidR="00AA1D66" w:rsidRPr="00AA1D66" w:rsidRDefault="00AA1D66" w:rsidP="00AA1D66">
      <w:pPr>
        <w:rPr>
          <w:rFonts w:ascii="Times New Roman" w:eastAsia="Times New Roman" w:hAnsi="Times New Roman" w:cs="Times New Roman"/>
          <w:sz w:val="26"/>
          <w:szCs w:val="26"/>
        </w:rPr>
      </w:pPr>
      <w:r w:rsidRPr="00AA1D66">
        <w:rPr>
          <w:rFonts w:cs="Arial"/>
          <w:noProof/>
          <w:color w:val="000000"/>
          <w:sz w:val="22"/>
          <w:bdr w:val="none" w:sz="0" w:space="0" w:color="auto" w:frame="1"/>
          <w:lang w:eastAsia="zh-CN"/>
        </w:rPr>
        <w:drawing>
          <wp:inline distT="0" distB="0" distL="0" distR="0" wp14:anchorId="59A5F9C4" wp14:editId="25CE151D">
            <wp:extent cx="5737860" cy="6256020"/>
            <wp:effectExtent l="0" t="0" r="0" b="5080"/>
            <wp:docPr id="1676175379" name="Picture 1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75379" name="Picture 13" descr="A diagram of a flowchart&#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7860" cy="6256020"/>
                    </a:xfrm>
                    <a:prstGeom prst="rect">
                      <a:avLst/>
                    </a:prstGeom>
                    <a:noFill/>
                    <a:ln>
                      <a:noFill/>
                    </a:ln>
                  </pic:spPr>
                </pic:pic>
              </a:graphicData>
            </a:graphic>
          </wp:inline>
        </w:drawing>
      </w:r>
    </w:p>
    <w:p w14:paraId="5351BEF7"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67" w:name="_Toc213623526"/>
      <w:bookmarkStart w:id="68" w:name="_Toc213624020"/>
      <w:r w:rsidRPr="00AA1D66">
        <w:rPr>
          <w:rFonts w:ascii="Times New Roman" w:hAnsi="Times New Roman" w:cs="Times New Roman"/>
          <w:sz w:val="26"/>
          <w:szCs w:val="26"/>
        </w:rPr>
        <w:lastRenderedPageBreak/>
        <w:t>Use case “Tìm kiếm thông tin đơn hàng”</w:t>
      </w:r>
      <w:bookmarkEnd w:id="67"/>
      <w:bookmarkEnd w:id="68"/>
    </w:p>
    <w:tbl>
      <w:tblPr>
        <w:tblW w:w="0" w:type="auto"/>
        <w:tblCellMar>
          <w:top w:w="15" w:type="dxa"/>
          <w:left w:w="15" w:type="dxa"/>
          <w:bottom w:w="15" w:type="dxa"/>
          <w:right w:w="15" w:type="dxa"/>
        </w:tblCellMar>
        <w:tblLook w:val="04A0" w:firstRow="1" w:lastRow="0" w:firstColumn="1" w:lastColumn="0" w:noHBand="0" w:noVBand="1"/>
      </w:tblPr>
      <w:tblGrid>
        <w:gridCol w:w="2245"/>
        <w:gridCol w:w="7105"/>
      </w:tblGrid>
      <w:tr w:rsidR="00AA1D66" w:rsidRPr="00AA1D66" w14:paraId="5EC9101B"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17EED0"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31564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6</w:t>
            </w:r>
          </w:p>
        </w:tc>
      </w:tr>
      <w:tr w:rsidR="00AA1D66" w:rsidRPr="00AA1D66" w14:paraId="42310B92"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BD2DE"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55808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Tìm kiếm thông tin đơn hàng</w:t>
            </w:r>
          </w:p>
        </w:tc>
      </w:tr>
      <w:tr w:rsidR="00AA1D66" w:rsidRPr="00AA1D66" w14:paraId="4BE6F545"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95A6EB"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317F2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người dùng tôi muốn tìm kiếm thông tin đơn hàng từ hệ thống</w:t>
            </w:r>
          </w:p>
        </w:tc>
      </w:tr>
      <w:tr w:rsidR="00AA1D66" w:rsidRPr="00AA1D66" w14:paraId="0EEAE113"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5C41A3" w14:textId="77777777" w:rsidR="00AA1D66" w:rsidRPr="00AA1D66" w:rsidRDefault="00AA1D66" w:rsidP="00AA1D66">
            <w:pPr>
              <w:spacing w:before="240"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4F07C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w:t>
            </w:r>
          </w:p>
        </w:tc>
      </w:tr>
      <w:tr w:rsidR="00AA1D66" w:rsidRPr="00AA1D66" w14:paraId="5CEF6B23"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C93FB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9E109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igh</w:t>
            </w:r>
          </w:p>
        </w:tc>
      </w:tr>
      <w:tr w:rsidR="00AA1D66" w:rsidRPr="00AA1D66" w14:paraId="15FE68E1"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EE0856"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C2B74A"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ủ cửa hàng truy cập vào trang “Quản lý đơn hàng” trên hệ thống</w:t>
            </w:r>
          </w:p>
        </w:tc>
      </w:tr>
      <w:tr w:rsidR="00AA1D66" w:rsidRPr="00AA1D66" w14:paraId="02919CD6" w14:textId="77777777" w:rsidTr="00AA1D66">
        <w:trPr>
          <w:trHeight w:val="132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A2ECB"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B1FE4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đã đăng nhập vào hệ thống</w:t>
            </w:r>
          </w:p>
          <w:p w14:paraId="0074F683" w14:textId="77777777" w:rsidR="00AA1D66" w:rsidRPr="00AA1D66" w:rsidRDefault="00AA1D66" w:rsidP="00AA1D66">
            <w:pPr>
              <w:spacing w:after="0" w:line="240" w:lineRule="auto"/>
              <w:ind w:left="72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w:t>
            </w:r>
          </w:p>
          <w:p w14:paraId="2221B7B7" w14:textId="77777777" w:rsidR="00AA1D66" w:rsidRPr="00AA1D66" w:rsidRDefault="00AA1D66" w:rsidP="00AA1D66">
            <w:pPr>
              <w:spacing w:after="48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Đơn hàng tồn tại trong cơ sở dữ liệu</w:t>
            </w:r>
          </w:p>
        </w:tc>
      </w:tr>
      <w:tr w:rsidR="00AA1D66" w:rsidRPr="00AA1D66" w14:paraId="49B014AD"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A62F2"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2ABA9" w14:textId="77777777" w:rsidR="00AA1D66" w:rsidRPr="00AA1D66" w:rsidRDefault="00AA1D66" w:rsidP="00AA1D66">
            <w:pPr>
              <w:spacing w:after="48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Hệ thống hiển thị chính xác thông tin đơn hàng được tìm thấy</w:t>
            </w:r>
          </w:p>
        </w:tc>
      </w:tr>
      <w:tr w:rsidR="00AA1D66" w:rsidRPr="00AA1D66" w14:paraId="75BCFA8D" w14:textId="77777777" w:rsidTr="00AA1D66">
        <w:trPr>
          <w:trHeight w:val="327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15FB5E"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58FE17" w14:textId="77777777" w:rsidR="00AA1D66" w:rsidRPr="00AA1D66" w:rsidRDefault="00AA1D66" w:rsidP="005E53C3">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ấn vào mục “Quản lý đơn hàng”</w:t>
            </w:r>
          </w:p>
          <w:p w14:paraId="5A18BA5B" w14:textId="77777777" w:rsidR="00AA1D66" w:rsidRPr="00AA1D66" w:rsidRDefault="00AA1D66" w:rsidP="005E53C3">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đơn hàng gồm: Mã sản phẩm, tên sản phẩm, tình trạng (Đã bán/Chưa thanh toán/Trả hàng)</w:t>
            </w:r>
          </w:p>
          <w:p w14:paraId="01B22B86" w14:textId="77777777" w:rsidR="00AA1D66" w:rsidRPr="00AA1D66" w:rsidRDefault="00AA1D66" w:rsidP="005E53C3">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số điện thoại của đơn hàng vào mục tìm kiếm</w:t>
            </w:r>
          </w:p>
          <w:p w14:paraId="2B3C6DD3" w14:textId="77777777" w:rsidR="00AA1D66" w:rsidRPr="00AA1D66" w:rsidRDefault="00AA1D66" w:rsidP="005E53C3">
            <w:pPr>
              <w:numPr>
                <w:ilvl w:val="0"/>
                <w:numId w:val="58"/>
              </w:numPr>
              <w:spacing w:after="24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kiểm tra đơn hàng</w:t>
            </w:r>
          </w:p>
          <w:p w14:paraId="484E0FB2" w14:textId="77777777" w:rsidR="00AA1D66" w:rsidRPr="00AA1D66" w:rsidRDefault="00AA1D66" w:rsidP="00AA1D66">
            <w:pPr>
              <w:spacing w:before="240" w:after="240" w:line="240" w:lineRule="auto"/>
              <w:ind w:hanging="360"/>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      5.    Hệ thống hiển thị thông tin đơn hàng theo số điện thoại đã nhập gồm: Mã sản phẩm, tên sản phẩm, tình trạng (Đã bán/Chưa thanh toán/Trả hàng)</w:t>
            </w:r>
          </w:p>
        </w:tc>
      </w:tr>
      <w:tr w:rsidR="00AA1D66" w:rsidRPr="00AA1D66" w14:paraId="5F189FE1" w14:textId="77777777" w:rsidTr="00AA1D66">
        <w:trPr>
          <w:trHeight w:val="129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E4D9B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ve flow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17AA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nhập tên sản phẩm vào thanh tìm kiếm</w:t>
            </w:r>
          </w:p>
          <w:p w14:paraId="254A4609"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1. Hệ thống hiển thị sản phẩm theo tên đã tìm kiếm</w:t>
            </w:r>
          </w:p>
          <w:p w14:paraId="2D6D8F2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3a2. Nhân viên chọn đơn hàng muốn chỉnh sửa và quay lại bước 4.</w:t>
            </w:r>
          </w:p>
        </w:tc>
      </w:tr>
      <w:tr w:rsidR="00AA1D66" w:rsidRPr="00AA1D66" w14:paraId="2B53F262" w14:textId="77777777" w:rsidTr="00AA1D66">
        <w:trPr>
          <w:trHeight w:val="184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BA7219"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Exception flow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B8107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b. Nếu thông tin nhập vào không tồn tại trong cơ sở dữ liệu khách hàng, hiển thị lỗi “Khách không tồn tại”</w:t>
            </w:r>
          </w:p>
          <w:p w14:paraId="6D5D31FF"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6b. Nếu hệ thống bị lỗi kết nối hoặc truy xuất dữ liệu, thông báo “Không thể kết nối đến máy chủ. Vui lòng thử lại.”</w:t>
            </w:r>
          </w:p>
        </w:tc>
      </w:tr>
      <w:tr w:rsidR="00AA1D66" w:rsidRPr="00AA1D66" w14:paraId="6C1E1B55" w14:textId="77777777" w:rsidTr="00AA1D66">
        <w:trPr>
          <w:trHeight w:val="765"/>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65F0F"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F9AAE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r w:rsidR="00AA1D66" w:rsidRPr="00AA1D66" w14:paraId="07C2BA12" w14:textId="77777777" w:rsidTr="00AA1D66">
        <w:trPr>
          <w:trHeight w:val="1050"/>
        </w:trPr>
        <w:tc>
          <w:tcPr>
            <w:tcW w:w="2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0B8DA7" w14:textId="77777777" w:rsidR="00AA1D66" w:rsidRPr="00AA1D66" w:rsidRDefault="00AA1D66" w:rsidP="00AA1D66">
            <w:pPr>
              <w:spacing w:before="240" w:after="24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ement</w:t>
            </w:r>
          </w:p>
        </w:tc>
        <w:tc>
          <w:tcPr>
            <w:tcW w:w="710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63097" w14:textId="77777777" w:rsidR="00AA1D66" w:rsidRPr="00AA1D66" w:rsidRDefault="00AA1D66" w:rsidP="00AA1D66">
            <w:pPr>
              <w:spacing w:before="240"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A</w:t>
            </w:r>
          </w:p>
        </w:tc>
      </w:tr>
    </w:tbl>
    <w:p w14:paraId="5468F444" w14:textId="77777777" w:rsidR="00AA1D66" w:rsidRPr="00AA1D66" w:rsidRDefault="00AA1D66" w:rsidP="00AA1D66">
      <w:pPr>
        <w:rPr>
          <w:rFonts w:ascii="Times New Roman" w:hAnsi="Times New Roman" w:cs="Times New Roman"/>
          <w:sz w:val="26"/>
          <w:szCs w:val="26"/>
        </w:rPr>
      </w:pPr>
    </w:p>
    <w:p w14:paraId="596FC997" w14:textId="77777777" w:rsidR="00AA1D66" w:rsidRPr="00AA1D66" w:rsidRDefault="00AA1D66" w:rsidP="00AA1D66">
      <w:r w:rsidRPr="00AA1D66">
        <w:rPr>
          <w:rFonts w:cs="Arial"/>
          <w:noProof/>
          <w:color w:val="000000"/>
          <w:sz w:val="22"/>
          <w:bdr w:val="none" w:sz="0" w:space="0" w:color="auto" w:frame="1"/>
          <w:lang w:eastAsia="zh-CN"/>
        </w:rPr>
        <w:lastRenderedPageBreak/>
        <w:drawing>
          <wp:inline distT="0" distB="0" distL="0" distR="0" wp14:anchorId="7408CABF" wp14:editId="105700FE">
            <wp:extent cx="5958840" cy="5120640"/>
            <wp:effectExtent l="0" t="0" r="3810" b="3810"/>
            <wp:docPr id="17424602" name="Picture 14"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602" name="Picture 14" descr="A diagram of a company&#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58840" cy="5120640"/>
                    </a:xfrm>
                    <a:prstGeom prst="rect">
                      <a:avLst/>
                    </a:prstGeom>
                    <a:noFill/>
                    <a:ln>
                      <a:noFill/>
                    </a:ln>
                  </pic:spPr>
                </pic:pic>
              </a:graphicData>
            </a:graphic>
          </wp:inline>
        </w:drawing>
      </w:r>
    </w:p>
    <w:p w14:paraId="30958D7C" w14:textId="77777777" w:rsidR="00AA1D66" w:rsidRPr="00AA1D66" w:rsidRDefault="00AA1D66" w:rsidP="005E53C3">
      <w:pPr>
        <w:pStyle w:val="Heading2"/>
        <w:numPr>
          <w:ilvl w:val="1"/>
          <w:numId w:val="8"/>
        </w:numPr>
        <w:rPr>
          <w:rFonts w:ascii="Times New Roman" w:hAnsi="Times New Roman" w:cs="Times New Roman"/>
          <w:b w:val="0"/>
          <w:sz w:val="26"/>
        </w:rPr>
      </w:pPr>
      <w:bookmarkStart w:id="69" w:name="_Toc213623527"/>
      <w:bookmarkStart w:id="70" w:name="_Toc213624021"/>
      <w:r w:rsidRPr="00AA1D66">
        <w:rPr>
          <w:rFonts w:ascii="Times New Roman" w:hAnsi="Times New Roman" w:cs="Times New Roman"/>
          <w:b w:val="0"/>
          <w:sz w:val="26"/>
        </w:rPr>
        <w:t>Use case “Quản lý trả hàng”</w:t>
      </w:r>
      <w:bookmarkEnd w:id="69"/>
      <w:bookmarkEnd w:id="70"/>
    </w:p>
    <w:p w14:paraId="74618989" w14:textId="77777777" w:rsidR="00AA1D66" w:rsidRPr="00AA1D66" w:rsidRDefault="00AA1D66" w:rsidP="00AA1D66">
      <w:r w:rsidRPr="00AA1D66">
        <w:rPr>
          <w:noProof/>
          <w:lang w:eastAsia="zh-CN"/>
        </w:rPr>
        <w:drawing>
          <wp:inline distT="0" distB="0" distL="0" distR="0" wp14:anchorId="74CDD0A2" wp14:editId="16C9D82E">
            <wp:extent cx="3258005" cy="2086266"/>
            <wp:effectExtent l="0" t="0" r="0" b="9525"/>
            <wp:docPr id="149995114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51146" name="Picture 1" descr="A diagram of a diagram&#10;&#10;AI-generated content may be incorrect."/>
                    <pic:cNvPicPr/>
                  </pic:nvPicPr>
                  <pic:blipFill>
                    <a:blip r:embed="rId36"/>
                    <a:stretch>
                      <a:fillRect/>
                    </a:stretch>
                  </pic:blipFill>
                  <pic:spPr>
                    <a:xfrm>
                      <a:off x="0" y="0"/>
                      <a:ext cx="3258005" cy="2086266"/>
                    </a:xfrm>
                    <a:prstGeom prst="rect">
                      <a:avLst/>
                    </a:prstGeom>
                  </pic:spPr>
                </pic:pic>
              </a:graphicData>
            </a:graphic>
          </wp:inline>
        </w:drawing>
      </w:r>
    </w:p>
    <w:p w14:paraId="5CE65583"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Cho phép khách hàng gửi yêu cầu trả hàng, nhân viên tiếp nhận và tạo, xem, sửa, xóa hóa đơn trả hàng</w:t>
      </w:r>
    </w:p>
    <w:p w14:paraId="0B6B6F77"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71" w:name="_Toc213623528"/>
      <w:bookmarkStart w:id="72" w:name="_Toc213624022"/>
      <w:r w:rsidRPr="00AA1D66">
        <w:rPr>
          <w:rFonts w:ascii="Times New Roman" w:hAnsi="Times New Roman" w:cs="Times New Roman"/>
          <w:sz w:val="26"/>
          <w:szCs w:val="26"/>
        </w:rPr>
        <w:lastRenderedPageBreak/>
        <w:t>Use case “Xem hóa đơn trả hàng”</w:t>
      </w:r>
      <w:bookmarkEnd w:id="71"/>
      <w:bookmarkEnd w:id="72"/>
    </w:p>
    <w:tbl>
      <w:tblPr>
        <w:tblW w:w="0" w:type="auto"/>
        <w:tblCellMar>
          <w:top w:w="15" w:type="dxa"/>
          <w:left w:w="15" w:type="dxa"/>
          <w:bottom w:w="15" w:type="dxa"/>
          <w:right w:w="15" w:type="dxa"/>
        </w:tblCellMar>
        <w:tblLook w:val="04A0" w:firstRow="1" w:lastRow="0" w:firstColumn="1" w:lastColumn="0" w:noHBand="0" w:noVBand="1"/>
      </w:tblPr>
      <w:tblGrid>
        <w:gridCol w:w="2002"/>
        <w:gridCol w:w="7338"/>
      </w:tblGrid>
      <w:tr w:rsidR="00AA1D66" w:rsidRPr="00AA1D66" w14:paraId="0BDD8D41"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FD8C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C657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1</w:t>
            </w:r>
          </w:p>
        </w:tc>
      </w:tr>
      <w:tr w:rsidR="00AA1D66" w:rsidRPr="00AA1D66" w14:paraId="5025163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B63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BB11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Xem hoá đơn trả hàng</w:t>
            </w:r>
          </w:p>
        </w:tc>
      </w:tr>
      <w:tr w:rsidR="00AA1D66" w:rsidRPr="00AA1D66" w14:paraId="5DBAA72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246E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6B64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một nhân viên, tôi muốn xem thông tin hóa đơn trả hàng của khách hàng.</w:t>
            </w:r>
          </w:p>
        </w:tc>
      </w:tr>
      <w:tr w:rsidR="00AA1D66" w:rsidRPr="00AA1D66" w14:paraId="1B436EE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AED8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6A7D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w:t>
            </w:r>
          </w:p>
          <w:p w14:paraId="1141902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w:t>
            </w:r>
          </w:p>
        </w:tc>
      </w:tr>
      <w:tr w:rsidR="00AA1D66" w:rsidRPr="00AA1D66" w14:paraId="758DD79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3364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5A31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ao</w:t>
            </w:r>
          </w:p>
        </w:tc>
      </w:tr>
      <w:tr w:rsidR="00AA1D66" w:rsidRPr="00AA1D66" w14:paraId="72056B3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54EF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3F8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ọn chức năng tìm kiếm đơn hàng trên hệ thống</w:t>
            </w:r>
          </w:p>
        </w:tc>
      </w:tr>
      <w:tr w:rsidR="00AA1D66" w:rsidRPr="00AA1D66" w14:paraId="102AEE7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FD8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DA29F" w14:textId="77777777" w:rsidR="00AA1D66" w:rsidRPr="00AA1D66" w:rsidRDefault="00AA1D66" w:rsidP="005E53C3">
            <w:pPr>
              <w:numPr>
                <w:ilvl w:val="0"/>
                <w:numId w:val="2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đăng nhập vào hệ thống</w:t>
            </w:r>
          </w:p>
          <w:p w14:paraId="72B4764A" w14:textId="77777777" w:rsidR="00AA1D66" w:rsidRPr="00AA1D66" w:rsidRDefault="00AA1D66" w:rsidP="005E53C3">
            <w:pPr>
              <w:numPr>
                <w:ilvl w:val="0"/>
                <w:numId w:val="2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Dữ liệu đơn hàng đã được thiết lập</w:t>
            </w:r>
          </w:p>
        </w:tc>
      </w:tr>
      <w:tr w:rsidR="00AA1D66" w:rsidRPr="00AA1D66" w14:paraId="0BAA0D15"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C2A1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8B2A4"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iển thị hiển thị chi tiết thông tin hoá đơn đã được chọn</w:t>
            </w:r>
            <w:bookmarkStart w:id="73" w:name="_GoBack"/>
            <w:bookmarkEnd w:id="73"/>
          </w:p>
        </w:tc>
      </w:tr>
      <w:tr w:rsidR="00AA1D66" w:rsidRPr="00AA1D66" w14:paraId="423136D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4876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AD9FA"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chức năng “Trả hàng” trên hệ thống</w:t>
            </w:r>
          </w:p>
          <w:p w14:paraId="7CD90CB4"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khung tìm kiếm hoá đơn</w:t>
            </w:r>
          </w:p>
          <w:p w14:paraId="2DC96122"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nhập thông tin tìm kiếm theo mã hoá đơn</w:t>
            </w:r>
          </w:p>
          <w:p w14:paraId="21A0260D"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ruy vấn và hiển thị danh sách 10 hoá đơn phù hợp</w:t>
            </w:r>
          </w:p>
          <w:p w14:paraId="17E08C41"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hoá đơn để xem chi tiết</w:t>
            </w:r>
          </w:p>
          <w:p w14:paraId="1C7150B0" w14:textId="77777777" w:rsidR="00AA1D66" w:rsidRPr="00AA1D66" w:rsidRDefault="00AA1D66" w:rsidP="005E53C3">
            <w:pPr>
              <w:numPr>
                <w:ilvl w:val="0"/>
                <w:numId w:val="2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iển thị thông tin đơn hàng gồm: thông tin khách hàng, sản phẩm, giá trị thanh toán, trạng thái đơn hàng, phương thức thanh toán (tiền mặt / chuyển khoản / QR)</w:t>
            </w:r>
          </w:p>
        </w:tc>
      </w:tr>
      <w:tr w:rsidR="00AA1D66" w:rsidRPr="00AA1D66" w14:paraId="765D46E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0E9A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1BEC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3a. Chọn nhập tìm kiếm theo Tên khách hàng/Số điện thoại/Ngày mua</w:t>
            </w:r>
          </w:p>
          <w:p w14:paraId="0360E13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a. Nếu danh sách nhiều hơn 10 hoá đơn, hệ thống hiển thị danh sách 10 hoá đơn đầu + nút “Xem thêm”</w:t>
            </w:r>
          </w:p>
          <w:p w14:paraId="36ABC2C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Nếu nhân viên chọn nhiều hoá đơn cùng lúc, hệ thống hiển thị thông báo “Chỉ được chọn một hoá đơn” và quay lại bước 4</w:t>
            </w:r>
          </w:p>
        </w:tc>
      </w:tr>
      <w:tr w:rsidR="00AA1D66" w:rsidRPr="00AA1D66" w14:paraId="0B91E5C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6059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1BE3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3b. Nếu nhập sai định dạng, hệ thống hiển thị thông báo “Dữ liệu không hợp lệ. Vui lòng nhập lại” và quay lại bước 3</w:t>
            </w:r>
          </w:p>
          <w:p w14:paraId="50A9F7C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b. Nếu không tìm thấy hoá đơn, hệ thống hiển thị thông báo “Không tìm thấy hoá đơn phù hợp”, và quay lại bước 3</w:t>
            </w:r>
          </w:p>
          <w:p w14:paraId="23944E7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b. Nếu hệ thống bị lỗi quá trình tìm kiếm, hệ thống hiển thị thông báo “Hệ thống bị lỗi, vui lòng thử lại sau” và kết thúc.</w:t>
            </w:r>
          </w:p>
        </w:tc>
      </w:tr>
      <w:tr w:rsidR="00AA1D66" w:rsidRPr="00AA1D66" w14:paraId="0CEF3BA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9850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1F135"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r w:rsidR="00AA1D66" w:rsidRPr="00AA1D66" w14:paraId="6A2DA70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F138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D4144" w14:textId="77777777" w:rsidR="00AA1D66" w:rsidRPr="00AA1D66" w:rsidRDefault="00AA1D66" w:rsidP="00AA1D66">
            <w:pPr>
              <w:spacing w:after="0" w:line="240" w:lineRule="auto"/>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bl>
    <w:p w14:paraId="746D3212" w14:textId="77777777" w:rsidR="00AA1D66" w:rsidRPr="00AA1D66" w:rsidRDefault="00AA1D66" w:rsidP="00AA1D66">
      <w:pPr>
        <w:rPr>
          <w:rFonts w:ascii="Times New Roman" w:hAnsi="Times New Roman" w:cs="Times New Roman"/>
          <w:sz w:val="26"/>
          <w:szCs w:val="26"/>
        </w:rPr>
      </w:pPr>
      <w:r w:rsidRPr="00AA1D66">
        <w:rPr>
          <w:rFonts w:ascii="Times New Roman" w:eastAsia="Times New Roman" w:hAnsi="Times New Roman" w:cs="Times New Roman"/>
          <w:sz w:val="26"/>
          <w:szCs w:val="26"/>
          <w:lang w:eastAsia="zh-CN"/>
        </w:rPr>
        <w:br/>
      </w:r>
      <w:r w:rsidRPr="00AA1D66">
        <w:rPr>
          <w:rFonts w:ascii="Times New Roman" w:hAnsi="Times New Roman" w:cs="Times New Roman"/>
          <w:noProof/>
          <w:color w:val="000000"/>
          <w:sz w:val="26"/>
          <w:szCs w:val="26"/>
          <w:bdr w:val="none" w:sz="0" w:space="0" w:color="auto" w:frame="1"/>
          <w:lang w:eastAsia="zh-CN"/>
        </w:rPr>
        <w:drawing>
          <wp:inline distT="0" distB="0" distL="0" distR="0" wp14:anchorId="587723F7" wp14:editId="6DABB0F7">
            <wp:extent cx="5920740" cy="6545580"/>
            <wp:effectExtent l="0" t="0" r="3810" b="7620"/>
            <wp:docPr id="753546563" name="Picture 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46563" name="Picture 6" descr="A diagram of a diagram&#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20740" cy="6545580"/>
                    </a:xfrm>
                    <a:prstGeom prst="rect">
                      <a:avLst/>
                    </a:prstGeom>
                    <a:noFill/>
                    <a:ln>
                      <a:noFill/>
                    </a:ln>
                  </pic:spPr>
                </pic:pic>
              </a:graphicData>
            </a:graphic>
          </wp:inline>
        </w:drawing>
      </w:r>
    </w:p>
    <w:p w14:paraId="1C26D2C7"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74" w:name="_Toc213623529"/>
      <w:bookmarkStart w:id="75" w:name="_Toc213624023"/>
      <w:r w:rsidRPr="00AA1D66">
        <w:rPr>
          <w:rFonts w:ascii="Times New Roman" w:hAnsi="Times New Roman" w:cs="Times New Roman"/>
          <w:sz w:val="26"/>
          <w:szCs w:val="26"/>
        </w:rPr>
        <w:t>Use case “Tạo hóa đơn trả hàng</w:t>
      </w:r>
      <w:bookmarkEnd w:id="74"/>
      <w:bookmarkEnd w:id="75"/>
    </w:p>
    <w:tbl>
      <w:tblPr>
        <w:tblW w:w="0" w:type="auto"/>
        <w:tblCellMar>
          <w:top w:w="15" w:type="dxa"/>
          <w:left w:w="15" w:type="dxa"/>
          <w:bottom w:w="15" w:type="dxa"/>
          <w:right w:w="15" w:type="dxa"/>
        </w:tblCellMar>
        <w:tblLook w:val="04A0" w:firstRow="1" w:lastRow="0" w:firstColumn="1" w:lastColumn="0" w:noHBand="0" w:noVBand="1"/>
      </w:tblPr>
      <w:tblGrid>
        <w:gridCol w:w="1991"/>
        <w:gridCol w:w="7349"/>
      </w:tblGrid>
      <w:tr w:rsidR="00AA1D66" w:rsidRPr="00AA1D66" w14:paraId="3DE5242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0E80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2E05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2</w:t>
            </w:r>
          </w:p>
        </w:tc>
      </w:tr>
      <w:tr w:rsidR="00AA1D66" w:rsidRPr="00AA1D66" w14:paraId="34B3A81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7B42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6C51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ạo hoá đơn trả hàng</w:t>
            </w:r>
          </w:p>
        </w:tc>
      </w:tr>
      <w:tr w:rsidR="00AA1D66" w:rsidRPr="00AA1D66" w14:paraId="685B7DD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3948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5DEA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một nhân viên, khi khách yêu cầu trả hàng, sẽ có hoá đơn trả hàng</w:t>
            </w:r>
          </w:p>
        </w:tc>
      </w:tr>
      <w:tr w:rsidR="00AA1D66" w:rsidRPr="00AA1D66" w14:paraId="6689D60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F689E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527A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w:t>
            </w:r>
            <w:r w:rsidRPr="00AA1D66">
              <w:rPr>
                <w:rFonts w:ascii="Times New Roman" w:eastAsia="Times New Roman" w:hAnsi="Times New Roman" w:cs="Times New Roman"/>
                <w:color w:val="000000"/>
                <w:sz w:val="26"/>
                <w:szCs w:val="26"/>
                <w:lang w:eastAsia="zh-CN"/>
              </w:rPr>
              <w:br/>
              <w:t>Chủ cửa hàng</w:t>
            </w:r>
          </w:p>
          <w:p w14:paraId="579E149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ân hàng</w:t>
            </w:r>
          </w:p>
        </w:tc>
      </w:tr>
      <w:tr w:rsidR="00AA1D66" w:rsidRPr="00AA1D66" w14:paraId="37D9F8FE"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4A23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FB90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ao</w:t>
            </w:r>
          </w:p>
        </w:tc>
      </w:tr>
      <w:tr w:rsidR="00AA1D66" w:rsidRPr="00AA1D66" w14:paraId="12C68773"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1EBA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98B0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ọn chức năng trả hàng trên hệ thống</w:t>
            </w:r>
          </w:p>
        </w:tc>
      </w:tr>
      <w:tr w:rsidR="00AA1D66" w:rsidRPr="00AA1D66" w14:paraId="49D867A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6F15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550AC" w14:textId="77777777" w:rsidR="00AA1D66" w:rsidRPr="00AA1D66" w:rsidRDefault="00AA1D66" w:rsidP="005E53C3">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đăng nhập hệ thống</w:t>
            </w:r>
          </w:p>
          <w:p w14:paraId="7A14CDEB" w14:textId="77777777" w:rsidR="00AA1D66" w:rsidRPr="00AA1D66" w:rsidRDefault="00AA1D66" w:rsidP="005E53C3">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oá đơn gốc đã được thiết lập</w:t>
            </w:r>
          </w:p>
          <w:p w14:paraId="0B2C9EE5" w14:textId="77777777" w:rsidR="00AA1D66" w:rsidRPr="00AA1D66" w:rsidRDefault="00AA1D66" w:rsidP="005E53C3">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Danh sách hoá đơn yêu cầu trả đã được phê duyệt</w:t>
            </w:r>
          </w:p>
        </w:tc>
      </w:tr>
      <w:tr w:rsidR="00AA1D66" w:rsidRPr="00AA1D66" w14:paraId="444BD50E"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DF8F8"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50082" w14:textId="77777777" w:rsidR="00AA1D66" w:rsidRPr="00AA1D66" w:rsidRDefault="00AA1D66" w:rsidP="005E53C3">
            <w:pPr>
              <w:numPr>
                <w:ilvl w:val="0"/>
                <w:numId w:val="2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Tạo lại hoá đơn mới</w:t>
            </w:r>
          </w:p>
          <w:p w14:paraId="45C160D4" w14:textId="77777777" w:rsidR="00AA1D66" w:rsidRPr="00AA1D66" w:rsidRDefault="00AA1D66" w:rsidP="005E53C3">
            <w:pPr>
              <w:numPr>
                <w:ilvl w:val="0"/>
                <w:numId w:val="2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Lưu hoá đơn mới</w:t>
            </w:r>
          </w:p>
          <w:p w14:paraId="26AC8A8C" w14:textId="77777777" w:rsidR="00AA1D66" w:rsidRPr="00AA1D66" w:rsidRDefault="00AA1D66" w:rsidP="005E53C3">
            <w:pPr>
              <w:numPr>
                <w:ilvl w:val="0"/>
                <w:numId w:val="2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Tồn kho của các sản phẩm trả đã được cập nhật tăng lên</w:t>
            </w:r>
          </w:p>
        </w:tc>
      </w:tr>
      <w:tr w:rsidR="00AA1D66" w:rsidRPr="00AA1D66" w14:paraId="462DDAA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95CC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AD83"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mục “trả hàng” trên hệ thống</w:t>
            </w:r>
          </w:p>
          <w:p w14:paraId="75153A0D"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khung tìm kiếm</w:t>
            </w:r>
          </w:p>
          <w:p w14:paraId="4A60FF28"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nhập mã hoá đơn khách trả hàng</w:t>
            </w:r>
          </w:p>
          <w:p w14:paraId="062973E2"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hoá đơn mua hàng</w:t>
            </w:r>
          </w:p>
          <w:p w14:paraId="7F4F4A1D"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sản phẩm cần trả</w:t>
            </w:r>
          </w:p>
          <w:p w14:paraId="1FDB3066" w14:textId="77777777" w:rsidR="00AA1D66" w:rsidRPr="00AA1D66" w:rsidRDefault="00AA1D66" w:rsidP="005E53C3">
            <w:pPr>
              <w:pStyle w:val="ListParagraph"/>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ruy vấn lấy ra lý do và tỷ lệ phần trăm hoàn trả của sản phẩm</w:t>
            </w:r>
          </w:p>
          <w:p w14:paraId="36DC8841" w14:textId="77777777" w:rsidR="00AA1D66" w:rsidRPr="00AA1D66" w:rsidRDefault="00AA1D66" w:rsidP="005E53C3">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giá trị hoàn trả của sản phẩm</w:t>
            </w:r>
          </w:p>
          <w:p w14:paraId="4563FF3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ặp lại bước 5-7 cho đến khi hết sản phẩm cần trả</w:t>
            </w:r>
          </w:p>
          <w:p w14:paraId="28433734" w14:textId="77777777" w:rsidR="00AA1D66" w:rsidRPr="00AA1D66" w:rsidRDefault="00AA1D66" w:rsidP="005E53C3">
            <w:pPr>
              <w:pStyle w:val="ListParagraph"/>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ính tổng tiền hoàn trả</w:t>
            </w:r>
          </w:p>
          <w:p w14:paraId="35A98548" w14:textId="77777777" w:rsidR="00AA1D66" w:rsidRPr="00AA1D66" w:rsidRDefault="00AA1D66" w:rsidP="005E53C3">
            <w:pPr>
              <w:pStyle w:val="ListParagraph"/>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ạo ra một hoá đơn mới, có liên kết với hoá đơn mua hàng</w:t>
            </w:r>
          </w:p>
          <w:p w14:paraId="436AE842" w14:textId="77777777" w:rsidR="00AA1D66" w:rsidRPr="00AA1D66" w:rsidRDefault="00AA1D66" w:rsidP="005E53C3">
            <w:pPr>
              <w:pStyle w:val="ListParagraph"/>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lưu hoá đơn và cập nhật lại tồn kho</w:t>
            </w:r>
          </w:p>
          <w:p w14:paraId="775D024A" w14:textId="77777777" w:rsidR="00AA1D66" w:rsidRPr="00AA1D66" w:rsidRDefault="00AA1D66" w:rsidP="005E53C3">
            <w:pPr>
              <w:pStyle w:val="ListParagraph"/>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in ra hoá đơn</w:t>
            </w:r>
          </w:p>
        </w:tc>
      </w:tr>
      <w:tr w:rsidR="00AA1D66" w:rsidRPr="00AA1D66" w14:paraId="6C53DB1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AFA2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CC706"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 Nếu khách hàng làm mất hoá đơn, nhân viên có thể tìm kiếm qua số điện thoại, rồi tiếp tục bước 4</w:t>
            </w:r>
          </w:p>
          <w:p w14:paraId="71FC04DF"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10a. Nếu khách muốn nhận hóa đơn điện tử thì xuất hóa đơn dưới dạng file (pdf) và gửi cho khách. </w:t>
            </w:r>
          </w:p>
        </w:tc>
      </w:tr>
      <w:tr w:rsidR="00AA1D66" w:rsidRPr="00AA1D66" w14:paraId="461F137E"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8F9C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2AA2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b1. Nếu nhân viên nhập sai số điện thoại, hệ thống hiển thị thông báo “Số điện thoại không hợp lệ”, rồi quay lại bước 2</w:t>
            </w:r>
          </w:p>
          <w:p w14:paraId="53263464"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b2. Nếu tìm không thấy hoá đơn, hệ thống hiển thị thông báo “Không tìm thấy hoá đơn”, rồi quay lại bước 2</w:t>
            </w:r>
          </w:p>
          <w:p w14:paraId="7BB4D031"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5b. Nếu nhân viên chọn những sản phẩm không được phê duyệt, hệ thống hiển thị thông báo “Sản phẩm này không nằm trong danh sách sản phẩm được hoàn trả”, rồi quay lại bước 4</w:t>
            </w:r>
          </w:p>
          <w:p w14:paraId="62A3EF4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10b. Nếu lưu bị lỗi, hệ thống hiển thị thông báo “Hệ thống đang bị lỗi, vui lòng thử lại sau” và kết thúc.</w:t>
            </w:r>
          </w:p>
        </w:tc>
      </w:tr>
      <w:tr w:rsidR="00AA1D66" w:rsidRPr="00AA1D66" w14:paraId="360EB94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B920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EEF49"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r w:rsidR="00AA1D66" w:rsidRPr="00AA1D66" w14:paraId="206B0A2E"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7D3D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74F53"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bl>
    <w:p w14:paraId="45725742"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6"/>
          <w:szCs w:val="26"/>
          <w:bdr w:val="none" w:sz="0" w:space="0" w:color="auto" w:frame="1"/>
          <w:lang w:eastAsia="zh-CN"/>
        </w:rPr>
        <w:lastRenderedPageBreak/>
        <w:drawing>
          <wp:inline distT="0" distB="0" distL="0" distR="0" wp14:anchorId="6EB0E5B2" wp14:editId="1368C225">
            <wp:extent cx="5928360" cy="8229600"/>
            <wp:effectExtent l="0" t="0" r="0" b="0"/>
            <wp:docPr id="841044760" name="Picture 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44760" name="Picture 2" descr="A diagram of a flowchart&#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8360" cy="8229600"/>
                    </a:xfrm>
                    <a:prstGeom prst="rect">
                      <a:avLst/>
                    </a:prstGeom>
                    <a:noFill/>
                    <a:ln>
                      <a:noFill/>
                    </a:ln>
                  </pic:spPr>
                </pic:pic>
              </a:graphicData>
            </a:graphic>
          </wp:inline>
        </w:drawing>
      </w:r>
    </w:p>
    <w:p w14:paraId="4E8A62EE"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76" w:name="_Toc213623530"/>
      <w:bookmarkStart w:id="77" w:name="_Toc213624024"/>
      <w:r w:rsidRPr="00AA1D66">
        <w:rPr>
          <w:rFonts w:ascii="Times New Roman" w:hAnsi="Times New Roman" w:cs="Times New Roman"/>
          <w:sz w:val="26"/>
          <w:szCs w:val="26"/>
        </w:rPr>
        <w:lastRenderedPageBreak/>
        <w:t>Use case  “Sửa đơn trả hàng”</w:t>
      </w:r>
      <w:bookmarkEnd w:id="76"/>
      <w:bookmarkEnd w:id="77"/>
    </w:p>
    <w:tbl>
      <w:tblPr>
        <w:tblW w:w="0" w:type="auto"/>
        <w:tblCellMar>
          <w:top w:w="15" w:type="dxa"/>
          <w:left w:w="15" w:type="dxa"/>
          <w:bottom w:w="15" w:type="dxa"/>
          <w:right w:w="15" w:type="dxa"/>
        </w:tblCellMar>
        <w:tblLook w:val="04A0" w:firstRow="1" w:lastRow="0" w:firstColumn="1" w:lastColumn="0" w:noHBand="0" w:noVBand="1"/>
      </w:tblPr>
      <w:tblGrid>
        <w:gridCol w:w="1938"/>
        <w:gridCol w:w="7402"/>
      </w:tblGrid>
      <w:tr w:rsidR="00AA1D66" w:rsidRPr="00AA1D66" w14:paraId="31C58B0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22A24"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76D37"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szCs w:val="24"/>
                <w:lang w:eastAsia="zh-CN"/>
              </w:rPr>
              <w:t>4.3</w:t>
            </w:r>
          </w:p>
        </w:tc>
      </w:tr>
      <w:tr w:rsidR="00AA1D66" w:rsidRPr="00AA1D66" w14:paraId="5805D98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47B25"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F2DD"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Sửa đơn trả hàng</w:t>
            </w:r>
          </w:p>
        </w:tc>
      </w:tr>
      <w:tr w:rsidR="00AA1D66" w:rsidRPr="00AA1D66" w14:paraId="4A7C9B6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63D2B"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9EDF"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Là một nhân viên, khi cần điều chỉnh thông tin của hóa đơn trả hàng (chưa duyệt hoặc phát hiện sai sót), nhân viên có thể thực hiện chức năng sửa hóa đơn để cập nhật lại thông tin trước khi lưu và in ra.</w:t>
            </w:r>
          </w:p>
        </w:tc>
      </w:tr>
      <w:tr w:rsidR="00AA1D66" w:rsidRPr="00AA1D66" w14:paraId="125C581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31983"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66E8F"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Nhân viên</w:t>
            </w:r>
            <w:r w:rsidRPr="00AA1D66">
              <w:rPr>
                <w:rFonts w:ascii="Times New Roman" w:eastAsia="Times New Roman" w:hAnsi="Times New Roman" w:cs="Times New Roman"/>
                <w:color w:val="000000"/>
                <w:sz w:val="26"/>
                <w:szCs w:val="26"/>
                <w:lang w:eastAsia="zh-CN"/>
              </w:rPr>
              <w:br/>
              <w:t>Chủ cửa hàng</w:t>
            </w:r>
          </w:p>
        </w:tc>
      </w:tr>
      <w:tr w:rsidR="00AA1D66" w:rsidRPr="00AA1D66" w14:paraId="2D6037B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C32A8"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0621A"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Cao</w:t>
            </w:r>
          </w:p>
        </w:tc>
      </w:tr>
      <w:tr w:rsidR="00AA1D66" w:rsidRPr="00AA1D66" w14:paraId="3C6EA73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65121"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33D2D"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Nhân viên chọn chức năng “Sửa hóa đơn trả hàng” trên hệ thống</w:t>
            </w:r>
          </w:p>
        </w:tc>
      </w:tr>
      <w:tr w:rsidR="00AA1D66" w:rsidRPr="00AA1D66" w14:paraId="5E5431B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0ACFB"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92381" w14:textId="77777777" w:rsidR="00AA1D66" w:rsidRPr="00AA1D66" w:rsidRDefault="00AA1D66" w:rsidP="005E53C3">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đã đăng nhập hệ thống.</w:t>
            </w:r>
          </w:p>
          <w:p w14:paraId="0D63CB55" w14:textId="77777777" w:rsidR="00AA1D66" w:rsidRPr="00AA1D66" w:rsidRDefault="00AA1D66" w:rsidP="005E53C3">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óa đơn trả hàng đã được tạo trước đó và chưa ở trạng thái “Đã duyệt”.</w:t>
            </w:r>
          </w:p>
          <w:p w14:paraId="487C2996" w14:textId="77777777" w:rsidR="00AA1D66" w:rsidRPr="00AA1D66" w:rsidRDefault="00AA1D66" w:rsidP="005E53C3">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ó quyền sửa hóa đơn.</w:t>
            </w:r>
          </w:p>
        </w:tc>
      </w:tr>
      <w:tr w:rsidR="00AA1D66" w:rsidRPr="00AA1D66" w14:paraId="3F76CC3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310BE"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20C4" w14:textId="77777777" w:rsidR="00AA1D66" w:rsidRPr="00AA1D66" w:rsidRDefault="00AA1D66" w:rsidP="005E53C3">
            <w:pPr>
              <w:numPr>
                <w:ilvl w:val="0"/>
                <w:numId w:val="6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óa đơn trả hàng được cập nhật và lưu lại.</w:t>
            </w:r>
          </w:p>
          <w:p w14:paraId="6743CD93" w14:textId="77777777" w:rsidR="00AA1D66" w:rsidRPr="00AA1D66" w:rsidRDefault="00AA1D66" w:rsidP="005E53C3">
            <w:pPr>
              <w:numPr>
                <w:ilvl w:val="0"/>
                <w:numId w:val="6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ghi log thay đổi.</w:t>
            </w:r>
          </w:p>
          <w:p w14:paraId="2F328075" w14:textId="77777777" w:rsidR="00AA1D66" w:rsidRPr="00AA1D66" w:rsidRDefault="00AA1D66" w:rsidP="005E53C3">
            <w:pPr>
              <w:numPr>
                <w:ilvl w:val="0"/>
                <w:numId w:val="6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 Tồn kho, giá trị hoàn trả được điều chỉnh lại tương ứng (nếu có thay đổi sản phẩm).</w:t>
            </w:r>
          </w:p>
        </w:tc>
      </w:tr>
      <w:tr w:rsidR="00AA1D66" w:rsidRPr="00AA1D66" w14:paraId="493DCA6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621CB"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B3638"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chức năng “Sửa đơn trả hàng” trên hệ thống.</w:t>
            </w:r>
          </w:p>
          <w:p w14:paraId="55EBFB80"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khung tìm kiếm hóa đơn.</w:t>
            </w:r>
          </w:p>
          <w:p w14:paraId="591C52C3"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nhập mã hóa đơn trả hàng</w:t>
            </w:r>
          </w:p>
          <w:p w14:paraId="2E9FE6F2"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chi tiết hóa đơn trả hàng hiện tại.</w:t>
            </w:r>
          </w:p>
          <w:p w14:paraId="476B9F2A"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thông tin cần sửa</w:t>
            </w:r>
          </w:p>
          <w:p w14:paraId="06C5F284"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nhập nội dung mới cần cập nhật.</w:t>
            </w:r>
          </w:p>
          <w:p w14:paraId="72F566C6"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xác nhận lưu chỉnh sửa.</w:t>
            </w:r>
          </w:p>
          <w:p w14:paraId="4B74BC4E"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lưu thông tin mới và hiển thị thông báo “Cập nhật thành công”.</w:t>
            </w:r>
          </w:p>
          <w:p w14:paraId="5868D846" w14:textId="77777777" w:rsidR="00AA1D66" w:rsidRPr="00AA1D66" w:rsidRDefault="00AA1D66" w:rsidP="005E53C3">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cho phép in lại hóa đơn trả hàng</w:t>
            </w:r>
          </w:p>
        </w:tc>
      </w:tr>
      <w:tr w:rsidR="00AA1D66" w:rsidRPr="00AA1D66" w14:paraId="1E789A1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A8425"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C5827"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 Tìm kiếm qua Số điện thoại , rồi tiếp tục bước 4</w:t>
            </w:r>
          </w:p>
          <w:p w14:paraId="49CED2C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9a. Nếu khách muốn nhận hóa đơn điện tử thì xuất hóa đơn dưới dạng file (pdf) và gửi cho khách. </w:t>
            </w:r>
          </w:p>
        </w:tc>
      </w:tr>
      <w:tr w:rsidR="00AA1D66" w:rsidRPr="00AA1D66" w14:paraId="7DBEF3E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66D7"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EF5D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b1. Nếu nhân viên nhập sai số điện thoại, hệ thống hiển thị thông báo “Số điện thoại không hợp lệ”, rồi quay lại bước 2</w:t>
            </w:r>
          </w:p>
          <w:p w14:paraId="12C9E14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lastRenderedPageBreak/>
              <w:t>3b2. Nếu tìm không thấy hoá đơn, hệ thống hiển thị thông báo “Không tìm thấy hoá đơn”, rồi quay lại bước 2</w:t>
            </w:r>
          </w:p>
          <w:p w14:paraId="65D3D554"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5b. Nếu chọn sản phẩm, hệ thống hiển thị thông báo “Không được chỉnh sửa sản phẩm”, rồi quay lại bước 5</w:t>
            </w:r>
          </w:p>
          <w:p w14:paraId="0AABD960"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8b. Nếu lưu bị lỗi, hệ thống hiển thị thông báo “Hệ thống đang bị lỗi, vui lòng thử lại sau” và kết thúc.</w:t>
            </w:r>
          </w:p>
        </w:tc>
      </w:tr>
      <w:tr w:rsidR="00AA1D66" w:rsidRPr="00AA1D66" w14:paraId="0AAD7A6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F5EA0"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DF012"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Mọi thay đổi đều phải ghi log người sửa, thời gian và nội dung thay đổi.</w:t>
            </w:r>
          </w:p>
          <w:p w14:paraId="1DEFDB7A"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ếu thay đổi danh sách sản phẩm, hệ thống phải tự động cập nhật tồn kho.</w:t>
            </w:r>
          </w:p>
          <w:p w14:paraId="15C39165" w14:textId="77777777" w:rsidR="00AA1D66" w:rsidRPr="00AA1D66" w:rsidRDefault="00AA1D66" w:rsidP="00AA1D66">
            <w:pPr>
              <w:rPr>
                <w:rFonts w:ascii="Times New Roman" w:hAnsi="Times New Roman" w:cs="Times New Roman"/>
                <w:sz w:val="26"/>
                <w:szCs w:val="26"/>
                <w:lang w:eastAsia="zh-CN"/>
              </w:rPr>
            </w:pPr>
          </w:p>
        </w:tc>
      </w:tr>
      <w:tr w:rsidR="00AA1D66" w:rsidRPr="00AA1D66" w14:paraId="232043A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D896D"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DE36E"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phản hồi nhanh (&lt; 3s) khi tra cứu hóa đơn và tính toán.</w:t>
            </w:r>
          </w:p>
          <w:p w14:paraId="389ABBB8"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Lưu log thao tác nhân viên, lưu hóa đơn điện tử PDF.</w:t>
            </w:r>
          </w:p>
        </w:tc>
      </w:tr>
    </w:tbl>
    <w:p w14:paraId="27CF63C3" w14:textId="77777777" w:rsidR="00AA1D66" w:rsidRPr="00AA1D66" w:rsidRDefault="00AA1D66" w:rsidP="00AA1D66">
      <w:r w:rsidRPr="00AA1D66">
        <w:rPr>
          <w:rFonts w:cs="Arial"/>
          <w:noProof/>
          <w:color w:val="000000"/>
          <w:sz w:val="26"/>
          <w:szCs w:val="26"/>
          <w:bdr w:val="none" w:sz="0" w:space="0" w:color="auto" w:frame="1"/>
          <w:lang w:eastAsia="zh-CN"/>
        </w:rPr>
        <w:lastRenderedPageBreak/>
        <w:drawing>
          <wp:inline distT="0" distB="0" distL="0" distR="0" wp14:anchorId="34ECCF3F" wp14:editId="7BD77A80">
            <wp:extent cx="5920740" cy="7566660"/>
            <wp:effectExtent l="0" t="0" r="3810" b="0"/>
            <wp:docPr id="1849947209" name="Picture 1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47209" name="Picture 15" descr="A diagram of a flowchart&#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0740" cy="7566660"/>
                    </a:xfrm>
                    <a:prstGeom prst="rect">
                      <a:avLst/>
                    </a:prstGeom>
                    <a:noFill/>
                    <a:ln>
                      <a:noFill/>
                    </a:ln>
                  </pic:spPr>
                </pic:pic>
              </a:graphicData>
            </a:graphic>
          </wp:inline>
        </w:drawing>
      </w:r>
    </w:p>
    <w:p w14:paraId="5A32F55F" w14:textId="77777777" w:rsidR="00AA1D66" w:rsidRPr="00AA1D66" w:rsidRDefault="00AA1D66" w:rsidP="005E53C3">
      <w:pPr>
        <w:pStyle w:val="Heading3"/>
        <w:numPr>
          <w:ilvl w:val="2"/>
          <w:numId w:val="8"/>
        </w:numPr>
      </w:pPr>
      <w:bookmarkStart w:id="78" w:name="_Toc213623531"/>
      <w:bookmarkStart w:id="79" w:name="_Toc213624025"/>
      <w:r w:rsidRPr="00AA1D66">
        <w:t>Use case “Xóa đơn trả hàng”</w:t>
      </w:r>
      <w:bookmarkEnd w:id="78"/>
      <w:bookmarkEnd w:id="79"/>
    </w:p>
    <w:tbl>
      <w:tblPr>
        <w:tblW w:w="0" w:type="auto"/>
        <w:tblCellMar>
          <w:top w:w="15" w:type="dxa"/>
          <w:left w:w="15" w:type="dxa"/>
          <w:bottom w:w="15" w:type="dxa"/>
          <w:right w:w="15" w:type="dxa"/>
        </w:tblCellMar>
        <w:tblLook w:val="04A0" w:firstRow="1" w:lastRow="0" w:firstColumn="1" w:lastColumn="0" w:noHBand="0" w:noVBand="1"/>
      </w:tblPr>
      <w:tblGrid>
        <w:gridCol w:w="1987"/>
        <w:gridCol w:w="7353"/>
      </w:tblGrid>
      <w:tr w:rsidR="00AA1D66" w:rsidRPr="00AA1D66" w14:paraId="1D5D753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C2CED"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4841F"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3.4</w:t>
            </w:r>
          </w:p>
        </w:tc>
      </w:tr>
      <w:tr w:rsidR="00AA1D66" w:rsidRPr="00AA1D66" w14:paraId="5DB390C9"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5FA7F"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7B33A"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Xoá hoá đơn trả hàng</w:t>
            </w:r>
          </w:p>
        </w:tc>
      </w:tr>
      <w:tr w:rsidR="00AA1D66" w:rsidRPr="00AA1D66" w14:paraId="723F6A1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64B41"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1ED74"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Nhân viên hoặc chủ cửa hàng có thể xóa hóa đơn trả hàng bị tạo nhầm hoặc không còn hiệu lực. Hóa đơn sẽ được đánh dấu trạng thái “Đã hủy” để lưu lịch sử và tránh mất dữ liệu.</w:t>
            </w:r>
          </w:p>
        </w:tc>
      </w:tr>
      <w:tr w:rsidR="00AA1D66" w:rsidRPr="00AA1D66" w14:paraId="6B089F71"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68E77"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41A10"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Nhân viên</w:t>
            </w:r>
            <w:r w:rsidRPr="00AA1D66">
              <w:rPr>
                <w:rFonts w:ascii="Times New Roman" w:eastAsia="Times New Roman" w:hAnsi="Times New Roman" w:cs="Times New Roman"/>
                <w:color w:val="000000"/>
                <w:sz w:val="26"/>
                <w:szCs w:val="26"/>
                <w:lang w:eastAsia="zh-CN"/>
              </w:rPr>
              <w:br/>
              <w:t>Chủ cửa hàng</w:t>
            </w:r>
          </w:p>
        </w:tc>
      </w:tr>
      <w:tr w:rsidR="00AA1D66" w:rsidRPr="00AA1D66" w14:paraId="575AEA7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9A4C4"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2D0A3"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Cao</w:t>
            </w:r>
          </w:p>
        </w:tc>
      </w:tr>
      <w:tr w:rsidR="00AA1D66" w:rsidRPr="00AA1D66" w14:paraId="1E42572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18469"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19E4A" w14:textId="77777777" w:rsidR="00AA1D66" w:rsidRPr="00AA1D66" w:rsidRDefault="00AA1D66" w:rsidP="00AA1D66">
            <w:pPr>
              <w:spacing w:after="0" w:line="240" w:lineRule="auto"/>
              <w:jc w:val="left"/>
              <w:rPr>
                <w:rFonts w:ascii="Times New Roman" w:eastAsia="Times New Roman" w:hAnsi="Times New Roman" w:cs="Times New Roman"/>
                <w:szCs w:val="24"/>
                <w:lang w:eastAsia="zh-CN"/>
              </w:rPr>
            </w:pPr>
            <w:r w:rsidRPr="00AA1D66">
              <w:rPr>
                <w:rFonts w:ascii="Times New Roman" w:eastAsia="Times New Roman" w:hAnsi="Times New Roman" w:cs="Times New Roman"/>
                <w:color w:val="000000"/>
                <w:sz w:val="26"/>
                <w:szCs w:val="26"/>
                <w:lang w:eastAsia="zh-CN"/>
              </w:rPr>
              <w:t>Nhân viên chọn chức năng “Xóa hóa đơn trả hàng” trên hệ thống</w:t>
            </w:r>
          </w:p>
        </w:tc>
      </w:tr>
      <w:tr w:rsidR="00AA1D66" w:rsidRPr="00AA1D66" w14:paraId="23E2F58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7081A"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EB478" w14:textId="77777777" w:rsidR="00AA1D66" w:rsidRPr="00AA1D66" w:rsidRDefault="00AA1D66" w:rsidP="005E53C3">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đăng nhập hệ thống</w:t>
            </w:r>
          </w:p>
          <w:p w14:paraId="7B7E5680" w14:textId="77777777" w:rsidR="00AA1D66" w:rsidRPr="00AA1D66" w:rsidRDefault="00AA1D66" w:rsidP="005E53C3">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óa đơn trả hàng đã tồn tại.</w:t>
            </w:r>
          </w:p>
          <w:p w14:paraId="38C976E5" w14:textId="77777777" w:rsidR="00AA1D66" w:rsidRPr="00AA1D66" w:rsidRDefault="00AA1D66" w:rsidP="005E53C3">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có quyền xóa hóa đơn.</w:t>
            </w:r>
          </w:p>
        </w:tc>
      </w:tr>
      <w:tr w:rsidR="00AA1D66" w:rsidRPr="00AA1D66" w14:paraId="6EF62A4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2EB34"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60096" w14:textId="77777777" w:rsidR="00AA1D66" w:rsidRPr="00AA1D66" w:rsidRDefault="00AA1D66" w:rsidP="005E53C3">
            <w:pPr>
              <w:numPr>
                <w:ilvl w:val="0"/>
                <w:numId w:val="6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óa đơn được cập nhật trạng thái thành “Đã hủy”.</w:t>
            </w:r>
          </w:p>
          <w:p w14:paraId="60C13409" w14:textId="77777777" w:rsidR="00AA1D66" w:rsidRPr="00AA1D66" w:rsidRDefault="00AA1D66" w:rsidP="005E53C3">
            <w:pPr>
              <w:numPr>
                <w:ilvl w:val="0"/>
                <w:numId w:val="6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Ghi log thao tác xóa hóa đơn.</w:t>
            </w:r>
          </w:p>
        </w:tc>
      </w:tr>
      <w:tr w:rsidR="00AA1D66" w:rsidRPr="00AA1D66" w14:paraId="576D378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13DBC"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A4205"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mục “Xoá hoá đơn trả hàng” trên hệ thống</w:t>
            </w:r>
          </w:p>
          <w:p w14:paraId="6B7382DF"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khung tìm kiếm</w:t>
            </w:r>
          </w:p>
          <w:p w14:paraId="497082AC"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nhập từ khoá mã hoá đơn khách trả hàng</w:t>
            </w:r>
          </w:p>
          <w:p w14:paraId="7C51DC6B"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hoá đơn chi tiết</w:t>
            </w:r>
          </w:p>
          <w:p w14:paraId="6B81F033"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kiểm tra lại thông tin và chọn “xác nhận xóa”</w:t>
            </w:r>
          </w:p>
          <w:p w14:paraId="72E8D421"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xác nhận lại “Bạn có chắc muốn xoá hoá đơn này không?”</w:t>
            </w:r>
          </w:p>
          <w:p w14:paraId="691EDCB6"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 chọn “đồng ý”</w:t>
            </w:r>
          </w:p>
          <w:p w14:paraId="60063384"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cập nhật trạng thái hoá đơn thành “Đã huỷ”, lưu log thao tác.</w:t>
            </w:r>
          </w:p>
          <w:p w14:paraId="68F34364" w14:textId="77777777" w:rsidR="00AA1D66" w:rsidRPr="00AA1D66" w:rsidRDefault="00AA1D66" w:rsidP="005E53C3">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Xoá hoá đơn thành công”</w:t>
            </w:r>
          </w:p>
        </w:tc>
      </w:tr>
      <w:tr w:rsidR="00AA1D66" w:rsidRPr="00AA1D66" w14:paraId="1FF46AE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74A73"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FD78D"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 Nhân viên có thể tìm kiếm qua số điện thoại, rồi tiếp tục bước 4</w:t>
            </w:r>
          </w:p>
          <w:p w14:paraId="5C2CF16C"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5a. Nếu nhân viên chọn”Huỷ thao tác”, hệ thống quy lại màn hình bước 1</w:t>
            </w:r>
          </w:p>
          <w:p w14:paraId="433694BA"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7a. Chọn “Không đồng ý”, quay lại bước 5</w:t>
            </w:r>
          </w:p>
        </w:tc>
      </w:tr>
      <w:tr w:rsidR="00AA1D66" w:rsidRPr="00AA1D66" w14:paraId="304A093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5F6C2"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85E53"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b1. Nếu nhân viên nhập sai số điện thoại, hệ thống hiển thị thông báo “Số điện thoại không hợp lệ”, rồi quay lại bước 2</w:t>
            </w:r>
          </w:p>
          <w:p w14:paraId="12D754B8"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b2. Nếu tìm không thấy hoá đơn, hệ thống hiển thị thông báo “Không tìm thấy hoá đơn”, rồi quay lại bước 2</w:t>
            </w:r>
          </w:p>
          <w:p w14:paraId="69D9E405"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lastRenderedPageBreak/>
              <w:t>5b. Chọn “Huỷ thao tác”, hệ thống thông báo “Xác nhận huỷ?)</w:t>
            </w:r>
          </w:p>
          <w:p w14:paraId="670D711A"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ếu “Xác nhận”, hệ thống huỷ thao tác và quay lại màn hình bước 1</w:t>
            </w:r>
          </w:p>
          <w:p w14:paraId="09B8D1C2"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ếu “Huỷ”, quay lại bước 6</w:t>
            </w:r>
          </w:p>
          <w:p w14:paraId="1253B4C1"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8b. Nếu lưu bị lỗi, hệ thống hiển thị thông báo “Hệ thống đang bị lỗi, vui lòng thử lại sau” và kết thúc.</w:t>
            </w:r>
          </w:p>
        </w:tc>
      </w:tr>
      <w:tr w:rsidR="00AA1D66" w:rsidRPr="00AA1D66" w14:paraId="2BB216A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01FD4"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1DF3B" w14:textId="77777777" w:rsidR="00AA1D66" w:rsidRPr="00AA1D66" w:rsidRDefault="00AA1D66" w:rsidP="005E53C3">
            <w:pPr>
              <w:numPr>
                <w:ilvl w:val="0"/>
                <w:numId w:val="6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Việc “xóa” thực chất là xóa logic (đánh dấu trạng thái “Đã hủy”), không xóa vĩnh viễn khỏi cơ sở dữ liệu.</w:t>
            </w:r>
          </w:p>
          <w:p w14:paraId="1B3DC4C2" w14:textId="77777777" w:rsidR="00AA1D66" w:rsidRPr="00AA1D66" w:rsidRDefault="00AA1D66" w:rsidP="005E53C3">
            <w:pPr>
              <w:numPr>
                <w:ilvl w:val="0"/>
                <w:numId w:val="6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Tất cả hành động xóa phải ghi log người thao tác, thời gian, lý do xóa.</w:t>
            </w:r>
          </w:p>
        </w:tc>
      </w:tr>
      <w:tr w:rsidR="00AA1D66" w:rsidRPr="00AA1D66" w14:paraId="1F35BB0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BC5C7" w14:textId="77777777" w:rsidR="00AA1D66" w:rsidRPr="00AA1D66" w:rsidRDefault="00AA1D66" w:rsidP="00AA1D66">
            <w:pPr>
              <w:spacing w:after="0" w:line="240" w:lineRule="auto"/>
              <w:jc w:val="left"/>
              <w:rPr>
                <w:rFonts w:ascii="Times New Roman" w:eastAsia="Times New Roman" w:hAnsi="Times New Roman" w:cs="Times New Roman"/>
                <w:bCs/>
                <w:szCs w:val="24"/>
                <w:lang w:eastAsia="zh-CN"/>
              </w:rPr>
            </w:pPr>
            <w:r w:rsidRPr="00AA1D66">
              <w:rPr>
                <w:rFonts w:ascii="Times New Roman" w:eastAsia="Times New Roman" w:hAnsi="Times New Roman" w:cs="Times New Roman"/>
                <w:bCs/>
                <w:color w:val="000000"/>
                <w:sz w:val="26"/>
                <w:szCs w:val="26"/>
                <w:lang w:eastAsia="zh-CN"/>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F5D93"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bl>
    <w:p w14:paraId="6B54C139" w14:textId="77777777" w:rsidR="00AA1D66" w:rsidRPr="00AA1D66" w:rsidRDefault="00AA1D66" w:rsidP="00AA1D66">
      <w:r w:rsidRPr="00AA1D66">
        <w:rPr>
          <w:rFonts w:ascii="Times New Roman" w:eastAsia="Times New Roman" w:hAnsi="Times New Roman" w:cs="Times New Roman"/>
          <w:szCs w:val="24"/>
          <w:lang w:eastAsia="zh-CN"/>
        </w:rPr>
        <w:lastRenderedPageBreak/>
        <w:br/>
      </w:r>
      <w:r w:rsidRPr="00AA1D66">
        <w:rPr>
          <w:rFonts w:cs="Arial"/>
          <w:noProof/>
          <w:color w:val="000000"/>
          <w:sz w:val="22"/>
          <w:bdr w:val="none" w:sz="0" w:space="0" w:color="auto" w:frame="1"/>
          <w:lang w:eastAsia="zh-CN"/>
        </w:rPr>
        <w:drawing>
          <wp:inline distT="0" distB="0" distL="0" distR="0" wp14:anchorId="14837FCE" wp14:editId="13CACCB1">
            <wp:extent cx="5903495" cy="8004810"/>
            <wp:effectExtent l="0" t="0" r="2540" b="0"/>
            <wp:docPr id="737216634" name="Picture 1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16634" name="Picture 18" descr="A diagram of a flowchart&#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07258" cy="8009913"/>
                    </a:xfrm>
                    <a:prstGeom prst="rect">
                      <a:avLst/>
                    </a:prstGeom>
                    <a:noFill/>
                    <a:ln>
                      <a:noFill/>
                    </a:ln>
                  </pic:spPr>
                </pic:pic>
              </a:graphicData>
            </a:graphic>
          </wp:inline>
        </w:drawing>
      </w:r>
    </w:p>
    <w:p w14:paraId="2D85A510" w14:textId="77777777" w:rsidR="00AA1D66" w:rsidRPr="00AA1D66" w:rsidRDefault="00AA1D66" w:rsidP="005E53C3">
      <w:pPr>
        <w:pStyle w:val="Heading2"/>
        <w:numPr>
          <w:ilvl w:val="1"/>
          <w:numId w:val="8"/>
        </w:numPr>
        <w:rPr>
          <w:rFonts w:ascii="Times New Roman" w:hAnsi="Times New Roman" w:cs="Times New Roman"/>
          <w:b w:val="0"/>
          <w:sz w:val="26"/>
        </w:rPr>
      </w:pPr>
      <w:bookmarkStart w:id="80" w:name="_Toc213623532"/>
      <w:bookmarkStart w:id="81" w:name="_Toc213624026"/>
      <w:r w:rsidRPr="00AA1D66">
        <w:rPr>
          <w:rFonts w:ascii="Times New Roman" w:hAnsi="Times New Roman" w:cs="Times New Roman"/>
          <w:b w:val="0"/>
          <w:sz w:val="26"/>
        </w:rPr>
        <w:lastRenderedPageBreak/>
        <w:t>Use case “Quản lý bảo hành”</w:t>
      </w:r>
      <w:bookmarkEnd w:id="80"/>
      <w:bookmarkEnd w:id="81"/>
    </w:p>
    <w:p w14:paraId="7B1A2C4D" w14:textId="77777777" w:rsidR="00AA1D66" w:rsidRPr="00AA1D66" w:rsidRDefault="00AA1D66" w:rsidP="00AA1D66">
      <w:r w:rsidRPr="00AA1D66">
        <w:rPr>
          <w:noProof/>
          <w:lang w:eastAsia="zh-CN"/>
        </w:rPr>
        <w:drawing>
          <wp:inline distT="0" distB="0" distL="0" distR="0" wp14:anchorId="661B6762" wp14:editId="445A0693">
            <wp:extent cx="3648584" cy="2181529"/>
            <wp:effectExtent l="0" t="0" r="9525" b="9525"/>
            <wp:docPr id="98715030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50308" name="Picture 1" descr="A diagram of a diagram&#10;&#10;AI-generated content may be incorrect."/>
                    <pic:cNvPicPr/>
                  </pic:nvPicPr>
                  <pic:blipFill>
                    <a:blip r:embed="rId41"/>
                    <a:stretch>
                      <a:fillRect/>
                    </a:stretch>
                  </pic:blipFill>
                  <pic:spPr>
                    <a:xfrm>
                      <a:off x="0" y="0"/>
                      <a:ext cx="3648584" cy="2181529"/>
                    </a:xfrm>
                    <a:prstGeom prst="rect">
                      <a:avLst/>
                    </a:prstGeom>
                  </pic:spPr>
                </pic:pic>
              </a:graphicData>
            </a:graphic>
          </wp:inline>
        </w:drawing>
      </w:r>
    </w:p>
    <w:p w14:paraId="36228FD7"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Cho phép khách hàng gửi yêu cầu bảo hành, nhân viên tiếp nhận, kiểm tra sản phẩm và xử lý</w:t>
      </w:r>
    </w:p>
    <w:p w14:paraId="66F50D56"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82" w:name="_Toc213623533"/>
      <w:bookmarkStart w:id="83" w:name="_Toc213624027"/>
      <w:r w:rsidRPr="00AA1D66">
        <w:rPr>
          <w:rFonts w:ascii="Times New Roman" w:hAnsi="Times New Roman" w:cs="Times New Roman"/>
          <w:sz w:val="26"/>
          <w:szCs w:val="26"/>
        </w:rPr>
        <w:t>Use case “Lập phiếu bảo hành”</w:t>
      </w:r>
      <w:bookmarkEnd w:id="82"/>
      <w:bookmarkEnd w:id="83"/>
    </w:p>
    <w:tbl>
      <w:tblPr>
        <w:tblW w:w="0" w:type="auto"/>
        <w:tblCellMar>
          <w:top w:w="15" w:type="dxa"/>
          <w:left w:w="15" w:type="dxa"/>
          <w:bottom w:w="15" w:type="dxa"/>
          <w:right w:w="15" w:type="dxa"/>
        </w:tblCellMar>
        <w:tblLook w:val="04A0" w:firstRow="1" w:lastRow="0" w:firstColumn="1" w:lastColumn="0" w:noHBand="0" w:noVBand="1"/>
      </w:tblPr>
      <w:tblGrid>
        <w:gridCol w:w="2123"/>
        <w:gridCol w:w="7217"/>
      </w:tblGrid>
      <w:tr w:rsidR="00AA1D66" w:rsidRPr="00AA1D66" w14:paraId="21AC7B0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D7B1A"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86CA3"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1</w:t>
            </w:r>
          </w:p>
        </w:tc>
      </w:tr>
      <w:tr w:rsidR="00AA1D66" w:rsidRPr="00AA1D66" w14:paraId="10933555"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8EF98"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C8691"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ập phiếu bảo hành</w:t>
            </w:r>
          </w:p>
        </w:tc>
      </w:tr>
      <w:tr w:rsidR="00AA1D66" w:rsidRPr="00AA1D66" w14:paraId="7359849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1AA62"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26DC1"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hân viên, tôi muốn lập phiếu bảo hành để đảm bảo sản phẩm mà khách hàng đã mua</w:t>
            </w:r>
          </w:p>
        </w:tc>
      </w:tr>
      <w:tr w:rsidR="00AA1D66" w:rsidRPr="00AA1D66" w14:paraId="022545E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F8777"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CC383"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w:t>
            </w:r>
          </w:p>
        </w:tc>
      </w:tr>
      <w:tr w:rsidR="00AA1D66" w:rsidRPr="00AA1D66" w14:paraId="7B2F8CF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80D3A"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06781"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ao</w:t>
            </w:r>
          </w:p>
        </w:tc>
      </w:tr>
      <w:tr w:rsidR="00AA1D66" w:rsidRPr="00AA1D66" w14:paraId="5CDE99A5"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FB60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7CDCA"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chọn chức bảo hành trên hệ thống</w:t>
            </w:r>
          </w:p>
        </w:tc>
      </w:tr>
      <w:tr w:rsidR="00AA1D66" w:rsidRPr="00AA1D66" w14:paraId="1E9094F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931E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D028C" w14:textId="77777777" w:rsidR="00AA1D66" w:rsidRPr="00AA1D66" w:rsidRDefault="00AA1D66" w:rsidP="005E53C3">
            <w:pPr>
              <w:numPr>
                <w:ilvl w:val="0"/>
                <w:numId w:val="3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đăng nhập hệ thống</w:t>
            </w:r>
          </w:p>
          <w:p w14:paraId="6F17B090" w14:textId="77777777" w:rsidR="00AA1D66" w:rsidRPr="00AA1D66" w:rsidRDefault="00AA1D66" w:rsidP="005E53C3">
            <w:pPr>
              <w:numPr>
                <w:ilvl w:val="0"/>
                <w:numId w:val="3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Thông tin khách hàng đã được thiết lập</w:t>
            </w:r>
          </w:p>
          <w:p w14:paraId="7ADD8051" w14:textId="77777777" w:rsidR="00AA1D66" w:rsidRPr="00AA1D66" w:rsidRDefault="00AA1D66" w:rsidP="005E53C3">
            <w:pPr>
              <w:numPr>
                <w:ilvl w:val="0"/>
                <w:numId w:val="3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kết nối với cơ sở dữ liệu sản phẩm</w:t>
            </w:r>
          </w:p>
        </w:tc>
      </w:tr>
      <w:tr w:rsidR="00AA1D66" w:rsidRPr="00AA1D66" w14:paraId="13071806" w14:textId="77777777" w:rsidTr="00AA1D66">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EC296"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BB095" w14:textId="77777777" w:rsidR="00AA1D66" w:rsidRPr="00AA1D66" w:rsidRDefault="00AA1D66" w:rsidP="005E53C3">
            <w:pPr>
              <w:numPr>
                <w:ilvl w:val="0"/>
                <w:numId w:val="3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ược lưu vào hệ thống</w:t>
            </w:r>
          </w:p>
          <w:p w14:paraId="406237E5" w14:textId="77777777" w:rsidR="00AA1D66" w:rsidRPr="00AA1D66" w:rsidRDefault="00AA1D66" w:rsidP="005E53C3">
            <w:pPr>
              <w:numPr>
                <w:ilvl w:val="0"/>
                <w:numId w:val="3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phải được in và gửi cho khách hàng</w:t>
            </w:r>
          </w:p>
        </w:tc>
      </w:tr>
      <w:tr w:rsidR="00AA1D66" w:rsidRPr="00AA1D66" w14:paraId="4AA731A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14AC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DF79B"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chức năng “Bảo hành” trên hệ thống</w:t>
            </w:r>
          </w:p>
          <w:p w14:paraId="1AE0A3D7"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bản phiếu bảo hành (gồm các thông tin mặc định sẵn)</w:t>
            </w:r>
          </w:p>
          <w:p w14:paraId="36FA413A"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ập đầy đủ thông tin của khách hàng (Họ tên, số điện thoại, email, địa chỉ)</w:t>
            </w:r>
          </w:p>
          <w:p w14:paraId="39A52AE8"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ập mã sản phẩm</w:t>
            </w:r>
          </w:p>
          <w:p w14:paraId="106BE226"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lastRenderedPageBreak/>
              <w:t>Hệ thống xác nhận sản phẩm được bảo hành trong bao lâu</w:t>
            </w:r>
          </w:p>
          <w:p w14:paraId="15CF7372"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số năm được bảo hành</w:t>
            </w:r>
          </w:p>
          <w:p w14:paraId="528C9343"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Xác nhận”</w:t>
            </w:r>
          </w:p>
          <w:p w14:paraId="75FA49AD"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lưu phiếu</w:t>
            </w:r>
          </w:p>
          <w:p w14:paraId="1DE977F9"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lưu phiếu</w:t>
            </w:r>
          </w:p>
          <w:p w14:paraId="20AC4454"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in phiếu</w:t>
            </w:r>
          </w:p>
          <w:p w14:paraId="0BC61F30" w14:textId="77777777" w:rsidR="00AA1D66" w:rsidRPr="00AA1D66" w:rsidRDefault="00AA1D66" w:rsidP="005E53C3">
            <w:pPr>
              <w:numPr>
                <w:ilvl w:val="0"/>
                <w:numId w:val="3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in phiếu</w:t>
            </w:r>
          </w:p>
        </w:tc>
      </w:tr>
      <w:tr w:rsidR="00AA1D66" w:rsidRPr="00AA1D66" w14:paraId="0A65BA8E" w14:textId="77777777" w:rsidTr="00AA1D66">
        <w:trPr>
          <w:trHeight w:val="10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8BCDF"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26B63"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a. Quét mã sản phẩm</w:t>
            </w:r>
          </w:p>
          <w:p w14:paraId="6D3E8D87"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a. Nếu khách hàng dừng quá trình lập phiếu, thì chọn “Huỷ” </w:t>
            </w:r>
          </w:p>
          <w:p w14:paraId="13C868B6"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a. Nếu khách muốn nhận hóa đơn điện tử thì xuất hóa đơn dưới dạng file (pdf) và gửi cho khách và kết thúc</w:t>
            </w:r>
          </w:p>
        </w:tc>
      </w:tr>
      <w:tr w:rsidR="00AA1D66" w:rsidRPr="00AA1D66" w14:paraId="3797F88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2820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3E38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sai thông tin</w:t>
            </w:r>
          </w:p>
          <w:p w14:paraId="03AB5096" w14:textId="77777777" w:rsidR="00AA1D66" w:rsidRPr="00AA1D66" w:rsidRDefault="00AA1D66" w:rsidP="005E53C3">
            <w:pPr>
              <w:numPr>
                <w:ilvl w:val="0"/>
                <w:numId w:val="3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số điện thoại không đủ 10 chữ số, hệ thống hiển thị thông báo “Số điện thoại không hợp lệ”, rồi yêu cầu nhập lại số điện thoại</w:t>
            </w:r>
          </w:p>
          <w:p w14:paraId="5E3F4EFA" w14:textId="77777777" w:rsidR="00AA1D66" w:rsidRPr="00AA1D66" w:rsidRDefault="00AA1D66" w:rsidP="005E53C3">
            <w:pPr>
              <w:numPr>
                <w:ilvl w:val="0"/>
                <w:numId w:val="3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email không hợp lệ, hệ thống thông báo “Email không hợp lệ”, rồi yêu cầu nhập lại email.</w:t>
            </w:r>
          </w:p>
          <w:p w14:paraId="3DC5A76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1. Nếu thông tin được nhập lại quá 3 lần, hiển thị thông báo “Quá số lần cho phép”, sau đó tự động huỷ phiếu lập và kết thúc.</w:t>
            </w:r>
          </w:p>
          <w:p w14:paraId="62B431C5"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b. Hệ thống thông báo “Xác nhận huỷ?”</w:t>
            </w:r>
          </w:p>
          <w:p w14:paraId="35E64F79" w14:textId="77777777" w:rsidR="00AA1D66" w:rsidRPr="00AA1D66" w:rsidRDefault="00AA1D66" w:rsidP="005E53C3">
            <w:pPr>
              <w:numPr>
                <w:ilvl w:val="0"/>
                <w:numId w:val="3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Xác nhận”, hệ thống huỷ quá trình, rồi hiển thị thông báo “Đã huỷ” và kết thúc</w:t>
            </w:r>
          </w:p>
          <w:p w14:paraId="5F83A6ED" w14:textId="77777777" w:rsidR="00AA1D66" w:rsidRPr="00AA1D66" w:rsidRDefault="00AA1D66" w:rsidP="005E53C3">
            <w:pPr>
              <w:numPr>
                <w:ilvl w:val="0"/>
                <w:numId w:val="3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Huỷ”, hệ thống quay lại bước 7</w:t>
            </w:r>
          </w:p>
          <w:p w14:paraId="58A7C75C"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10b. Nếu in hoặc lưu phiếu thất bại thì hiển thị thông báo “Có lỗi xảy ra, vui lòng thử lại” và kết thúc</w:t>
            </w:r>
          </w:p>
        </w:tc>
      </w:tr>
      <w:tr w:rsidR="00AA1D66" w:rsidRPr="00AA1D66" w14:paraId="1B408B3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6204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1C180" w14:textId="77777777" w:rsidR="00AA1D66" w:rsidRPr="00AA1D66" w:rsidRDefault="00AA1D66" w:rsidP="005E53C3">
            <w:pPr>
              <w:numPr>
                <w:ilvl w:val="0"/>
                <w:numId w:val="3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Chỉ chủ cửa hàng/nhân viên đã đăng nhập hợp lệ mới được lập phiếu bảo hành.</w:t>
            </w:r>
          </w:p>
          <w:p w14:paraId="675926B0" w14:textId="77777777" w:rsidR="00AA1D66" w:rsidRPr="00AA1D66" w:rsidRDefault="00AA1D66" w:rsidP="005E53C3">
            <w:pPr>
              <w:numPr>
                <w:ilvl w:val="0"/>
                <w:numId w:val="3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Sản phẩm có thời gian bảo hành phải hợp lệ.</w:t>
            </w:r>
          </w:p>
          <w:p w14:paraId="622E09F3" w14:textId="77777777" w:rsidR="00AA1D66" w:rsidRPr="00AA1D66" w:rsidRDefault="00AA1D66" w:rsidP="005E53C3">
            <w:pPr>
              <w:numPr>
                <w:ilvl w:val="0"/>
                <w:numId w:val="3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Mỗi phiếu bảo hành chỉ áp dụng cho một sản phẩm và một khách hàng.</w:t>
            </w:r>
          </w:p>
        </w:tc>
      </w:tr>
      <w:tr w:rsidR="00AA1D66" w:rsidRPr="00AA1D66" w14:paraId="5F63D08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991F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0F05E" w14:textId="77777777" w:rsidR="00AA1D66" w:rsidRPr="00AA1D66" w:rsidRDefault="00AA1D66" w:rsidP="005E53C3">
            <w:pPr>
              <w:numPr>
                <w:ilvl w:val="0"/>
                <w:numId w:val="3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phải phản hồi thao tác nhanh (&lt;3 giây).</w:t>
            </w:r>
          </w:p>
          <w:p w14:paraId="11A21EDE" w14:textId="77777777" w:rsidR="00AA1D66" w:rsidRPr="00AA1D66" w:rsidRDefault="00AA1D66" w:rsidP="005E53C3">
            <w:pPr>
              <w:numPr>
                <w:ilvl w:val="0"/>
                <w:numId w:val="3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phải in ra hoặc xuất PDF rõ ràng, đầy đủ thông tin khách hàng và sản phẩm.</w:t>
            </w:r>
          </w:p>
          <w:p w14:paraId="1386E086" w14:textId="77777777" w:rsidR="00AA1D66" w:rsidRPr="00AA1D66" w:rsidRDefault="00AA1D66" w:rsidP="005E53C3">
            <w:pPr>
              <w:numPr>
                <w:ilvl w:val="0"/>
                <w:numId w:val="3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Giao diện đơn giản, dễ nhập liệu và kiểm tra lỗi.</w:t>
            </w:r>
          </w:p>
          <w:p w14:paraId="38603F2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p>
        </w:tc>
      </w:tr>
    </w:tbl>
    <w:p w14:paraId="134298B7"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4CBB056D" wp14:editId="3DCC0023">
            <wp:extent cx="5895474" cy="8229600"/>
            <wp:effectExtent l="0" t="0" r="0" b="0"/>
            <wp:docPr id="403111232" name="Picture 1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11232" name="Picture 19" descr="A diagram of a flowchart&#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00576" cy="8236722"/>
                    </a:xfrm>
                    <a:prstGeom prst="rect">
                      <a:avLst/>
                    </a:prstGeom>
                    <a:noFill/>
                    <a:ln>
                      <a:noFill/>
                    </a:ln>
                  </pic:spPr>
                </pic:pic>
              </a:graphicData>
            </a:graphic>
          </wp:inline>
        </w:drawing>
      </w:r>
    </w:p>
    <w:p w14:paraId="7CE972A1"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84" w:name="_Toc213623534"/>
      <w:bookmarkStart w:id="85" w:name="_Toc213624028"/>
      <w:r w:rsidRPr="00AA1D66">
        <w:rPr>
          <w:rFonts w:ascii="Times New Roman" w:hAnsi="Times New Roman" w:cs="Times New Roman"/>
          <w:sz w:val="26"/>
          <w:szCs w:val="26"/>
        </w:rPr>
        <w:lastRenderedPageBreak/>
        <w:t>Use case “Xem phiếu bảo hành”</w:t>
      </w:r>
      <w:bookmarkEnd w:id="84"/>
      <w:bookmarkEnd w:id="85"/>
    </w:p>
    <w:tbl>
      <w:tblPr>
        <w:tblW w:w="0" w:type="auto"/>
        <w:tblCellMar>
          <w:top w:w="15" w:type="dxa"/>
          <w:left w:w="15" w:type="dxa"/>
          <w:bottom w:w="15" w:type="dxa"/>
          <w:right w:w="15" w:type="dxa"/>
        </w:tblCellMar>
        <w:tblLook w:val="04A0" w:firstRow="1" w:lastRow="0" w:firstColumn="1" w:lastColumn="0" w:noHBand="0" w:noVBand="1"/>
      </w:tblPr>
      <w:tblGrid>
        <w:gridCol w:w="1828"/>
        <w:gridCol w:w="7512"/>
      </w:tblGrid>
      <w:tr w:rsidR="00AA1D66" w:rsidRPr="00AA1D66" w14:paraId="2487A35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F75A3"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0BE76"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2</w:t>
            </w:r>
          </w:p>
        </w:tc>
      </w:tr>
      <w:tr w:rsidR="00AA1D66" w:rsidRPr="00AA1D66" w14:paraId="770668A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1040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3B9AA"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em phiếu bảo hành</w:t>
            </w:r>
          </w:p>
        </w:tc>
      </w:tr>
      <w:tr w:rsidR="00AA1D66" w:rsidRPr="00AA1D66" w14:paraId="4796D48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AB559"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C04F5"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hân viên hoặc chủ cửa hàng, khi khách hàng yêu cầu tra cứu thông tin bảo hành của sản phẩm, hệ thống cho phép người dùng tìm kiếm và xem chi tiết phiếu bảo hành, bao gồm thông tin khách hàng, sản phẩm, thời hạn, trạng thái và lịch sử bảo hành.</w:t>
            </w:r>
          </w:p>
        </w:tc>
      </w:tr>
      <w:tr w:rsidR="00AA1D66" w:rsidRPr="00AA1D66" w14:paraId="6953986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3978F"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A06FE"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w:t>
            </w:r>
          </w:p>
          <w:p w14:paraId="06AB010A"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hủ cửa hàng</w:t>
            </w:r>
          </w:p>
        </w:tc>
      </w:tr>
      <w:tr w:rsidR="00AA1D66" w:rsidRPr="00AA1D66" w14:paraId="6226849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B0981"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87B8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ao</w:t>
            </w:r>
          </w:p>
        </w:tc>
      </w:tr>
      <w:tr w:rsidR="00AA1D66" w:rsidRPr="00AA1D66" w14:paraId="780FAF0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A4DD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8B334"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chức năng “Xem phiếu bảo hành” trên hệ thống</w:t>
            </w:r>
          </w:p>
        </w:tc>
      </w:tr>
      <w:tr w:rsidR="00AA1D66" w:rsidRPr="00AA1D66" w14:paraId="3241656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A70E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AA509" w14:textId="77777777" w:rsidR="00AA1D66" w:rsidRPr="00AA1D66" w:rsidRDefault="00AA1D66" w:rsidP="005E53C3">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đăng nhập hệ thống</w:t>
            </w:r>
          </w:p>
          <w:p w14:paraId="4CEA36EA" w14:textId="77777777" w:rsidR="00AA1D66" w:rsidRPr="00AA1D66" w:rsidRDefault="00AA1D66" w:rsidP="005E53C3">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ã tồn tại trong cơ sở dữ liệu.</w:t>
            </w:r>
          </w:p>
          <w:p w14:paraId="50499762" w14:textId="77777777" w:rsidR="00AA1D66" w:rsidRPr="00AA1D66" w:rsidRDefault="00AA1D66" w:rsidP="005E53C3">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gười dùng có quyền xem thông tin bảo hành.</w:t>
            </w:r>
          </w:p>
        </w:tc>
      </w:tr>
      <w:tr w:rsidR="00AA1D66" w:rsidRPr="00AA1D66" w14:paraId="2BEBB5C0" w14:textId="77777777" w:rsidTr="00AA1D66">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C730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6372D" w14:textId="77777777" w:rsidR="00AA1D66" w:rsidRPr="00AA1D66" w:rsidRDefault="00AA1D66" w:rsidP="005E53C3">
            <w:pPr>
              <w:numPr>
                <w:ilvl w:val="0"/>
                <w:numId w:val="40"/>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Thông tin phiếu bảo hành được hiển thị đầy đủ.</w:t>
            </w:r>
          </w:p>
          <w:p w14:paraId="27EF8C72" w14:textId="77777777" w:rsidR="00AA1D66" w:rsidRPr="00AA1D66" w:rsidRDefault="00AA1D66" w:rsidP="005E53C3">
            <w:pPr>
              <w:numPr>
                <w:ilvl w:val="0"/>
                <w:numId w:val="40"/>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gười dùng có thể xuất, in hoặc gửi thông tin bảo hành cho khách hàng nếu cần.</w:t>
            </w:r>
          </w:p>
        </w:tc>
      </w:tr>
      <w:tr w:rsidR="00AA1D66" w:rsidRPr="00AA1D66" w14:paraId="3947D067"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85368"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4694A"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chức năng “Xem phiếu bảo hành” trên hệ thống</w:t>
            </w:r>
          </w:p>
          <w:p w14:paraId="489811AD"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khung tìm kiếm</w:t>
            </w:r>
          </w:p>
          <w:p w14:paraId="0CEAF2DE"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chủ cửa hàng nhập thông tin tìm kiếm theo mã phiếu</w:t>
            </w:r>
          </w:p>
          <w:p w14:paraId="2C73DA09"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truy vấn và hiển thị danh sách 10 phiếu phù hợp</w:t>
            </w:r>
          </w:p>
          <w:p w14:paraId="73804543"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chủ cửa hàng chọn phiếu để xem chi tiết</w:t>
            </w:r>
          </w:p>
          <w:p w14:paraId="1AEE0BCF" w14:textId="77777777" w:rsidR="00AA1D66" w:rsidRPr="00AA1D66" w:rsidRDefault="00AA1D66" w:rsidP="005E53C3">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tin phiếu: thông tin khách hàng, tên sản phẩm, số năm bảo hành</w:t>
            </w:r>
          </w:p>
        </w:tc>
      </w:tr>
      <w:tr w:rsidR="00AA1D66" w:rsidRPr="00AA1D66" w14:paraId="280C4B4B" w14:textId="77777777" w:rsidTr="00AA1D66">
        <w:trPr>
          <w:trHeight w:val="10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2CED8"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5FCA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Chọn nhập tìm kiếm theo Tên khách hàng/Số điện thoại/Ngày mua</w:t>
            </w:r>
          </w:p>
          <w:p w14:paraId="3C095CE4"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4a. Nếu danh sách nhiều hơn 10 phiếu, hệ thống hiển thị danh sách 10 phiếu đầu + nút “Xem thêm”</w:t>
            </w:r>
          </w:p>
          <w:p w14:paraId="4E3D7DB4"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a. Nếu nhân viên/chủ cửa hàng chọn nhiều phiếu cùng lúc, hệ thống hiển thị thông báo “Chỉ được chọn một phiếu” và quay lại bước 4</w:t>
            </w:r>
          </w:p>
        </w:tc>
      </w:tr>
      <w:tr w:rsidR="00AA1D66" w:rsidRPr="00AA1D66" w14:paraId="0CDF477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13B1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58A38"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 Nếu nhập sai định dạng, hệ thống hiển thị thông báo “Dữ liệu không hợp lệ. Vui lòng nhập lại” và quay lại bước 3</w:t>
            </w:r>
          </w:p>
          <w:p w14:paraId="2D0479A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4b. Nếu không tìm thấy phiếu, hệ thống hiển thị thông báo “Không tìm thấy phiếu bảo hành phù hợp”, và quay lại bước 3</w:t>
            </w:r>
          </w:p>
          <w:p w14:paraId="1FBC10DA"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b. Nếu hệ thống bị lỗi quá trình tìm kiếm, hệ thống hiển thị thông báo “Hệ thống bị lỗi, vui lòng thử lại sau” và kết thúc.</w:t>
            </w:r>
          </w:p>
        </w:tc>
      </w:tr>
      <w:tr w:rsidR="00AA1D66" w:rsidRPr="00AA1D66" w14:paraId="2F63DC25"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5C359"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417BA" w14:textId="77777777" w:rsidR="00AA1D66" w:rsidRPr="00AA1D66" w:rsidRDefault="00AA1D66" w:rsidP="005E53C3">
            <w:pPr>
              <w:numPr>
                <w:ilvl w:val="0"/>
                <w:numId w:val="4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Chỉ chủ cửa hàng/nhân viên đã đăng nhập hợp lệ mới được xem phiếu bảo hành.</w:t>
            </w:r>
          </w:p>
          <w:p w14:paraId="3E6F3813" w14:textId="77777777" w:rsidR="00AA1D66" w:rsidRPr="00AA1D66" w:rsidRDefault="00AA1D66" w:rsidP="005E53C3">
            <w:pPr>
              <w:numPr>
                <w:ilvl w:val="0"/>
                <w:numId w:val="4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Sản phẩm có thời gian bảo hành phải hợp lệ.</w:t>
            </w:r>
          </w:p>
          <w:p w14:paraId="4BC71455" w14:textId="77777777" w:rsidR="00AA1D66" w:rsidRPr="00AA1D66" w:rsidRDefault="00AA1D66" w:rsidP="005E53C3">
            <w:pPr>
              <w:numPr>
                <w:ilvl w:val="0"/>
                <w:numId w:val="4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Mỗi phiếu bảo hành chỉ áp dụng cho một sản phẩm và một khách hàng.</w:t>
            </w:r>
          </w:p>
        </w:tc>
      </w:tr>
      <w:tr w:rsidR="00AA1D66" w:rsidRPr="00AA1D66" w14:paraId="6A52350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1340F"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6FB44" w14:textId="77777777" w:rsidR="00AA1D66" w:rsidRPr="00AA1D66" w:rsidRDefault="00AA1D66" w:rsidP="005E53C3">
            <w:pPr>
              <w:numPr>
                <w:ilvl w:val="0"/>
                <w:numId w:val="4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A</w:t>
            </w:r>
          </w:p>
        </w:tc>
      </w:tr>
    </w:tbl>
    <w:p w14:paraId="6EC9E2ED"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drawing>
          <wp:inline distT="0" distB="0" distL="0" distR="0" wp14:anchorId="562E1AE0" wp14:editId="41C9ED40">
            <wp:extent cx="5919537" cy="5566410"/>
            <wp:effectExtent l="0" t="0" r="5080" b="0"/>
            <wp:docPr id="1598472253"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72253" name="Picture 20" descr="A screenshot of a computer&#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22036" cy="5568760"/>
                    </a:xfrm>
                    <a:prstGeom prst="rect">
                      <a:avLst/>
                    </a:prstGeom>
                    <a:noFill/>
                    <a:ln>
                      <a:noFill/>
                    </a:ln>
                  </pic:spPr>
                </pic:pic>
              </a:graphicData>
            </a:graphic>
          </wp:inline>
        </w:drawing>
      </w:r>
    </w:p>
    <w:p w14:paraId="52138892"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86" w:name="_Toc213623535"/>
      <w:bookmarkStart w:id="87" w:name="_Toc213624029"/>
      <w:r w:rsidRPr="00AA1D66">
        <w:rPr>
          <w:rFonts w:ascii="Times New Roman" w:hAnsi="Times New Roman" w:cs="Times New Roman"/>
          <w:sz w:val="26"/>
          <w:szCs w:val="26"/>
        </w:rPr>
        <w:lastRenderedPageBreak/>
        <w:t>Use case “Sửa phiếu bảo hành”</w:t>
      </w:r>
      <w:bookmarkEnd w:id="86"/>
      <w:bookmarkEnd w:id="87"/>
    </w:p>
    <w:tbl>
      <w:tblPr>
        <w:tblW w:w="0" w:type="auto"/>
        <w:tblCellMar>
          <w:top w:w="15" w:type="dxa"/>
          <w:left w:w="15" w:type="dxa"/>
          <w:bottom w:w="15" w:type="dxa"/>
          <w:right w:w="15" w:type="dxa"/>
        </w:tblCellMar>
        <w:tblLook w:val="04A0" w:firstRow="1" w:lastRow="0" w:firstColumn="1" w:lastColumn="0" w:noHBand="0" w:noVBand="1"/>
      </w:tblPr>
      <w:tblGrid>
        <w:gridCol w:w="1954"/>
        <w:gridCol w:w="7386"/>
      </w:tblGrid>
      <w:tr w:rsidR="00AA1D66" w:rsidRPr="00AA1D66" w14:paraId="0B860A3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B2739"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C9BE8"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3</w:t>
            </w:r>
          </w:p>
        </w:tc>
      </w:tr>
      <w:tr w:rsidR="00AA1D66" w:rsidRPr="00AA1D66" w14:paraId="03880DC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1DDD5"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7FAA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Sửa phiếu bảo hành</w:t>
            </w:r>
          </w:p>
        </w:tc>
      </w:tr>
      <w:tr w:rsidR="00AA1D66" w:rsidRPr="00AA1D66" w14:paraId="5584DF1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51962"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B7DC6"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Là một nhân viên/chủ cửa hàng, khi cần điều chỉnh thông tin của phiếu bảo hành(phát hiện sai sót), nhân viên/chủ cửa hàng có thể thực hiện chức năng sửa phiếu bảo hành để cập nhật lại thông tin.</w:t>
            </w:r>
          </w:p>
        </w:tc>
      </w:tr>
      <w:tr w:rsidR="00AA1D66" w:rsidRPr="00AA1D66" w14:paraId="3361531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0084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A0367"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w:t>
            </w:r>
            <w:r w:rsidRPr="00AA1D66">
              <w:rPr>
                <w:rFonts w:ascii="Times New Roman" w:eastAsia="Times New Roman" w:hAnsi="Times New Roman" w:cs="Times New Roman"/>
                <w:color w:val="000000"/>
                <w:sz w:val="26"/>
                <w:szCs w:val="26"/>
              </w:rPr>
              <w:br/>
              <w:t>Chủ cửa hàng</w:t>
            </w:r>
          </w:p>
        </w:tc>
      </w:tr>
      <w:tr w:rsidR="00AA1D66" w:rsidRPr="00AA1D66" w14:paraId="14368935"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CAC69"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F0DF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ao</w:t>
            </w:r>
          </w:p>
        </w:tc>
      </w:tr>
      <w:tr w:rsidR="00AA1D66" w:rsidRPr="00AA1D66" w14:paraId="4A90F38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A61A4"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08A92"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chức năng “Sửa phiếu bảo hành” trên hệ thống</w:t>
            </w:r>
          </w:p>
        </w:tc>
      </w:tr>
      <w:tr w:rsidR="00AA1D66" w:rsidRPr="00AA1D66" w14:paraId="723E9B1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A8E5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40184" w14:textId="77777777" w:rsidR="00AA1D66" w:rsidRPr="00AA1D66" w:rsidRDefault="00AA1D66" w:rsidP="005E53C3">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đã đăng nhập hệ thống.</w:t>
            </w:r>
          </w:p>
          <w:p w14:paraId="750AF13A" w14:textId="77777777" w:rsidR="00AA1D66" w:rsidRPr="00AA1D66" w:rsidRDefault="00AA1D66" w:rsidP="005E53C3">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ã được tạo trước đó</w:t>
            </w:r>
          </w:p>
          <w:p w14:paraId="3FD53AD4" w14:textId="77777777" w:rsidR="00AA1D66" w:rsidRPr="00AA1D66" w:rsidRDefault="00AA1D66" w:rsidP="005E53C3">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gười dùng có quyền sửa phiếu bảo hành.</w:t>
            </w:r>
          </w:p>
        </w:tc>
      </w:tr>
      <w:tr w:rsidR="00AA1D66" w:rsidRPr="00AA1D66" w14:paraId="2D56D57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1F8B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02388" w14:textId="77777777" w:rsidR="00AA1D66" w:rsidRPr="00AA1D66" w:rsidRDefault="00AA1D66" w:rsidP="005E53C3">
            <w:pPr>
              <w:numPr>
                <w:ilvl w:val="0"/>
                <w:numId w:val="4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ược cập nhật và lưu lại.</w:t>
            </w:r>
          </w:p>
          <w:p w14:paraId="579FED13" w14:textId="77777777" w:rsidR="00AA1D66" w:rsidRPr="00AA1D66" w:rsidRDefault="00AA1D66" w:rsidP="005E53C3">
            <w:pPr>
              <w:numPr>
                <w:ilvl w:val="0"/>
                <w:numId w:val="45"/>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ghi log thay đổi.</w:t>
            </w:r>
          </w:p>
        </w:tc>
      </w:tr>
      <w:tr w:rsidR="00AA1D66" w:rsidRPr="00AA1D66" w14:paraId="306630D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8B8E1"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990D7"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chức năng “Sửa phiếu bảo hành” trên hệ thống.</w:t>
            </w:r>
          </w:p>
          <w:p w14:paraId="0A6660C0"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khung tìm kiếm </w:t>
            </w:r>
          </w:p>
          <w:p w14:paraId="149A54A8"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mã phiếu bảo hành</w:t>
            </w:r>
          </w:p>
          <w:p w14:paraId="7FAE7FA1"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chi tiết phiếu bảo hành hiện tại.</w:t>
            </w:r>
          </w:p>
          <w:p w14:paraId="64633215"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thông tin cần sửa</w:t>
            </w:r>
          </w:p>
          <w:p w14:paraId="4C852D5D"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nội dung mới cần cập nhật.</w:t>
            </w:r>
          </w:p>
          <w:p w14:paraId="2C2A2B8B"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xác nhận lưu chỉnh sửa.</w:t>
            </w:r>
          </w:p>
          <w:p w14:paraId="68D53668"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lưu thông tin mới và hiển thị thông báo “Cập nhật thành công”.</w:t>
            </w:r>
          </w:p>
          <w:p w14:paraId="5695157D" w14:textId="77777777" w:rsidR="00AA1D66" w:rsidRPr="00AA1D66" w:rsidRDefault="00AA1D66" w:rsidP="005E53C3">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cho phép in lại phiếu bảo hành</w:t>
            </w:r>
          </w:p>
        </w:tc>
      </w:tr>
      <w:tr w:rsidR="00AA1D66" w:rsidRPr="00AA1D66" w14:paraId="4E5DC662"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D103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49D0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Tìm kiếm qua Số điện thoại, rồi tiếp tục bước 4</w:t>
            </w:r>
          </w:p>
          <w:p w14:paraId="6BD7BC4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9a. Nếu khách muốn nhận phiếu bảo hành điện tử thì xuất hóa đơn dưới dạng file (pdf) và gửi cho khách. </w:t>
            </w:r>
          </w:p>
        </w:tc>
      </w:tr>
      <w:tr w:rsidR="00AA1D66" w:rsidRPr="00AA1D66" w14:paraId="7E3F7EEB"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073FE"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EC1AD"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1. Nếu nhân viên nhập sai số điện thoại, hệ thống hiển thị thông báo “Số điện thoại không hợp lệ”, rồi quay lại bước 2</w:t>
            </w:r>
          </w:p>
          <w:p w14:paraId="5F18BAA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2. Nếu tìm không thấy phiếu bảo hành, hệ thống hiển thị thông báo “Không tìm thấy phiếu bảo hành”, rồi quay lại bước 2</w:t>
            </w:r>
          </w:p>
          <w:p w14:paraId="52BC6F7B"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5b. Nếu chọn sản phẩm, hệ thống hiển thị thông báo “Không được chỉnh sửa sản phẩm”, rồi quay lại bước 5</w:t>
            </w:r>
          </w:p>
          <w:p w14:paraId="220D95FB"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lưu bị lỗi, hệ thống hiển thị thông báo “Hệ thống đang bị lỗi, vui lòng thử lại sau” và kết thúc.</w:t>
            </w:r>
          </w:p>
        </w:tc>
      </w:tr>
      <w:tr w:rsidR="00AA1D66" w:rsidRPr="00AA1D66" w14:paraId="116EDD1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4FB2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4C64A" w14:textId="77777777" w:rsidR="00AA1D66" w:rsidRPr="00AA1D66" w:rsidRDefault="00AA1D66" w:rsidP="005E53C3">
            <w:pPr>
              <w:numPr>
                <w:ilvl w:val="0"/>
                <w:numId w:val="4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Mọi thay đổi đều phải ghi log người sửa, thời gian và nội dung thay đổi.</w:t>
            </w:r>
          </w:p>
          <w:p w14:paraId="4047CFA9" w14:textId="77777777" w:rsidR="00AA1D66" w:rsidRPr="00AA1D66" w:rsidRDefault="00AA1D66" w:rsidP="005E53C3">
            <w:pPr>
              <w:numPr>
                <w:ilvl w:val="0"/>
                <w:numId w:val="47"/>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thay đổi danh sách sản phẩm, hệ thống phải tự động cập nhật tồn kho.</w:t>
            </w:r>
          </w:p>
          <w:p w14:paraId="1DF66AE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p>
        </w:tc>
      </w:tr>
      <w:tr w:rsidR="00AA1D66" w:rsidRPr="00AA1D66" w14:paraId="56A0394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52475"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47990" w14:textId="77777777" w:rsidR="00AA1D66" w:rsidRPr="00AA1D66" w:rsidRDefault="00AA1D66" w:rsidP="005E53C3">
            <w:pPr>
              <w:numPr>
                <w:ilvl w:val="0"/>
                <w:numId w:val="4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phản hồi nhanh (&lt; 3s) khi tra cứu hóa đơn và tính toán.</w:t>
            </w:r>
          </w:p>
          <w:p w14:paraId="29E87A15" w14:textId="77777777" w:rsidR="00AA1D66" w:rsidRPr="00AA1D66" w:rsidRDefault="00AA1D66" w:rsidP="005E53C3">
            <w:pPr>
              <w:numPr>
                <w:ilvl w:val="0"/>
                <w:numId w:val="48"/>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Lưu log thao tác nhân viên, lưu hóa đơn điện tử PDF.</w:t>
            </w:r>
          </w:p>
        </w:tc>
      </w:tr>
    </w:tbl>
    <w:p w14:paraId="5BC1C409" w14:textId="77777777" w:rsidR="00AA1D66" w:rsidRPr="00AA1D66" w:rsidRDefault="00AA1D66" w:rsidP="00AA1D66">
      <w:pPr>
        <w:rPr>
          <w:rFonts w:ascii="Times New Roman" w:hAnsi="Times New Roman" w:cs="Times New Roman"/>
          <w:sz w:val="26"/>
          <w:szCs w:val="26"/>
        </w:rPr>
      </w:pPr>
    </w:p>
    <w:p w14:paraId="338A8169"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7A9F7CF9" wp14:editId="538A5CA9">
            <wp:extent cx="5927558" cy="7571740"/>
            <wp:effectExtent l="0" t="0" r="0" b="0"/>
            <wp:docPr id="1952398796" name="Picture 2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98796" name="Picture 21" descr="A diagram of a flowchart&#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29068" cy="7573669"/>
                    </a:xfrm>
                    <a:prstGeom prst="rect">
                      <a:avLst/>
                    </a:prstGeom>
                    <a:noFill/>
                    <a:ln>
                      <a:noFill/>
                    </a:ln>
                  </pic:spPr>
                </pic:pic>
              </a:graphicData>
            </a:graphic>
          </wp:inline>
        </w:drawing>
      </w:r>
    </w:p>
    <w:p w14:paraId="63936173"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88" w:name="_Toc213623536"/>
      <w:bookmarkStart w:id="89" w:name="_Toc213624030"/>
      <w:r w:rsidRPr="00AA1D66">
        <w:rPr>
          <w:rFonts w:ascii="Times New Roman" w:hAnsi="Times New Roman" w:cs="Times New Roman"/>
          <w:sz w:val="26"/>
          <w:szCs w:val="26"/>
        </w:rPr>
        <w:lastRenderedPageBreak/>
        <w:t>Use case “Xóa phiếu bảo hành”</w:t>
      </w:r>
      <w:bookmarkEnd w:id="88"/>
      <w:bookmarkEnd w:id="89"/>
    </w:p>
    <w:tbl>
      <w:tblPr>
        <w:tblW w:w="0" w:type="auto"/>
        <w:tblCellMar>
          <w:top w:w="15" w:type="dxa"/>
          <w:left w:w="15" w:type="dxa"/>
          <w:bottom w:w="15" w:type="dxa"/>
          <w:right w:w="15" w:type="dxa"/>
        </w:tblCellMar>
        <w:tblLook w:val="04A0" w:firstRow="1" w:lastRow="0" w:firstColumn="1" w:lastColumn="0" w:noHBand="0" w:noVBand="1"/>
      </w:tblPr>
      <w:tblGrid>
        <w:gridCol w:w="2054"/>
        <w:gridCol w:w="7286"/>
      </w:tblGrid>
      <w:tr w:rsidR="00AA1D66" w:rsidRPr="00AA1D66" w14:paraId="0BD60B1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E5D7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51651"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4</w:t>
            </w:r>
          </w:p>
        </w:tc>
      </w:tr>
      <w:tr w:rsidR="00AA1D66" w:rsidRPr="00AA1D66" w14:paraId="3E9A5EB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3B617"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D5032"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Xoá phiếu bảo hành</w:t>
            </w:r>
          </w:p>
        </w:tc>
      </w:tr>
      <w:tr w:rsidR="00AA1D66" w:rsidRPr="00AA1D66" w14:paraId="5C4E327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05012"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CA838"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 hoặc chủ cửa hàng khi cần xoá một phiếu bảo hành không còn hợp lệ hoặc lập nhầm, hệ thống cho phép xoá phiếu bảo hành khỏi cơ sở dữ liệu.</w:t>
            </w:r>
          </w:p>
        </w:tc>
      </w:tr>
      <w:tr w:rsidR="00AA1D66" w:rsidRPr="00AA1D66" w14:paraId="73DFED30"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34CC2"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49189"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w:t>
            </w:r>
            <w:r w:rsidRPr="00AA1D66">
              <w:rPr>
                <w:rFonts w:ascii="Times New Roman" w:eastAsia="Times New Roman" w:hAnsi="Times New Roman" w:cs="Times New Roman"/>
                <w:color w:val="000000"/>
                <w:sz w:val="26"/>
                <w:szCs w:val="26"/>
              </w:rPr>
              <w:br/>
              <w:t>Chủ cửa hàng</w:t>
            </w:r>
          </w:p>
        </w:tc>
      </w:tr>
      <w:tr w:rsidR="00AA1D66" w:rsidRPr="00AA1D66" w14:paraId="4097AA4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B4205"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0B62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Cao</w:t>
            </w:r>
          </w:p>
        </w:tc>
      </w:tr>
      <w:tr w:rsidR="00AA1D66" w:rsidRPr="00AA1D66" w14:paraId="04C4C0CC"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CA95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9E50C"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Nhân viên/chủ cửa hàng chọn chức năng “Xoá phiếu bảo hành” trên hệ thống</w:t>
            </w:r>
          </w:p>
        </w:tc>
      </w:tr>
      <w:tr w:rsidR="00AA1D66" w:rsidRPr="00AA1D66" w14:paraId="7DDA7E31"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517DF"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17D9C" w14:textId="77777777" w:rsidR="00AA1D66" w:rsidRPr="00AA1D66" w:rsidRDefault="00AA1D66" w:rsidP="005E53C3">
            <w:pPr>
              <w:numPr>
                <w:ilvl w:val="0"/>
                <w:numId w:val="4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đăng nhập hệ thống</w:t>
            </w:r>
          </w:p>
          <w:p w14:paraId="1F0C9AF9" w14:textId="77777777" w:rsidR="00AA1D66" w:rsidRPr="00AA1D66" w:rsidRDefault="00AA1D66" w:rsidP="005E53C3">
            <w:pPr>
              <w:numPr>
                <w:ilvl w:val="0"/>
                <w:numId w:val="4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ã được thiết lập</w:t>
            </w:r>
          </w:p>
          <w:p w14:paraId="41A1F901" w14:textId="77777777" w:rsidR="00AA1D66" w:rsidRPr="00AA1D66" w:rsidRDefault="00AA1D66" w:rsidP="005E53C3">
            <w:pPr>
              <w:numPr>
                <w:ilvl w:val="0"/>
                <w:numId w:val="49"/>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gười dùng có quyền xoá phiếu bảo hành</w:t>
            </w:r>
          </w:p>
        </w:tc>
      </w:tr>
      <w:tr w:rsidR="00AA1D66" w:rsidRPr="00AA1D66" w14:paraId="5D47B23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80E0B"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F99BC" w14:textId="77777777" w:rsidR="00AA1D66" w:rsidRPr="00AA1D66" w:rsidRDefault="00AA1D66" w:rsidP="005E53C3">
            <w:pPr>
              <w:numPr>
                <w:ilvl w:val="0"/>
                <w:numId w:val="50"/>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được xoá khỏi hệ thống</w:t>
            </w:r>
          </w:p>
          <w:p w14:paraId="0CA97DB1" w14:textId="77777777" w:rsidR="00AA1D66" w:rsidRPr="00AA1D66" w:rsidRDefault="00AA1D66" w:rsidP="005E53C3">
            <w:pPr>
              <w:numPr>
                <w:ilvl w:val="0"/>
                <w:numId w:val="50"/>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lưu lại nhật ký thao tác xoá để truy xuất sau này</w:t>
            </w:r>
          </w:p>
        </w:tc>
      </w:tr>
      <w:tr w:rsidR="00AA1D66" w:rsidRPr="00AA1D66" w14:paraId="04669E7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CA353"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27B9A"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mục “Xoá phiếu bảo hành” trên hệ thống</w:t>
            </w:r>
          </w:p>
          <w:p w14:paraId="452C6B42"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khung tìm kiếm</w:t>
            </w:r>
          </w:p>
          <w:p w14:paraId="541B922D"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nhập mã phiếu bảo hành</w:t>
            </w:r>
          </w:p>
          <w:p w14:paraId="40C3A1F6"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phiếu bảo hành chi tiết</w:t>
            </w:r>
          </w:p>
          <w:p w14:paraId="2C293D80"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kiểm tra lại thông tin và chọn “xác nhận xóa”</w:t>
            </w:r>
          </w:p>
          <w:p w14:paraId="452916E4"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xác nhận lại “Bạn có chắc muốn xoá phiếu bảo hành này không?”</w:t>
            </w:r>
          </w:p>
          <w:p w14:paraId="545FF5EE"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hân viên chọn “đồng ý”</w:t>
            </w:r>
          </w:p>
          <w:p w14:paraId="006A81C8"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cập nhật trạng thái phiếu bảo hành thành “Đã huỷ”, lưu log thao tác.</w:t>
            </w:r>
          </w:p>
          <w:p w14:paraId="110192BA" w14:textId="77777777" w:rsidR="00AA1D66" w:rsidRPr="00AA1D66" w:rsidRDefault="00AA1D66" w:rsidP="005E53C3">
            <w:pPr>
              <w:numPr>
                <w:ilvl w:val="0"/>
                <w:numId w:val="51"/>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hiển thị thông báo “Xoá phiếu bảo hành thành công”</w:t>
            </w:r>
          </w:p>
        </w:tc>
      </w:tr>
      <w:tr w:rsidR="00AA1D66" w:rsidRPr="00AA1D66" w14:paraId="2603786D"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A5013"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ECF5E"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a. Nhân viên có thể tìm kiếm qua số điện thoại, rồi tiếp tục bước 4</w:t>
            </w:r>
          </w:p>
          <w:p w14:paraId="75A61EF0"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a. Nếu nhân viên chọn “Huỷ thao tác”, hệ thống quy lại màn hình bước 1</w:t>
            </w:r>
          </w:p>
          <w:p w14:paraId="00FDDC92"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7a. Chọn “Không đồng ý”, quay lại bước 5</w:t>
            </w:r>
          </w:p>
        </w:tc>
      </w:tr>
      <w:tr w:rsidR="00AA1D66" w:rsidRPr="00AA1D66" w14:paraId="66EBA15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FA797"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D47D3"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3b1. Nếu nhân viên nhập sai số điện thoại, hệ thống hiển thị thông báo “Số điện thoại không hợp lệ”, rồi quay lại bước 2</w:t>
            </w:r>
          </w:p>
          <w:p w14:paraId="0AF9448B"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lastRenderedPageBreak/>
              <w:t>3b2. Nếu tìm không thấy phiếu bảo hành, hệ thống hiển thị thông báo “Không tìm thấy phiếu bảo hành”, rồi quay lại bước 2</w:t>
            </w:r>
          </w:p>
          <w:p w14:paraId="17C748A3"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5b. Chọn “Huỷ thao tác”, hệ thống thông báo “Xác nhận huỷ?)</w:t>
            </w:r>
          </w:p>
          <w:p w14:paraId="533A5B46" w14:textId="77777777" w:rsidR="00AA1D66" w:rsidRPr="00AA1D66" w:rsidRDefault="00AA1D66" w:rsidP="005E53C3">
            <w:pPr>
              <w:numPr>
                <w:ilvl w:val="0"/>
                <w:numId w:val="5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Xác nhận”, hệ thống huỷ thao tác và quay lại màn hình bước 1</w:t>
            </w:r>
          </w:p>
          <w:p w14:paraId="00CC5FE7" w14:textId="77777777" w:rsidR="00AA1D66" w:rsidRPr="00AA1D66" w:rsidRDefault="00AA1D66" w:rsidP="005E53C3">
            <w:pPr>
              <w:numPr>
                <w:ilvl w:val="0"/>
                <w:numId w:val="52"/>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ếu “Huỷ”, quay lại bước 6</w:t>
            </w:r>
          </w:p>
          <w:p w14:paraId="3B87E1BB" w14:textId="77777777" w:rsidR="00AA1D66" w:rsidRPr="00AA1D66" w:rsidRDefault="00AA1D66" w:rsidP="00AA1D66">
            <w:pPr>
              <w:spacing w:after="0" w:line="240" w:lineRule="auto"/>
              <w:jc w:val="left"/>
              <w:rPr>
                <w:rFonts w:ascii="Times New Roman" w:eastAsia="Times New Roman" w:hAnsi="Times New Roman" w:cs="Times New Roman"/>
                <w:sz w:val="26"/>
                <w:szCs w:val="26"/>
              </w:rPr>
            </w:pPr>
            <w:r w:rsidRPr="00AA1D66">
              <w:rPr>
                <w:rFonts w:ascii="Times New Roman" w:eastAsia="Times New Roman" w:hAnsi="Times New Roman" w:cs="Times New Roman"/>
                <w:color w:val="000000"/>
                <w:sz w:val="26"/>
                <w:szCs w:val="26"/>
              </w:rPr>
              <w:t>8b. Nếu lưu bị lỗi, hệ thống hiển thị thông báo “Hệ thống đang bị lỗi, vui lòng thử lại sau” và kết thúc.</w:t>
            </w:r>
          </w:p>
        </w:tc>
      </w:tr>
      <w:tr w:rsidR="00AA1D66" w:rsidRPr="00AA1D66" w14:paraId="25F692F3"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98D2C"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9D9E1" w14:textId="77777777" w:rsidR="00AA1D66" w:rsidRPr="00AA1D66" w:rsidRDefault="00AA1D66" w:rsidP="005E53C3">
            <w:pPr>
              <w:numPr>
                <w:ilvl w:val="0"/>
                <w:numId w:val="5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Chỉ chủ cửa hàng/nhân viên đã đăng nhập hợp lệ mới được xoá phiếu bảo hành.</w:t>
            </w:r>
          </w:p>
          <w:p w14:paraId="1BB8612F" w14:textId="77777777" w:rsidR="00AA1D66" w:rsidRPr="00AA1D66" w:rsidRDefault="00AA1D66" w:rsidP="005E53C3">
            <w:pPr>
              <w:numPr>
                <w:ilvl w:val="0"/>
                <w:numId w:val="5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Phiếu bảo hành chỉ được xoá nếu hợp lệ và chưa liên quan đến giao dịch đang xử lý.</w:t>
            </w:r>
          </w:p>
          <w:p w14:paraId="0B7516C1" w14:textId="77777777" w:rsidR="00AA1D66" w:rsidRPr="00AA1D66" w:rsidRDefault="00AA1D66" w:rsidP="005E53C3">
            <w:pPr>
              <w:numPr>
                <w:ilvl w:val="0"/>
                <w:numId w:val="53"/>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Hệ thống lưu lại nhật ký thao tác để kiểm tra sau này.</w:t>
            </w:r>
          </w:p>
        </w:tc>
      </w:tr>
      <w:tr w:rsidR="00AA1D66" w:rsidRPr="00AA1D66" w14:paraId="623CCAD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04DE3" w14:textId="77777777" w:rsidR="00AA1D66" w:rsidRPr="00AA1D66" w:rsidRDefault="00AA1D66" w:rsidP="00AA1D66">
            <w:pPr>
              <w:spacing w:after="0" w:line="240" w:lineRule="auto"/>
              <w:jc w:val="left"/>
              <w:rPr>
                <w:rFonts w:ascii="Times New Roman" w:eastAsia="Times New Roman" w:hAnsi="Times New Roman" w:cs="Times New Roman"/>
                <w:bCs/>
                <w:sz w:val="26"/>
                <w:szCs w:val="26"/>
              </w:rPr>
            </w:pPr>
            <w:r w:rsidRPr="00AA1D66">
              <w:rPr>
                <w:rFonts w:ascii="Times New Roman" w:eastAsia="Times New Roman" w:hAnsi="Times New Roman" w:cs="Times New Roman"/>
                <w:bCs/>
                <w:color w:val="000000"/>
                <w:sz w:val="26"/>
                <w:szCs w:val="26"/>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906F6" w14:textId="77777777" w:rsidR="00AA1D66" w:rsidRPr="00AA1D66" w:rsidRDefault="00AA1D66" w:rsidP="005E53C3">
            <w:pPr>
              <w:numPr>
                <w:ilvl w:val="0"/>
                <w:numId w:val="54"/>
              </w:numPr>
              <w:spacing w:after="0" w:line="240" w:lineRule="auto"/>
              <w:jc w:val="left"/>
              <w:textAlignment w:val="baseline"/>
              <w:rPr>
                <w:rFonts w:ascii="Times New Roman" w:eastAsia="Times New Roman" w:hAnsi="Times New Roman" w:cs="Times New Roman"/>
                <w:color w:val="000000"/>
                <w:sz w:val="26"/>
                <w:szCs w:val="26"/>
              </w:rPr>
            </w:pPr>
            <w:r w:rsidRPr="00AA1D66">
              <w:rPr>
                <w:rFonts w:ascii="Times New Roman" w:eastAsia="Times New Roman" w:hAnsi="Times New Roman" w:cs="Times New Roman"/>
                <w:color w:val="000000"/>
                <w:sz w:val="26"/>
                <w:szCs w:val="26"/>
              </w:rPr>
              <w:t>N/A.</w:t>
            </w:r>
          </w:p>
        </w:tc>
      </w:tr>
    </w:tbl>
    <w:p w14:paraId="513E2173"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7E119123" wp14:editId="02F9F271">
            <wp:extent cx="5911516" cy="8004810"/>
            <wp:effectExtent l="0" t="0" r="0" b="0"/>
            <wp:docPr id="618208048" name="Picture 2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08048" name="Picture 22" descr="A diagram of a flowchart&#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12590" cy="8006264"/>
                    </a:xfrm>
                    <a:prstGeom prst="rect">
                      <a:avLst/>
                    </a:prstGeom>
                    <a:noFill/>
                    <a:ln>
                      <a:noFill/>
                    </a:ln>
                  </pic:spPr>
                </pic:pic>
              </a:graphicData>
            </a:graphic>
          </wp:inline>
        </w:drawing>
      </w:r>
    </w:p>
    <w:p w14:paraId="57960AF9" w14:textId="77777777" w:rsidR="00AA1D66" w:rsidRPr="00AA1D66" w:rsidRDefault="00AA1D66" w:rsidP="005E53C3">
      <w:pPr>
        <w:pStyle w:val="Heading2"/>
        <w:numPr>
          <w:ilvl w:val="1"/>
          <w:numId w:val="8"/>
        </w:numPr>
        <w:rPr>
          <w:rFonts w:ascii="Times New Roman" w:hAnsi="Times New Roman" w:cs="Times New Roman"/>
          <w:b w:val="0"/>
          <w:sz w:val="26"/>
        </w:rPr>
      </w:pPr>
      <w:bookmarkStart w:id="90" w:name="_Toc213623537"/>
      <w:bookmarkStart w:id="91" w:name="_Toc213624031"/>
      <w:r w:rsidRPr="00AA1D66">
        <w:rPr>
          <w:rFonts w:ascii="Times New Roman" w:hAnsi="Times New Roman" w:cs="Times New Roman"/>
          <w:b w:val="0"/>
          <w:sz w:val="26"/>
        </w:rPr>
        <w:lastRenderedPageBreak/>
        <w:t>Use case “Xét duyệt yêu cầu trả hàng”</w:t>
      </w:r>
      <w:bookmarkEnd w:id="90"/>
      <w:bookmarkEnd w:id="91"/>
    </w:p>
    <w:p w14:paraId="322FD643"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Cho phép nhân viên hoặc chủ cửa hàng kiểm tra và duyệt yêu cầu trả hàng, xác nhận trạng thái hoàn tiền hoặc đổi sản phẩm</w:t>
      </w:r>
    </w:p>
    <w:tbl>
      <w:tblPr>
        <w:tblW w:w="0" w:type="auto"/>
        <w:tblCellMar>
          <w:top w:w="15" w:type="dxa"/>
          <w:left w:w="15" w:type="dxa"/>
          <w:bottom w:w="15" w:type="dxa"/>
          <w:right w:w="15" w:type="dxa"/>
        </w:tblCellMar>
        <w:tblLook w:val="04A0" w:firstRow="1" w:lastRow="0" w:firstColumn="1" w:lastColumn="0" w:noHBand="0" w:noVBand="1"/>
      </w:tblPr>
      <w:tblGrid>
        <w:gridCol w:w="2180"/>
        <w:gridCol w:w="7160"/>
      </w:tblGrid>
      <w:tr w:rsidR="00AA1D66" w:rsidRPr="00AA1D66" w14:paraId="5201443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BA01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9140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6</w:t>
            </w:r>
          </w:p>
        </w:tc>
      </w:tr>
      <w:tr w:rsidR="00AA1D66" w:rsidRPr="00AA1D66" w14:paraId="1458309E"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2509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7DB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Duyệt yêu cầu trả hàng</w:t>
            </w:r>
          </w:p>
        </w:tc>
      </w:tr>
      <w:tr w:rsidR="00AA1D66" w:rsidRPr="00AA1D66" w14:paraId="1460F15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DE92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6492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chủ cửa hàng, tôi muốn xem và duyệt các danh sách yêu cầu trả hàng từ nhân viên</w:t>
            </w:r>
          </w:p>
        </w:tc>
      </w:tr>
      <w:tr w:rsidR="00AA1D66" w:rsidRPr="00AA1D66" w14:paraId="5DC5A02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6D1A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6892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w:t>
            </w:r>
          </w:p>
          <w:p w14:paraId="2277821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w:t>
            </w:r>
          </w:p>
        </w:tc>
      </w:tr>
      <w:tr w:rsidR="00AA1D66" w:rsidRPr="00AA1D66" w14:paraId="29F11C16"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E4AD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AF7C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ao</w:t>
            </w:r>
          </w:p>
        </w:tc>
      </w:tr>
      <w:tr w:rsidR="00AA1D66" w:rsidRPr="00AA1D66" w14:paraId="4D98E729"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F483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1CAA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họn mục trả hàng trên hệ thống</w:t>
            </w:r>
          </w:p>
        </w:tc>
      </w:tr>
      <w:tr w:rsidR="00AA1D66" w:rsidRPr="00AA1D66" w14:paraId="46D31DEF"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8FAB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6B5A3"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ủ cửa hàng đăng nhập hệ thống</w:t>
            </w:r>
          </w:p>
        </w:tc>
      </w:tr>
      <w:tr w:rsidR="00AA1D66" w:rsidRPr="00AA1D66" w14:paraId="465D7C1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02D1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DDDCF" w14:textId="77777777" w:rsidR="00AA1D66" w:rsidRPr="00AA1D66" w:rsidRDefault="00AA1D66" w:rsidP="005E53C3">
            <w:pPr>
              <w:numPr>
                <w:ilvl w:val="0"/>
                <w:numId w:val="2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ập nhập trạng thái phê duyệt (Đồng ý/Không đồng ý)</w:t>
            </w:r>
          </w:p>
          <w:p w14:paraId="137338FA" w14:textId="77777777" w:rsidR="00AA1D66" w:rsidRPr="00AA1D66" w:rsidRDefault="00AA1D66" w:rsidP="005E53C3">
            <w:pPr>
              <w:numPr>
                <w:ilvl w:val="0"/>
                <w:numId w:val="2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Đơn yêu cầu được lưu vào hệ thống </w:t>
            </w:r>
          </w:p>
        </w:tc>
      </w:tr>
      <w:tr w:rsidR="00AA1D66" w:rsidRPr="00AA1D66" w14:paraId="2F175501"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DDA0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1A1A0" w14:textId="77777777" w:rsidR="00AA1D66" w:rsidRPr="00AA1D66" w:rsidRDefault="00AA1D66" w:rsidP="005E53C3">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ủ cửa hàng chọn “Yêu cầu phê duyệt” trên hệ thống</w:t>
            </w:r>
          </w:p>
          <w:p w14:paraId="26B22642" w14:textId="77777777" w:rsidR="00AA1D66" w:rsidRPr="00AA1D66" w:rsidRDefault="00AA1D66" w:rsidP="005E53C3">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tin yêu cầu phê duyệt của khách hàng (gồm danh sách các sản phẩm yêu cầu hoàn trả)</w:t>
            </w:r>
          </w:p>
          <w:p w14:paraId="1B726F1F" w14:textId="77777777" w:rsidR="00AA1D66" w:rsidRPr="00AA1D66" w:rsidRDefault="00AA1D66" w:rsidP="005E53C3">
            <w:pPr>
              <w:pStyle w:val="ListParagraph"/>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ủ cửa hàng chấp nhận yêu cầu trả hàng</w:t>
            </w:r>
          </w:p>
          <w:p w14:paraId="101DB422" w14:textId="77777777" w:rsidR="00AA1D66" w:rsidRPr="00AA1D66" w:rsidRDefault="00AA1D66" w:rsidP="005E53C3">
            <w:pPr>
              <w:numPr>
                <w:ilvl w:val="0"/>
                <w:numId w:val="31"/>
              </w:numPr>
              <w:spacing w:after="0" w:line="240" w:lineRule="auto"/>
              <w:ind w:left="1440"/>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ọn những sản phẩm phê duyệt</w:t>
            </w:r>
          </w:p>
          <w:p w14:paraId="5E9434D9" w14:textId="77777777" w:rsidR="00AA1D66" w:rsidRPr="00AA1D66" w:rsidRDefault="00AA1D66" w:rsidP="005E53C3">
            <w:pPr>
              <w:pStyle w:val="ListParagraph"/>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gửi phản hồi cho khách hàng</w:t>
            </w:r>
          </w:p>
          <w:p w14:paraId="76BC4105" w14:textId="77777777" w:rsidR="00AA1D66" w:rsidRPr="00AA1D66" w:rsidRDefault="00AA1D66" w:rsidP="005E53C3">
            <w:pPr>
              <w:pStyle w:val="ListParagraph"/>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lưu yêu cầu </w:t>
            </w:r>
          </w:p>
        </w:tc>
      </w:tr>
      <w:tr w:rsidR="00AA1D66" w:rsidRPr="00AA1D66" w14:paraId="59F7A78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4C85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o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6047F"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 Nếu chủ cửa hàng từ chối yêu cầu, thì hệ thống hiển thị hộp thoại và yêu cầu nhập lý do, sau đó đến bước tiếp theo</w:t>
            </w:r>
          </w:p>
          <w:p w14:paraId="08876F01"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1. Nếu chọn tất cả, hệ thống hiển thị thông báo “Bạn đang chọn tất cả. Nếu “Tiếp tục”, rồi tiếp tục bước 4</w:t>
            </w:r>
          </w:p>
          <w:p w14:paraId="4EBA3E5F"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3a2. Nếu không “Tiếp tục”, quay lại bước 2</w:t>
            </w:r>
          </w:p>
        </w:tc>
      </w:tr>
      <w:tr w:rsidR="00AA1D66" w:rsidRPr="00AA1D66" w14:paraId="37408428"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471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E633F"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4b. Nếu quá trình gửi bị lỗi bị, hệ thống hiển thị thông báo “Gửi thất bại”, hệ thống lưu lại trạng thái phê duyệt và kết thúc.</w:t>
            </w:r>
          </w:p>
          <w:p w14:paraId="0BC24793"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5b. Nếu hệ thống bị lỗi, hệ thống hiển thị thông báo “Hệ thống bị lỗi, vui lòng thử lại sau”, rồi kết thúc </w:t>
            </w:r>
          </w:p>
        </w:tc>
      </w:tr>
      <w:tr w:rsidR="00AA1D66" w:rsidRPr="00AA1D66" w14:paraId="6B9F6C54"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ABD6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0440D"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r w:rsidR="00AA1D66" w:rsidRPr="00AA1D66" w14:paraId="48EEA7AA" w14:textId="77777777" w:rsidTr="00AA1D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BC8E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functional requir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71F76" w14:textId="77777777" w:rsidR="00AA1D66" w:rsidRPr="00AA1D66" w:rsidRDefault="00AA1D66" w:rsidP="00AA1D66">
            <w:p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A</w:t>
            </w:r>
          </w:p>
        </w:tc>
      </w:tr>
    </w:tbl>
    <w:p w14:paraId="06A30EA3" w14:textId="77777777" w:rsidR="00AA1D66" w:rsidRPr="00AA1D66" w:rsidRDefault="00AA1D66" w:rsidP="00AA1D66">
      <w:pPr>
        <w:rPr>
          <w:rFonts w:ascii="Times New Roman" w:hAnsi="Times New Roman" w:cs="Times New Roman"/>
          <w:sz w:val="26"/>
          <w:szCs w:val="26"/>
        </w:rPr>
      </w:pPr>
    </w:p>
    <w:p w14:paraId="38752994" w14:textId="77777777" w:rsidR="00AA1D66" w:rsidRPr="00AA1D66" w:rsidRDefault="00AA1D66" w:rsidP="00AA1D66">
      <w:pPr>
        <w:rPr>
          <w:rFonts w:ascii="Times New Roman" w:hAnsi="Times New Roman" w:cs="Times New Roman"/>
          <w:sz w:val="26"/>
          <w:szCs w:val="26"/>
        </w:rPr>
      </w:pPr>
      <w:r w:rsidRPr="00AA1D66">
        <w:rPr>
          <w:rFonts w:ascii="Times New Roman" w:hAnsi="Times New Roman" w:cs="Times New Roman"/>
          <w:noProof/>
          <w:color w:val="000000"/>
          <w:sz w:val="26"/>
          <w:szCs w:val="26"/>
          <w:bdr w:val="none" w:sz="0" w:space="0" w:color="auto" w:frame="1"/>
          <w:lang w:eastAsia="zh-CN"/>
        </w:rPr>
        <w:lastRenderedPageBreak/>
        <w:drawing>
          <wp:inline distT="0" distB="0" distL="0" distR="0" wp14:anchorId="49D67CF1" wp14:editId="4484039E">
            <wp:extent cx="5920740" cy="7162800"/>
            <wp:effectExtent l="0" t="0" r="3810" b="0"/>
            <wp:docPr id="1102265793" name="Picture 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65793" name="Picture 7" descr="A diagram of a flowchart&#10;&#10;AI-generated content may be incorr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20740" cy="7162800"/>
                    </a:xfrm>
                    <a:prstGeom prst="rect">
                      <a:avLst/>
                    </a:prstGeom>
                    <a:noFill/>
                    <a:ln>
                      <a:noFill/>
                    </a:ln>
                  </pic:spPr>
                </pic:pic>
              </a:graphicData>
            </a:graphic>
          </wp:inline>
        </w:drawing>
      </w:r>
    </w:p>
    <w:p w14:paraId="01C8EC9C" w14:textId="77777777" w:rsidR="00AA1D66" w:rsidRPr="00AA1D66" w:rsidRDefault="00AA1D66" w:rsidP="005E53C3">
      <w:pPr>
        <w:pStyle w:val="Heading2"/>
        <w:numPr>
          <w:ilvl w:val="1"/>
          <w:numId w:val="8"/>
        </w:numPr>
        <w:rPr>
          <w:rFonts w:ascii="Times New Roman" w:hAnsi="Times New Roman" w:cs="Times New Roman"/>
          <w:b w:val="0"/>
          <w:sz w:val="26"/>
        </w:rPr>
      </w:pPr>
      <w:bookmarkStart w:id="92" w:name="_Toc213623538"/>
      <w:bookmarkStart w:id="93" w:name="_Toc213624032"/>
      <w:r w:rsidRPr="00AA1D66">
        <w:rPr>
          <w:rFonts w:ascii="Times New Roman" w:hAnsi="Times New Roman" w:cs="Times New Roman"/>
          <w:b w:val="0"/>
          <w:sz w:val="26"/>
        </w:rPr>
        <w:lastRenderedPageBreak/>
        <w:t>Use case “Quản lý sản phẩm”</w:t>
      </w:r>
      <w:bookmarkEnd w:id="92"/>
      <w:bookmarkEnd w:id="93"/>
    </w:p>
    <w:p w14:paraId="1429C7FC" w14:textId="77777777" w:rsidR="00AA1D66" w:rsidRPr="00AA1D66" w:rsidRDefault="00AA1D66" w:rsidP="00AA1D66">
      <w:r w:rsidRPr="00AA1D66">
        <w:rPr>
          <w:noProof/>
          <w:lang w:eastAsia="zh-CN"/>
        </w:rPr>
        <w:drawing>
          <wp:inline distT="0" distB="0" distL="0" distR="0" wp14:anchorId="178B9B9E" wp14:editId="61DDC05B">
            <wp:extent cx="4039164" cy="2429214"/>
            <wp:effectExtent l="0" t="0" r="0" b="9525"/>
            <wp:docPr id="170842494"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2494" name="Picture 1" descr="A diagram of a diagram&#10;&#10;AI-generated content may be incorrect."/>
                    <pic:cNvPicPr/>
                  </pic:nvPicPr>
                  <pic:blipFill>
                    <a:blip r:embed="rId47"/>
                    <a:stretch>
                      <a:fillRect/>
                    </a:stretch>
                  </pic:blipFill>
                  <pic:spPr>
                    <a:xfrm>
                      <a:off x="0" y="0"/>
                      <a:ext cx="4039164" cy="2429214"/>
                    </a:xfrm>
                    <a:prstGeom prst="rect">
                      <a:avLst/>
                    </a:prstGeom>
                  </pic:spPr>
                </pic:pic>
              </a:graphicData>
            </a:graphic>
          </wp:inline>
        </w:drawing>
      </w:r>
    </w:p>
    <w:p w14:paraId="21E9C194"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Nhân viên hoặc chủ cửa hàng thêm, sửa, xóa, tìm kiếm thông tin sản phẩm để đảm bảo danh mục sản phẩm được cập nhật đầy đủ và chính xác.</w:t>
      </w:r>
    </w:p>
    <w:p w14:paraId="1FB409A2"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94" w:name="_Toc213623539"/>
      <w:bookmarkStart w:id="95" w:name="_Toc213624033"/>
      <w:r w:rsidRPr="00AA1D66">
        <w:rPr>
          <w:rFonts w:ascii="Times New Roman" w:hAnsi="Times New Roman" w:cs="Times New Roman"/>
          <w:sz w:val="26"/>
          <w:szCs w:val="26"/>
        </w:rPr>
        <w:t>Use case “Thêm sản phẩm”</w:t>
      </w:r>
      <w:bookmarkEnd w:id="94"/>
      <w:bookmarkEnd w:id="95"/>
    </w:p>
    <w:tbl>
      <w:tblPr>
        <w:tblW w:w="0" w:type="auto"/>
        <w:tblCellMar>
          <w:top w:w="15" w:type="dxa"/>
          <w:left w:w="15" w:type="dxa"/>
          <w:bottom w:w="15" w:type="dxa"/>
          <w:right w:w="15" w:type="dxa"/>
        </w:tblCellMar>
        <w:tblLook w:val="04A0" w:firstRow="1" w:lastRow="0" w:firstColumn="1" w:lastColumn="0" w:noHBand="0" w:noVBand="1"/>
      </w:tblPr>
      <w:tblGrid>
        <w:gridCol w:w="2219"/>
        <w:gridCol w:w="7131"/>
      </w:tblGrid>
      <w:tr w:rsidR="00AA1D66" w:rsidRPr="00AA1D66" w14:paraId="7DBB41A1"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E24E89"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Use case ID</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BD0EE"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7.1</w:t>
            </w:r>
          </w:p>
        </w:tc>
      </w:tr>
      <w:tr w:rsidR="00AA1D66" w:rsidRPr="00AA1D66" w14:paraId="158433A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D1B168"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Use case name</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8F9641"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Thêm sản phẩm mới</w:t>
            </w:r>
          </w:p>
        </w:tc>
      </w:tr>
      <w:tr w:rsidR="00AA1D66" w:rsidRPr="00AA1D66" w14:paraId="577A036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E40D9"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Decription</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6020"/>
            </w:tblGrid>
            <w:tr w:rsidR="00AA1D66" w:rsidRPr="00AA1D66" w14:paraId="1ECF5C5D" w14:textId="77777777" w:rsidTr="00AA1D66">
              <w:tc>
                <w:tcPr>
                  <w:tcW w:w="0" w:type="auto"/>
                  <w:vAlign w:val="center"/>
                  <w:hideMark/>
                </w:tcPr>
                <w:p w14:paraId="1CCA7AA2"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Là nhân viên/chủ cửa hàng, tôi muốn thêm sản phẩm mới</w:t>
                  </w:r>
                </w:p>
              </w:tc>
            </w:tr>
          </w:tbl>
          <w:p w14:paraId="14172884" w14:textId="77777777" w:rsidR="00AA1D66" w:rsidRPr="00AA1D66" w:rsidRDefault="00AA1D66" w:rsidP="00AA1D66">
            <w:pPr>
              <w:jc w:val="left"/>
              <w:rPr>
                <w:rFonts w:ascii="Times New Roman" w:hAnsi="Times New Roman" w:cs="Times New Roman"/>
                <w:sz w:val="26"/>
                <w:szCs w:val="26"/>
                <w:lang w:eastAsia="zh-CN"/>
              </w:rPr>
            </w:pPr>
          </w:p>
        </w:tc>
      </w:tr>
      <w:tr w:rsidR="00AA1D66" w:rsidRPr="00AA1D66" w14:paraId="59E73CD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264A1"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Actor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B743E"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 Chủ cửa hàng</w:t>
            </w:r>
          </w:p>
        </w:tc>
      </w:tr>
      <w:tr w:rsidR="00AA1D66" w:rsidRPr="00AA1D66" w14:paraId="4CF90E31"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53D60"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riority</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053BC"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High</w:t>
            </w:r>
          </w:p>
        </w:tc>
      </w:tr>
      <w:tr w:rsidR="00AA1D66" w:rsidRPr="00AA1D66" w14:paraId="080A118C"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23ECD"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Trigger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FFF83"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Chủ cửa hàng chọn chức năng “Thêm mới”</w:t>
            </w:r>
          </w:p>
        </w:tc>
      </w:tr>
      <w:tr w:rsidR="00AA1D66" w:rsidRPr="00AA1D66" w14:paraId="6B89E0D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FC9E1"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re-condition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0820C"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 Nhân viên/Chủ cửa hàng đã đăng nhập vào hệ thống.</w:t>
            </w:r>
            <w:r w:rsidRPr="00AA1D66">
              <w:rPr>
                <w:rFonts w:ascii="Times New Roman" w:hAnsi="Times New Roman" w:cs="Times New Roman"/>
                <w:sz w:val="26"/>
                <w:szCs w:val="26"/>
                <w:lang w:eastAsia="zh-CN"/>
              </w:rPr>
              <w:br/>
              <w:t>- Dữ liệu bán hàng được lưu trữ đầy đủ trong CSDL.</w:t>
            </w:r>
          </w:p>
        </w:tc>
      </w:tr>
      <w:tr w:rsidR="00AA1D66" w:rsidRPr="00AA1D66" w14:paraId="72C1264A"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B50A"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ost-condition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1F502"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 Hệ thống hiện thị thông tin sản phẩm được thêm vào</w:t>
            </w:r>
          </w:p>
        </w:tc>
      </w:tr>
      <w:tr w:rsidR="00AA1D66" w:rsidRPr="00AA1D66" w14:paraId="33304A5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6D98B"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Main flow</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4A2A9"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Chủ cửa hàng chọn chức năng “Thêm sản phẩm mới” trên giao diện.</w:t>
            </w:r>
          </w:p>
          <w:p w14:paraId="2B50D5EF"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mẫu nhập thông tin sản phẩm (bao gồm: tên sản phẩm, mã sản phẩm, loại hàng, giá, số lượng, hình ảnh, thông tin bảo hành…).</w:t>
            </w:r>
          </w:p>
          <w:p w14:paraId="572BEF90"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Chủ cửa hàng nhập đầy đủ thông tin sản phẩm vào các trường yêu cầu.</w:t>
            </w:r>
          </w:p>
          <w:p w14:paraId="4B925AED"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Chủ cửa hàng kiểm tra lại thông tin và nhấn nút “Lưu”.</w:t>
            </w:r>
          </w:p>
          <w:p w14:paraId="48B71A5A"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lastRenderedPageBreak/>
              <w:t>Hệ thống kiểm tra tính hợp lệ của dữ liệu (tránh trùng mã sản phẩm, thiếu thông tin bắt buộc...).</w:t>
            </w:r>
          </w:p>
          <w:p w14:paraId="337AC9E2"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ếu dữ liệu hợp lệ, hệ thống lưu sản phẩm mới vào cơ sở dữ liệu.</w:t>
            </w:r>
          </w:p>
          <w:p w14:paraId="089FBF1E"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thông báo “Thêm sản phẩm thành công” </w:t>
            </w:r>
          </w:p>
          <w:p w14:paraId="73739778" w14:textId="77777777" w:rsidR="00AA1D66" w:rsidRPr="00AA1D66" w:rsidRDefault="00AA1D66" w:rsidP="005E53C3">
            <w:pPr>
              <w:pStyle w:val="ListParagraph"/>
              <w:numPr>
                <w:ilvl w:val="0"/>
                <w:numId w:val="11"/>
              </w:num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cập nhật danh sách sản phẩm hiển thị trên màn hình.</w:t>
            </w:r>
          </w:p>
          <w:p w14:paraId="3486D1ED" w14:textId="77777777" w:rsidR="00AA1D66" w:rsidRPr="00AA1D66" w:rsidRDefault="00AA1D66" w:rsidP="00AA1D66">
            <w:pPr>
              <w:jc w:val="left"/>
              <w:rPr>
                <w:rFonts w:ascii="Times New Roman" w:hAnsi="Times New Roman" w:cs="Times New Roman"/>
                <w:sz w:val="26"/>
                <w:szCs w:val="26"/>
                <w:lang w:eastAsia="zh-CN"/>
              </w:rPr>
            </w:pPr>
          </w:p>
        </w:tc>
      </w:tr>
      <w:tr w:rsidR="00AA1D66" w:rsidRPr="00AA1D66" w14:paraId="7A17B0AA"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0ABE4"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lastRenderedPageBreak/>
              <w:t>Alternative flow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F442F"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r w:rsidR="00AA1D66" w:rsidRPr="00AA1D66" w14:paraId="2ABFF11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151AE"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Exception flow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77E04"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5a. Thông tin sản phẩm nhập không hợp lệ</w:t>
            </w:r>
            <w:r w:rsidRPr="00AA1D66">
              <w:rPr>
                <w:rFonts w:ascii="Times New Roman" w:hAnsi="Times New Roman" w:cs="Times New Roman"/>
                <w:sz w:val="26"/>
                <w:szCs w:val="26"/>
                <w:lang w:eastAsia="zh-CN"/>
              </w:rPr>
              <w:br/>
              <w:t xml:space="preserve">     5a1. Hệ thống hiển thị thông báo lỗi, chỉ rõ trường thông tin bị thiếu hoặc sai định dạng.</w:t>
            </w:r>
            <w:r w:rsidRPr="00AA1D66">
              <w:rPr>
                <w:rFonts w:ascii="Times New Roman" w:hAnsi="Times New Roman" w:cs="Times New Roman"/>
                <w:sz w:val="26"/>
                <w:szCs w:val="26"/>
                <w:lang w:eastAsia="zh-CN"/>
              </w:rPr>
              <w:br/>
              <w:t xml:space="preserve">     5a2. Nhân viên/Chủ cửa hàng chỉnh sửa lại thông tin và nhấn “Lưu” để hệ thống kiểm tra lại.</w:t>
            </w:r>
            <w:r w:rsidRPr="00AA1D66">
              <w:rPr>
                <w:rFonts w:ascii="Times New Roman" w:hAnsi="Times New Roman" w:cs="Times New Roman"/>
                <w:sz w:val="26"/>
                <w:szCs w:val="26"/>
                <w:lang w:eastAsia="zh-CN"/>
              </w:rPr>
              <w:br/>
              <w:t xml:space="preserve">     5a3. Quay lại bước 4 của luồng chính.</w:t>
            </w:r>
          </w:p>
          <w:p w14:paraId="3E7A3865"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6a. Hệ thống gặp lỗi khi lưu dữ liệu</w:t>
            </w:r>
            <w:r w:rsidRPr="00AA1D66">
              <w:rPr>
                <w:rFonts w:ascii="Times New Roman" w:hAnsi="Times New Roman" w:cs="Times New Roman"/>
                <w:sz w:val="26"/>
                <w:szCs w:val="26"/>
                <w:lang w:eastAsia="zh-CN"/>
              </w:rPr>
              <w:br/>
              <w:t xml:space="preserve">     6a1. Hệ thống hiển thị thông báo lỗi: </w:t>
            </w:r>
            <w:r w:rsidRPr="00AA1D66">
              <w:rPr>
                <w:rFonts w:ascii="Times New Roman" w:hAnsi="Times New Roman" w:cs="Times New Roman"/>
                <w:i/>
                <w:iCs/>
                <w:sz w:val="26"/>
                <w:szCs w:val="26"/>
                <w:lang w:eastAsia="zh-CN"/>
              </w:rPr>
              <w:t>“Không thể lưu sản phẩm. Vui lòng thử lại sau.”</w:t>
            </w:r>
            <w:r w:rsidRPr="00AA1D66">
              <w:rPr>
                <w:rFonts w:ascii="Times New Roman" w:hAnsi="Times New Roman" w:cs="Times New Roman"/>
                <w:i/>
                <w:iCs/>
                <w:sz w:val="26"/>
                <w:szCs w:val="26"/>
                <w:lang w:eastAsia="zh-CN"/>
              </w:rPr>
              <w:br/>
            </w:r>
            <w:r w:rsidRPr="00AA1D66">
              <w:rPr>
                <w:rFonts w:ascii="Times New Roman" w:hAnsi="Times New Roman" w:cs="Times New Roman"/>
                <w:sz w:val="26"/>
                <w:szCs w:val="26"/>
                <w:lang w:eastAsia="zh-CN"/>
              </w:rPr>
              <w:t xml:space="preserve"> 6a2. Nhân viên/Chủ cửa hàng có thể chọn “Thử lại” hoặc “Hủy thao tác”.</w:t>
            </w:r>
          </w:p>
          <w:p w14:paraId="71D24578" w14:textId="77777777" w:rsidR="00AA1D66" w:rsidRPr="00AA1D66" w:rsidRDefault="00AA1D66" w:rsidP="00AA1D66">
            <w:pPr>
              <w:jc w:val="left"/>
              <w:rPr>
                <w:rFonts w:ascii="Times New Roman" w:hAnsi="Times New Roman" w:cs="Times New Roman"/>
                <w:sz w:val="26"/>
                <w:szCs w:val="26"/>
                <w:lang w:eastAsia="zh-CN"/>
              </w:rPr>
            </w:pPr>
          </w:p>
        </w:tc>
      </w:tr>
      <w:tr w:rsidR="00AA1D66" w:rsidRPr="00AA1D66" w14:paraId="7C0B5A7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02FB5"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Business rules</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3095F" w14:textId="77777777" w:rsidR="00AA1D66" w:rsidRPr="00AA1D66" w:rsidRDefault="00AA1D66" w:rsidP="00AA1D66">
            <w:pPr>
              <w:jc w:val="left"/>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r w:rsidR="00AA1D66" w:rsidRPr="00AA1D66" w14:paraId="7D6451AA"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99DEEB"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Non functional-requirement</w:t>
            </w:r>
          </w:p>
        </w:tc>
        <w:tc>
          <w:tcPr>
            <w:tcW w:w="71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9C200"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bl>
    <w:p w14:paraId="0C9DD488" w14:textId="77777777" w:rsidR="00AA1D66" w:rsidRPr="00AA1D66" w:rsidRDefault="00AA1D66" w:rsidP="00AA1D66">
      <w:pPr>
        <w:rPr>
          <w:rFonts w:ascii="Times New Roman" w:hAnsi="Times New Roman" w:cs="Times New Roman"/>
          <w:sz w:val="26"/>
          <w:szCs w:val="26"/>
        </w:rPr>
      </w:pPr>
    </w:p>
    <w:p w14:paraId="1DEF1CEE" w14:textId="77777777" w:rsidR="00AA1D66" w:rsidRPr="00AA1D66" w:rsidRDefault="00AA1D66" w:rsidP="00AA1D66">
      <w:pPr>
        <w:rPr>
          <w:rFonts w:ascii="Times New Roman" w:hAnsi="Times New Roman" w:cs="Times New Roman"/>
          <w:sz w:val="26"/>
          <w:szCs w:val="26"/>
        </w:rPr>
      </w:pPr>
      <w:r w:rsidRPr="00AA1D66">
        <w:rPr>
          <w:rFonts w:ascii="Times New Roman" w:hAnsi="Times New Roman" w:cs="Times New Roman"/>
          <w:noProof/>
          <w:color w:val="000000"/>
          <w:sz w:val="26"/>
          <w:szCs w:val="26"/>
          <w:bdr w:val="none" w:sz="0" w:space="0" w:color="auto" w:frame="1"/>
          <w:lang w:eastAsia="zh-CN"/>
        </w:rPr>
        <w:lastRenderedPageBreak/>
        <w:drawing>
          <wp:inline distT="0" distB="0" distL="0" distR="0" wp14:anchorId="13295999" wp14:editId="345F03B2">
            <wp:extent cx="5905500" cy="8229600"/>
            <wp:effectExtent l="0" t="0" r="0" b="0"/>
            <wp:docPr id="151007999"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7999" name="Picture 3" descr="A diagram of a flowchart&#10;&#10;AI-generated content may be incorrec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05500" cy="8229600"/>
                    </a:xfrm>
                    <a:prstGeom prst="rect">
                      <a:avLst/>
                    </a:prstGeom>
                    <a:noFill/>
                    <a:ln>
                      <a:noFill/>
                    </a:ln>
                  </pic:spPr>
                </pic:pic>
              </a:graphicData>
            </a:graphic>
          </wp:inline>
        </w:drawing>
      </w:r>
    </w:p>
    <w:p w14:paraId="7935A0C9"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96" w:name="_Toc213623540"/>
      <w:bookmarkStart w:id="97" w:name="_Toc213624034"/>
      <w:r w:rsidRPr="00AA1D66">
        <w:rPr>
          <w:rFonts w:ascii="Times New Roman" w:hAnsi="Times New Roman" w:cs="Times New Roman"/>
          <w:sz w:val="26"/>
          <w:szCs w:val="26"/>
        </w:rPr>
        <w:lastRenderedPageBreak/>
        <w:t>Use case “Xem sản phẩm”</w:t>
      </w:r>
      <w:bookmarkEnd w:id="96"/>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1"/>
        <w:gridCol w:w="7189"/>
      </w:tblGrid>
      <w:tr w:rsidR="00AA1D66" w:rsidRPr="00AA1D66" w14:paraId="66BADB00" w14:textId="77777777" w:rsidTr="00AA1D66">
        <w:trPr>
          <w:trHeight w:val="515"/>
        </w:trPr>
        <w:tc>
          <w:tcPr>
            <w:tcW w:w="0" w:type="auto"/>
            <w:tcMar>
              <w:top w:w="100" w:type="dxa"/>
              <w:left w:w="100" w:type="dxa"/>
              <w:bottom w:w="100" w:type="dxa"/>
              <w:right w:w="100" w:type="dxa"/>
            </w:tcMar>
            <w:hideMark/>
          </w:tcPr>
          <w:p w14:paraId="1966466B"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User case ID</w:t>
            </w:r>
          </w:p>
        </w:tc>
        <w:tc>
          <w:tcPr>
            <w:tcW w:w="0" w:type="auto"/>
            <w:tcMar>
              <w:top w:w="100" w:type="dxa"/>
              <w:left w:w="100" w:type="dxa"/>
              <w:bottom w:w="100" w:type="dxa"/>
              <w:right w:w="100" w:type="dxa"/>
            </w:tcMar>
            <w:hideMark/>
          </w:tcPr>
          <w:p w14:paraId="03A8330B"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7.2</w:t>
            </w:r>
          </w:p>
        </w:tc>
      </w:tr>
      <w:tr w:rsidR="00AA1D66" w:rsidRPr="00AA1D66" w14:paraId="162A472A" w14:textId="77777777" w:rsidTr="00AA1D66">
        <w:trPr>
          <w:trHeight w:val="393"/>
        </w:trPr>
        <w:tc>
          <w:tcPr>
            <w:tcW w:w="0" w:type="auto"/>
            <w:tcMar>
              <w:top w:w="100" w:type="dxa"/>
              <w:left w:w="100" w:type="dxa"/>
              <w:bottom w:w="100" w:type="dxa"/>
              <w:right w:w="100" w:type="dxa"/>
            </w:tcMar>
            <w:hideMark/>
          </w:tcPr>
          <w:p w14:paraId="29707D12"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Use case name</w:t>
            </w:r>
          </w:p>
        </w:tc>
        <w:tc>
          <w:tcPr>
            <w:tcW w:w="0" w:type="auto"/>
            <w:tcMar>
              <w:top w:w="100" w:type="dxa"/>
              <w:left w:w="100" w:type="dxa"/>
              <w:bottom w:w="100" w:type="dxa"/>
              <w:right w:w="100" w:type="dxa"/>
            </w:tcMar>
            <w:hideMark/>
          </w:tcPr>
          <w:p w14:paraId="5B7AEEDC"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Xem sản phẩm</w:t>
            </w:r>
          </w:p>
        </w:tc>
      </w:tr>
      <w:tr w:rsidR="00AA1D66" w:rsidRPr="00AA1D66" w14:paraId="7C6778DC" w14:textId="77777777" w:rsidTr="00AA1D66">
        <w:trPr>
          <w:trHeight w:val="785"/>
        </w:trPr>
        <w:tc>
          <w:tcPr>
            <w:tcW w:w="0" w:type="auto"/>
            <w:tcMar>
              <w:top w:w="100" w:type="dxa"/>
              <w:left w:w="100" w:type="dxa"/>
              <w:bottom w:w="100" w:type="dxa"/>
              <w:right w:w="100" w:type="dxa"/>
            </w:tcMar>
            <w:hideMark/>
          </w:tcPr>
          <w:p w14:paraId="6EF8D68B"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Description</w:t>
            </w:r>
          </w:p>
        </w:tc>
        <w:tc>
          <w:tcPr>
            <w:tcW w:w="0" w:type="auto"/>
            <w:tcMar>
              <w:top w:w="100" w:type="dxa"/>
              <w:left w:w="100" w:type="dxa"/>
              <w:bottom w:w="100" w:type="dxa"/>
              <w:right w:w="100" w:type="dxa"/>
            </w:tcMar>
            <w:hideMark/>
          </w:tcPr>
          <w:p w14:paraId="5B4B8CDA"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Là nhân viên hoặc chủ cửa hàng, tôi muốn xem thông tin chi tiết về các sản phẩm hiện có trong hệ thống để theo dõi tồn kho và giá bán.</w:t>
            </w:r>
          </w:p>
        </w:tc>
      </w:tr>
      <w:tr w:rsidR="00AA1D66" w:rsidRPr="00AA1D66" w14:paraId="0737C942" w14:textId="77777777" w:rsidTr="00AA1D66">
        <w:trPr>
          <w:trHeight w:val="515"/>
        </w:trPr>
        <w:tc>
          <w:tcPr>
            <w:tcW w:w="0" w:type="auto"/>
            <w:tcMar>
              <w:top w:w="100" w:type="dxa"/>
              <w:left w:w="100" w:type="dxa"/>
              <w:bottom w:w="100" w:type="dxa"/>
              <w:right w:w="100" w:type="dxa"/>
            </w:tcMar>
            <w:hideMark/>
          </w:tcPr>
          <w:p w14:paraId="28947ED1"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Actors</w:t>
            </w:r>
          </w:p>
        </w:tc>
        <w:tc>
          <w:tcPr>
            <w:tcW w:w="0" w:type="auto"/>
            <w:tcMar>
              <w:top w:w="100" w:type="dxa"/>
              <w:left w:w="100" w:type="dxa"/>
              <w:bottom w:w="100" w:type="dxa"/>
              <w:right w:w="100" w:type="dxa"/>
            </w:tcMar>
            <w:hideMark/>
          </w:tcPr>
          <w:p w14:paraId="63D1EB2B"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 / Chủ cửa hàng</w:t>
            </w:r>
          </w:p>
        </w:tc>
      </w:tr>
      <w:tr w:rsidR="00AA1D66" w:rsidRPr="00AA1D66" w14:paraId="4A36833E" w14:textId="77777777" w:rsidTr="00AA1D66">
        <w:trPr>
          <w:trHeight w:val="288"/>
        </w:trPr>
        <w:tc>
          <w:tcPr>
            <w:tcW w:w="0" w:type="auto"/>
            <w:tcMar>
              <w:top w:w="100" w:type="dxa"/>
              <w:left w:w="100" w:type="dxa"/>
              <w:bottom w:w="100" w:type="dxa"/>
              <w:right w:w="100" w:type="dxa"/>
            </w:tcMar>
            <w:hideMark/>
          </w:tcPr>
          <w:p w14:paraId="0230AD64"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riority</w:t>
            </w:r>
          </w:p>
        </w:tc>
        <w:tc>
          <w:tcPr>
            <w:tcW w:w="0" w:type="auto"/>
            <w:tcMar>
              <w:top w:w="100" w:type="dxa"/>
              <w:left w:w="100" w:type="dxa"/>
              <w:bottom w:w="100" w:type="dxa"/>
              <w:right w:w="100" w:type="dxa"/>
            </w:tcMar>
            <w:hideMark/>
          </w:tcPr>
          <w:p w14:paraId="20788296"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igh</w:t>
            </w:r>
          </w:p>
        </w:tc>
      </w:tr>
      <w:tr w:rsidR="00AA1D66" w:rsidRPr="00AA1D66" w14:paraId="0AD209B0" w14:textId="77777777" w:rsidTr="00AA1D66">
        <w:trPr>
          <w:trHeight w:val="515"/>
        </w:trPr>
        <w:tc>
          <w:tcPr>
            <w:tcW w:w="0" w:type="auto"/>
            <w:tcMar>
              <w:top w:w="100" w:type="dxa"/>
              <w:left w:w="100" w:type="dxa"/>
              <w:bottom w:w="100" w:type="dxa"/>
              <w:right w:w="100" w:type="dxa"/>
            </w:tcMar>
            <w:hideMark/>
          </w:tcPr>
          <w:p w14:paraId="2855CEB2"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Triggers</w:t>
            </w:r>
          </w:p>
        </w:tc>
        <w:tc>
          <w:tcPr>
            <w:tcW w:w="0" w:type="auto"/>
            <w:tcMar>
              <w:top w:w="100" w:type="dxa"/>
              <w:left w:w="100" w:type="dxa"/>
              <w:bottom w:w="100" w:type="dxa"/>
              <w:right w:w="100" w:type="dxa"/>
            </w:tcMar>
            <w:hideMark/>
          </w:tcPr>
          <w:p w14:paraId="7EE74F16"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gười dùng chọn chức năng “Xem sản phẩm” trên giao diện hệ thống.</w:t>
            </w:r>
          </w:p>
        </w:tc>
      </w:tr>
      <w:tr w:rsidR="00AA1D66" w:rsidRPr="00AA1D66" w14:paraId="05DE8DDC" w14:textId="77777777" w:rsidTr="00AA1D66">
        <w:trPr>
          <w:trHeight w:val="785"/>
        </w:trPr>
        <w:tc>
          <w:tcPr>
            <w:tcW w:w="0" w:type="auto"/>
            <w:tcMar>
              <w:top w:w="100" w:type="dxa"/>
              <w:left w:w="100" w:type="dxa"/>
              <w:bottom w:w="100" w:type="dxa"/>
              <w:right w:w="100" w:type="dxa"/>
            </w:tcMar>
            <w:hideMark/>
          </w:tcPr>
          <w:p w14:paraId="36CA60CE"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re-conditions</w:t>
            </w:r>
          </w:p>
        </w:tc>
        <w:tc>
          <w:tcPr>
            <w:tcW w:w="0" w:type="auto"/>
            <w:tcMar>
              <w:top w:w="100" w:type="dxa"/>
              <w:left w:w="100" w:type="dxa"/>
              <w:bottom w:w="100" w:type="dxa"/>
              <w:right w:w="100" w:type="dxa"/>
            </w:tcMar>
            <w:hideMark/>
          </w:tcPr>
          <w:p w14:paraId="0CF09DB3"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 Người dùng đã đăng nhập vào hệ thống.- Danh sách sản phẩm đã được lưu trong cơ sở dữ liệu.</w:t>
            </w:r>
          </w:p>
        </w:tc>
      </w:tr>
      <w:tr w:rsidR="00AA1D66" w:rsidRPr="00AA1D66" w14:paraId="5E66ECA8" w14:textId="77777777" w:rsidTr="00AA1D66">
        <w:trPr>
          <w:trHeight w:val="785"/>
        </w:trPr>
        <w:tc>
          <w:tcPr>
            <w:tcW w:w="0" w:type="auto"/>
            <w:tcMar>
              <w:top w:w="100" w:type="dxa"/>
              <w:left w:w="100" w:type="dxa"/>
              <w:bottom w:w="100" w:type="dxa"/>
              <w:right w:w="100" w:type="dxa"/>
            </w:tcMar>
            <w:hideMark/>
          </w:tcPr>
          <w:p w14:paraId="45F4DC61"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Post-conditions</w:t>
            </w:r>
          </w:p>
        </w:tc>
        <w:tc>
          <w:tcPr>
            <w:tcW w:w="0" w:type="auto"/>
            <w:tcMar>
              <w:top w:w="100" w:type="dxa"/>
              <w:left w:w="100" w:type="dxa"/>
              <w:bottom w:w="100" w:type="dxa"/>
              <w:right w:w="100" w:type="dxa"/>
            </w:tcMar>
            <w:hideMark/>
          </w:tcPr>
          <w:p w14:paraId="5DB75C90"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thông tin chi tiết về sản phẩm bao gồm: mã sản phẩm, tên, loại hàng, giá, số lượng tồn kho, nhà cung cấp.</w:t>
            </w:r>
          </w:p>
        </w:tc>
      </w:tr>
      <w:tr w:rsidR="00AA1D66" w:rsidRPr="00AA1D66" w14:paraId="20299B5A" w14:textId="77777777" w:rsidTr="00AA1D66">
        <w:trPr>
          <w:trHeight w:val="1625"/>
        </w:trPr>
        <w:tc>
          <w:tcPr>
            <w:tcW w:w="0" w:type="auto"/>
            <w:tcMar>
              <w:top w:w="100" w:type="dxa"/>
              <w:left w:w="100" w:type="dxa"/>
              <w:bottom w:w="100" w:type="dxa"/>
              <w:right w:w="100" w:type="dxa"/>
            </w:tcMar>
            <w:hideMark/>
          </w:tcPr>
          <w:p w14:paraId="2D91DBE6"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Main flow</w:t>
            </w:r>
          </w:p>
        </w:tc>
        <w:tc>
          <w:tcPr>
            <w:tcW w:w="0" w:type="auto"/>
            <w:tcMar>
              <w:top w:w="100" w:type="dxa"/>
              <w:left w:w="100" w:type="dxa"/>
              <w:bottom w:w="100" w:type="dxa"/>
              <w:right w:w="100" w:type="dxa"/>
            </w:tcMar>
            <w:hideMark/>
          </w:tcPr>
          <w:p w14:paraId="4FADCB7D"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hân viên/Chủ cửa hàng truy cập trang quản lý hệ thống.</w:t>
            </w:r>
          </w:p>
          <w:p w14:paraId="59645872"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giao diện chính.</w:t>
            </w:r>
          </w:p>
          <w:p w14:paraId="79A1E5AD"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gười dùng chọn chức năng “Xem sản phẩm”.</w:t>
            </w:r>
          </w:p>
          <w:p w14:paraId="52F51D00"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danh sách sản phẩm hiện có.</w:t>
            </w:r>
          </w:p>
          <w:p w14:paraId="20666C48"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gười dùng có thể chọn từng sản phẩm để xem chi tiết.</w:t>
            </w:r>
          </w:p>
          <w:p w14:paraId="1454D37C" w14:textId="77777777" w:rsidR="00AA1D66" w:rsidRPr="00AA1D66" w:rsidRDefault="00AA1D66" w:rsidP="005E53C3">
            <w:pPr>
              <w:pStyle w:val="ListParagraph"/>
              <w:numPr>
                <w:ilvl w:val="0"/>
                <w:numId w:val="13"/>
              </w:num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Hệ thống hiển thị thông tin chi tiết của sản phẩm.</w:t>
            </w:r>
          </w:p>
          <w:p w14:paraId="154200E9"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Kết thúc.</w:t>
            </w:r>
          </w:p>
        </w:tc>
      </w:tr>
      <w:tr w:rsidR="00AA1D66" w:rsidRPr="00AA1D66" w14:paraId="670DBE6D" w14:textId="77777777" w:rsidTr="00AA1D66">
        <w:trPr>
          <w:trHeight w:val="785"/>
        </w:trPr>
        <w:tc>
          <w:tcPr>
            <w:tcW w:w="0" w:type="auto"/>
            <w:tcMar>
              <w:top w:w="100" w:type="dxa"/>
              <w:left w:w="100" w:type="dxa"/>
              <w:bottom w:w="100" w:type="dxa"/>
              <w:right w:w="100" w:type="dxa"/>
            </w:tcMar>
            <w:hideMark/>
          </w:tcPr>
          <w:p w14:paraId="773981B7"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Alternative flows</w:t>
            </w:r>
          </w:p>
        </w:tc>
        <w:tc>
          <w:tcPr>
            <w:tcW w:w="0" w:type="auto"/>
            <w:tcMar>
              <w:top w:w="100" w:type="dxa"/>
              <w:left w:w="100" w:type="dxa"/>
              <w:bottom w:w="100" w:type="dxa"/>
              <w:right w:w="100" w:type="dxa"/>
            </w:tcMar>
            <w:hideMark/>
          </w:tcPr>
          <w:p w14:paraId="74324842"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4a. Nếu danh sách sản phẩm trống:</w:t>
            </w:r>
            <w:r w:rsidRPr="00AA1D66">
              <w:rPr>
                <w:rFonts w:ascii="Times New Roman" w:hAnsi="Times New Roman" w:cs="Times New Roman"/>
                <w:sz w:val="26"/>
                <w:szCs w:val="26"/>
                <w:lang w:eastAsia="zh-CN"/>
              </w:rPr>
              <w:t> </w:t>
            </w:r>
          </w:p>
          <w:p w14:paraId="480AF2B4"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4a1. Hệ thống hiển thị thông báo “Không có sản phẩm nào trong kho.”</w:t>
            </w:r>
            <w:r w:rsidRPr="00AA1D66">
              <w:rPr>
                <w:rFonts w:ascii="Times New Roman" w:hAnsi="Times New Roman" w:cs="Times New Roman"/>
                <w:sz w:val="26"/>
                <w:szCs w:val="26"/>
                <w:lang w:eastAsia="zh-CN"/>
              </w:rPr>
              <w:t> </w:t>
            </w:r>
          </w:p>
        </w:tc>
      </w:tr>
      <w:tr w:rsidR="00AA1D66" w:rsidRPr="00AA1D66" w14:paraId="05AE0900" w14:textId="77777777" w:rsidTr="00AA1D66">
        <w:trPr>
          <w:trHeight w:val="785"/>
        </w:trPr>
        <w:tc>
          <w:tcPr>
            <w:tcW w:w="0" w:type="auto"/>
            <w:tcMar>
              <w:top w:w="100" w:type="dxa"/>
              <w:left w:w="100" w:type="dxa"/>
              <w:bottom w:w="100" w:type="dxa"/>
              <w:right w:w="100" w:type="dxa"/>
            </w:tcMar>
            <w:hideMark/>
          </w:tcPr>
          <w:p w14:paraId="154F500A"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Exception flows</w:t>
            </w:r>
          </w:p>
        </w:tc>
        <w:tc>
          <w:tcPr>
            <w:tcW w:w="0" w:type="auto"/>
            <w:tcMar>
              <w:top w:w="100" w:type="dxa"/>
              <w:left w:w="100" w:type="dxa"/>
              <w:bottom w:w="100" w:type="dxa"/>
              <w:right w:w="100" w:type="dxa"/>
            </w:tcMar>
            <w:hideMark/>
          </w:tcPr>
          <w:p w14:paraId="1EBE4D73"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r w:rsidR="00AA1D66" w:rsidRPr="00AA1D66" w14:paraId="6ADD757A" w14:textId="77777777" w:rsidTr="00AA1D66">
        <w:trPr>
          <w:trHeight w:val="785"/>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09BFEC6"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lastRenderedPageBreak/>
              <w:t>Business rules</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B89A720"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r w:rsidR="00AA1D66" w:rsidRPr="00AA1D66" w14:paraId="5B598703" w14:textId="77777777" w:rsidTr="00AA1D66">
        <w:trPr>
          <w:trHeight w:val="785"/>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CF0C2A1" w14:textId="77777777" w:rsidR="00AA1D66" w:rsidRPr="00AA1D66" w:rsidRDefault="00AA1D66" w:rsidP="00AA1D66">
            <w:pPr>
              <w:rPr>
                <w:rFonts w:ascii="Times New Roman" w:hAnsi="Times New Roman" w:cs="Times New Roman"/>
                <w:bCs/>
                <w:sz w:val="26"/>
                <w:szCs w:val="26"/>
                <w:lang w:eastAsia="zh-CN"/>
              </w:rPr>
            </w:pPr>
            <w:r w:rsidRPr="00AA1D66">
              <w:rPr>
                <w:rFonts w:ascii="Times New Roman" w:hAnsi="Times New Roman" w:cs="Times New Roman"/>
                <w:bCs/>
                <w:sz w:val="26"/>
                <w:szCs w:val="26"/>
                <w:lang w:eastAsia="zh-CN"/>
              </w:rPr>
              <w:t>Non functional-requirement</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B677753" w14:textId="77777777" w:rsidR="00AA1D66" w:rsidRPr="00AA1D66" w:rsidRDefault="00AA1D66" w:rsidP="00AA1D66">
            <w:pPr>
              <w:rPr>
                <w:rFonts w:ascii="Times New Roman" w:hAnsi="Times New Roman" w:cs="Times New Roman"/>
                <w:sz w:val="26"/>
                <w:szCs w:val="26"/>
                <w:lang w:eastAsia="zh-CN"/>
              </w:rPr>
            </w:pPr>
            <w:r w:rsidRPr="00AA1D66">
              <w:rPr>
                <w:rFonts w:ascii="Times New Roman" w:hAnsi="Times New Roman" w:cs="Times New Roman"/>
                <w:sz w:val="26"/>
                <w:szCs w:val="26"/>
                <w:lang w:eastAsia="zh-CN"/>
              </w:rPr>
              <w:t>N/A</w:t>
            </w:r>
          </w:p>
        </w:tc>
      </w:tr>
    </w:tbl>
    <w:p w14:paraId="149D7275" w14:textId="77777777" w:rsidR="00AA1D66" w:rsidRPr="00AA1D66" w:rsidRDefault="00AA1D66" w:rsidP="00AA1D66">
      <w:pPr>
        <w:pStyle w:val="Heading3"/>
        <w:numPr>
          <w:ilvl w:val="0"/>
          <w:numId w:val="0"/>
        </w:numPr>
        <w:rPr>
          <w:rFonts w:ascii="Times New Roman" w:hAnsi="Times New Roman" w:cs="Times New Roman"/>
          <w:sz w:val="26"/>
          <w:szCs w:val="26"/>
        </w:rPr>
      </w:pPr>
      <w:bookmarkStart w:id="98" w:name="_Toc213623541"/>
      <w:bookmarkStart w:id="99" w:name="_Toc213624035"/>
      <w:r w:rsidRPr="00AA1D66">
        <w:rPr>
          <w:rFonts w:cs="Arial"/>
          <w:noProof/>
          <w:color w:val="000000"/>
          <w:sz w:val="22"/>
          <w:szCs w:val="22"/>
          <w:bdr w:val="none" w:sz="0" w:space="0" w:color="auto" w:frame="1"/>
          <w:lang w:eastAsia="zh-CN"/>
        </w:rPr>
        <w:lastRenderedPageBreak/>
        <w:drawing>
          <wp:inline distT="0" distB="0" distL="0" distR="0" wp14:anchorId="3C1D9796" wp14:editId="564D19C0">
            <wp:extent cx="5911516" cy="7772400"/>
            <wp:effectExtent l="0" t="0" r="0" b="0"/>
            <wp:docPr id="1298681763" name="Picture 23"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681763" name="Picture 23" descr="A screenshot of a diagram&#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13097" cy="7774479"/>
                    </a:xfrm>
                    <a:prstGeom prst="rect">
                      <a:avLst/>
                    </a:prstGeom>
                    <a:noFill/>
                    <a:ln>
                      <a:noFill/>
                    </a:ln>
                  </pic:spPr>
                </pic:pic>
              </a:graphicData>
            </a:graphic>
          </wp:inline>
        </w:drawing>
      </w:r>
      <w:r w:rsidRPr="00AA1D66">
        <w:rPr>
          <w:rFonts w:ascii="Times New Roman" w:hAnsi="Times New Roman" w:cs="Times New Roman"/>
          <w:sz w:val="26"/>
          <w:szCs w:val="26"/>
        </w:rPr>
        <w:t>Use case “Cập nhật sản phẩm”</w:t>
      </w:r>
      <w:bookmarkEnd w:id="98"/>
      <w:bookmarkEnd w:id="99"/>
    </w:p>
    <w:tbl>
      <w:tblPr>
        <w:tblW w:w="0" w:type="auto"/>
        <w:tblCellMar>
          <w:top w:w="15" w:type="dxa"/>
          <w:left w:w="15" w:type="dxa"/>
          <w:bottom w:w="15" w:type="dxa"/>
          <w:right w:w="15" w:type="dxa"/>
        </w:tblCellMar>
        <w:tblLook w:val="04A0" w:firstRow="1" w:lastRow="0" w:firstColumn="1" w:lastColumn="0" w:noHBand="0" w:noVBand="1"/>
      </w:tblPr>
      <w:tblGrid>
        <w:gridCol w:w="2337"/>
        <w:gridCol w:w="7013"/>
      </w:tblGrid>
      <w:tr w:rsidR="00AA1D66" w:rsidRPr="00AA1D66" w14:paraId="5AA2CB1A"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CA95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BA0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7.3</w:t>
            </w:r>
          </w:p>
        </w:tc>
      </w:tr>
      <w:tr w:rsidR="00AA1D66" w:rsidRPr="00AA1D66" w14:paraId="018C6F4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568A9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EF2F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hêm sản phẩm mới</w:t>
            </w:r>
          </w:p>
        </w:tc>
      </w:tr>
      <w:tr w:rsidR="00AA1D66" w:rsidRPr="00AA1D66" w14:paraId="2FE01D65"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51C4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6797"/>
            </w:tblGrid>
            <w:tr w:rsidR="00AA1D66" w:rsidRPr="00AA1D66" w14:paraId="3C4D62BE" w14:textId="77777777" w:rsidTr="00AA1D66">
              <w:tc>
                <w:tcPr>
                  <w:tcW w:w="0" w:type="auto"/>
                  <w:vAlign w:val="center"/>
                  <w:hideMark/>
                </w:tcPr>
                <w:p w14:paraId="0A6ABFD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xml:space="preserve">Nhân viên/Chủ cửa hàng chọn chức năng </w:t>
                  </w:r>
                  <w:r w:rsidRPr="00AA1D66">
                    <w:rPr>
                      <w:rFonts w:ascii="Times New Roman" w:eastAsia="Times New Roman" w:hAnsi="Times New Roman" w:cs="Times New Roman"/>
                      <w:bCs/>
                      <w:color w:val="000000"/>
                      <w:sz w:val="26"/>
                      <w:szCs w:val="26"/>
                      <w:lang w:eastAsia="zh-CN"/>
                    </w:rPr>
                    <w:t>“Cập nhật sản phẩm”</w:t>
                  </w:r>
                  <w:r w:rsidRPr="00AA1D66">
                    <w:rPr>
                      <w:rFonts w:ascii="Times New Roman" w:eastAsia="Times New Roman" w:hAnsi="Times New Roman" w:cs="Times New Roman"/>
                      <w:color w:val="000000"/>
                      <w:sz w:val="26"/>
                      <w:szCs w:val="26"/>
                      <w:lang w:eastAsia="zh-CN"/>
                    </w:rPr>
                    <w:t xml:space="preserve"> trong danh sách sản phẩm.</w:t>
                  </w:r>
                </w:p>
              </w:tc>
            </w:tr>
          </w:tbl>
          <w:p w14:paraId="7FD1D4D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3787AC25" w14:textId="77777777" w:rsidTr="00AA1D66">
        <w:trPr>
          <w:trHeight w:val="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46FF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7A95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12902EE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3DCD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CC07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666F496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545E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7F99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chức năng “Thêm mới”</w:t>
            </w:r>
          </w:p>
        </w:tc>
      </w:tr>
      <w:tr w:rsidR="00AA1D66" w:rsidRPr="00AA1D66" w14:paraId="4D396BC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5F1688"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048C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đã đăng nhập vào hệ thống.</w:t>
            </w:r>
          </w:p>
          <w:p w14:paraId="5523FCC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Sản phẩm cần cập nhật đã tồn tại trong cơ sở dữ liệu.</w:t>
            </w:r>
          </w:p>
          <w:p w14:paraId="60A5A1B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414E2F5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9898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D51F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lưu thông tin mới của sản phẩm và hiển thị bản ghi đã được cập nhật.</w:t>
            </w:r>
          </w:p>
        </w:tc>
      </w:tr>
      <w:tr w:rsidR="00AA1D66" w:rsidRPr="00AA1D66" w14:paraId="636D503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C23A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70BD33"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truy cập danh sách sản phẩm.</w:t>
            </w:r>
          </w:p>
          <w:p w14:paraId="681706FF"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sản phẩm cần cập nhật.</w:t>
            </w:r>
          </w:p>
          <w:p w14:paraId="56744AB0"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giao diện thông tin chi tiết của sản phẩm đã chọn.</w:t>
            </w:r>
          </w:p>
          <w:p w14:paraId="46622AE9"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chỉnh sửa các thông tin cần cập nhật (ví dụ: giá, số lượng, hình ảnh, mô tả…).</w:t>
            </w:r>
          </w:p>
          <w:p w14:paraId="3F1518D7"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nhấn nút “Lưu”</w:t>
            </w:r>
          </w:p>
          <w:p w14:paraId="2766D509"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kiểm tra tính hợp lệ của dữ liệu (không để trống thông tin bắt buộc, định dạng hợp lệ…).</w:t>
            </w:r>
          </w:p>
          <w:p w14:paraId="2F078772"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ếu dữ liệu hợp lệ, hệ thống lưu thông tin mới vào cơ sở dữ liệu.</w:t>
            </w:r>
          </w:p>
          <w:p w14:paraId="4EE3FDB3" w14:textId="77777777" w:rsidR="00AA1D66" w:rsidRPr="00AA1D66" w:rsidRDefault="00AA1D66" w:rsidP="005E53C3">
            <w:pPr>
              <w:numPr>
                <w:ilvl w:val="0"/>
                <w:numId w:val="1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Cập nhật sản phẩm thành công” và hiển thị thông tin đã được chỉnh sửa.</w:t>
            </w:r>
          </w:p>
          <w:p w14:paraId="1B889B57" w14:textId="77777777" w:rsidR="00AA1D66" w:rsidRPr="00AA1D66" w:rsidRDefault="00AA1D66" w:rsidP="00AA1D66">
            <w:pPr>
              <w:spacing w:after="0" w:line="240" w:lineRule="auto"/>
              <w:ind w:left="720"/>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w:t>
            </w:r>
          </w:p>
          <w:p w14:paraId="62BC0DE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08EACFB4"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A77B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064E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745A810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ED64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F29E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6a. Thông tin cập nhật thiếu hoặc không hợp lệ</w:t>
            </w:r>
          </w:p>
          <w:p w14:paraId="5A56462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6a1. Hệ thống hiển thị thông báo lỗi</w:t>
            </w:r>
          </w:p>
          <w:p w14:paraId="3ACEF0F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6a2. chỉ rõ trường thông tin sai hoặc thiếu.</w:t>
            </w:r>
          </w:p>
          <w:p w14:paraId="2FFFB5B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6a3. Nhân viên/Chủ cửa hàng sửa lại </w:t>
            </w:r>
          </w:p>
          <w:p w14:paraId="7FEAC98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6a4. Quay lại bước 5 của luồng chính.</w:t>
            </w:r>
            <w:r w:rsidRPr="00AA1D66">
              <w:rPr>
                <w:rFonts w:ascii="Times New Roman" w:eastAsia="Times New Roman" w:hAnsi="Times New Roman" w:cs="Times New Roman"/>
                <w:color w:val="000000"/>
                <w:sz w:val="26"/>
                <w:szCs w:val="26"/>
                <w:lang w:eastAsia="zh-CN"/>
              </w:rPr>
              <w:br/>
              <w:t>7a. Hệ thống lỗi khi lưu dữ liệu</w:t>
            </w:r>
          </w:p>
          <w:p w14:paraId="6D41312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xml:space="preserve">    7a1. Hệ thống hiển thị thông báo lỗi: </w:t>
            </w:r>
            <w:r w:rsidRPr="00AA1D66">
              <w:rPr>
                <w:rFonts w:ascii="Times New Roman" w:eastAsia="Times New Roman" w:hAnsi="Times New Roman" w:cs="Times New Roman"/>
                <w:i/>
                <w:iCs/>
                <w:color w:val="000000"/>
                <w:sz w:val="26"/>
                <w:szCs w:val="26"/>
                <w:lang w:eastAsia="zh-CN"/>
              </w:rPr>
              <w:t>“Không thể cập nhật sản phẩm. Vui lòng thử lại sau.”</w:t>
            </w:r>
          </w:p>
          <w:p w14:paraId="7907968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lastRenderedPageBreak/>
              <w:t>    7a2. Nhân viên/Chủ cửa hàng có thể chọn “Thử lại” hoặc “Hủy thao tác”.</w:t>
            </w:r>
          </w:p>
          <w:p w14:paraId="3326D8D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17493A0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5F01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B14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6CB39E4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4DA3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4537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41CBE8A7"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66E1C6CB" wp14:editId="7E945719">
            <wp:extent cx="5919537" cy="8229600"/>
            <wp:effectExtent l="0" t="0" r="5080" b="0"/>
            <wp:docPr id="1868490509" name="Picture 2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0509" name="Picture 24" descr="A diagram of a flowchart&#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27041" cy="8240033"/>
                    </a:xfrm>
                    <a:prstGeom prst="rect">
                      <a:avLst/>
                    </a:prstGeom>
                    <a:noFill/>
                    <a:ln>
                      <a:noFill/>
                    </a:ln>
                  </pic:spPr>
                </pic:pic>
              </a:graphicData>
            </a:graphic>
          </wp:inline>
        </w:drawing>
      </w:r>
    </w:p>
    <w:p w14:paraId="46A92702"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00" w:name="_Toc213623542"/>
      <w:bookmarkStart w:id="101" w:name="_Toc213624036"/>
      <w:r w:rsidRPr="00AA1D66">
        <w:rPr>
          <w:rFonts w:ascii="Times New Roman" w:hAnsi="Times New Roman" w:cs="Times New Roman"/>
          <w:sz w:val="26"/>
          <w:szCs w:val="26"/>
        </w:rPr>
        <w:lastRenderedPageBreak/>
        <w:t>Use case “Xóa sản phẩm”</w:t>
      </w:r>
      <w:bookmarkEnd w:id="100"/>
      <w:bookmarkEnd w:id="101"/>
    </w:p>
    <w:tbl>
      <w:tblPr>
        <w:tblW w:w="0" w:type="auto"/>
        <w:tblCellMar>
          <w:top w:w="15" w:type="dxa"/>
          <w:left w:w="15" w:type="dxa"/>
          <w:bottom w:w="15" w:type="dxa"/>
          <w:right w:w="15" w:type="dxa"/>
        </w:tblCellMar>
        <w:tblLook w:val="04A0" w:firstRow="1" w:lastRow="0" w:firstColumn="1" w:lastColumn="0" w:noHBand="0" w:noVBand="1"/>
      </w:tblPr>
      <w:tblGrid>
        <w:gridCol w:w="1998"/>
        <w:gridCol w:w="7352"/>
      </w:tblGrid>
      <w:tr w:rsidR="00AA1D66" w:rsidRPr="00AA1D66" w14:paraId="18505216"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A577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B0F2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7.4</w:t>
            </w:r>
          </w:p>
        </w:tc>
      </w:tr>
      <w:tr w:rsidR="00AA1D66" w:rsidRPr="00AA1D66" w14:paraId="092C99DB"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9DB7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4B33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Xóa sản phẩm</w:t>
            </w:r>
          </w:p>
        </w:tc>
      </w:tr>
      <w:tr w:rsidR="00AA1D66" w:rsidRPr="00AA1D66" w14:paraId="667BD9CB"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71B9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7136"/>
            </w:tblGrid>
            <w:tr w:rsidR="00AA1D66" w:rsidRPr="00AA1D66" w14:paraId="62AE52A4" w14:textId="77777777" w:rsidTr="00AA1D66">
              <w:tc>
                <w:tcPr>
                  <w:tcW w:w="0" w:type="auto"/>
                  <w:vAlign w:val="center"/>
                  <w:hideMark/>
                </w:tcPr>
                <w:p w14:paraId="048AFA3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chủ cửa hàng, tôi muốn xóa sản phẩm khỏi hệ thống khi sản phẩm đó không còn kinh doanh, bị lỗi hoặc nhập nhầm, để đảm bảo dữ liệu trong hệ thống luôn chính xác.</w:t>
                  </w:r>
                </w:p>
              </w:tc>
            </w:tr>
          </w:tbl>
          <w:p w14:paraId="54A55A0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55A7468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F285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CA65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1661D0A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4995D8"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6290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0B343790"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E9D5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5EF9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chức năng “Xóa sản phẩm” trong danh sách sản phẩm.</w:t>
            </w:r>
          </w:p>
        </w:tc>
      </w:tr>
      <w:tr w:rsidR="00AA1D66" w:rsidRPr="00AA1D66" w14:paraId="5C2B6140"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4576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98D7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đã đăng nhập vào hệ thống.</w:t>
            </w:r>
          </w:p>
          <w:p w14:paraId="4215DF7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Sản phẩm cần xóa đã tồn tại trong cơ sở dữ liệu.</w:t>
            </w:r>
          </w:p>
        </w:tc>
      </w:tr>
      <w:tr w:rsidR="00AA1D66" w:rsidRPr="00AA1D66" w14:paraId="39EB4005"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EBFD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52BB6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Sản phẩm bị xóa khỏi cơ sở dữ liệu và không còn hiển thị trong danh sách sản phẩm.</w:t>
            </w:r>
          </w:p>
        </w:tc>
      </w:tr>
      <w:tr w:rsidR="00AA1D66" w:rsidRPr="00AA1D66" w14:paraId="5C0B22F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03DA1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312ED"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truy cập danh sách sản phẩm.</w:t>
            </w:r>
          </w:p>
          <w:p w14:paraId="4B89F520"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sản phẩm cần xóa.</w:t>
            </w:r>
          </w:p>
          <w:p w14:paraId="068D9D1A"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 xml:space="preserve">Hệ thống hiển thị hộp thoại xác nhận: </w:t>
            </w:r>
            <w:r w:rsidRPr="00AA1D66">
              <w:rPr>
                <w:rFonts w:ascii="Times New Roman" w:eastAsia="Times New Roman" w:hAnsi="Times New Roman" w:cs="Times New Roman"/>
                <w:i/>
                <w:iCs/>
                <w:color w:val="000000"/>
                <w:sz w:val="26"/>
                <w:szCs w:val="26"/>
                <w:lang w:eastAsia="zh-CN"/>
              </w:rPr>
              <w:t>“Bạn có chắc muốn xóa sản phẩm này không?”</w:t>
            </w:r>
          </w:p>
          <w:p w14:paraId="01D0A512"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Đồng ý” hoặc “Xác nhận”.</w:t>
            </w:r>
          </w:p>
          <w:p w14:paraId="3C5966FA"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iến hành xóa sản phẩm khỏi cơ sở dữ liệu.</w:t>
            </w:r>
          </w:p>
          <w:p w14:paraId="4CD04A95" w14:textId="77777777" w:rsidR="00AA1D66" w:rsidRPr="00AA1D66" w:rsidRDefault="00AA1D66" w:rsidP="005E53C3">
            <w:pPr>
              <w:numPr>
                <w:ilvl w:val="0"/>
                <w:numId w:val="14"/>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Xóa sản phẩm thành công”.</w:t>
            </w:r>
          </w:p>
          <w:p w14:paraId="6DCA04BA" w14:textId="77777777" w:rsidR="00AA1D66" w:rsidRPr="00AA1D66" w:rsidRDefault="00AA1D66" w:rsidP="005E53C3">
            <w:pPr>
              <w:numPr>
                <w:ilvl w:val="0"/>
                <w:numId w:val="14"/>
              </w:numPr>
              <w:spacing w:after="24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Danh sách sản phẩm được cập nhật và không còn hiển thị sản phẩm vừa xóa.</w:t>
            </w:r>
          </w:p>
          <w:p w14:paraId="7A24422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3A121386"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4D1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CCEB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a. Nhân viên/Chủ cửa hàng chọn “Hủy” khi hệ thống hỏi xác nhận</w:t>
            </w:r>
            <w:r w:rsidRPr="00AA1D66">
              <w:rPr>
                <w:rFonts w:ascii="Times New Roman" w:eastAsia="Times New Roman" w:hAnsi="Times New Roman" w:cs="Times New Roman"/>
                <w:color w:val="000000"/>
                <w:sz w:val="26"/>
                <w:szCs w:val="26"/>
                <w:lang w:eastAsia="zh-CN"/>
              </w:rPr>
              <w:br/>
              <w:t xml:space="preserve">     4a1. Hệ thống hủy thao tác xóa.</w:t>
            </w:r>
            <w:r w:rsidRPr="00AA1D66">
              <w:rPr>
                <w:rFonts w:ascii="Times New Roman" w:eastAsia="Times New Roman" w:hAnsi="Times New Roman" w:cs="Times New Roman"/>
                <w:color w:val="000000"/>
                <w:sz w:val="26"/>
                <w:szCs w:val="26"/>
                <w:lang w:eastAsia="zh-CN"/>
              </w:rPr>
              <w:br/>
              <w:t xml:space="preserve">     4a2. Quay lại danh sách sản phẩm mà không có thay đổi nào.</w:t>
            </w:r>
          </w:p>
        </w:tc>
      </w:tr>
      <w:tr w:rsidR="00AA1D66" w:rsidRPr="00AA1D66" w14:paraId="47EB854C"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3D07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E289A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Hệ thống không thể xóa sản phẩm (do lỗi hoặc ràng buộc dữ liệu)</w:t>
            </w:r>
            <w:r w:rsidRPr="00AA1D66">
              <w:rPr>
                <w:rFonts w:ascii="Times New Roman" w:eastAsia="Times New Roman" w:hAnsi="Times New Roman" w:cs="Times New Roman"/>
                <w:color w:val="000000"/>
                <w:sz w:val="26"/>
                <w:szCs w:val="26"/>
                <w:lang w:eastAsia="zh-CN"/>
              </w:rPr>
              <w:br/>
              <w:t xml:space="preserve">     5a1. Hệ thống hiển thị thông báo: </w:t>
            </w:r>
            <w:r w:rsidRPr="00AA1D66">
              <w:rPr>
                <w:rFonts w:ascii="Times New Roman" w:eastAsia="Times New Roman" w:hAnsi="Times New Roman" w:cs="Times New Roman"/>
                <w:i/>
                <w:iCs/>
                <w:color w:val="000000"/>
                <w:sz w:val="26"/>
                <w:szCs w:val="26"/>
                <w:lang w:eastAsia="zh-CN"/>
              </w:rPr>
              <w:t>“Không thể xóa sản phẩm vì đang tồn tại trong hóa đơn hoặc phiếu nhập.”</w:t>
            </w:r>
            <w:r w:rsidRPr="00AA1D66">
              <w:rPr>
                <w:rFonts w:ascii="Times New Roman" w:eastAsia="Times New Roman" w:hAnsi="Times New Roman" w:cs="Times New Roman"/>
                <w:i/>
                <w:iCs/>
                <w:color w:val="000000"/>
                <w:sz w:val="26"/>
                <w:szCs w:val="26"/>
                <w:lang w:eastAsia="zh-CN"/>
              </w:rPr>
              <w:br/>
            </w:r>
            <w:r w:rsidRPr="00AA1D66">
              <w:rPr>
                <w:rFonts w:ascii="Times New Roman" w:eastAsia="Times New Roman" w:hAnsi="Times New Roman" w:cs="Times New Roman"/>
                <w:color w:val="000000"/>
                <w:sz w:val="26"/>
                <w:szCs w:val="26"/>
                <w:lang w:eastAsia="zh-CN"/>
              </w:rPr>
              <w:t xml:space="preserve">     5a2. Nhân viên/Chủ cửa hàng có thể chọn “Đóng” để quay lại danh sách sản phẩm.</w:t>
            </w:r>
          </w:p>
          <w:p w14:paraId="0EC7ACA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b. Hệ thống gặp lỗi kết nối hoặc lỗi truy cập CSDL</w:t>
            </w:r>
            <w:r w:rsidRPr="00AA1D66">
              <w:rPr>
                <w:rFonts w:ascii="Times New Roman" w:eastAsia="Times New Roman" w:hAnsi="Times New Roman" w:cs="Times New Roman"/>
                <w:color w:val="000000"/>
                <w:sz w:val="26"/>
                <w:szCs w:val="26"/>
                <w:lang w:eastAsia="zh-CN"/>
              </w:rPr>
              <w:br/>
              <w:t xml:space="preserve">     5b1. Hệ thống hiển thị thông báo lỗi: </w:t>
            </w:r>
            <w:r w:rsidRPr="00AA1D66">
              <w:rPr>
                <w:rFonts w:ascii="Times New Roman" w:eastAsia="Times New Roman" w:hAnsi="Times New Roman" w:cs="Times New Roman"/>
                <w:i/>
                <w:iCs/>
                <w:color w:val="000000"/>
                <w:sz w:val="26"/>
                <w:szCs w:val="26"/>
                <w:lang w:eastAsia="zh-CN"/>
              </w:rPr>
              <w:t xml:space="preserve">“Xảy ra lỗi trong quá trình </w:t>
            </w:r>
            <w:r w:rsidRPr="00AA1D66">
              <w:rPr>
                <w:rFonts w:ascii="Times New Roman" w:eastAsia="Times New Roman" w:hAnsi="Times New Roman" w:cs="Times New Roman"/>
                <w:i/>
                <w:iCs/>
                <w:color w:val="000000"/>
                <w:sz w:val="26"/>
                <w:szCs w:val="26"/>
                <w:lang w:eastAsia="zh-CN"/>
              </w:rPr>
              <w:lastRenderedPageBreak/>
              <w:t>xóa. Vui lòng thử lại sau.”</w:t>
            </w:r>
            <w:r w:rsidRPr="00AA1D66">
              <w:rPr>
                <w:rFonts w:ascii="Times New Roman" w:eastAsia="Times New Roman" w:hAnsi="Times New Roman" w:cs="Times New Roman"/>
                <w:i/>
                <w:iCs/>
                <w:color w:val="000000"/>
                <w:sz w:val="26"/>
                <w:szCs w:val="26"/>
                <w:lang w:eastAsia="zh-CN"/>
              </w:rPr>
              <w:br/>
            </w:r>
            <w:r w:rsidRPr="00AA1D66">
              <w:rPr>
                <w:rFonts w:ascii="Times New Roman" w:eastAsia="Times New Roman" w:hAnsi="Times New Roman" w:cs="Times New Roman"/>
                <w:color w:val="000000"/>
                <w:sz w:val="26"/>
                <w:szCs w:val="26"/>
                <w:lang w:eastAsia="zh-CN"/>
              </w:rPr>
              <w:t xml:space="preserve">     5b2. Quay lại danh sách sản phẩm mà không có thay đổi.</w:t>
            </w:r>
          </w:p>
          <w:p w14:paraId="1D3651C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154C2936"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59E2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2484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160A2BD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5A66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E8B1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1F4001EA"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1BDE55DE" wp14:editId="3B90DBD2">
            <wp:extent cx="5911516" cy="8229600"/>
            <wp:effectExtent l="0" t="0" r="0" b="0"/>
            <wp:docPr id="2013746760" name="Picture 2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46760" name="Picture 25" descr="A diagram of a diagram&#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18694" cy="8239593"/>
                    </a:xfrm>
                    <a:prstGeom prst="rect">
                      <a:avLst/>
                    </a:prstGeom>
                    <a:noFill/>
                    <a:ln>
                      <a:noFill/>
                    </a:ln>
                  </pic:spPr>
                </pic:pic>
              </a:graphicData>
            </a:graphic>
          </wp:inline>
        </w:drawing>
      </w:r>
    </w:p>
    <w:p w14:paraId="759633B0"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02" w:name="_Toc213623543"/>
      <w:bookmarkStart w:id="103" w:name="_Toc213624037"/>
      <w:r w:rsidRPr="00AA1D66">
        <w:rPr>
          <w:rFonts w:ascii="Times New Roman" w:hAnsi="Times New Roman" w:cs="Times New Roman"/>
          <w:sz w:val="26"/>
          <w:szCs w:val="26"/>
        </w:rPr>
        <w:lastRenderedPageBreak/>
        <w:t>Use case “Tìm kiếm sản phẩm”</w:t>
      </w:r>
      <w:bookmarkEnd w:id="102"/>
      <w:bookmarkEnd w:id="103"/>
    </w:p>
    <w:tbl>
      <w:tblPr>
        <w:tblW w:w="0" w:type="auto"/>
        <w:tblCellMar>
          <w:top w:w="15" w:type="dxa"/>
          <w:left w:w="15" w:type="dxa"/>
          <w:bottom w:w="15" w:type="dxa"/>
          <w:right w:w="15" w:type="dxa"/>
        </w:tblCellMar>
        <w:tblLook w:val="04A0" w:firstRow="1" w:lastRow="0" w:firstColumn="1" w:lastColumn="0" w:noHBand="0" w:noVBand="1"/>
      </w:tblPr>
      <w:tblGrid>
        <w:gridCol w:w="2429"/>
        <w:gridCol w:w="6921"/>
      </w:tblGrid>
      <w:tr w:rsidR="00AA1D66" w:rsidRPr="00AA1D66" w14:paraId="76EBC42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9E44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7E6B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7.5</w:t>
            </w:r>
          </w:p>
        </w:tc>
      </w:tr>
      <w:tr w:rsidR="00AA1D66" w:rsidRPr="00AA1D66" w14:paraId="33732A21"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1617D"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5D75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ìm kiếm sản phẩm</w:t>
            </w:r>
          </w:p>
        </w:tc>
      </w:tr>
      <w:tr w:rsidR="00AA1D66" w:rsidRPr="00AA1D66" w14:paraId="434D49BD"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401D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5955"/>
            </w:tblGrid>
            <w:tr w:rsidR="00AA1D66" w:rsidRPr="00AA1D66" w14:paraId="1D82BDD3" w14:textId="77777777" w:rsidTr="00AA1D66">
              <w:tc>
                <w:tcPr>
                  <w:tcW w:w="0" w:type="auto"/>
                  <w:vAlign w:val="center"/>
                  <w:hideMark/>
                </w:tcPr>
                <w:p w14:paraId="5467646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chủ cửa hàng, tôi muốn tìm kiếm sản phẩm</w:t>
                  </w:r>
                </w:p>
              </w:tc>
            </w:tr>
          </w:tbl>
          <w:p w14:paraId="3BB9004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255DA81A"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2A13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C0893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6A5591C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6B71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B292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35519BD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77C3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5A89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chức năng “Tìm kiếm”</w:t>
            </w:r>
          </w:p>
        </w:tc>
      </w:tr>
      <w:tr w:rsidR="00AA1D66" w:rsidRPr="00AA1D66" w14:paraId="73BF1D34"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58CE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A8FE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Nhân viên/Chủ cửa hàng đã đăng nhập vào hệ thống.</w:t>
            </w:r>
            <w:r w:rsidRPr="00AA1D66">
              <w:rPr>
                <w:rFonts w:ascii="Times New Roman" w:eastAsia="Times New Roman" w:hAnsi="Times New Roman" w:cs="Times New Roman"/>
                <w:color w:val="000000"/>
                <w:sz w:val="26"/>
                <w:szCs w:val="26"/>
                <w:lang w:eastAsia="zh-CN"/>
              </w:rPr>
              <w:br/>
              <w:t>- Dữ liệu bán hàng được lưu trữ đầy đủ trong CSDL.</w:t>
            </w:r>
          </w:p>
        </w:tc>
      </w:tr>
      <w:tr w:rsidR="00AA1D66" w:rsidRPr="00AA1D66" w14:paraId="64B27F65"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04C0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07C6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Hệ thống hiện thị thông tin sản phẩm được tì</w:t>
            </w:r>
          </w:p>
        </w:tc>
      </w:tr>
      <w:tr w:rsidR="00AA1D66" w:rsidRPr="00AA1D66" w14:paraId="11FD1AA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CE341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012A5" w14:textId="77777777" w:rsidR="00AA1D66" w:rsidRPr="00AA1D66" w:rsidRDefault="00AA1D66" w:rsidP="005E53C3">
            <w:pPr>
              <w:pStyle w:val="ListParagraph"/>
              <w:numPr>
                <w:ilvl w:val="0"/>
                <w:numId w:val="16"/>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 nhập sản phẩm vào ô tìm kiếm</w:t>
            </w:r>
          </w:p>
          <w:p w14:paraId="78C80CB2" w14:textId="77777777" w:rsidR="00AA1D66" w:rsidRPr="00AA1D66" w:rsidRDefault="00AA1D66" w:rsidP="005E53C3">
            <w:pPr>
              <w:pStyle w:val="ListParagraph"/>
              <w:numPr>
                <w:ilvl w:val="0"/>
                <w:numId w:val="16"/>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nút “Tìm kiếm”</w:t>
            </w:r>
          </w:p>
          <w:p w14:paraId="2D9BF0D1" w14:textId="77777777" w:rsidR="00AA1D66" w:rsidRPr="00AA1D66" w:rsidRDefault="00AA1D66" w:rsidP="005E53C3">
            <w:pPr>
              <w:pStyle w:val="ListParagraph"/>
              <w:numPr>
                <w:ilvl w:val="0"/>
                <w:numId w:val="16"/>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sản phẩm đã tìm</w:t>
            </w:r>
          </w:p>
          <w:p w14:paraId="527247FC" w14:textId="77777777" w:rsidR="00AA1D66" w:rsidRPr="00AA1D66" w:rsidRDefault="00AA1D66" w:rsidP="005E53C3">
            <w:pPr>
              <w:pStyle w:val="ListParagraph"/>
              <w:numPr>
                <w:ilvl w:val="0"/>
                <w:numId w:val="16"/>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 chọn sản phẩm</w:t>
            </w:r>
          </w:p>
          <w:p w14:paraId="05406205" w14:textId="77777777" w:rsidR="00AA1D66" w:rsidRPr="00AA1D66" w:rsidRDefault="00AA1D66" w:rsidP="005E53C3">
            <w:pPr>
              <w:pStyle w:val="ListParagraph"/>
              <w:numPr>
                <w:ilvl w:val="0"/>
                <w:numId w:val="16"/>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ện thị tất cả thông tin sản phẩm (hàng tồn, thời gian bảo hành,..)</w:t>
            </w:r>
          </w:p>
        </w:tc>
      </w:tr>
      <w:tr w:rsidR="00AA1D66" w:rsidRPr="00AA1D66" w14:paraId="12FB159D"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F370E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EFC4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1a. Nhân viên/Chủ cửa hàng không nhập vào ô tìm kiếm mà chọn sản phẩm từ menu trên giao diện.</w:t>
            </w:r>
          </w:p>
          <w:p w14:paraId="2661DA2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1a1. Nhân viên/Chủ cửa hàng chọn Menu → Danh mục loại hàng </w:t>
            </w:r>
          </w:p>
        </w:tc>
      </w:tr>
      <w:tr w:rsidR="00AA1D66" w:rsidRPr="00AA1D66" w14:paraId="62DF86EB"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78DCC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AE01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1b. Nếu nhập sai tên</w:t>
            </w:r>
          </w:p>
          <w:p w14:paraId="4432A5DF" w14:textId="77777777" w:rsidR="00AA1D66" w:rsidRPr="00AA1D66" w:rsidRDefault="00AA1D66" w:rsidP="005E53C3">
            <w:pPr>
              <w:numPr>
                <w:ilvl w:val="0"/>
                <w:numId w:val="15"/>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Sản phẩm không tồn tại”</w:t>
            </w:r>
          </w:p>
          <w:p w14:paraId="6612309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112217D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7D2B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6AAAA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A</w:t>
            </w:r>
          </w:p>
        </w:tc>
      </w:tr>
      <w:tr w:rsidR="00AA1D66" w:rsidRPr="00AA1D66" w14:paraId="28C395AC"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99C5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0DFB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7251BCD3" w14:textId="77777777" w:rsidR="00AA1D66" w:rsidRPr="00AA1D66" w:rsidRDefault="00AA1D66" w:rsidP="00AA1D66">
      <w:pPr>
        <w:rPr>
          <w:rFonts w:ascii="Times New Roman" w:hAnsi="Times New Roman" w:cs="Times New Roman"/>
          <w:sz w:val="26"/>
          <w:szCs w:val="26"/>
        </w:rPr>
      </w:pPr>
    </w:p>
    <w:p w14:paraId="44C5E695" w14:textId="77777777" w:rsidR="00AA1D66" w:rsidRPr="00AA1D66" w:rsidRDefault="00AA1D66" w:rsidP="00AA1D66">
      <w:pPr>
        <w:rPr>
          <w:rFonts w:ascii="Times New Roman" w:hAnsi="Times New Roman" w:cs="Times New Roman"/>
          <w:sz w:val="26"/>
          <w:szCs w:val="26"/>
        </w:rPr>
      </w:pPr>
      <w:r w:rsidRPr="00AA1D66">
        <w:rPr>
          <w:rFonts w:ascii="Times New Roman" w:hAnsi="Times New Roman" w:cs="Times New Roman"/>
          <w:noProof/>
          <w:color w:val="000000"/>
          <w:sz w:val="26"/>
          <w:szCs w:val="26"/>
          <w:bdr w:val="none" w:sz="0" w:space="0" w:color="auto" w:frame="1"/>
          <w:lang w:eastAsia="zh-CN"/>
        </w:rPr>
        <w:lastRenderedPageBreak/>
        <w:drawing>
          <wp:inline distT="0" distB="0" distL="0" distR="0" wp14:anchorId="3F4DEDA4" wp14:editId="2BA28B10">
            <wp:extent cx="5920740" cy="7696200"/>
            <wp:effectExtent l="0" t="0" r="3810" b="0"/>
            <wp:docPr id="530756187" name="Picture 4"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56187" name="Picture 4" descr="A screenshot of a diagram&#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20740" cy="7696200"/>
                    </a:xfrm>
                    <a:prstGeom prst="rect">
                      <a:avLst/>
                    </a:prstGeom>
                    <a:noFill/>
                    <a:ln>
                      <a:noFill/>
                    </a:ln>
                  </pic:spPr>
                </pic:pic>
              </a:graphicData>
            </a:graphic>
          </wp:inline>
        </w:drawing>
      </w:r>
    </w:p>
    <w:p w14:paraId="772BCCC0" w14:textId="77777777" w:rsidR="00AA1D66" w:rsidRPr="00AA1D66" w:rsidRDefault="00AA1D66" w:rsidP="005E53C3">
      <w:pPr>
        <w:pStyle w:val="Heading2"/>
        <w:numPr>
          <w:ilvl w:val="1"/>
          <w:numId w:val="8"/>
        </w:numPr>
        <w:rPr>
          <w:rFonts w:ascii="Times New Roman" w:hAnsi="Times New Roman" w:cs="Times New Roman"/>
          <w:b w:val="0"/>
          <w:sz w:val="26"/>
        </w:rPr>
      </w:pPr>
      <w:bookmarkStart w:id="104" w:name="_Toc213623544"/>
      <w:bookmarkStart w:id="105" w:name="_Toc213624038"/>
      <w:r w:rsidRPr="00AA1D66">
        <w:rPr>
          <w:rFonts w:ascii="Times New Roman" w:hAnsi="Times New Roman" w:cs="Times New Roman"/>
          <w:b w:val="0"/>
          <w:sz w:val="26"/>
        </w:rPr>
        <w:lastRenderedPageBreak/>
        <w:t>Use case “quản lý nhập hàng”</w:t>
      </w:r>
      <w:bookmarkEnd w:id="104"/>
      <w:bookmarkEnd w:id="105"/>
    </w:p>
    <w:p w14:paraId="665ACDCB" w14:textId="77777777" w:rsidR="00AA1D66" w:rsidRPr="00AA1D66" w:rsidRDefault="00AA1D66" w:rsidP="00AA1D66">
      <w:r w:rsidRPr="00AA1D66">
        <w:rPr>
          <w:noProof/>
          <w:lang w:eastAsia="zh-CN"/>
        </w:rPr>
        <w:drawing>
          <wp:inline distT="0" distB="0" distL="0" distR="0" wp14:anchorId="15BDC087" wp14:editId="2B8FBB1C">
            <wp:extent cx="4010585" cy="2343477"/>
            <wp:effectExtent l="0" t="0" r="9525" b="0"/>
            <wp:docPr id="92431534"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1534" name="Picture 1" descr="A diagram of a diagram&#10;&#10;AI-generated content may be incorrect."/>
                    <pic:cNvPicPr/>
                  </pic:nvPicPr>
                  <pic:blipFill>
                    <a:blip r:embed="rId53"/>
                    <a:stretch>
                      <a:fillRect/>
                    </a:stretch>
                  </pic:blipFill>
                  <pic:spPr>
                    <a:xfrm>
                      <a:off x="0" y="0"/>
                      <a:ext cx="4010585" cy="2343477"/>
                    </a:xfrm>
                    <a:prstGeom prst="rect">
                      <a:avLst/>
                    </a:prstGeom>
                  </pic:spPr>
                </pic:pic>
              </a:graphicData>
            </a:graphic>
          </wp:inline>
        </w:drawing>
      </w:r>
    </w:p>
    <w:p w14:paraId="4495E240"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Chủ cửa hàng hoặc nhân viên nhập hàng từ nhà cung cấp, ghi nhận phiếu nhập, kiểm tra số lượng, cập nhật tồn kho và xử lý các trường hợp hàng thiếu hoặc hư hỏng.</w:t>
      </w:r>
    </w:p>
    <w:p w14:paraId="4515949B"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06" w:name="_Toc213623545"/>
      <w:bookmarkStart w:id="107" w:name="_Toc213624039"/>
      <w:r w:rsidRPr="00AA1D66">
        <w:rPr>
          <w:rFonts w:ascii="Times New Roman" w:hAnsi="Times New Roman" w:cs="Times New Roman"/>
          <w:sz w:val="26"/>
          <w:szCs w:val="26"/>
        </w:rPr>
        <w:t>Use case “Cảnh báo hết hàng”</w:t>
      </w:r>
      <w:bookmarkEnd w:id="106"/>
      <w:bookmarkEnd w:id="107"/>
    </w:p>
    <w:tbl>
      <w:tblPr>
        <w:tblW w:w="0" w:type="auto"/>
        <w:tblCellMar>
          <w:top w:w="15" w:type="dxa"/>
          <w:left w:w="15" w:type="dxa"/>
          <w:bottom w:w="15" w:type="dxa"/>
          <w:right w:w="15" w:type="dxa"/>
        </w:tblCellMar>
        <w:tblLook w:val="04A0" w:firstRow="1" w:lastRow="0" w:firstColumn="1" w:lastColumn="0" w:noHBand="0" w:noVBand="1"/>
      </w:tblPr>
      <w:tblGrid>
        <w:gridCol w:w="2490"/>
        <w:gridCol w:w="6860"/>
      </w:tblGrid>
      <w:tr w:rsidR="00AA1D66" w:rsidRPr="00AA1D66" w14:paraId="5F13B4CD"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2D29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50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8.1</w:t>
            </w:r>
          </w:p>
        </w:tc>
      </w:tr>
      <w:tr w:rsidR="00AA1D66" w:rsidRPr="00AA1D66" w14:paraId="122EA11C"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BF55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FCE6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ảnh báo hết hàng</w:t>
            </w:r>
          </w:p>
        </w:tc>
      </w:tr>
      <w:tr w:rsidR="00AA1D66" w:rsidRPr="00AA1D66" w14:paraId="2E2249F8"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7788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6644"/>
            </w:tblGrid>
            <w:tr w:rsidR="00AA1D66" w:rsidRPr="00AA1D66" w14:paraId="68805748" w14:textId="77777777" w:rsidTr="00AA1D66">
              <w:tc>
                <w:tcPr>
                  <w:tcW w:w="0" w:type="auto"/>
                  <w:vAlign w:val="center"/>
                  <w:hideMark/>
                </w:tcPr>
                <w:p w14:paraId="4807A63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chủ cửa hàng, tôi muốn nhận được cảnh báo khi hàng tồn kho sắp hết</w:t>
                  </w:r>
                </w:p>
              </w:tc>
            </w:tr>
          </w:tbl>
          <w:p w14:paraId="1EA1540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103DBCA6"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C815D"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BB78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5D9C28EB"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ADBA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9B47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2E6BA14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DA9F5B"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2033A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cánh báo sắp hết hàng</w:t>
            </w:r>
          </w:p>
        </w:tc>
      </w:tr>
      <w:tr w:rsidR="00AA1D66" w:rsidRPr="00AA1D66" w14:paraId="3BB4E26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81A4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51A0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đã đăng nhập vào hệ thống.</w:t>
            </w:r>
          </w:p>
        </w:tc>
      </w:tr>
      <w:tr w:rsidR="00AA1D66" w:rsidRPr="00AA1D66" w14:paraId="119E9B0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5E4B0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2366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đưa ra cảnh bái sắp hết hàng</w:t>
            </w:r>
          </w:p>
        </w:tc>
      </w:tr>
      <w:tr w:rsidR="00AA1D66" w:rsidRPr="00AA1D66" w14:paraId="4B5EA0F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D8A66"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32964"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định kỳ kiểm tra số lượng tồn kho của các sản phẩm.</w:t>
            </w:r>
          </w:p>
          <w:p w14:paraId="2677E654"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so sánh số lượng tồn thực tế với ngưỡng cảnh báo.</w:t>
            </w:r>
          </w:p>
          <w:p w14:paraId="60CBE7E0"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ếu phát hiện sản phẩm sắp hết hàng, hệ thống tạo cảnh báo.</w:t>
            </w:r>
          </w:p>
          <w:p w14:paraId="098B6188"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Gửi thông báo đến nhân viên/chủ cưa hàng</w:t>
            </w:r>
          </w:p>
          <w:p w14:paraId="43295A20"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cảnh báo “Một số sản phẩm sắp hết hàng”.</w:t>
            </w:r>
          </w:p>
          <w:p w14:paraId="24734E8D" w14:textId="77777777" w:rsidR="00AA1D66" w:rsidRPr="00AA1D66" w:rsidRDefault="00AA1D66" w:rsidP="005E53C3">
            <w:pPr>
              <w:numPr>
                <w:ilvl w:val="0"/>
                <w:numId w:val="17"/>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chọn xem chi tiết danh sách sản phẩm sắp hết.</w:t>
            </w:r>
          </w:p>
          <w:p w14:paraId="7699314A" w14:textId="77777777" w:rsidR="00AA1D66" w:rsidRPr="00AA1D66" w:rsidRDefault="00AA1D66" w:rsidP="005E53C3">
            <w:pPr>
              <w:numPr>
                <w:ilvl w:val="0"/>
                <w:numId w:val="17"/>
              </w:numPr>
              <w:spacing w:after="24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lastRenderedPageBreak/>
              <w:t>Hệ thống hiển thị danh sách các sản phẩm kèm số lượng còn lại và gợi ý nhập thêm…</w:t>
            </w:r>
          </w:p>
          <w:p w14:paraId="6E04DB5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7533FAC8"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13AC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7EBF6"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3a. Nếu chưa hết hàng -&gt; hệ thống thông báo còn hàng -&gt; lưu vào danh sách. Quay lại bước 1</w:t>
            </w:r>
          </w:p>
        </w:tc>
      </w:tr>
      <w:tr w:rsidR="00AA1D66" w:rsidRPr="00AA1D66" w14:paraId="29B5C851"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8B04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EB981" w14:textId="77777777" w:rsidR="00AA1D66" w:rsidRPr="00AA1D66" w:rsidRDefault="00AA1D66" w:rsidP="00AA1D66">
            <w:pPr>
              <w:spacing w:before="240" w:after="240" w:line="240" w:lineRule="auto"/>
              <w:jc w:val="left"/>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1a. Lỗi</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 xml:space="preserve">1a1. Hệ thống phát hiện số lượng tồn âm  </w:t>
            </w:r>
            <w:r w:rsidRPr="00AA1D66">
              <w:rPr>
                <w:rFonts w:ascii="Times New Roman" w:eastAsia="Times New Roman" w:hAnsi="Times New Roman" w:cs="Times New Roman"/>
                <w:color w:val="000000"/>
                <w:sz w:val="26"/>
                <w:szCs w:val="26"/>
                <w:lang w:eastAsia="zh-CN"/>
              </w:rPr>
              <w:t> </w:t>
            </w:r>
          </w:p>
          <w:p w14:paraId="641F686C"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1a2. Hiển thị thông báo: “Dữ liệu tồn kho không hợp lệ.”</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1a3. Hệ thống không gửi cảnh báo cho sản phẩm đó cho đến khi dữ liệu được cập nhật lại.</w:t>
            </w:r>
          </w:p>
          <w:p w14:paraId="23F5D9E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a. Lỗi gửi thông báo cảnh báo (ví dụ lỗi kết nối Internet):</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4a1. Hệ thống không thể gửi thông báo đến giao diện người dùng.</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4a2. Hệ thống tự động lưu cảnh báo vào hàng đợi (queue).</w:t>
            </w:r>
          </w:p>
        </w:tc>
      </w:tr>
      <w:tr w:rsidR="00AA1D66" w:rsidRPr="00AA1D66" w14:paraId="6525E9C0"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D28AE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720E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5658E5F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54E8D"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23755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2B7B1564"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4409E043" wp14:editId="49ED41EE">
            <wp:extent cx="5927558" cy="8229600"/>
            <wp:effectExtent l="0" t="0" r="0" b="0"/>
            <wp:docPr id="1447531815"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531815" name="Picture 26" descr="A screenshot of a computer&#10;&#10;AI-generated content may be incorrec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4910" cy="8239807"/>
                    </a:xfrm>
                    <a:prstGeom prst="rect">
                      <a:avLst/>
                    </a:prstGeom>
                    <a:noFill/>
                    <a:ln>
                      <a:noFill/>
                    </a:ln>
                  </pic:spPr>
                </pic:pic>
              </a:graphicData>
            </a:graphic>
          </wp:inline>
        </w:drawing>
      </w:r>
    </w:p>
    <w:p w14:paraId="2BF05CF2"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08" w:name="_Toc213623546"/>
      <w:bookmarkStart w:id="109" w:name="_Toc213624040"/>
      <w:r w:rsidRPr="00AA1D66">
        <w:rPr>
          <w:rFonts w:ascii="Times New Roman" w:hAnsi="Times New Roman" w:cs="Times New Roman"/>
          <w:sz w:val="26"/>
          <w:szCs w:val="26"/>
        </w:rPr>
        <w:lastRenderedPageBreak/>
        <w:t>Use case “Xem đơn nhập hàng”</w:t>
      </w:r>
      <w:bookmarkEnd w:id="108"/>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79"/>
        <w:gridCol w:w="7071"/>
      </w:tblGrid>
      <w:tr w:rsidR="00AA1D66" w:rsidRPr="00AA1D66" w14:paraId="49148079" w14:textId="77777777" w:rsidTr="00AA1D66">
        <w:trPr>
          <w:trHeight w:val="515"/>
        </w:trPr>
        <w:tc>
          <w:tcPr>
            <w:tcW w:w="0" w:type="auto"/>
            <w:tcMar>
              <w:top w:w="100" w:type="dxa"/>
              <w:left w:w="100" w:type="dxa"/>
              <w:bottom w:w="100" w:type="dxa"/>
              <w:right w:w="100" w:type="dxa"/>
            </w:tcMar>
            <w:hideMark/>
          </w:tcPr>
          <w:p w14:paraId="3F2A6B8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Mar>
              <w:top w:w="100" w:type="dxa"/>
              <w:left w:w="100" w:type="dxa"/>
              <w:bottom w:w="100" w:type="dxa"/>
              <w:right w:w="100" w:type="dxa"/>
            </w:tcMar>
            <w:hideMark/>
          </w:tcPr>
          <w:p w14:paraId="596D16E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8.2</w:t>
            </w:r>
          </w:p>
        </w:tc>
      </w:tr>
      <w:tr w:rsidR="00AA1D66" w:rsidRPr="00AA1D66" w14:paraId="3E19E563" w14:textId="77777777" w:rsidTr="00AA1D66">
        <w:trPr>
          <w:trHeight w:val="506"/>
        </w:trPr>
        <w:tc>
          <w:tcPr>
            <w:tcW w:w="0" w:type="auto"/>
            <w:tcMar>
              <w:top w:w="100" w:type="dxa"/>
              <w:left w:w="100" w:type="dxa"/>
              <w:bottom w:w="100" w:type="dxa"/>
              <w:right w:w="100" w:type="dxa"/>
            </w:tcMar>
            <w:hideMark/>
          </w:tcPr>
          <w:p w14:paraId="329172A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Mar>
              <w:top w:w="100" w:type="dxa"/>
              <w:left w:w="100" w:type="dxa"/>
              <w:bottom w:w="100" w:type="dxa"/>
              <w:right w:w="100" w:type="dxa"/>
            </w:tcMar>
            <w:hideMark/>
          </w:tcPr>
          <w:p w14:paraId="10E8629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Xem đơn nhập hàng</w:t>
            </w:r>
          </w:p>
        </w:tc>
      </w:tr>
      <w:tr w:rsidR="00AA1D66" w:rsidRPr="00AA1D66" w14:paraId="74E17E47" w14:textId="77777777" w:rsidTr="00AA1D66">
        <w:trPr>
          <w:trHeight w:val="631"/>
        </w:trPr>
        <w:tc>
          <w:tcPr>
            <w:tcW w:w="0" w:type="auto"/>
            <w:tcMar>
              <w:top w:w="100" w:type="dxa"/>
              <w:left w:w="100" w:type="dxa"/>
              <w:bottom w:w="100" w:type="dxa"/>
              <w:right w:w="100" w:type="dxa"/>
            </w:tcMar>
            <w:hideMark/>
          </w:tcPr>
          <w:p w14:paraId="0281CDD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Mar>
              <w:top w:w="100" w:type="dxa"/>
              <w:left w:w="100" w:type="dxa"/>
              <w:bottom w:w="100" w:type="dxa"/>
              <w:right w:w="100" w:type="dxa"/>
            </w:tcMar>
            <w:hideMark/>
          </w:tcPr>
          <w:p w14:paraId="48C2D13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 hoặc chủ cửa hàng, tôi muốn xem thông tin chi tiết của các đơn nhập hàng để theo dõi lịch sử nhập hàng.</w:t>
            </w:r>
          </w:p>
        </w:tc>
      </w:tr>
      <w:tr w:rsidR="00AA1D66" w:rsidRPr="00AA1D66" w14:paraId="5C1AF88F" w14:textId="77777777" w:rsidTr="00AA1D66">
        <w:trPr>
          <w:trHeight w:val="515"/>
        </w:trPr>
        <w:tc>
          <w:tcPr>
            <w:tcW w:w="0" w:type="auto"/>
            <w:tcMar>
              <w:top w:w="100" w:type="dxa"/>
              <w:left w:w="100" w:type="dxa"/>
              <w:bottom w:w="100" w:type="dxa"/>
              <w:right w:w="100" w:type="dxa"/>
            </w:tcMar>
            <w:hideMark/>
          </w:tcPr>
          <w:p w14:paraId="09B6635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Mar>
              <w:top w:w="100" w:type="dxa"/>
              <w:left w:w="100" w:type="dxa"/>
              <w:bottom w:w="100" w:type="dxa"/>
              <w:right w:w="100" w:type="dxa"/>
            </w:tcMar>
            <w:hideMark/>
          </w:tcPr>
          <w:p w14:paraId="350D58F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 Chủ cửa hàng</w:t>
            </w:r>
          </w:p>
        </w:tc>
      </w:tr>
      <w:tr w:rsidR="00AA1D66" w:rsidRPr="00AA1D66" w14:paraId="7D19C624" w14:textId="77777777" w:rsidTr="00AA1D66">
        <w:trPr>
          <w:trHeight w:val="515"/>
        </w:trPr>
        <w:tc>
          <w:tcPr>
            <w:tcW w:w="0" w:type="auto"/>
            <w:tcMar>
              <w:top w:w="100" w:type="dxa"/>
              <w:left w:w="100" w:type="dxa"/>
              <w:bottom w:w="100" w:type="dxa"/>
              <w:right w:w="100" w:type="dxa"/>
            </w:tcMar>
            <w:hideMark/>
          </w:tcPr>
          <w:p w14:paraId="11BE775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Mar>
              <w:top w:w="100" w:type="dxa"/>
              <w:left w:w="100" w:type="dxa"/>
              <w:bottom w:w="100" w:type="dxa"/>
              <w:right w:w="100" w:type="dxa"/>
            </w:tcMar>
            <w:hideMark/>
          </w:tcPr>
          <w:p w14:paraId="52F4317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4BB2CB60" w14:textId="77777777" w:rsidTr="00AA1D66">
        <w:trPr>
          <w:trHeight w:val="515"/>
        </w:trPr>
        <w:tc>
          <w:tcPr>
            <w:tcW w:w="0" w:type="auto"/>
            <w:tcMar>
              <w:top w:w="100" w:type="dxa"/>
              <w:left w:w="100" w:type="dxa"/>
              <w:bottom w:w="100" w:type="dxa"/>
              <w:right w:w="100" w:type="dxa"/>
            </w:tcMar>
            <w:hideMark/>
          </w:tcPr>
          <w:p w14:paraId="60D34A3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Mar>
              <w:top w:w="100" w:type="dxa"/>
              <w:left w:w="100" w:type="dxa"/>
              <w:bottom w:w="100" w:type="dxa"/>
              <w:right w:w="100" w:type="dxa"/>
            </w:tcMar>
            <w:hideMark/>
          </w:tcPr>
          <w:p w14:paraId="24D2F2A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hoặc chủ cửa hàng chọn chức năng “Xem đơn nhập hàng”.</w:t>
            </w:r>
          </w:p>
        </w:tc>
      </w:tr>
      <w:tr w:rsidR="00AA1D66" w:rsidRPr="00AA1D66" w14:paraId="6A04FDB8" w14:textId="77777777" w:rsidTr="00AA1D66">
        <w:trPr>
          <w:trHeight w:val="785"/>
        </w:trPr>
        <w:tc>
          <w:tcPr>
            <w:tcW w:w="0" w:type="auto"/>
            <w:tcMar>
              <w:top w:w="100" w:type="dxa"/>
              <w:left w:w="100" w:type="dxa"/>
              <w:bottom w:w="100" w:type="dxa"/>
              <w:right w:w="100" w:type="dxa"/>
            </w:tcMar>
            <w:hideMark/>
          </w:tcPr>
          <w:p w14:paraId="2531074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Mar>
              <w:top w:w="100" w:type="dxa"/>
              <w:left w:w="100" w:type="dxa"/>
              <w:bottom w:w="100" w:type="dxa"/>
              <w:right w:w="100" w:type="dxa"/>
            </w:tcMar>
            <w:hideMark/>
          </w:tcPr>
          <w:p w14:paraId="64F0193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Người dùng đã đăng nhập vào hệ thống.- Đã có dữ liệu đơn nhập hàng trong cơ sở dữ liệu.</w:t>
            </w:r>
          </w:p>
        </w:tc>
      </w:tr>
      <w:tr w:rsidR="00AA1D66" w:rsidRPr="00AA1D66" w14:paraId="5F75A103" w14:textId="77777777" w:rsidTr="00AA1D66">
        <w:trPr>
          <w:trHeight w:val="588"/>
        </w:trPr>
        <w:tc>
          <w:tcPr>
            <w:tcW w:w="0" w:type="auto"/>
            <w:tcMar>
              <w:top w:w="100" w:type="dxa"/>
              <w:left w:w="100" w:type="dxa"/>
              <w:bottom w:w="100" w:type="dxa"/>
              <w:right w:w="100" w:type="dxa"/>
            </w:tcMar>
            <w:hideMark/>
          </w:tcPr>
          <w:p w14:paraId="5C865D6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Mar>
              <w:top w:w="100" w:type="dxa"/>
              <w:left w:w="100" w:type="dxa"/>
              <w:bottom w:w="100" w:type="dxa"/>
              <w:right w:w="100" w:type="dxa"/>
            </w:tcMar>
            <w:hideMark/>
          </w:tcPr>
          <w:p w14:paraId="29B9FEE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xem được thông tin chi tiết đơn nhập hàng.</w:t>
            </w:r>
          </w:p>
        </w:tc>
      </w:tr>
      <w:tr w:rsidR="00AA1D66" w:rsidRPr="00AA1D66" w14:paraId="79468E40" w14:textId="77777777" w:rsidTr="00AA1D66">
        <w:trPr>
          <w:trHeight w:val="1895"/>
        </w:trPr>
        <w:tc>
          <w:tcPr>
            <w:tcW w:w="0" w:type="auto"/>
            <w:tcMar>
              <w:top w:w="100" w:type="dxa"/>
              <w:left w:w="100" w:type="dxa"/>
              <w:bottom w:w="100" w:type="dxa"/>
              <w:right w:w="100" w:type="dxa"/>
            </w:tcMar>
            <w:hideMark/>
          </w:tcPr>
          <w:p w14:paraId="3EAEE4E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Mar>
              <w:top w:w="100" w:type="dxa"/>
              <w:left w:w="100" w:type="dxa"/>
              <w:bottom w:w="100" w:type="dxa"/>
              <w:right w:w="100" w:type="dxa"/>
            </w:tcMar>
            <w:hideMark/>
          </w:tcPr>
          <w:p w14:paraId="56905293"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ruy cập vào hệ thống quản lý nhập hàng.</w:t>
            </w:r>
          </w:p>
          <w:p w14:paraId="79BCB760"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trang danh sách đơn nhập hàng.</w:t>
            </w:r>
          </w:p>
          <w:p w14:paraId="57D3E63E"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chọn chức năng “Xem đơn”.</w:t>
            </w:r>
          </w:p>
          <w:p w14:paraId="7734C8D7"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danh sách các đơn nhập hàng.</w:t>
            </w:r>
          </w:p>
          <w:p w14:paraId="3F09C4A9"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chọn đơn nhập hàng cần xem.</w:t>
            </w:r>
          </w:p>
          <w:p w14:paraId="74CA583D"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chi tiết đơn gồm: mã đơn, ngày nhập, nhà cung cấp, sản phẩm, số lượng, đơn giá và tổng tiền</w:t>
            </w:r>
          </w:p>
          <w:p w14:paraId="11A81BFE" w14:textId="77777777" w:rsidR="00AA1D66" w:rsidRPr="00AA1D66" w:rsidRDefault="00AA1D66" w:rsidP="005E53C3">
            <w:pPr>
              <w:pStyle w:val="ListParagraph"/>
              <w:numPr>
                <w:ilvl w:val="0"/>
                <w:numId w:val="18"/>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Kết thúc.</w:t>
            </w:r>
          </w:p>
        </w:tc>
      </w:tr>
      <w:tr w:rsidR="00AA1D66" w:rsidRPr="00AA1D66" w14:paraId="0ED7B718" w14:textId="77777777" w:rsidTr="00AA1D66">
        <w:trPr>
          <w:trHeight w:val="785"/>
        </w:trPr>
        <w:tc>
          <w:tcPr>
            <w:tcW w:w="0" w:type="auto"/>
            <w:tcMar>
              <w:top w:w="100" w:type="dxa"/>
              <w:left w:w="100" w:type="dxa"/>
              <w:bottom w:w="100" w:type="dxa"/>
              <w:right w:w="100" w:type="dxa"/>
            </w:tcMar>
            <w:hideMark/>
          </w:tcPr>
          <w:p w14:paraId="22CC292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Mar>
              <w:top w:w="100" w:type="dxa"/>
              <w:left w:w="100" w:type="dxa"/>
              <w:bottom w:w="100" w:type="dxa"/>
              <w:right w:w="100" w:type="dxa"/>
            </w:tcMar>
            <w:hideMark/>
          </w:tcPr>
          <w:p w14:paraId="0D54B45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a. Không có đơn nhập hàng nào:</w:t>
            </w:r>
            <w:r w:rsidRPr="00AA1D66">
              <w:rPr>
                <w:rFonts w:ascii="Times New Roman" w:eastAsia="Times New Roman" w:hAnsi="Times New Roman" w:cs="Times New Roman"/>
                <w:color w:val="000000"/>
                <w:sz w:val="26"/>
                <w:szCs w:val="26"/>
                <w:lang w:eastAsia="zh-CN"/>
              </w:rPr>
              <w:t> </w:t>
            </w:r>
          </w:p>
          <w:p w14:paraId="05970CE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4a1. Hệ thống hiển thị thông báo “Chưa có đơn nhập hàng nào.”</w:t>
            </w:r>
          </w:p>
        </w:tc>
      </w:tr>
      <w:tr w:rsidR="00AA1D66" w:rsidRPr="00AA1D66" w14:paraId="2D237596" w14:textId="77777777" w:rsidTr="00AA1D66">
        <w:trPr>
          <w:trHeight w:val="548"/>
        </w:trPr>
        <w:tc>
          <w:tcPr>
            <w:tcW w:w="0" w:type="auto"/>
            <w:tcMar>
              <w:top w:w="100" w:type="dxa"/>
              <w:left w:w="100" w:type="dxa"/>
              <w:bottom w:w="100" w:type="dxa"/>
              <w:right w:w="100" w:type="dxa"/>
            </w:tcMar>
            <w:hideMark/>
          </w:tcPr>
          <w:p w14:paraId="0497C2C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Mar>
              <w:top w:w="100" w:type="dxa"/>
              <w:left w:w="100" w:type="dxa"/>
              <w:bottom w:w="100" w:type="dxa"/>
              <w:right w:w="100" w:type="dxa"/>
            </w:tcMar>
            <w:hideMark/>
          </w:tcPr>
          <w:p w14:paraId="4D180277"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7A92AACF" w14:textId="77777777" w:rsidTr="00AA1D66">
        <w:trPr>
          <w:trHeight w:val="548"/>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462B39D" w14:textId="77777777" w:rsidR="00AA1D66" w:rsidRPr="00AA1D66" w:rsidRDefault="00AA1D66" w:rsidP="00AA1D66">
            <w:pPr>
              <w:spacing w:after="0" w:line="240" w:lineRule="auto"/>
              <w:jc w:val="left"/>
              <w:rPr>
                <w:rFonts w:ascii="Times New Roman" w:eastAsia="Times New Roman" w:hAnsi="Times New Roman" w:cs="Times New Roman"/>
                <w:bCs/>
                <w:color w:val="000000"/>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99169C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1290048B" w14:textId="77777777" w:rsidTr="00AA1D66">
        <w:trPr>
          <w:trHeight w:val="548"/>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7AFD303" w14:textId="77777777" w:rsidR="00AA1D66" w:rsidRPr="00AA1D66" w:rsidRDefault="00AA1D66" w:rsidP="00AA1D66">
            <w:pPr>
              <w:spacing w:after="0" w:line="240" w:lineRule="auto"/>
              <w:jc w:val="left"/>
              <w:rPr>
                <w:rFonts w:ascii="Times New Roman" w:eastAsia="Times New Roman" w:hAnsi="Times New Roman" w:cs="Times New Roman"/>
                <w:bCs/>
                <w:color w:val="000000"/>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F3F183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3A0AFBD3"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2E072E44" wp14:editId="6486A245">
            <wp:extent cx="5903495" cy="5903595"/>
            <wp:effectExtent l="0" t="0" r="2540" b="1905"/>
            <wp:docPr id="2124293976" name="Picture 27" descr="A diagram with red lines and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93976" name="Picture 27" descr="A diagram with red lines and yellow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10812" cy="5910912"/>
                    </a:xfrm>
                    <a:prstGeom prst="rect">
                      <a:avLst/>
                    </a:prstGeom>
                    <a:noFill/>
                    <a:ln>
                      <a:noFill/>
                    </a:ln>
                  </pic:spPr>
                </pic:pic>
              </a:graphicData>
            </a:graphic>
          </wp:inline>
        </w:drawing>
      </w:r>
    </w:p>
    <w:p w14:paraId="526B9163"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10" w:name="_Toc213623547"/>
      <w:bookmarkStart w:id="111" w:name="_Toc213624041"/>
      <w:r w:rsidRPr="00AA1D66">
        <w:rPr>
          <w:rFonts w:ascii="Times New Roman" w:hAnsi="Times New Roman" w:cs="Times New Roman"/>
          <w:sz w:val="26"/>
          <w:szCs w:val="26"/>
        </w:rPr>
        <w:t>Use case “Cập nhật đơn nhập hàng”</w:t>
      </w:r>
      <w:bookmarkEnd w:id="110"/>
      <w:bookmarkEnd w:id="111"/>
    </w:p>
    <w:tbl>
      <w:tblPr>
        <w:tblW w:w="0" w:type="auto"/>
        <w:tblCellMar>
          <w:top w:w="15" w:type="dxa"/>
          <w:left w:w="15" w:type="dxa"/>
          <w:bottom w:w="15" w:type="dxa"/>
          <w:right w:w="15" w:type="dxa"/>
        </w:tblCellMar>
        <w:tblLook w:val="04A0" w:firstRow="1" w:lastRow="0" w:firstColumn="1" w:lastColumn="0" w:noHBand="0" w:noVBand="1"/>
      </w:tblPr>
      <w:tblGrid>
        <w:gridCol w:w="1902"/>
        <w:gridCol w:w="7448"/>
      </w:tblGrid>
      <w:tr w:rsidR="00AA1D66" w:rsidRPr="00AA1D66" w14:paraId="350B853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B5649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10F0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8.3</w:t>
            </w:r>
          </w:p>
        </w:tc>
      </w:tr>
      <w:tr w:rsidR="00AA1D66" w:rsidRPr="00AA1D66" w14:paraId="47F955FC"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390B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3734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ập nhật đơn nhập hàng</w:t>
            </w:r>
          </w:p>
        </w:tc>
      </w:tr>
      <w:tr w:rsidR="00AA1D66" w:rsidRPr="00AA1D66" w14:paraId="524A24F8"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4886D"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7232"/>
            </w:tblGrid>
            <w:tr w:rsidR="00AA1D66" w:rsidRPr="00AA1D66" w14:paraId="64C34CF4" w14:textId="77777777" w:rsidTr="00AA1D66">
              <w:trPr>
                <w:trHeight w:val="207"/>
              </w:trPr>
              <w:tc>
                <w:tcPr>
                  <w:tcW w:w="0" w:type="auto"/>
                  <w:vAlign w:val="center"/>
                  <w:hideMark/>
                </w:tcPr>
                <w:p w14:paraId="02D29C5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 hoặc chủ cửa hàng, tôi muốn cập nhật thông tin của đơn nhập hàng (như nhà cung cấp, sản phẩm, số lượng, hoặc đơn giá) khi có thay đổi hoặc sai sót, để đảm bảo dữ liệu nhập hàng và tồn kho luôn chính xác.</w:t>
                  </w:r>
                </w:p>
              </w:tc>
            </w:tr>
          </w:tbl>
          <w:p w14:paraId="336C06B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2F67CA7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9286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10610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72969EEF"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F636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4532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654B1B5D"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C37A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ED84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hoặc chủ cửa hàng chọn chức năng “Thêm đơn nhập hàng mới” trên giao diện hệ thống.</w:t>
            </w:r>
          </w:p>
        </w:tc>
      </w:tr>
      <w:tr w:rsidR="00AA1D66" w:rsidRPr="00AA1D66" w14:paraId="75DD2321"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5B24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1792" w14:textId="77777777" w:rsidR="00AA1D66" w:rsidRPr="00AA1D66" w:rsidRDefault="00AA1D66" w:rsidP="005E53C3">
            <w:pPr>
              <w:pStyle w:val="ListParagraph"/>
              <w:numPr>
                <w:ilvl w:val="0"/>
                <w:numId w:val="21"/>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nhân viên/chủ cửa hàng) đã đăng nhập vào hệ thống.</w:t>
            </w:r>
          </w:p>
          <w:p w14:paraId="2DB8F91B" w14:textId="77777777" w:rsidR="00AA1D66" w:rsidRPr="00AA1D66" w:rsidRDefault="00AA1D66" w:rsidP="005E53C3">
            <w:pPr>
              <w:numPr>
                <w:ilvl w:val="0"/>
                <w:numId w:val="1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Đơn nhập hàng cần cập nhật đã tồn tại trong cơ sở dữ liệu.</w:t>
            </w:r>
          </w:p>
          <w:p w14:paraId="2C395C13" w14:textId="77777777" w:rsidR="00AA1D66" w:rsidRPr="00AA1D66" w:rsidRDefault="00AA1D66" w:rsidP="005E53C3">
            <w:pPr>
              <w:numPr>
                <w:ilvl w:val="0"/>
                <w:numId w:val="19"/>
              </w:numPr>
              <w:spacing w:after="24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Đơn nhập hàng chưa bị xóa hoặc chưa bị khóa (nếu đã hoàn tất xử lý thanh toán hoặc kiểm kho).</w:t>
            </w:r>
          </w:p>
          <w:p w14:paraId="2F8E018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08226F4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9A4B2"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01650"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hông tin đơn nhập hàng được lưu lại trong cơ sở dữ liệu sau khi cập nhật.</w:t>
            </w:r>
            <w:r w:rsidRPr="00AA1D66">
              <w:rPr>
                <w:rFonts w:ascii="Times New Roman" w:eastAsia="Times New Roman" w:hAnsi="Times New Roman" w:cs="Times New Roman"/>
                <w:color w:val="000000"/>
                <w:sz w:val="26"/>
                <w:szCs w:val="26"/>
                <w:lang w:eastAsia="zh-CN"/>
              </w:rPr>
              <w:br/>
              <w:t>Số lượng tồn kho được điều chỉnh tương ứng nếu có thay đổi về sản phẩm hoặc số lượng nhập.</w:t>
            </w:r>
            <w:r w:rsidRPr="00AA1D66">
              <w:rPr>
                <w:rFonts w:ascii="Times New Roman" w:eastAsia="Times New Roman" w:hAnsi="Times New Roman" w:cs="Times New Roman"/>
                <w:color w:val="000000"/>
                <w:sz w:val="26"/>
                <w:szCs w:val="26"/>
                <w:lang w:eastAsia="zh-CN"/>
              </w:rPr>
              <w:br/>
              <w:t>Hệ thống ghi nhận lịch sử cập nhật (nếu có chức năng theo dõi thay đổi).</w:t>
            </w:r>
          </w:p>
          <w:p w14:paraId="0F749FC8" w14:textId="77777777" w:rsidR="00AA1D66" w:rsidRPr="00AA1D66" w:rsidRDefault="00AA1D66" w:rsidP="00AA1D66">
            <w:pPr>
              <w:spacing w:after="240" w:line="240" w:lineRule="auto"/>
              <w:jc w:val="left"/>
              <w:rPr>
                <w:rFonts w:ascii="Times New Roman" w:eastAsia="Times New Roman" w:hAnsi="Times New Roman" w:cs="Times New Roman"/>
                <w:sz w:val="26"/>
                <w:szCs w:val="26"/>
                <w:lang w:eastAsia="zh-CN"/>
              </w:rPr>
            </w:pPr>
          </w:p>
        </w:tc>
      </w:tr>
      <w:tr w:rsidR="00AA1D66" w:rsidRPr="00AA1D66" w14:paraId="603538C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3FCC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4BC5A"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mở danh sách đơn nhập hàng.</w:t>
            </w:r>
          </w:p>
          <w:p w14:paraId="1D4A97AC"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ọn một đơn nhập hàng cần cập nhật.</w:t>
            </w:r>
          </w:p>
          <w:p w14:paraId="51A96631"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tin chi tiết của đơn nhập hàng.</w:t>
            </w:r>
          </w:p>
          <w:p w14:paraId="6AC2554B"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chỉnh sửa các thông tin:</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 Mã nhà cung cấp</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 Ngày nhập</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 Danh sách sản phẩm</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 Số lượng và đơn giá</w:t>
            </w:r>
          </w:p>
          <w:p w14:paraId="3C4F02E0"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chỉnh sửa xong và nhấn “Lưu”.</w:t>
            </w:r>
          </w:p>
          <w:p w14:paraId="3E2E230B"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kiểm tra tính hợp lệ của dữ liệu (ví dụ: số lượng &gt; 0, sản phẩm hợp lệ, nhà cung cấp tồn tại...).</w:t>
            </w:r>
          </w:p>
          <w:p w14:paraId="0B032468"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ính lại tổng giá trị đơn hàng sau khi thay đổi.</w:t>
            </w:r>
          </w:p>
          <w:p w14:paraId="1298613B"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cập nhật thông tin đơn nhập hàng trong cơ sở dữ liệu.</w:t>
            </w:r>
          </w:p>
          <w:p w14:paraId="7AD6D7CA" w14:textId="77777777" w:rsidR="00AA1D66" w:rsidRPr="00AA1D66" w:rsidRDefault="00AA1D66" w:rsidP="005E53C3">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điều chỉnh lại tồn kho theo sự thay đổi số lượng nhập (tăng hoặc giảm).</w:t>
            </w:r>
          </w:p>
          <w:p w14:paraId="1F216BE7" w14:textId="77777777" w:rsidR="00AA1D66" w:rsidRPr="00AA1D66" w:rsidRDefault="00AA1D66" w:rsidP="005E53C3">
            <w:pPr>
              <w:numPr>
                <w:ilvl w:val="0"/>
                <w:numId w:val="20"/>
              </w:numPr>
              <w:spacing w:after="24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Cập nhật đơn nhập hàng thành công.”</w:t>
            </w:r>
          </w:p>
        </w:tc>
      </w:tr>
      <w:tr w:rsidR="00AA1D66" w:rsidRPr="00AA1D66" w14:paraId="55A82C5B"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D055E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B70ED"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Người dùng chọn “Hủy” khi đang chỉnh sửa → hệ thống quay lại trang chi tiết đơn nhập hàng, không lưu thay đổi.</w:t>
            </w:r>
          </w:p>
        </w:tc>
      </w:tr>
      <w:tr w:rsidR="00AA1D66" w:rsidRPr="00AA1D66" w14:paraId="68851FA6"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A8D6E"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07DC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6a. Nếu dữ liệu không hợp lệ (ví dụ: số lượng âm, sản phẩm không tồn tại):</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6a1. Hệ thống hiển thị thông báo lỗi cụ thể.</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6a2. Người dùng chỉnh sửa lại và quay lại bước 5.</w:t>
            </w:r>
          </w:p>
          <w:p w14:paraId="33769D81"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8a. Nếu xảy ra lỗi khi lưu dữ liệu:</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8a1. Hệ thống hiển thị thông báo: “Không thể lưu thay đổi. Vui lòng thử lại.”</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8a2. Chọn thao tác</w:t>
            </w:r>
            <w:r w:rsidRPr="00AA1D66">
              <w:rPr>
                <w:rFonts w:ascii="Times New Roman" w:eastAsia="Times New Roman" w:hAnsi="Times New Roman" w:cs="Times New Roman"/>
                <w:color w:val="000000"/>
                <w:sz w:val="26"/>
                <w:szCs w:val="26"/>
                <w:lang w:eastAsia="zh-CN"/>
              </w:rPr>
              <w:br/>
              <w:t>            8a2.1. Chọn “hủy”-&gt; kết thúc tiến trình</w:t>
            </w:r>
            <w:r w:rsidRPr="00AA1D66">
              <w:rPr>
                <w:rFonts w:ascii="Times New Roman" w:eastAsia="Times New Roman" w:hAnsi="Times New Roman" w:cs="Times New Roman"/>
                <w:color w:val="000000"/>
                <w:sz w:val="26"/>
                <w:szCs w:val="26"/>
                <w:lang w:eastAsia="zh-CN"/>
              </w:rPr>
              <w:br/>
              <w:t>            8a2.2. Chọn “thử lại” -&gt; quay lại bước 6</w:t>
            </w:r>
          </w:p>
        </w:tc>
      </w:tr>
      <w:tr w:rsidR="00AA1D66" w:rsidRPr="00AA1D66" w14:paraId="2AF76108"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C0F9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E664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2996C75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2273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B6D1A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186956BB"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1C0C1A6B" wp14:editId="175E3D2F">
            <wp:extent cx="5895474" cy="8229600"/>
            <wp:effectExtent l="0" t="0" r="0" b="0"/>
            <wp:docPr id="210455544" name="Picture 2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5544" name="Picture 28" descr="A diagram of a flowchart&#10;&#10;AI-generated content may be incorrec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02210" cy="8239003"/>
                    </a:xfrm>
                    <a:prstGeom prst="rect">
                      <a:avLst/>
                    </a:prstGeom>
                    <a:noFill/>
                    <a:ln>
                      <a:noFill/>
                    </a:ln>
                  </pic:spPr>
                </pic:pic>
              </a:graphicData>
            </a:graphic>
          </wp:inline>
        </w:drawing>
      </w:r>
    </w:p>
    <w:p w14:paraId="1C30F16B"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12" w:name="_Toc213623548"/>
      <w:bookmarkStart w:id="113" w:name="_Toc213624042"/>
      <w:r w:rsidRPr="00AA1D66">
        <w:rPr>
          <w:rFonts w:ascii="Times New Roman" w:hAnsi="Times New Roman" w:cs="Times New Roman"/>
          <w:sz w:val="26"/>
          <w:szCs w:val="26"/>
        </w:rPr>
        <w:lastRenderedPageBreak/>
        <w:t>Use case “Xóa đơn nhập hàng”</w:t>
      </w:r>
      <w:bookmarkEnd w:id="112"/>
      <w:bookmarkEnd w:id="113"/>
    </w:p>
    <w:tbl>
      <w:tblPr>
        <w:tblW w:w="0" w:type="auto"/>
        <w:tblCellMar>
          <w:top w:w="15" w:type="dxa"/>
          <w:left w:w="15" w:type="dxa"/>
          <w:bottom w:w="15" w:type="dxa"/>
          <w:right w:w="15" w:type="dxa"/>
        </w:tblCellMar>
        <w:tblLook w:val="04A0" w:firstRow="1" w:lastRow="0" w:firstColumn="1" w:lastColumn="0" w:noHBand="0" w:noVBand="1"/>
      </w:tblPr>
      <w:tblGrid>
        <w:gridCol w:w="1980"/>
        <w:gridCol w:w="7370"/>
      </w:tblGrid>
      <w:tr w:rsidR="00AA1D66" w:rsidRPr="00AA1D66" w14:paraId="741E086D"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A532A"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53C1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8.4</w:t>
            </w:r>
          </w:p>
        </w:tc>
      </w:tr>
      <w:tr w:rsidR="00AA1D66" w:rsidRPr="00AA1D66" w14:paraId="74B45503"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63CE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CB34C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Xóa đơn nhập hàng</w:t>
            </w:r>
          </w:p>
        </w:tc>
      </w:tr>
      <w:tr w:rsidR="00AA1D66" w:rsidRPr="00AA1D66" w14:paraId="7B9A7780"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E401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7154"/>
            </w:tblGrid>
            <w:tr w:rsidR="00AA1D66" w:rsidRPr="00AA1D66" w14:paraId="68244C26" w14:textId="77777777" w:rsidTr="00AA1D66">
              <w:trPr>
                <w:trHeight w:val="207"/>
              </w:trPr>
              <w:tc>
                <w:tcPr>
                  <w:tcW w:w="0" w:type="auto"/>
                  <w:vAlign w:val="center"/>
                  <w:hideMark/>
                </w:tcPr>
                <w:p w14:paraId="1A5C75E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 hoặc chủ cửa hàng, tôi muốn xóa đơn nhập hàng khi phát hiện sai sót hoặc đơn bị hủy, để đảm bảo dữ liệu tồn kho và lịch sử nhập hàng luôn chính xác</w:t>
                  </w:r>
                </w:p>
              </w:tc>
            </w:tr>
          </w:tbl>
          <w:p w14:paraId="538A4C35"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4BCF7B6C"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75911"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0CCDA"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Chủ cửa hàng</w:t>
            </w:r>
          </w:p>
        </w:tc>
      </w:tr>
      <w:tr w:rsidR="00AA1D66" w:rsidRPr="00AA1D66" w14:paraId="35D02310"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EA8D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0FCD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443994CA"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DDF2A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B3DD3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chọn chức năng “Xóa đơn nhập hàng” trên giao diện danh sách đơn nhập hàng.</w:t>
            </w:r>
          </w:p>
        </w:tc>
      </w:tr>
      <w:tr w:rsidR="00AA1D66" w:rsidRPr="00AA1D66" w14:paraId="422BD893"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DEA1D"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B477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nhân viên/chủ cửa hàng) đã đăng nhập vào hệ thống.</w:t>
            </w:r>
          </w:p>
          <w:p w14:paraId="575217B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Đơn nhập hàng cần xóa đã tồn tại trong cơ sở dữ liệu.</w:t>
            </w:r>
          </w:p>
          <w:p w14:paraId="0364C61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Không có ràng buộc về thanh toán hoặc phiếu xuất hàng liên quan đến đơn nhập đó (nếu có quy định này trong hệ thống).</w:t>
            </w:r>
          </w:p>
          <w:p w14:paraId="4C10F8F6" w14:textId="77777777" w:rsidR="00AA1D66" w:rsidRPr="00AA1D66" w:rsidRDefault="00AA1D66" w:rsidP="00AA1D66">
            <w:pPr>
              <w:spacing w:after="240" w:line="240" w:lineRule="auto"/>
              <w:jc w:val="left"/>
              <w:rPr>
                <w:rFonts w:ascii="Times New Roman" w:eastAsia="Times New Roman" w:hAnsi="Times New Roman" w:cs="Times New Roman"/>
                <w:sz w:val="26"/>
                <w:szCs w:val="26"/>
                <w:lang w:eastAsia="zh-CN"/>
              </w:rPr>
            </w:pPr>
          </w:p>
        </w:tc>
      </w:tr>
      <w:tr w:rsidR="00AA1D66" w:rsidRPr="00AA1D66" w14:paraId="362027CE"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2045C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112D3"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Đơn nhập hàng được xóa khỏi cơ sở dữ liệu.</w:t>
            </w:r>
          </w:p>
          <w:p w14:paraId="3BDBD8FB"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Số lượng tồn kho của các sản phẩm trong đơn bị xóa được cập nhật giảm tương ứng.</w:t>
            </w:r>
          </w:p>
          <w:p w14:paraId="7C1FF517"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ịch sử xóa được ghi nhận (nếu có chức năng audit/log).</w:t>
            </w:r>
          </w:p>
          <w:p w14:paraId="710A606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5084EADE"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D71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7F4B3F"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hân viên/Chủ cửa hàng mở danh sách đơn nhập hàng.</w:t>
            </w:r>
          </w:p>
          <w:p w14:paraId="10768B14"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Chọn đơn nhập hàng muốn xóa.</w:t>
            </w:r>
          </w:p>
          <w:p w14:paraId="2EC233EA"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chi tiết đơn nhập hàng và nút “Xóa”.</w:t>
            </w:r>
          </w:p>
          <w:p w14:paraId="6B4E73F1"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nhấn “Xóa”.</w:t>
            </w:r>
          </w:p>
          <w:p w14:paraId="3BC2DFE2"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hộp thoại xác nhận: “Bạn có chắc chắn muốn xóa đơn nhập hàng này không?”</w:t>
            </w:r>
          </w:p>
          <w:p w14:paraId="3E13BA57"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Người dùng chọn “Đồng ý”.</w:t>
            </w:r>
          </w:p>
          <w:p w14:paraId="15E08243"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kiểm tra điều kiện xóa (ràng buộc dữ liệu, quyền người dùng, v.v...).</w:t>
            </w:r>
          </w:p>
          <w:p w14:paraId="60F1F1F8"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tiến hành xóa đơn nhập hàng khỏi cơ sở dữ liệu.</w:t>
            </w:r>
          </w:p>
          <w:p w14:paraId="3CDCA8B0" w14:textId="77777777" w:rsidR="00AA1D66" w:rsidRPr="00AA1D66" w:rsidRDefault="00AA1D66" w:rsidP="005E53C3">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cập nhật lại số lượng tồn kho cho từng sản phẩm trong đơn (giảm theo số lượng nhập bị xóa).</w:t>
            </w:r>
          </w:p>
          <w:p w14:paraId="7840297F" w14:textId="77777777" w:rsidR="00AA1D66" w:rsidRPr="00AA1D66" w:rsidRDefault="00AA1D66" w:rsidP="005E53C3">
            <w:pPr>
              <w:numPr>
                <w:ilvl w:val="0"/>
                <w:numId w:val="22"/>
              </w:numPr>
              <w:spacing w:after="24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Đơn nhập hàng đã được xóa thành công.”</w:t>
            </w:r>
          </w:p>
        </w:tc>
      </w:tr>
      <w:tr w:rsidR="00AA1D66" w:rsidRPr="00AA1D66" w14:paraId="649D5363"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318B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73A88" w14:textId="77777777" w:rsidR="00AA1D66" w:rsidRPr="00AA1D66" w:rsidRDefault="00AA1D66" w:rsidP="00AA1D66">
            <w:pPr>
              <w:spacing w:before="240"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Người dùng chọn “Hủy” ở hộp thoại xác nhận → Hệ thống hủy thao tác xóa, quay lại danh sách đơn nhập hàng.</w:t>
            </w:r>
            <w:r w:rsidRPr="00AA1D66">
              <w:rPr>
                <w:rFonts w:ascii="Times New Roman" w:eastAsia="Times New Roman" w:hAnsi="Times New Roman" w:cs="Times New Roman"/>
                <w:color w:val="000000"/>
                <w:sz w:val="26"/>
                <w:szCs w:val="26"/>
                <w:lang w:eastAsia="zh-CN"/>
              </w:rPr>
              <w:br/>
              <w:t xml:space="preserve">7a. Nếu đơn nhập hàng không tồn tại </w:t>
            </w:r>
            <w:r w:rsidRPr="00AA1D66">
              <w:rPr>
                <w:rFonts w:ascii="Times New Roman" w:eastAsia="Times New Roman" w:hAnsi="Times New Roman" w:cs="Times New Roman"/>
                <w:color w:val="000000"/>
                <w:sz w:val="26"/>
                <w:szCs w:val="26"/>
                <w:lang w:eastAsia="zh-CN"/>
              </w:rPr>
              <w:br/>
            </w:r>
            <w:r w:rsidRPr="00AA1D66">
              <w:rPr>
                <w:rFonts w:ascii="Times New Roman" w:eastAsia="Times New Roman" w:hAnsi="Times New Roman" w:cs="Times New Roman"/>
                <w:color w:val="000000"/>
                <w:sz w:val="26"/>
                <w:szCs w:val="26"/>
                <w:lang w:eastAsia="zh-CN"/>
              </w:rPr>
              <w:lastRenderedPageBreak/>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7a1. Hệ thống hiển thị thông báo: “Đơn nhập hàng không tồn tại hoặc đã bị xóa.”</w:t>
            </w:r>
            <w:r w:rsidRPr="00AA1D66">
              <w:rPr>
                <w:rFonts w:ascii="Times New Roman" w:eastAsia="Times New Roman" w:hAnsi="Times New Roman" w:cs="Times New Roman"/>
                <w:color w:val="000000"/>
                <w:sz w:val="26"/>
                <w:szCs w:val="26"/>
                <w:lang w:eastAsia="zh-CN"/>
              </w:rPr>
              <w:br/>
              <w:t xml:space="preserve"> </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t>7a2. Quay lại danh sách đơn nhập hàng.</w:t>
            </w:r>
          </w:p>
        </w:tc>
      </w:tr>
      <w:tr w:rsidR="00AA1D66" w:rsidRPr="00AA1D66" w14:paraId="5EF7A675"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4F0F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lastRenderedPageBreak/>
              <w:t>Exception flow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ECA160" w14:textId="77777777" w:rsidR="00AA1D66" w:rsidRPr="00AA1D66" w:rsidRDefault="00AA1D66" w:rsidP="00AA1D66">
            <w:pPr>
              <w:spacing w:after="24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4EC44C7F"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9CB6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CA2F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4BC92FB3" w14:textId="77777777" w:rsidTr="00AA1D66">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78684"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7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062C0"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0037B89A" w14:textId="77777777" w:rsidR="00AA1D66" w:rsidRPr="00AA1D66" w:rsidRDefault="00AA1D66" w:rsidP="00AA1D66">
      <w:pPr>
        <w:rPr>
          <w:rFonts w:ascii="Times New Roman" w:hAnsi="Times New Roman" w:cs="Times New Roman"/>
          <w:sz w:val="26"/>
          <w:szCs w:val="26"/>
        </w:rPr>
      </w:pPr>
      <w:r w:rsidRPr="00AA1D66">
        <w:rPr>
          <w:rFonts w:cs="Arial"/>
          <w:noProof/>
          <w:color w:val="000000"/>
          <w:sz w:val="22"/>
          <w:bdr w:val="none" w:sz="0" w:space="0" w:color="auto" w:frame="1"/>
          <w:lang w:eastAsia="zh-CN"/>
        </w:rPr>
        <w:lastRenderedPageBreak/>
        <w:drawing>
          <wp:inline distT="0" distB="0" distL="0" distR="0" wp14:anchorId="155E0466" wp14:editId="52DB8C1A">
            <wp:extent cx="5911516" cy="8229600"/>
            <wp:effectExtent l="0" t="0" r="0" b="0"/>
            <wp:docPr id="1777288575" name="Picture 2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88575" name="Picture 29" descr="A diagram of a flowchart&#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6368" cy="8236355"/>
                    </a:xfrm>
                    <a:prstGeom prst="rect">
                      <a:avLst/>
                    </a:prstGeom>
                    <a:noFill/>
                    <a:ln>
                      <a:noFill/>
                    </a:ln>
                  </pic:spPr>
                </pic:pic>
              </a:graphicData>
            </a:graphic>
          </wp:inline>
        </w:drawing>
      </w:r>
    </w:p>
    <w:p w14:paraId="74B1A5DD" w14:textId="77777777" w:rsidR="00AA1D66" w:rsidRPr="00AA1D66" w:rsidRDefault="00AA1D66" w:rsidP="005E53C3">
      <w:pPr>
        <w:pStyle w:val="Heading3"/>
        <w:numPr>
          <w:ilvl w:val="2"/>
          <w:numId w:val="8"/>
        </w:numPr>
        <w:rPr>
          <w:rFonts w:ascii="Times New Roman" w:hAnsi="Times New Roman" w:cs="Times New Roman"/>
          <w:sz w:val="26"/>
          <w:szCs w:val="26"/>
        </w:rPr>
      </w:pPr>
      <w:bookmarkStart w:id="114" w:name="_Toc213623549"/>
      <w:bookmarkStart w:id="115" w:name="_Toc213624043"/>
      <w:r w:rsidRPr="00AA1D66">
        <w:rPr>
          <w:rFonts w:ascii="Times New Roman" w:hAnsi="Times New Roman" w:cs="Times New Roman"/>
          <w:sz w:val="26"/>
          <w:szCs w:val="26"/>
        </w:rPr>
        <w:lastRenderedPageBreak/>
        <w:t>Use case “Tìm kiếm đơn nhập hàng”</w:t>
      </w:r>
      <w:bookmarkEnd w:id="114"/>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5"/>
        <w:gridCol w:w="7345"/>
      </w:tblGrid>
      <w:tr w:rsidR="00AA1D66" w:rsidRPr="00AA1D66" w14:paraId="76009150" w14:textId="77777777" w:rsidTr="00AA1D66">
        <w:trPr>
          <w:trHeight w:val="337"/>
        </w:trPr>
        <w:tc>
          <w:tcPr>
            <w:tcW w:w="0" w:type="auto"/>
            <w:tcMar>
              <w:top w:w="100" w:type="dxa"/>
              <w:left w:w="100" w:type="dxa"/>
              <w:bottom w:w="100" w:type="dxa"/>
              <w:right w:w="100" w:type="dxa"/>
            </w:tcMar>
            <w:hideMark/>
          </w:tcPr>
          <w:p w14:paraId="5E34F8C9"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Mar>
              <w:top w:w="100" w:type="dxa"/>
              <w:left w:w="100" w:type="dxa"/>
              <w:bottom w:w="100" w:type="dxa"/>
              <w:right w:w="100" w:type="dxa"/>
            </w:tcMar>
            <w:hideMark/>
          </w:tcPr>
          <w:p w14:paraId="313915A8"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7.5</w:t>
            </w:r>
          </w:p>
        </w:tc>
      </w:tr>
      <w:tr w:rsidR="00AA1D66" w:rsidRPr="00AA1D66" w14:paraId="176C4DCC" w14:textId="77777777" w:rsidTr="00AA1D66">
        <w:trPr>
          <w:trHeight w:val="389"/>
        </w:trPr>
        <w:tc>
          <w:tcPr>
            <w:tcW w:w="0" w:type="auto"/>
            <w:tcMar>
              <w:top w:w="100" w:type="dxa"/>
              <w:left w:w="100" w:type="dxa"/>
              <w:bottom w:w="100" w:type="dxa"/>
              <w:right w:w="100" w:type="dxa"/>
            </w:tcMar>
            <w:hideMark/>
          </w:tcPr>
          <w:p w14:paraId="0ED3AE9D"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Mar>
              <w:top w:w="100" w:type="dxa"/>
              <w:left w:w="100" w:type="dxa"/>
              <w:bottom w:w="100" w:type="dxa"/>
              <w:right w:w="100" w:type="dxa"/>
            </w:tcMar>
            <w:hideMark/>
          </w:tcPr>
          <w:p w14:paraId="69DE7CF2"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Tìm kiếm đơn nhập hàng</w:t>
            </w:r>
          </w:p>
        </w:tc>
      </w:tr>
      <w:tr w:rsidR="00AA1D66" w:rsidRPr="00AA1D66" w14:paraId="745E85E6" w14:textId="77777777" w:rsidTr="00AA1D66">
        <w:trPr>
          <w:trHeight w:val="1070"/>
        </w:trPr>
        <w:tc>
          <w:tcPr>
            <w:tcW w:w="0" w:type="auto"/>
            <w:tcMar>
              <w:top w:w="100" w:type="dxa"/>
              <w:left w:w="100" w:type="dxa"/>
              <w:bottom w:w="100" w:type="dxa"/>
              <w:right w:w="100" w:type="dxa"/>
            </w:tcMar>
            <w:hideMark/>
          </w:tcPr>
          <w:p w14:paraId="30F14495"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Description</w:t>
            </w:r>
          </w:p>
        </w:tc>
        <w:tc>
          <w:tcPr>
            <w:tcW w:w="0" w:type="auto"/>
            <w:tcMar>
              <w:top w:w="100" w:type="dxa"/>
              <w:left w:w="100" w:type="dxa"/>
              <w:bottom w:w="100" w:type="dxa"/>
              <w:right w:w="100" w:type="dxa"/>
            </w:tcMar>
            <w:hideMark/>
          </w:tcPr>
          <w:p w14:paraId="32E0C7D2"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nhân viên hoặc chủ cửa hàng, tôi muốn tìm kiếm các đơn nhập hàng theo nhiều tiêu chí (mã đơn, ngày nhập, nhà cung cấp, sản phẩm, hoặc khoảng thời gian) để dễ dàng tra cứu và theo dõi lịch sử nhập hàng.</w:t>
            </w:r>
          </w:p>
        </w:tc>
      </w:tr>
      <w:tr w:rsidR="00AA1D66" w:rsidRPr="00AA1D66" w14:paraId="1691F664" w14:textId="77777777" w:rsidTr="00AA1D66">
        <w:trPr>
          <w:trHeight w:val="515"/>
        </w:trPr>
        <w:tc>
          <w:tcPr>
            <w:tcW w:w="0" w:type="auto"/>
            <w:tcMar>
              <w:top w:w="100" w:type="dxa"/>
              <w:left w:w="100" w:type="dxa"/>
              <w:bottom w:w="100" w:type="dxa"/>
              <w:right w:w="100" w:type="dxa"/>
            </w:tcMar>
            <w:hideMark/>
          </w:tcPr>
          <w:p w14:paraId="6943B4C0"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Mar>
              <w:top w:w="100" w:type="dxa"/>
              <w:left w:w="100" w:type="dxa"/>
              <w:bottom w:w="100" w:type="dxa"/>
              <w:right w:w="100" w:type="dxa"/>
            </w:tcMar>
            <w:hideMark/>
          </w:tcPr>
          <w:p w14:paraId="657A0EAD"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 / Chủ cửa hàng</w:t>
            </w:r>
          </w:p>
        </w:tc>
      </w:tr>
      <w:tr w:rsidR="00AA1D66" w:rsidRPr="00AA1D66" w14:paraId="4BBF8096" w14:textId="77777777" w:rsidTr="00AA1D66">
        <w:trPr>
          <w:trHeight w:val="515"/>
        </w:trPr>
        <w:tc>
          <w:tcPr>
            <w:tcW w:w="0" w:type="auto"/>
            <w:tcMar>
              <w:top w:w="100" w:type="dxa"/>
              <w:left w:w="100" w:type="dxa"/>
              <w:bottom w:w="100" w:type="dxa"/>
              <w:right w:w="100" w:type="dxa"/>
            </w:tcMar>
            <w:hideMark/>
          </w:tcPr>
          <w:p w14:paraId="78A6113F"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Mar>
              <w:top w:w="100" w:type="dxa"/>
              <w:left w:w="100" w:type="dxa"/>
              <w:bottom w:w="100" w:type="dxa"/>
              <w:right w:w="100" w:type="dxa"/>
            </w:tcMar>
            <w:hideMark/>
          </w:tcPr>
          <w:p w14:paraId="15F0A390"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339E0A6A" w14:textId="77777777" w:rsidTr="00AA1D66">
        <w:trPr>
          <w:trHeight w:val="785"/>
        </w:trPr>
        <w:tc>
          <w:tcPr>
            <w:tcW w:w="0" w:type="auto"/>
            <w:tcMar>
              <w:top w:w="100" w:type="dxa"/>
              <w:left w:w="100" w:type="dxa"/>
              <w:bottom w:w="100" w:type="dxa"/>
              <w:right w:w="100" w:type="dxa"/>
            </w:tcMar>
            <w:hideMark/>
          </w:tcPr>
          <w:p w14:paraId="0CB4D9F4"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Mar>
              <w:top w:w="100" w:type="dxa"/>
              <w:left w:w="100" w:type="dxa"/>
              <w:bottom w:w="100" w:type="dxa"/>
              <w:right w:w="100" w:type="dxa"/>
            </w:tcMar>
            <w:hideMark/>
          </w:tcPr>
          <w:p w14:paraId="111A28DB"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chọn chức năng “Tìm kiếm đơn nhập hàng” trên giao diện hệ thống.</w:t>
            </w:r>
          </w:p>
        </w:tc>
      </w:tr>
      <w:tr w:rsidR="00AA1D66" w:rsidRPr="00AA1D66" w14:paraId="096E8DAF" w14:textId="77777777" w:rsidTr="00AA1D66">
        <w:trPr>
          <w:trHeight w:val="785"/>
        </w:trPr>
        <w:tc>
          <w:tcPr>
            <w:tcW w:w="0" w:type="auto"/>
            <w:tcMar>
              <w:top w:w="100" w:type="dxa"/>
              <w:left w:w="100" w:type="dxa"/>
              <w:bottom w:w="100" w:type="dxa"/>
              <w:right w:w="100" w:type="dxa"/>
            </w:tcMar>
            <w:hideMark/>
          </w:tcPr>
          <w:p w14:paraId="51024878"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Mar>
              <w:top w:w="100" w:type="dxa"/>
              <w:left w:w="100" w:type="dxa"/>
              <w:bottom w:w="100" w:type="dxa"/>
              <w:right w:w="100" w:type="dxa"/>
            </w:tcMar>
            <w:hideMark/>
          </w:tcPr>
          <w:p w14:paraId="5FA2F3C4"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Người dùng (nhân viên/chủ cửa hàng) đã đăng nhập vào hệ thống.- Dữ liệu đơn nhập hàng đã tồn tại trong cơ sở dữ liệu.</w:t>
            </w:r>
          </w:p>
        </w:tc>
      </w:tr>
      <w:tr w:rsidR="00AA1D66" w:rsidRPr="00AA1D66" w14:paraId="3EB058CB" w14:textId="77777777" w:rsidTr="00AA1D66">
        <w:trPr>
          <w:trHeight w:val="785"/>
        </w:trPr>
        <w:tc>
          <w:tcPr>
            <w:tcW w:w="0" w:type="auto"/>
            <w:tcMar>
              <w:top w:w="100" w:type="dxa"/>
              <w:left w:w="100" w:type="dxa"/>
              <w:bottom w:w="100" w:type="dxa"/>
              <w:right w:w="100" w:type="dxa"/>
            </w:tcMar>
            <w:hideMark/>
          </w:tcPr>
          <w:p w14:paraId="713E2021"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Mar>
              <w:top w:w="100" w:type="dxa"/>
              <w:left w:w="100" w:type="dxa"/>
              <w:bottom w:w="100" w:type="dxa"/>
              <w:right w:w="100" w:type="dxa"/>
            </w:tcMar>
            <w:hideMark/>
          </w:tcPr>
          <w:p w14:paraId="77637C9C"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Hệ thống hiển thị danh sách các đơn nhập hàng phù hợp với điều kiện tìm kiếm.- Người dùng có thể xem chi tiết từng đơn trong kết quả.</w:t>
            </w:r>
          </w:p>
        </w:tc>
      </w:tr>
      <w:tr w:rsidR="00AA1D66" w:rsidRPr="00AA1D66" w14:paraId="17319759" w14:textId="77777777" w:rsidTr="00AA1D66">
        <w:trPr>
          <w:trHeight w:val="2180"/>
        </w:trPr>
        <w:tc>
          <w:tcPr>
            <w:tcW w:w="0" w:type="auto"/>
            <w:tcMar>
              <w:top w:w="100" w:type="dxa"/>
              <w:left w:w="100" w:type="dxa"/>
              <w:bottom w:w="100" w:type="dxa"/>
              <w:right w:w="100" w:type="dxa"/>
            </w:tcMar>
            <w:hideMark/>
          </w:tcPr>
          <w:p w14:paraId="0E4B41C9"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Mar>
              <w:top w:w="100" w:type="dxa"/>
              <w:left w:w="100" w:type="dxa"/>
              <w:bottom w:w="100" w:type="dxa"/>
              <w:right w:w="100" w:type="dxa"/>
            </w:tcMar>
            <w:hideMark/>
          </w:tcPr>
          <w:p w14:paraId="78276DEB"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hân viên/Chủ cửa hàng mở giao diện “Danh sách đơn nhập hàng”.</w:t>
            </w:r>
          </w:p>
          <w:p w14:paraId="1BB0CF87"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nhập tiêu chí tìm kiếm (mã đơn, nhà cung cấp, ngày nhập, sản phẩm, hoặc khoảng thời gian).</w:t>
            </w:r>
          </w:p>
          <w:p w14:paraId="69162AF5"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nhấn nút “Tìm kiếm”.</w:t>
            </w:r>
          </w:p>
          <w:p w14:paraId="127AECB2"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kiểm tra tính hợp lệ của điều kiện tìm kiếm</w:t>
            </w:r>
          </w:p>
          <w:p w14:paraId="10D72D87"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truy vấn dữ liệu từ cơ sở dữ liệu theo các tiêu chí.</w:t>
            </w:r>
          </w:p>
          <w:p w14:paraId="29FA44BF"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danh sách kết quả gồm: mã đơn, ngày nhập, tên nhà cung cấp, tổng giá trị, trạng thái.</w:t>
            </w:r>
          </w:p>
          <w:p w14:paraId="012C2FC7" w14:textId="77777777" w:rsidR="00AA1D66" w:rsidRPr="00AA1D66" w:rsidRDefault="00AA1D66" w:rsidP="005E53C3">
            <w:pPr>
              <w:pStyle w:val="ListParagraph"/>
              <w:numPr>
                <w:ilvl w:val="0"/>
                <w:numId w:val="23"/>
              </w:num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Người dùng có thể chọn một đơn để xem chi tiết nếu cần.</w:t>
            </w:r>
          </w:p>
        </w:tc>
      </w:tr>
      <w:tr w:rsidR="00AA1D66" w:rsidRPr="00AA1D66" w14:paraId="72ED67B4" w14:textId="77777777" w:rsidTr="00AA1D66">
        <w:trPr>
          <w:trHeight w:val="500"/>
        </w:trPr>
        <w:tc>
          <w:tcPr>
            <w:tcW w:w="0" w:type="auto"/>
            <w:tcMar>
              <w:top w:w="100" w:type="dxa"/>
              <w:left w:w="100" w:type="dxa"/>
              <w:bottom w:w="100" w:type="dxa"/>
              <w:right w:w="100" w:type="dxa"/>
            </w:tcMar>
            <w:hideMark/>
          </w:tcPr>
          <w:p w14:paraId="6487F1B2"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Mar>
              <w:top w:w="100" w:type="dxa"/>
              <w:left w:w="100" w:type="dxa"/>
              <w:bottom w:w="100" w:type="dxa"/>
              <w:right w:w="100" w:type="dxa"/>
            </w:tcMar>
            <w:hideMark/>
          </w:tcPr>
          <w:p w14:paraId="4E50202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40C3C75F" w14:textId="77777777" w:rsidTr="00AA1D66">
        <w:trPr>
          <w:trHeight w:val="1070"/>
        </w:trPr>
        <w:tc>
          <w:tcPr>
            <w:tcW w:w="0" w:type="auto"/>
            <w:tcMar>
              <w:top w:w="100" w:type="dxa"/>
              <w:left w:w="100" w:type="dxa"/>
              <w:bottom w:w="100" w:type="dxa"/>
              <w:right w:w="100" w:type="dxa"/>
            </w:tcMar>
            <w:hideMark/>
          </w:tcPr>
          <w:p w14:paraId="18B05CCE"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lastRenderedPageBreak/>
              <w:t>Exception flows</w:t>
            </w:r>
          </w:p>
        </w:tc>
        <w:tc>
          <w:tcPr>
            <w:tcW w:w="0" w:type="auto"/>
            <w:tcMar>
              <w:top w:w="100" w:type="dxa"/>
              <w:left w:w="100" w:type="dxa"/>
              <w:bottom w:w="100" w:type="dxa"/>
              <w:right w:w="100" w:type="dxa"/>
            </w:tcMar>
            <w:hideMark/>
          </w:tcPr>
          <w:p w14:paraId="40E4FA6A"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Nếu xảy ra lỗi khi truy vấn dữ liệu (ví dụ: mất kết nối):</w:t>
            </w:r>
            <w:r w:rsidRPr="00AA1D66">
              <w:rPr>
                <w:rFonts w:ascii="Times New Roman" w:eastAsia="Times New Roman" w:hAnsi="Times New Roman" w:cs="Times New Roman"/>
                <w:color w:val="000000"/>
                <w:sz w:val="26"/>
                <w:szCs w:val="26"/>
                <w:lang w:eastAsia="zh-CN"/>
              </w:rPr>
              <w:t> </w:t>
            </w:r>
            <w:r w:rsidRPr="00AA1D66">
              <w:rPr>
                <w:rFonts w:ascii="Times New Roman" w:eastAsia="Times New Roman" w:hAnsi="Times New Roman" w:cs="Times New Roman"/>
                <w:color w:val="000000"/>
                <w:sz w:val="26"/>
                <w:szCs w:val="26"/>
                <w:lang w:eastAsia="zh-CN"/>
              </w:rPr>
              <w:br/>
              <w:t>5a1. Hệ thống hiển thị thông báo: “Không thể thực hiện tìm kiếm. Vui lòng thử lại sau.”</w:t>
            </w:r>
          </w:p>
          <w:p w14:paraId="2B679B76"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11B88DEF" w14:textId="77777777" w:rsidTr="00AA1D66">
        <w:trPr>
          <w:trHeight w:val="345"/>
        </w:trPr>
        <w:tc>
          <w:tcPr>
            <w:tcW w:w="0" w:type="auto"/>
            <w:tcMar>
              <w:top w:w="100" w:type="dxa"/>
              <w:left w:w="100" w:type="dxa"/>
              <w:bottom w:w="100" w:type="dxa"/>
              <w:right w:w="100" w:type="dxa"/>
            </w:tcMar>
            <w:hideMark/>
          </w:tcPr>
          <w:p w14:paraId="31C4689F"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Mar>
              <w:top w:w="100" w:type="dxa"/>
              <w:left w:w="100" w:type="dxa"/>
              <w:bottom w:w="100" w:type="dxa"/>
              <w:right w:w="100" w:type="dxa"/>
            </w:tcMar>
            <w:hideMark/>
          </w:tcPr>
          <w:p w14:paraId="56EE5ED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1B938741" w14:textId="77777777" w:rsidTr="00AA1D66">
        <w:trPr>
          <w:trHeight w:val="553"/>
        </w:trPr>
        <w:tc>
          <w:tcPr>
            <w:tcW w:w="0" w:type="auto"/>
            <w:tcMar>
              <w:top w:w="100" w:type="dxa"/>
              <w:left w:w="100" w:type="dxa"/>
              <w:bottom w:w="100" w:type="dxa"/>
              <w:right w:w="100" w:type="dxa"/>
            </w:tcMar>
            <w:hideMark/>
          </w:tcPr>
          <w:p w14:paraId="7029D606" w14:textId="77777777" w:rsidR="00AA1D66" w:rsidRPr="00AA1D66" w:rsidRDefault="00AA1D66" w:rsidP="00AA1D66">
            <w:pPr>
              <w:spacing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bCs/>
                <w:color w:val="000000"/>
                <w:sz w:val="26"/>
                <w:szCs w:val="26"/>
                <w:lang w:eastAsia="zh-CN"/>
              </w:rPr>
              <w:t>Non-functional requirements</w:t>
            </w:r>
          </w:p>
        </w:tc>
        <w:tc>
          <w:tcPr>
            <w:tcW w:w="0" w:type="auto"/>
            <w:tcMar>
              <w:top w:w="100" w:type="dxa"/>
              <w:left w:w="100" w:type="dxa"/>
              <w:bottom w:w="100" w:type="dxa"/>
              <w:right w:w="100" w:type="dxa"/>
            </w:tcMar>
            <w:hideMark/>
          </w:tcPr>
          <w:p w14:paraId="100499F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05B87905" w14:textId="77777777" w:rsidR="00AA1D66" w:rsidRPr="00AA1D66" w:rsidRDefault="00AA1D66" w:rsidP="00AA1D66">
      <w:pPr>
        <w:rPr>
          <w:rFonts w:ascii="Times New Roman" w:hAnsi="Times New Roman" w:cs="Times New Roman"/>
          <w:sz w:val="26"/>
          <w:szCs w:val="26"/>
        </w:rPr>
      </w:pPr>
      <w:r w:rsidRPr="00AA1D66">
        <w:rPr>
          <w:rFonts w:cs="Arial"/>
          <w:bCs/>
          <w:noProof/>
          <w:color w:val="000000"/>
          <w:sz w:val="22"/>
          <w:bdr w:val="none" w:sz="0" w:space="0" w:color="auto" w:frame="1"/>
          <w:lang w:eastAsia="zh-CN"/>
        </w:rPr>
        <w:lastRenderedPageBreak/>
        <w:drawing>
          <wp:inline distT="0" distB="0" distL="0" distR="0" wp14:anchorId="4B9AB37C" wp14:editId="08E4876C">
            <wp:extent cx="5895474" cy="8229600"/>
            <wp:effectExtent l="0" t="0" r="0" b="0"/>
            <wp:docPr id="679114897" name="Picture 30"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14897" name="Picture 30" descr="A diagram of a diagram&#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95978" cy="8230304"/>
                    </a:xfrm>
                    <a:prstGeom prst="rect">
                      <a:avLst/>
                    </a:prstGeom>
                    <a:noFill/>
                    <a:ln>
                      <a:noFill/>
                    </a:ln>
                  </pic:spPr>
                </pic:pic>
              </a:graphicData>
            </a:graphic>
          </wp:inline>
        </w:drawing>
      </w:r>
    </w:p>
    <w:p w14:paraId="11077555" w14:textId="77777777" w:rsidR="00AA1D66" w:rsidRPr="00AA1D66" w:rsidRDefault="00AA1D66" w:rsidP="005E53C3">
      <w:pPr>
        <w:pStyle w:val="Heading2"/>
        <w:numPr>
          <w:ilvl w:val="1"/>
          <w:numId w:val="8"/>
        </w:numPr>
        <w:rPr>
          <w:rFonts w:ascii="Times New Roman" w:hAnsi="Times New Roman" w:cs="Times New Roman"/>
          <w:b w:val="0"/>
          <w:sz w:val="26"/>
        </w:rPr>
      </w:pPr>
      <w:bookmarkStart w:id="116" w:name="_Toc213623550"/>
      <w:bookmarkStart w:id="117" w:name="_Toc213624044"/>
      <w:r w:rsidRPr="00AA1D66">
        <w:rPr>
          <w:rFonts w:ascii="Times New Roman" w:hAnsi="Times New Roman" w:cs="Times New Roman"/>
          <w:b w:val="0"/>
          <w:sz w:val="26"/>
        </w:rPr>
        <w:lastRenderedPageBreak/>
        <w:t>Use case “Báo cáo doanh thu”</w:t>
      </w:r>
      <w:bookmarkEnd w:id="116"/>
      <w:bookmarkEnd w:id="117"/>
    </w:p>
    <w:p w14:paraId="662D006A" w14:textId="77777777" w:rsidR="00AA1D66" w:rsidRPr="00AA1D66" w:rsidRDefault="00AA1D66" w:rsidP="00AA1D66">
      <w:pPr>
        <w:ind w:firstLine="576"/>
        <w:rPr>
          <w:rFonts w:ascii="Times New Roman" w:hAnsi="Times New Roman" w:cs="Times New Roman"/>
          <w:sz w:val="26"/>
          <w:szCs w:val="26"/>
        </w:rPr>
      </w:pPr>
      <w:r w:rsidRPr="00AA1D66">
        <w:rPr>
          <w:rFonts w:ascii="Times New Roman" w:hAnsi="Times New Roman" w:cs="Times New Roman"/>
          <w:color w:val="000000"/>
          <w:sz w:val="26"/>
          <w:szCs w:val="26"/>
        </w:rPr>
        <w:t>Mô tả khái quát: Chủ cửa hàng hoặc nhân viên có quyền truy cập thực hiện xem báo cáo doanh thu theo ngày, sản phẩm hoặc nhân viên nhằm theo dõi kết quả kinh doanh.</w:t>
      </w:r>
    </w:p>
    <w:tbl>
      <w:tblPr>
        <w:tblW w:w="0" w:type="auto"/>
        <w:tblCellMar>
          <w:top w:w="15" w:type="dxa"/>
          <w:left w:w="15" w:type="dxa"/>
          <w:bottom w:w="15" w:type="dxa"/>
          <w:right w:w="15" w:type="dxa"/>
        </w:tblCellMar>
        <w:tblLook w:val="04A0" w:firstRow="1" w:lastRow="0" w:firstColumn="1" w:lastColumn="0" w:noHBand="0" w:noVBand="1"/>
      </w:tblPr>
      <w:tblGrid>
        <w:gridCol w:w="2249"/>
        <w:gridCol w:w="7101"/>
      </w:tblGrid>
      <w:tr w:rsidR="00AA1D66" w:rsidRPr="00AA1D66" w14:paraId="3A890322"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5C7BC"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7C6059"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9</w:t>
            </w:r>
          </w:p>
        </w:tc>
      </w:tr>
      <w:tr w:rsidR="00AA1D66" w:rsidRPr="00AA1D66" w14:paraId="35E2692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A1029"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AC27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Báo cáo doanh thu</w:t>
            </w:r>
          </w:p>
        </w:tc>
      </w:tr>
      <w:tr w:rsidR="00AA1D66" w:rsidRPr="00AA1D66" w14:paraId="74F0E540"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9D49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Decription</w:t>
            </w:r>
          </w:p>
          <w:p w14:paraId="2A8C83C3"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6885"/>
            </w:tblGrid>
            <w:tr w:rsidR="00AA1D66" w:rsidRPr="00AA1D66" w14:paraId="171D2CCE" w14:textId="77777777" w:rsidTr="00AA1D66">
              <w:tc>
                <w:tcPr>
                  <w:tcW w:w="0" w:type="auto"/>
                  <w:vAlign w:val="center"/>
                  <w:hideMark/>
                </w:tcPr>
                <w:p w14:paraId="6BA79572"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Là quản lý cửa hàng, tôi muốn xem và xuất báo cáo doanh thu theo ngày, tuần hoặc tháng để đánh giá tình hình kinh doanh.</w:t>
                  </w:r>
                </w:p>
              </w:tc>
            </w:tr>
          </w:tbl>
          <w:p w14:paraId="554C8E0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6896306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7B21F"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99426D"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w:t>
            </w:r>
          </w:p>
        </w:tc>
      </w:tr>
      <w:tr w:rsidR="00AA1D66" w:rsidRPr="00AA1D66" w14:paraId="4B84ADA5"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BD35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73DA4"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igh</w:t>
            </w:r>
          </w:p>
        </w:tc>
      </w:tr>
      <w:tr w:rsidR="00AA1D66" w:rsidRPr="00AA1D66" w14:paraId="50284C70"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6708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7BFDC"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họn chức năng “Báo cáo doanh thu” trên hệ thống</w:t>
            </w:r>
          </w:p>
        </w:tc>
      </w:tr>
      <w:tr w:rsidR="00AA1D66" w:rsidRPr="00AA1D66" w14:paraId="031A9B7D"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945A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1A66E"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Chủ cửa hàng đã đăng nhập vào hệ thống.</w:t>
            </w:r>
            <w:r w:rsidRPr="00AA1D66">
              <w:rPr>
                <w:rFonts w:ascii="Times New Roman" w:eastAsia="Times New Roman" w:hAnsi="Times New Roman" w:cs="Times New Roman"/>
                <w:color w:val="000000"/>
                <w:sz w:val="26"/>
                <w:szCs w:val="26"/>
                <w:lang w:eastAsia="zh-CN"/>
              </w:rPr>
              <w:br/>
              <w:t>- Dữ liệu bán hàng được lưu trữ đầy đủ trong CSDL.</w:t>
            </w:r>
          </w:p>
        </w:tc>
      </w:tr>
      <w:tr w:rsidR="00AA1D66" w:rsidRPr="00AA1D66" w14:paraId="658AE71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CBAF8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897F8"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 Hệ thống hiển thị báo cáo doanh thu theo khoảng thời gian được chọn.</w:t>
            </w:r>
            <w:r w:rsidRPr="00AA1D66">
              <w:rPr>
                <w:rFonts w:ascii="Times New Roman" w:eastAsia="Times New Roman" w:hAnsi="Times New Roman" w:cs="Times New Roman"/>
                <w:color w:val="000000"/>
                <w:sz w:val="26"/>
                <w:szCs w:val="26"/>
                <w:lang w:eastAsia="zh-CN"/>
              </w:rPr>
              <w:br/>
              <w:t>- Có thể in hoặc xuất file (PDF/Excel).</w:t>
            </w:r>
          </w:p>
        </w:tc>
      </w:tr>
      <w:tr w:rsidR="00AA1D66" w:rsidRPr="00AA1D66" w14:paraId="429B54E7"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09A67"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01F9D"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họn nút “Báo cáo doanh thu”.</w:t>
            </w:r>
          </w:p>
          <w:p w14:paraId="2A89745F"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giao diện chọn kỳ báo cáo.</w:t>
            </w:r>
          </w:p>
          <w:p w14:paraId="76422C09" w14:textId="77777777" w:rsidR="00AA1D66" w:rsidRPr="00AA1D66" w:rsidRDefault="00AA1D66" w:rsidP="005E53C3">
            <w:pPr>
              <w:pStyle w:val="ListParagraph"/>
              <w:numPr>
                <w:ilvl w:val="0"/>
                <w:numId w:val="12"/>
              </w:numPr>
              <w:spacing w:after="0" w:line="240" w:lineRule="auto"/>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họn ngày báo cáo muốn xem</w:t>
            </w:r>
          </w:p>
          <w:p w14:paraId="63A05911"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họn Xem báo cáo</w:t>
            </w:r>
          </w:p>
          <w:p w14:paraId="1985CE80"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truy xuất dữ liệu bán hàng trong khoảng thời gian đó.</w:t>
            </w:r>
          </w:p>
          <w:p w14:paraId="3D4FB880"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tính tổng doanh thu, tổng số hóa đơn, doanh thu theo loại sản phẩm.</w:t>
            </w:r>
          </w:p>
          <w:p w14:paraId="3665E296"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Hệ thống hiển thị báo cáo dạng bảng và biểu đồ.</w:t>
            </w:r>
          </w:p>
          <w:p w14:paraId="7DB27765" w14:textId="77777777" w:rsidR="00AA1D66" w:rsidRPr="00AA1D66" w:rsidRDefault="00AA1D66" w:rsidP="005E53C3">
            <w:pPr>
              <w:pStyle w:val="ListParagraph"/>
              <w:numPr>
                <w:ilvl w:val="0"/>
                <w:numId w:val="12"/>
              </w:num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Chủ cửa hàng có thể chọn “Xuất báo cáo” để tải xuống hoặc in ra</w:t>
            </w:r>
          </w:p>
        </w:tc>
      </w:tr>
      <w:tr w:rsidR="00AA1D66" w:rsidRPr="00AA1D66" w14:paraId="06D0CAA3"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4FB7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F93A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2EA7323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A7595"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D889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3a. Nếu nhập ngày bắt đầu &gt; ngày kết thúc thì báo lỗi thời gian không hợp lệ, nhập lại</w:t>
            </w:r>
          </w:p>
          <w:p w14:paraId="43EE73FB"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color w:val="000000"/>
                <w:sz w:val="26"/>
                <w:szCs w:val="26"/>
                <w:lang w:eastAsia="zh-CN"/>
              </w:rPr>
              <w:t>5a. Nếu không có dữ liệu trong khoảng thời gian</w:t>
            </w:r>
          </w:p>
          <w:p w14:paraId="2DE43D93" w14:textId="77777777" w:rsidR="00AA1D66" w:rsidRPr="00AA1D66" w:rsidRDefault="00AA1D66" w:rsidP="005E53C3">
            <w:pPr>
              <w:numPr>
                <w:ilvl w:val="0"/>
                <w:numId w:val="9"/>
              </w:numPr>
              <w:spacing w:after="0" w:line="240" w:lineRule="auto"/>
              <w:jc w:val="left"/>
              <w:textAlignment w:val="baseline"/>
              <w:rPr>
                <w:rFonts w:ascii="Times New Roman" w:eastAsia="Times New Roman" w:hAnsi="Times New Roman" w:cs="Times New Roman"/>
                <w:color w:val="000000"/>
                <w:sz w:val="26"/>
                <w:szCs w:val="26"/>
                <w:lang w:eastAsia="zh-CN"/>
              </w:rPr>
            </w:pPr>
            <w:r w:rsidRPr="00AA1D66">
              <w:rPr>
                <w:rFonts w:ascii="Times New Roman" w:eastAsia="Times New Roman" w:hAnsi="Times New Roman" w:cs="Times New Roman"/>
                <w:color w:val="000000"/>
                <w:sz w:val="26"/>
                <w:szCs w:val="26"/>
                <w:lang w:eastAsia="zh-CN"/>
              </w:rPr>
              <w:t>Hệ thống hiển thị thông báo: “Không có dữ liệu doanh thu.”</w:t>
            </w:r>
          </w:p>
          <w:p w14:paraId="281AFEA1"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p>
        </w:tc>
      </w:tr>
      <w:tr w:rsidR="00AA1D66" w:rsidRPr="00AA1D66" w14:paraId="72E4371E"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F4080"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A4F63"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r w:rsidR="00AA1D66" w:rsidRPr="00AA1D66" w14:paraId="16D65349" w14:textId="77777777" w:rsidTr="00AA1D6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375E8" w14:textId="77777777" w:rsidR="00AA1D66" w:rsidRPr="00AA1D66" w:rsidRDefault="00AA1D66" w:rsidP="00AA1D66">
            <w:pPr>
              <w:spacing w:after="0" w:line="240" w:lineRule="auto"/>
              <w:jc w:val="left"/>
              <w:rPr>
                <w:rFonts w:ascii="Times New Roman" w:eastAsia="Times New Roman" w:hAnsi="Times New Roman" w:cs="Times New Roman"/>
                <w:bCs/>
                <w:sz w:val="26"/>
                <w:szCs w:val="26"/>
                <w:lang w:eastAsia="zh-CN"/>
              </w:rPr>
            </w:pPr>
            <w:r w:rsidRPr="00AA1D66">
              <w:rPr>
                <w:rFonts w:ascii="Times New Roman" w:eastAsia="Times New Roman" w:hAnsi="Times New Roman" w:cs="Times New Roman"/>
                <w:bCs/>
                <w:color w:val="000000"/>
                <w:sz w:val="26"/>
                <w:szCs w:val="26"/>
                <w:lang w:eastAsia="zh-CN"/>
              </w:rPr>
              <w:t>Non functional-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F106F" w14:textId="77777777" w:rsidR="00AA1D66" w:rsidRPr="00AA1D66" w:rsidRDefault="00AA1D66" w:rsidP="00AA1D66">
            <w:pPr>
              <w:spacing w:after="0" w:line="240" w:lineRule="auto"/>
              <w:jc w:val="left"/>
              <w:rPr>
                <w:rFonts w:ascii="Times New Roman" w:eastAsia="Times New Roman" w:hAnsi="Times New Roman" w:cs="Times New Roman"/>
                <w:sz w:val="26"/>
                <w:szCs w:val="26"/>
                <w:lang w:eastAsia="zh-CN"/>
              </w:rPr>
            </w:pPr>
            <w:r w:rsidRPr="00AA1D66">
              <w:rPr>
                <w:rFonts w:ascii="Times New Roman" w:eastAsia="Times New Roman" w:hAnsi="Times New Roman" w:cs="Times New Roman"/>
                <w:sz w:val="26"/>
                <w:szCs w:val="26"/>
                <w:lang w:eastAsia="zh-CN"/>
              </w:rPr>
              <w:t>N/A</w:t>
            </w:r>
          </w:p>
        </w:tc>
      </w:tr>
    </w:tbl>
    <w:p w14:paraId="3745CCA5" w14:textId="77777777" w:rsidR="00AA1D66" w:rsidRPr="00AA1D66" w:rsidRDefault="00AA1D66" w:rsidP="00AA1D66">
      <w:pPr>
        <w:rPr>
          <w:rFonts w:ascii="Times New Roman" w:hAnsi="Times New Roman" w:cs="Times New Roman"/>
          <w:sz w:val="26"/>
          <w:szCs w:val="26"/>
        </w:rPr>
      </w:pPr>
    </w:p>
    <w:p w14:paraId="0BC8A778" w14:textId="77777777" w:rsidR="00AA1D66" w:rsidRPr="00AA1D66" w:rsidRDefault="00AA1D66" w:rsidP="00AA1D66">
      <w:pPr>
        <w:rPr>
          <w:rFonts w:ascii="Times New Roman" w:hAnsi="Times New Roman" w:cs="Times New Roman"/>
          <w:noProof/>
          <w:color w:val="000000"/>
          <w:sz w:val="26"/>
          <w:szCs w:val="26"/>
          <w:bdr w:val="none" w:sz="0" w:space="0" w:color="auto" w:frame="1"/>
        </w:rPr>
      </w:pPr>
    </w:p>
    <w:p w14:paraId="06C9ACD0" w14:textId="2BCD4BAF" w:rsidR="002350FA" w:rsidRPr="00AA1D66" w:rsidRDefault="00AA1D66" w:rsidP="00AA1D66">
      <w:pPr>
        <w:rPr>
          <w:rFonts w:ascii="Times New Roman" w:hAnsi="Times New Roman" w:cs="Times New Roman"/>
          <w:sz w:val="26"/>
          <w:szCs w:val="26"/>
        </w:rPr>
      </w:pPr>
      <w:r w:rsidRPr="00AA1D66">
        <w:rPr>
          <w:rFonts w:ascii="Times New Roman" w:hAnsi="Times New Roman" w:cs="Times New Roman"/>
          <w:noProof/>
          <w:color w:val="000000"/>
          <w:sz w:val="26"/>
          <w:szCs w:val="26"/>
          <w:bdr w:val="none" w:sz="0" w:space="0" w:color="auto" w:frame="1"/>
          <w:lang w:eastAsia="zh-CN"/>
        </w:rPr>
        <w:lastRenderedPageBreak/>
        <w:drawing>
          <wp:inline distT="0" distB="0" distL="0" distR="0" wp14:anchorId="422BF8E0" wp14:editId="2BF77D85">
            <wp:extent cx="5924550" cy="8229600"/>
            <wp:effectExtent l="0" t="0" r="0" b="0"/>
            <wp:docPr id="38"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47279" name="Picture 2" descr="A diagram of a diagram&#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24550" cy="8229600"/>
                    </a:xfrm>
                    <a:prstGeom prst="rect">
                      <a:avLst/>
                    </a:prstGeom>
                    <a:noFill/>
                    <a:ln>
                      <a:noFill/>
                    </a:ln>
                  </pic:spPr>
                </pic:pic>
              </a:graphicData>
            </a:graphic>
          </wp:inline>
        </w:drawing>
      </w:r>
      <w:r w:rsidR="002350FA" w:rsidRPr="00AA1D66">
        <w:rPr>
          <w:rFonts w:ascii="Times New Roman" w:hAnsi="Times New Roman" w:cs="Times New Roman"/>
          <w:noProof/>
          <w:color w:val="000000"/>
          <w:sz w:val="26"/>
          <w:szCs w:val="26"/>
          <w:bdr w:val="none" w:sz="0" w:space="0" w:color="auto" w:frame="1"/>
          <w:lang w:eastAsia="zh-CN"/>
        </w:rPr>
        <w:lastRenderedPageBreak/>
        <w:drawing>
          <wp:inline distT="0" distB="0" distL="0" distR="0" wp14:anchorId="3A54DCE8" wp14:editId="64AB8027">
            <wp:extent cx="5924550" cy="8229600"/>
            <wp:effectExtent l="0" t="0" r="0" b="0"/>
            <wp:docPr id="1393147279"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47279" name="Picture 2" descr="A diagram of a diagram&#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24550" cy="8229600"/>
                    </a:xfrm>
                    <a:prstGeom prst="rect">
                      <a:avLst/>
                    </a:prstGeom>
                    <a:noFill/>
                    <a:ln>
                      <a:noFill/>
                    </a:ln>
                  </pic:spPr>
                </pic:pic>
              </a:graphicData>
            </a:graphic>
          </wp:inline>
        </w:drawing>
      </w:r>
    </w:p>
    <w:p w14:paraId="33B7A873" w14:textId="77777777" w:rsidR="002350FA" w:rsidRPr="00AA1D66" w:rsidRDefault="002350FA" w:rsidP="002350FA">
      <w:pPr>
        <w:rPr>
          <w:rFonts w:ascii="Times New Roman" w:hAnsi="Times New Roman" w:cs="Times New Roman"/>
          <w:lang w:val="vi-VN"/>
        </w:rPr>
      </w:pPr>
    </w:p>
    <w:p w14:paraId="3CCDE079" w14:textId="1E962FC9" w:rsidR="00A84DF5" w:rsidRPr="00AA1D66" w:rsidRDefault="00A84DF5" w:rsidP="00A84DF5">
      <w:pPr>
        <w:rPr>
          <w:rFonts w:ascii="Times New Roman" w:hAnsi="Times New Roman" w:cs="Times New Roman"/>
          <w:sz w:val="28"/>
          <w:szCs w:val="28"/>
          <w:lang w:val="vi-VN"/>
        </w:rPr>
      </w:pPr>
    </w:p>
    <w:p w14:paraId="4E63BC71" w14:textId="61A396C2" w:rsidR="00B7574B" w:rsidRPr="00AA1D66" w:rsidRDefault="001F07AE" w:rsidP="005E53C3">
      <w:pPr>
        <w:pStyle w:val="Heading1"/>
        <w:numPr>
          <w:ilvl w:val="0"/>
          <w:numId w:val="8"/>
        </w:numPr>
        <w:rPr>
          <w:rFonts w:ascii="Times New Roman" w:hAnsi="Times New Roman" w:cs="Times New Roman"/>
          <w:sz w:val="28"/>
          <w:szCs w:val="28"/>
          <w:lang w:val="vi-VN"/>
        </w:rPr>
      </w:pPr>
      <w:bookmarkStart w:id="118" w:name="_Toc213624045"/>
      <w:r w:rsidRPr="00AA1D66">
        <w:rPr>
          <w:rFonts w:ascii="Times New Roman" w:hAnsi="Times New Roman" w:cs="Times New Roman"/>
          <w:sz w:val="28"/>
          <w:szCs w:val="28"/>
        </w:rPr>
        <w:t>NON-FUNCTIONAL REQUIREMENTS</w:t>
      </w:r>
      <w:bookmarkEnd w:id="118"/>
    </w:p>
    <w:p w14:paraId="4C3B31D5" w14:textId="1CD3A015" w:rsidR="0029196A" w:rsidRPr="00AA1D66" w:rsidRDefault="00B7574B" w:rsidP="00B7574B">
      <w:pPr>
        <w:rPr>
          <w:rFonts w:ascii="Times New Roman" w:hAnsi="Times New Roman" w:cs="Times New Roman"/>
          <w:sz w:val="28"/>
          <w:szCs w:val="28"/>
          <w:lang w:val="vi-VN"/>
        </w:rPr>
      </w:pPr>
      <w:r w:rsidRPr="00AA1D66">
        <w:rPr>
          <w:rFonts w:ascii="Times New Roman" w:hAnsi="Times New Roman" w:cs="Times New Roman"/>
          <w:sz w:val="28"/>
          <w:szCs w:val="28"/>
          <w:lang w:val="vi-VN"/>
        </w:rPr>
        <w:t>Liệt kê các yêu cầu phi chức năng dưới dạng bảng, có chia thành các mục rõ ràng. Ví dụ:</w:t>
      </w:r>
    </w:p>
    <w:p w14:paraId="457A5DBF" w14:textId="77777777" w:rsidR="0029196A" w:rsidRPr="00AA1D66" w:rsidRDefault="0029196A" w:rsidP="005E53C3">
      <w:pPr>
        <w:pStyle w:val="Heading2"/>
        <w:numPr>
          <w:ilvl w:val="1"/>
          <w:numId w:val="8"/>
        </w:numPr>
        <w:rPr>
          <w:rFonts w:ascii="Times New Roman" w:hAnsi="Times New Roman" w:cs="Times New Roman"/>
          <w:sz w:val="28"/>
          <w:szCs w:val="28"/>
        </w:rPr>
      </w:pPr>
      <w:r w:rsidRPr="00AA1D66">
        <w:rPr>
          <w:rFonts w:ascii="Times New Roman" w:hAnsi="Times New Roman" w:cs="Times New Roman"/>
          <w:bCs/>
          <w:sz w:val="28"/>
          <w:szCs w:val="28"/>
        </w:rPr>
        <w:t>  </w:t>
      </w:r>
      <w:bookmarkStart w:id="119" w:name="_Toc213624046"/>
      <w:r w:rsidRPr="00AA1D66">
        <w:rPr>
          <w:rFonts w:ascii="Times New Roman" w:hAnsi="Times New Roman" w:cs="Times New Roman"/>
          <w:sz w:val="28"/>
          <w:szCs w:val="28"/>
        </w:rPr>
        <w:t>Operational Requirements.</w:t>
      </w:r>
      <w:bookmarkEnd w:id="119"/>
    </w:p>
    <w:tbl>
      <w:tblPr>
        <w:tblW w:w="0" w:type="auto"/>
        <w:tblCellMar>
          <w:top w:w="15" w:type="dxa"/>
          <w:left w:w="15" w:type="dxa"/>
          <w:bottom w:w="15" w:type="dxa"/>
          <w:right w:w="15" w:type="dxa"/>
        </w:tblCellMar>
        <w:tblLook w:val="04A0" w:firstRow="1" w:lastRow="0" w:firstColumn="1" w:lastColumn="0" w:noHBand="0" w:noVBand="1"/>
      </w:tblPr>
      <w:tblGrid>
        <w:gridCol w:w="1413"/>
        <w:gridCol w:w="7937"/>
      </w:tblGrid>
      <w:tr w:rsidR="0029196A" w:rsidRPr="00AA1D66" w14:paraId="582C8BDC" w14:textId="77777777" w:rsidTr="002350FA">
        <w:trPr>
          <w:trHeight w:val="285"/>
        </w:trPr>
        <w:tc>
          <w:tcPr>
            <w:tcW w:w="1413" w:type="dxa"/>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026B2F6C"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ID</w:t>
            </w:r>
          </w:p>
        </w:tc>
        <w:tc>
          <w:tcPr>
            <w:tcW w:w="793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6506FD33"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Non-functional requirements</w:t>
            </w:r>
          </w:p>
        </w:tc>
      </w:tr>
      <w:tr w:rsidR="0029196A" w:rsidRPr="00AA1D66" w14:paraId="5EE43F9E" w14:textId="77777777" w:rsidTr="002350FA">
        <w:trPr>
          <w:trHeight w:val="570"/>
        </w:trPr>
        <w:tc>
          <w:tcPr>
            <w:tcW w:w="141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FE4AD8"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1</w:t>
            </w:r>
          </w:p>
        </w:tc>
        <w:tc>
          <w:tcPr>
            <w:tcW w:w="793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8A04BB"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Hệ thống có thể hoạt động khi mất mạng (offline mode) và đồng bộ khi có kết nối lại.</w:t>
            </w:r>
          </w:p>
        </w:tc>
      </w:tr>
      <w:tr w:rsidR="0029196A" w:rsidRPr="00AA1D66" w14:paraId="6F1747EC" w14:textId="77777777" w:rsidTr="002350FA">
        <w:trPr>
          <w:trHeight w:val="285"/>
        </w:trPr>
        <w:tc>
          <w:tcPr>
            <w:tcW w:w="141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696763"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2</w:t>
            </w:r>
          </w:p>
        </w:tc>
        <w:tc>
          <w:tcPr>
            <w:tcW w:w="793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03CBF"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Tương thích nhiều hệ điều hành (Windows, Android, iOS).</w:t>
            </w:r>
          </w:p>
        </w:tc>
      </w:tr>
      <w:tr w:rsidR="0029196A" w:rsidRPr="00AA1D66" w14:paraId="6D45ECD9" w14:textId="77777777" w:rsidTr="002350FA">
        <w:trPr>
          <w:trHeight w:val="285"/>
        </w:trPr>
        <w:tc>
          <w:tcPr>
            <w:tcW w:w="141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2F0F16"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3</w:t>
            </w:r>
          </w:p>
        </w:tc>
        <w:tc>
          <w:tcPr>
            <w:tcW w:w="793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29DA1"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Không cần phụ thuộc WiFi, có thể dùng qua 4G/5G.</w:t>
            </w:r>
          </w:p>
        </w:tc>
      </w:tr>
      <w:tr w:rsidR="0029196A" w:rsidRPr="00AA1D66" w14:paraId="7BF8AF26" w14:textId="77777777" w:rsidTr="002350FA">
        <w:trPr>
          <w:trHeight w:val="570"/>
        </w:trPr>
        <w:tc>
          <w:tcPr>
            <w:tcW w:w="141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9C25FD"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4</w:t>
            </w:r>
          </w:p>
        </w:tc>
        <w:tc>
          <w:tcPr>
            <w:tcW w:w="793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6A16C7"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Dễ dàng nâng cấp thêm module (ví dụ: marketing, chăm sóc khách hàng).</w:t>
            </w:r>
          </w:p>
        </w:tc>
      </w:tr>
      <w:tr w:rsidR="0029196A" w:rsidRPr="00AA1D66" w14:paraId="35F4FBB9" w14:textId="77777777" w:rsidTr="002350FA">
        <w:trPr>
          <w:trHeight w:val="570"/>
        </w:trPr>
        <w:tc>
          <w:tcPr>
            <w:tcW w:w="1413"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64435D"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5</w:t>
            </w:r>
          </w:p>
        </w:tc>
        <w:tc>
          <w:tcPr>
            <w:tcW w:w="7937"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78F252"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Dễ dàng tích hợp với phần mềm/thiết bị khác (máy in hóa đơn, máy quét mã vạch).</w:t>
            </w:r>
          </w:p>
        </w:tc>
      </w:tr>
    </w:tbl>
    <w:p w14:paraId="1269AA12" w14:textId="0FAE08A7" w:rsidR="0029196A" w:rsidRPr="00AA1D66" w:rsidRDefault="0029196A" w:rsidP="005E53C3">
      <w:pPr>
        <w:pStyle w:val="Heading2"/>
        <w:numPr>
          <w:ilvl w:val="1"/>
          <w:numId w:val="8"/>
        </w:numPr>
        <w:spacing w:before="360" w:after="80"/>
        <w:rPr>
          <w:rFonts w:ascii="Times New Roman" w:hAnsi="Times New Roman" w:cs="Times New Roman"/>
          <w:sz w:val="28"/>
          <w:szCs w:val="28"/>
        </w:rPr>
      </w:pPr>
      <w:bookmarkStart w:id="120" w:name="_Toc213624047"/>
      <w:r w:rsidRPr="00AA1D66">
        <w:rPr>
          <w:rFonts w:ascii="Times New Roman" w:hAnsi="Times New Roman" w:cs="Times New Roman"/>
          <w:color w:val="000000"/>
          <w:sz w:val="28"/>
          <w:szCs w:val="28"/>
        </w:rPr>
        <w:t>Performance Requirements.</w:t>
      </w:r>
      <w:bookmarkEnd w:id="120"/>
    </w:p>
    <w:tbl>
      <w:tblPr>
        <w:tblW w:w="9368" w:type="dxa"/>
        <w:tblCellMar>
          <w:top w:w="15" w:type="dxa"/>
          <w:left w:w="15" w:type="dxa"/>
          <w:bottom w:w="15" w:type="dxa"/>
          <w:right w:w="15" w:type="dxa"/>
        </w:tblCellMar>
        <w:tblLook w:val="04A0" w:firstRow="1" w:lastRow="0" w:firstColumn="1" w:lastColumn="0" w:noHBand="0" w:noVBand="1"/>
      </w:tblPr>
      <w:tblGrid>
        <w:gridCol w:w="1373"/>
        <w:gridCol w:w="7995"/>
      </w:tblGrid>
      <w:tr w:rsidR="0029196A" w:rsidRPr="00AA1D66" w14:paraId="32572506" w14:textId="77777777" w:rsidTr="0029196A">
        <w:trPr>
          <w:trHeight w:val="289"/>
        </w:trPr>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7AAE416A"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ID</w:t>
            </w: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0A10674A"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Non-functional requirements</w:t>
            </w:r>
          </w:p>
        </w:tc>
      </w:tr>
      <w:tr w:rsidR="0029196A" w:rsidRPr="00AA1D66" w14:paraId="6F68DA31" w14:textId="77777777" w:rsidTr="0029196A">
        <w:trPr>
          <w:trHeight w:val="28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343849"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031F1"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Phản hồi nhanh khi tìm kiếm, thao tác bán hàng.</w:t>
            </w:r>
          </w:p>
        </w:tc>
      </w:tr>
      <w:tr w:rsidR="0029196A" w:rsidRPr="00AA1D66" w14:paraId="07621037" w14:textId="77777777" w:rsidTr="0029196A">
        <w:trPr>
          <w:trHeight w:val="28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877C85"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C0B163"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Hệ thống có thể xử lý đồng thời nhiều người dùng.</w:t>
            </w:r>
          </w:p>
        </w:tc>
      </w:tr>
      <w:tr w:rsidR="0029196A" w:rsidRPr="00AA1D66" w14:paraId="412413EC" w14:textId="77777777" w:rsidTr="0029196A">
        <w:trPr>
          <w:trHeight w:val="28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14BB29"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5D020A"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Khả năng mở rộng để quản lý dữ liệu lớn theo thời gian.</w:t>
            </w:r>
          </w:p>
        </w:tc>
      </w:tr>
    </w:tbl>
    <w:p w14:paraId="201D19DB" w14:textId="77777777" w:rsidR="0029196A" w:rsidRPr="00AA1D66" w:rsidRDefault="0029196A" w:rsidP="0029196A">
      <w:pPr>
        <w:pStyle w:val="NormalWeb"/>
        <w:spacing w:before="240" w:beforeAutospacing="0" w:after="240" w:afterAutospacing="0"/>
        <w:rPr>
          <w:sz w:val="28"/>
          <w:szCs w:val="28"/>
        </w:rPr>
      </w:pPr>
      <w:r w:rsidRPr="00AA1D66">
        <w:rPr>
          <w:color w:val="000000"/>
          <w:sz w:val="28"/>
          <w:szCs w:val="28"/>
        </w:rPr>
        <w:t> </w:t>
      </w:r>
    </w:p>
    <w:p w14:paraId="3DD6FA97" w14:textId="77777777" w:rsidR="002350FA" w:rsidRPr="00AA1D66" w:rsidRDefault="002350FA">
      <w:pPr>
        <w:jc w:val="left"/>
        <w:rPr>
          <w:rFonts w:ascii="Times New Roman" w:eastAsiaTheme="majorEastAsia" w:hAnsi="Times New Roman" w:cs="Times New Roman"/>
          <w:color w:val="000000"/>
          <w:sz w:val="28"/>
          <w:szCs w:val="28"/>
        </w:rPr>
      </w:pPr>
      <w:r w:rsidRPr="00AA1D66">
        <w:rPr>
          <w:rFonts w:ascii="Times New Roman" w:hAnsi="Times New Roman" w:cs="Times New Roman"/>
          <w:color w:val="000000"/>
          <w:sz w:val="28"/>
          <w:szCs w:val="28"/>
        </w:rPr>
        <w:br w:type="page"/>
      </w:r>
    </w:p>
    <w:p w14:paraId="1775A739" w14:textId="379DDA93" w:rsidR="0029196A" w:rsidRPr="00AA1D66" w:rsidRDefault="0029196A" w:rsidP="005E53C3">
      <w:pPr>
        <w:pStyle w:val="Heading2"/>
        <w:numPr>
          <w:ilvl w:val="1"/>
          <w:numId w:val="8"/>
        </w:numPr>
        <w:spacing w:before="360" w:after="80"/>
        <w:rPr>
          <w:rFonts w:ascii="Times New Roman" w:hAnsi="Times New Roman" w:cs="Times New Roman"/>
          <w:sz w:val="28"/>
          <w:szCs w:val="28"/>
        </w:rPr>
      </w:pPr>
      <w:bookmarkStart w:id="121" w:name="_Toc213624048"/>
      <w:r w:rsidRPr="00AA1D66">
        <w:rPr>
          <w:rFonts w:ascii="Times New Roman" w:hAnsi="Times New Roman" w:cs="Times New Roman"/>
          <w:color w:val="000000"/>
          <w:sz w:val="28"/>
          <w:szCs w:val="28"/>
        </w:rPr>
        <w:lastRenderedPageBreak/>
        <w:t>Security Requirements</w:t>
      </w:r>
      <w:bookmarkEnd w:id="121"/>
    </w:p>
    <w:tbl>
      <w:tblPr>
        <w:tblW w:w="0" w:type="auto"/>
        <w:tblCellMar>
          <w:top w:w="15" w:type="dxa"/>
          <w:left w:w="15" w:type="dxa"/>
          <w:bottom w:w="15" w:type="dxa"/>
          <w:right w:w="15" w:type="dxa"/>
        </w:tblCellMar>
        <w:tblLook w:val="04A0" w:firstRow="1" w:lastRow="0" w:firstColumn="1" w:lastColumn="0" w:noHBand="0" w:noVBand="1"/>
      </w:tblPr>
      <w:tblGrid>
        <w:gridCol w:w="1071"/>
        <w:gridCol w:w="8279"/>
      </w:tblGrid>
      <w:tr w:rsidR="0029196A" w:rsidRPr="00AA1D66" w14:paraId="51B26976"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179D062F"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ID</w:t>
            </w: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7E02EFB2"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Non-functional requirements</w:t>
            </w:r>
          </w:p>
        </w:tc>
      </w:tr>
      <w:tr w:rsidR="0029196A" w:rsidRPr="00AA1D66" w14:paraId="54677E4F" w14:textId="77777777" w:rsidTr="0029196A">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84BFFD"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62ADF"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Dữ liệu được sao lưu (backup) tự động, lưu trên nhiều ổ/đám mây để tránh mất mát.</w:t>
            </w:r>
          </w:p>
        </w:tc>
      </w:tr>
      <w:tr w:rsidR="0029196A" w:rsidRPr="00AA1D66" w14:paraId="433F76BE"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65799D"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F73880"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Không phụ thuộc vào một máy server duy nhất.</w:t>
            </w:r>
          </w:p>
        </w:tc>
      </w:tr>
      <w:tr w:rsidR="0029196A" w:rsidRPr="00AA1D66" w14:paraId="7F84C1EC"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B349B"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DE197E"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Có phân quyền truy cập theo vai trò.</w:t>
            </w:r>
          </w:p>
        </w:tc>
      </w:tr>
      <w:tr w:rsidR="0029196A" w:rsidRPr="00AA1D66" w14:paraId="5DBF4EAA" w14:textId="77777777" w:rsidTr="0029196A">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0820F"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A2EB9"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Dữ liệu khách hàng và giao dịch được mã hóa, đảm bảo tính riêng tư.</w:t>
            </w:r>
          </w:p>
        </w:tc>
      </w:tr>
    </w:tbl>
    <w:p w14:paraId="0F39B956" w14:textId="5690045C" w:rsidR="0029196A" w:rsidRPr="00AA1D66" w:rsidRDefault="0029196A" w:rsidP="005E53C3">
      <w:pPr>
        <w:pStyle w:val="Heading2"/>
        <w:numPr>
          <w:ilvl w:val="1"/>
          <w:numId w:val="8"/>
        </w:numPr>
        <w:spacing w:before="360" w:after="80"/>
        <w:rPr>
          <w:rFonts w:ascii="Times New Roman" w:hAnsi="Times New Roman" w:cs="Times New Roman"/>
          <w:sz w:val="28"/>
          <w:szCs w:val="28"/>
        </w:rPr>
      </w:pPr>
      <w:bookmarkStart w:id="122" w:name="_Toc213624049"/>
      <w:r w:rsidRPr="00AA1D66">
        <w:rPr>
          <w:rFonts w:ascii="Times New Roman" w:hAnsi="Times New Roman" w:cs="Times New Roman"/>
          <w:color w:val="000000"/>
          <w:sz w:val="28"/>
          <w:szCs w:val="28"/>
        </w:rPr>
        <w:t>Usability Requirements</w:t>
      </w:r>
      <w:bookmarkEnd w:id="122"/>
    </w:p>
    <w:tbl>
      <w:tblPr>
        <w:tblW w:w="0" w:type="auto"/>
        <w:tblCellMar>
          <w:top w:w="15" w:type="dxa"/>
          <w:left w:w="15" w:type="dxa"/>
          <w:bottom w:w="15" w:type="dxa"/>
          <w:right w:w="15" w:type="dxa"/>
        </w:tblCellMar>
        <w:tblLook w:val="04A0" w:firstRow="1" w:lastRow="0" w:firstColumn="1" w:lastColumn="0" w:noHBand="0" w:noVBand="1"/>
      </w:tblPr>
      <w:tblGrid>
        <w:gridCol w:w="988"/>
        <w:gridCol w:w="8362"/>
      </w:tblGrid>
      <w:tr w:rsidR="0029196A" w:rsidRPr="00AA1D66" w14:paraId="5881DE2B"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3487C919"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ID</w:t>
            </w: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0" w:type="dxa"/>
              <w:bottom w:w="0" w:type="dxa"/>
              <w:right w:w="100" w:type="dxa"/>
            </w:tcMar>
            <w:hideMark/>
          </w:tcPr>
          <w:p w14:paraId="583A880A" w14:textId="77777777" w:rsidR="0029196A" w:rsidRPr="00AA1D66" w:rsidRDefault="0029196A">
            <w:pPr>
              <w:pStyle w:val="NormalWeb"/>
              <w:spacing w:before="240" w:beforeAutospacing="0" w:after="0" w:afterAutospacing="0"/>
              <w:jc w:val="center"/>
              <w:rPr>
                <w:sz w:val="28"/>
                <w:szCs w:val="28"/>
              </w:rPr>
            </w:pPr>
            <w:r w:rsidRPr="00AA1D66">
              <w:rPr>
                <w:bCs/>
                <w:color w:val="000000"/>
                <w:sz w:val="28"/>
                <w:szCs w:val="28"/>
              </w:rPr>
              <w:t>Non-functional requirements</w:t>
            </w:r>
          </w:p>
        </w:tc>
      </w:tr>
      <w:tr w:rsidR="0029196A" w:rsidRPr="00AA1D66" w14:paraId="01C388A1" w14:textId="77777777" w:rsidTr="0029196A">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34FF1A"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B3600"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Giao diện đơn giản, gọn gàng, dễ sử dụng cho nhân viên không rành công nghệ.</w:t>
            </w:r>
          </w:p>
        </w:tc>
      </w:tr>
      <w:tr w:rsidR="0029196A" w:rsidRPr="00AA1D66" w14:paraId="5199CF39" w14:textId="77777777" w:rsidTr="0029196A">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5D27CF"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CD0732"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 xml:space="preserve">Có </w:t>
            </w:r>
            <w:r w:rsidRPr="00AA1D66">
              <w:rPr>
                <w:bCs/>
                <w:color w:val="000000"/>
                <w:sz w:val="28"/>
                <w:szCs w:val="28"/>
              </w:rPr>
              <w:t>ô tìm kiếm chung (global search)</w:t>
            </w:r>
            <w:r w:rsidRPr="00AA1D66">
              <w:rPr>
                <w:color w:val="000000"/>
                <w:sz w:val="28"/>
                <w:szCs w:val="28"/>
              </w:rPr>
              <w:t>: chỉ cần nhập số điện thoại/email để truy xuất nhanh thông tin khách hàng và giao dịch.</w:t>
            </w:r>
          </w:p>
        </w:tc>
      </w:tr>
      <w:tr w:rsidR="0029196A" w:rsidRPr="00AA1D66" w14:paraId="66A7BD16"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AF912E"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15286"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Hỗ trợ đa nền tảng: PC, điện thoại</w:t>
            </w:r>
          </w:p>
        </w:tc>
      </w:tr>
      <w:tr w:rsidR="0029196A" w:rsidRPr="00AA1D66" w14:paraId="7A69DA90" w14:textId="77777777" w:rsidTr="0029196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0DF019"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NFR-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C0D9A1" w14:textId="77777777" w:rsidR="0029196A" w:rsidRPr="00AA1D66" w:rsidRDefault="0029196A">
            <w:pPr>
              <w:pStyle w:val="NormalWeb"/>
              <w:spacing w:before="240" w:beforeAutospacing="0" w:after="0" w:afterAutospacing="0"/>
              <w:rPr>
                <w:sz w:val="28"/>
                <w:szCs w:val="28"/>
              </w:rPr>
            </w:pPr>
            <w:r w:rsidRPr="00AA1D66">
              <w:rPr>
                <w:color w:val="000000"/>
                <w:sz w:val="28"/>
                <w:szCs w:val="28"/>
              </w:rPr>
              <w:t>Giao diện hiển thị đầy đủ thông tin cần thiết nhưng không rườm rà.</w:t>
            </w:r>
          </w:p>
        </w:tc>
      </w:tr>
    </w:tbl>
    <w:p w14:paraId="3C799D4D" w14:textId="2094628C" w:rsidR="0029196A" w:rsidRPr="00AA1D66" w:rsidRDefault="0029196A" w:rsidP="00B7574B">
      <w:pPr>
        <w:rPr>
          <w:rFonts w:ascii="Times New Roman" w:hAnsi="Times New Roman" w:cs="Times New Roman"/>
          <w:sz w:val="28"/>
          <w:szCs w:val="28"/>
          <w:lang w:val="vi-VN"/>
        </w:rPr>
      </w:pPr>
    </w:p>
    <w:p w14:paraId="77956AF3" w14:textId="3A34E12B" w:rsidR="0029196A" w:rsidRPr="00AA1D66" w:rsidRDefault="0029196A" w:rsidP="00B7574B">
      <w:pPr>
        <w:rPr>
          <w:rFonts w:ascii="Times New Roman" w:hAnsi="Times New Roman" w:cs="Times New Roman"/>
          <w:sz w:val="28"/>
          <w:szCs w:val="28"/>
          <w:lang w:val="vi-VN"/>
        </w:rPr>
      </w:pPr>
    </w:p>
    <w:p w14:paraId="19AEEFE3" w14:textId="673592F5" w:rsidR="0029196A" w:rsidRPr="00AA1D66" w:rsidRDefault="0029196A" w:rsidP="00B7574B">
      <w:pPr>
        <w:rPr>
          <w:rFonts w:ascii="Times New Roman" w:hAnsi="Times New Roman" w:cs="Times New Roman"/>
          <w:sz w:val="28"/>
          <w:szCs w:val="28"/>
          <w:lang w:val="vi-VN"/>
        </w:rPr>
      </w:pPr>
    </w:p>
    <w:p w14:paraId="0D53A363" w14:textId="5CAFD365" w:rsidR="0029196A" w:rsidRPr="00AA1D66" w:rsidRDefault="0029196A" w:rsidP="00B7574B">
      <w:pPr>
        <w:rPr>
          <w:rFonts w:ascii="Times New Roman" w:hAnsi="Times New Roman" w:cs="Times New Roman"/>
          <w:sz w:val="28"/>
          <w:szCs w:val="28"/>
          <w:lang w:val="vi-VN"/>
        </w:rPr>
      </w:pPr>
    </w:p>
    <w:p w14:paraId="604DC000" w14:textId="21CBB8F0" w:rsidR="0029196A" w:rsidRPr="00AA1D66" w:rsidRDefault="0029196A" w:rsidP="00B7574B">
      <w:pPr>
        <w:rPr>
          <w:rFonts w:ascii="Times New Roman" w:hAnsi="Times New Roman" w:cs="Times New Roman"/>
          <w:sz w:val="28"/>
          <w:szCs w:val="28"/>
          <w:lang w:val="vi-VN"/>
        </w:rPr>
      </w:pPr>
    </w:p>
    <w:p w14:paraId="1F82891C" w14:textId="6DD2BA4E" w:rsidR="0029196A" w:rsidRPr="00AA1D66" w:rsidRDefault="0029196A" w:rsidP="00B7574B">
      <w:pPr>
        <w:rPr>
          <w:rFonts w:ascii="Times New Roman" w:hAnsi="Times New Roman" w:cs="Times New Roman"/>
          <w:sz w:val="28"/>
          <w:szCs w:val="28"/>
          <w:lang w:val="vi-VN"/>
        </w:rPr>
      </w:pPr>
    </w:p>
    <w:p w14:paraId="484238F2" w14:textId="2F8F8A6F" w:rsidR="0029196A" w:rsidRPr="00AA1D66" w:rsidRDefault="0029196A" w:rsidP="00B7574B">
      <w:pPr>
        <w:rPr>
          <w:rFonts w:ascii="Times New Roman" w:hAnsi="Times New Roman" w:cs="Times New Roman"/>
          <w:sz w:val="28"/>
          <w:szCs w:val="28"/>
          <w:lang w:val="vi-VN"/>
        </w:rPr>
      </w:pPr>
    </w:p>
    <w:p w14:paraId="30BE9B18" w14:textId="1B50A83C" w:rsidR="0029196A" w:rsidRPr="00AA1D66" w:rsidRDefault="0029196A" w:rsidP="00B7574B">
      <w:pPr>
        <w:rPr>
          <w:rFonts w:ascii="Times New Roman" w:hAnsi="Times New Roman" w:cs="Times New Roman"/>
          <w:sz w:val="28"/>
          <w:szCs w:val="28"/>
          <w:lang w:val="vi-VN"/>
        </w:rPr>
      </w:pPr>
    </w:p>
    <w:p w14:paraId="0052C856" w14:textId="02DC4A1C" w:rsidR="0029196A" w:rsidRPr="00AA1D66" w:rsidRDefault="0029196A" w:rsidP="00B7574B">
      <w:pPr>
        <w:rPr>
          <w:rFonts w:ascii="Times New Roman" w:hAnsi="Times New Roman" w:cs="Times New Roman"/>
          <w:sz w:val="28"/>
          <w:szCs w:val="28"/>
          <w:lang w:val="vi-VN"/>
        </w:rPr>
      </w:pPr>
    </w:p>
    <w:p w14:paraId="5813D6DC" w14:textId="0C26911A" w:rsidR="0029196A" w:rsidRPr="00AA1D66" w:rsidRDefault="0029196A" w:rsidP="00B7574B">
      <w:pPr>
        <w:rPr>
          <w:rFonts w:ascii="Times New Roman" w:hAnsi="Times New Roman" w:cs="Times New Roman"/>
          <w:sz w:val="28"/>
          <w:szCs w:val="28"/>
          <w:lang w:val="vi-VN"/>
        </w:rPr>
      </w:pPr>
    </w:p>
    <w:p w14:paraId="3E99482B" w14:textId="19727C87" w:rsidR="0029196A" w:rsidRPr="00AA1D66" w:rsidRDefault="0029196A" w:rsidP="00B7574B">
      <w:pPr>
        <w:rPr>
          <w:rFonts w:ascii="Times New Roman" w:hAnsi="Times New Roman" w:cs="Times New Roman"/>
          <w:sz w:val="28"/>
          <w:szCs w:val="28"/>
          <w:lang w:val="vi-VN"/>
        </w:rPr>
      </w:pPr>
    </w:p>
    <w:p w14:paraId="582017E4" w14:textId="62415F4A" w:rsidR="0029196A" w:rsidRPr="00AA1D66" w:rsidRDefault="0029196A" w:rsidP="00B7574B">
      <w:pPr>
        <w:rPr>
          <w:rFonts w:ascii="Times New Roman" w:hAnsi="Times New Roman" w:cs="Times New Roman"/>
          <w:sz w:val="28"/>
          <w:szCs w:val="28"/>
          <w:lang w:val="vi-VN"/>
        </w:rPr>
      </w:pPr>
    </w:p>
    <w:p w14:paraId="00F19572" w14:textId="4EFED7AF" w:rsidR="0029196A" w:rsidRPr="00AA1D66" w:rsidRDefault="0029196A" w:rsidP="00B7574B">
      <w:pPr>
        <w:rPr>
          <w:rFonts w:ascii="Times New Roman" w:hAnsi="Times New Roman" w:cs="Times New Roman"/>
          <w:sz w:val="28"/>
          <w:szCs w:val="28"/>
          <w:lang w:val="vi-VN"/>
        </w:rPr>
      </w:pPr>
    </w:p>
    <w:p w14:paraId="21A520EE" w14:textId="56ED0CEC" w:rsidR="0029196A" w:rsidRPr="00AA1D66" w:rsidRDefault="0029196A" w:rsidP="00B7574B">
      <w:pPr>
        <w:rPr>
          <w:rFonts w:ascii="Times New Roman" w:hAnsi="Times New Roman" w:cs="Times New Roman"/>
          <w:sz w:val="28"/>
          <w:szCs w:val="28"/>
          <w:lang w:val="vi-VN"/>
        </w:rPr>
      </w:pPr>
    </w:p>
    <w:p w14:paraId="5F1597FE" w14:textId="5A74D871" w:rsidR="0029196A" w:rsidRPr="00AA1D66" w:rsidRDefault="0029196A" w:rsidP="00B7574B">
      <w:pPr>
        <w:rPr>
          <w:rFonts w:ascii="Times New Roman" w:hAnsi="Times New Roman" w:cs="Times New Roman"/>
          <w:sz w:val="28"/>
          <w:szCs w:val="28"/>
          <w:lang w:val="vi-VN"/>
        </w:rPr>
      </w:pPr>
    </w:p>
    <w:p w14:paraId="4FA059D7" w14:textId="55A3716F" w:rsidR="0029196A" w:rsidRPr="00AA1D66" w:rsidRDefault="0029196A" w:rsidP="00B7574B">
      <w:pPr>
        <w:rPr>
          <w:rFonts w:ascii="Times New Roman" w:hAnsi="Times New Roman" w:cs="Times New Roman"/>
          <w:sz w:val="28"/>
          <w:szCs w:val="28"/>
          <w:lang w:val="vi-VN"/>
        </w:rPr>
      </w:pPr>
    </w:p>
    <w:p w14:paraId="7A43917A" w14:textId="0D30F394" w:rsidR="0029196A" w:rsidRPr="00AA1D66" w:rsidRDefault="0029196A" w:rsidP="00B7574B">
      <w:pPr>
        <w:rPr>
          <w:rFonts w:ascii="Times New Roman" w:hAnsi="Times New Roman" w:cs="Times New Roman"/>
          <w:sz w:val="28"/>
          <w:szCs w:val="28"/>
          <w:lang w:val="vi-VN"/>
        </w:rPr>
      </w:pPr>
    </w:p>
    <w:p w14:paraId="29FD2ACA" w14:textId="705F5FCC" w:rsidR="0029196A" w:rsidRPr="00AA1D66" w:rsidRDefault="0029196A" w:rsidP="00B7574B">
      <w:pPr>
        <w:rPr>
          <w:rFonts w:ascii="Times New Roman" w:hAnsi="Times New Roman" w:cs="Times New Roman"/>
          <w:sz w:val="28"/>
          <w:szCs w:val="28"/>
          <w:lang w:val="vi-VN"/>
        </w:rPr>
      </w:pPr>
    </w:p>
    <w:p w14:paraId="15EAFBD7" w14:textId="72CC1BC7" w:rsidR="0029196A" w:rsidRPr="00AA1D66" w:rsidRDefault="0029196A" w:rsidP="00B7574B">
      <w:pPr>
        <w:rPr>
          <w:rFonts w:ascii="Times New Roman" w:hAnsi="Times New Roman" w:cs="Times New Roman"/>
          <w:sz w:val="28"/>
          <w:szCs w:val="28"/>
          <w:lang w:val="vi-VN"/>
        </w:rPr>
      </w:pPr>
    </w:p>
    <w:p w14:paraId="1B5295BC" w14:textId="77777777" w:rsidR="0029196A" w:rsidRPr="00AA1D66" w:rsidRDefault="0029196A" w:rsidP="00B7574B">
      <w:pPr>
        <w:rPr>
          <w:rFonts w:ascii="Times New Roman" w:hAnsi="Times New Roman" w:cs="Times New Roman"/>
          <w:sz w:val="28"/>
          <w:szCs w:val="28"/>
          <w:lang w:val="vi-VN"/>
        </w:rPr>
      </w:pPr>
    </w:p>
    <w:p w14:paraId="750A7F11" w14:textId="5FD4E424" w:rsidR="00D2196E" w:rsidRPr="00AA1D66" w:rsidRDefault="00D2196E" w:rsidP="005E53C3">
      <w:pPr>
        <w:pStyle w:val="Heading1"/>
        <w:numPr>
          <w:ilvl w:val="0"/>
          <w:numId w:val="8"/>
        </w:numPr>
        <w:rPr>
          <w:rFonts w:ascii="Times New Roman" w:hAnsi="Times New Roman" w:cs="Times New Roman"/>
          <w:b w:val="0"/>
          <w:sz w:val="28"/>
          <w:szCs w:val="28"/>
        </w:rPr>
      </w:pPr>
      <w:bookmarkStart w:id="123" w:name="_Toc213624050"/>
      <w:r w:rsidRPr="00AA1D66">
        <w:rPr>
          <w:rFonts w:ascii="Times New Roman" w:hAnsi="Times New Roman" w:cs="Times New Roman"/>
          <w:b w:val="0"/>
          <w:sz w:val="28"/>
          <w:szCs w:val="28"/>
        </w:rPr>
        <w:t>SCREEN SPECIFICATION</w:t>
      </w:r>
      <w:bookmarkEnd w:id="123"/>
    </w:p>
    <w:p w14:paraId="27896797" w14:textId="7483D9DB" w:rsidR="00D2196E" w:rsidRPr="00AA1D66" w:rsidRDefault="00D2196E" w:rsidP="005E53C3">
      <w:pPr>
        <w:pStyle w:val="Heading2"/>
        <w:numPr>
          <w:ilvl w:val="1"/>
          <w:numId w:val="8"/>
        </w:numPr>
        <w:rPr>
          <w:rFonts w:ascii="Times New Roman" w:hAnsi="Times New Roman" w:cs="Times New Roman"/>
          <w:b w:val="0"/>
          <w:sz w:val="28"/>
          <w:szCs w:val="28"/>
        </w:rPr>
      </w:pPr>
      <w:bookmarkStart w:id="124" w:name="_Toc213624051"/>
      <w:r w:rsidRPr="00AA1D66">
        <w:rPr>
          <w:rFonts w:ascii="Times New Roman" w:hAnsi="Times New Roman" w:cs="Times New Roman"/>
          <w:b w:val="0"/>
          <w:sz w:val="28"/>
          <w:szCs w:val="28"/>
        </w:rPr>
        <w:t>Screen flow</w:t>
      </w:r>
      <w:bookmarkEnd w:id="124"/>
    </w:p>
    <w:p w14:paraId="0149AA5D" w14:textId="0BB9AE32" w:rsidR="00D2196E" w:rsidRPr="00AA1D66" w:rsidRDefault="008E596E" w:rsidP="00D2196E">
      <w:pPr>
        <w:rPr>
          <w:rFonts w:ascii="Times New Roman" w:hAnsi="Times New Roman" w:cs="Times New Roman"/>
          <w:sz w:val="28"/>
          <w:szCs w:val="28"/>
          <w:lang w:val="vi-VN"/>
        </w:rPr>
      </w:pPr>
      <w:r w:rsidRPr="00AA1D66">
        <w:rPr>
          <w:rFonts w:ascii="Times New Roman" w:hAnsi="Times New Roman" w:cs="Times New Roman"/>
          <w:sz w:val="28"/>
          <w:szCs w:val="28"/>
        </w:rPr>
        <w:t>Đưa</w:t>
      </w:r>
      <w:r w:rsidRPr="00AA1D66">
        <w:rPr>
          <w:rFonts w:ascii="Times New Roman" w:hAnsi="Times New Roman" w:cs="Times New Roman"/>
          <w:sz w:val="28"/>
          <w:szCs w:val="28"/>
          <w:lang w:val="vi-VN"/>
        </w:rPr>
        <w:t xml:space="preserve"> hình screen flow vào đây.</w:t>
      </w:r>
    </w:p>
    <w:p w14:paraId="6B6C09D3" w14:textId="77777777" w:rsidR="00D2196E" w:rsidRPr="00AA1D66" w:rsidRDefault="00D2196E" w:rsidP="005E53C3">
      <w:pPr>
        <w:pStyle w:val="Heading2"/>
        <w:numPr>
          <w:ilvl w:val="1"/>
          <w:numId w:val="8"/>
        </w:numPr>
        <w:rPr>
          <w:rFonts w:ascii="Times New Roman" w:hAnsi="Times New Roman" w:cs="Times New Roman"/>
          <w:b w:val="0"/>
          <w:caps/>
          <w:sz w:val="28"/>
          <w:szCs w:val="28"/>
        </w:rPr>
      </w:pPr>
      <w:bookmarkStart w:id="125" w:name="_Toc213624052"/>
      <w:r w:rsidRPr="00AA1D66">
        <w:rPr>
          <w:rFonts w:ascii="Times New Roman" w:hAnsi="Times New Roman" w:cs="Times New Roman"/>
          <w:b w:val="0"/>
          <w:sz w:val="28"/>
          <w:szCs w:val="28"/>
        </w:rPr>
        <w:t>Wireframe</w:t>
      </w:r>
      <w:bookmarkEnd w:id="125"/>
    </w:p>
    <w:p w14:paraId="42A2A670" w14:textId="77777777" w:rsidR="001518BE" w:rsidRPr="00AA1D66" w:rsidRDefault="001518BE" w:rsidP="005E53C3">
      <w:pPr>
        <w:pStyle w:val="Heading3"/>
        <w:numPr>
          <w:ilvl w:val="2"/>
          <w:numId w:val="8"/>
        </w:numPr>
        <w:rPr>
          <w:rFonts w:ascii="Times New Roman" w:hAnsi="Times New Roman" w:cs="Times New Roman"/>
          <w:caps/>
          <w:sz w:val="28"/>
          <w:szCs w:val="28"/>
        </w:rPr>
      </w:pPr>
      <w:bookmarkStart w:id="126" w:name="_Toc213624053"/>
      <w:r w:rsidRPr="00AA1D66">
        <w:rPr>
          <w:rFonts w:ascii="Times New Roman" w:hAnsi="Times New Roman" w:cs="Times New Roman"/>
          <w:sz w:val="28"/>
          <w:szCs w:val="28"/>
        </w:rPr>
        <w:t>Screen 1</w:t>
      </w:r>
      <w:bookmarkEnd w:id="126"/>
    </w:p>
    <w:p w14:paraId="304AE5C7" w14:textId="6D5C7340" w:rsidR="001518BE" w:rsidRPr="00AA1D66" w:rsidRDefault="001518BE" w:rsidP="001518BE">
      <w:pPr>
        <w:rPr>
          <w:rFonts w:ascii="Times New Roman" w:hAnsi="Times New Roman" w:cs="Times New Roman"/>
          <w:sz w:val="28"/>
          <w:szCs w:val="28"/>
          <w:lang w:val="vi-VN"/>
        </w:rPr>
      </w:pPr>
      <w:r w:rsidRPr="00AA1D66">
        <w:rPr>
          <w:rFonts w:ascii="Times New Roman" w:hAnsi="Times New Roman" w:cs="Times New Roman"/>
          <w:sz w:val="28"/>
          <w:szCs w:val="28"/>
        </w:rPr>
        <w:t>Đưa</w:t>
      </w:r>
      <w:r w:rsidRPr="00AA1D66">
        <w:rPr>
          <w:rFonts w:ascii="Times New Roman" w:hAnsi="Times New Roman" w:cs="Times New Roman"/>
          <w:sz w:val="28"/>
          <w:szCs w:val="28"/>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8E596E" w:rsidRPr="00AA1D66" w14:paraId="4488325A" w14:textId="77777777" w:rsidTr="008E596E">
        <w:trPr>
          <w:trHeight w:val="478"/>
        </w:trPr>
        <w:tc>
          <w:tcPr>
            <w:tcW w:w="667" w:type="dxa"/>
            <w:shd w:val="clear" w:color="auto" w:fill="C5E0B3" w:themeFill="accent6" w:themeFillTint="66"/>
          </w:tcPr>
          <w:p w14:paraId="2A18E91B" w14:textId="164E0EA5" w:rsidR="008E596E" w:rsidRPr="00AA1D66" w:rsidRDefault="008E596E" w:rsidP="008E596E">
            <w:pPr>
              <w:jc w:val="center"/>
              <w:rPr>
                <w:rFonts w:ascii="Times New Roman" w:hAnsi="Times New Roman" w:cs="Times New Roman"/>
                <w:sz w:val="28"/>
                <w:szCs w:val="28"/>
                <w:lang w:val="vi-VN"/>
              </w:rPr>
            </w:pPr>
            <w:r w:rsidRPr="00AA1D66">
              <w:rPr>
                <w:rFonts w:ascii="Times New Roman" w:hAnsi="Times New Roman" w:cs="Times New Roman"/>
                <w:sz w:val="28"/>
                <w:szCs w:val="28"/>
                <w:lang w:val="vi-VN"/>
              </w:rPr>
              <w:t>ID</w:t>
            </w:r>
          </w:p>
        </w:tc>
        <w:tc>
          <w:tcPr>
            <w:tcW w:w="1179" w:type="dxa"/>
            <w:shd w:val="clear" w:color="auto" w:fill="C5E0B3" w:themeFill="accent6" w:themeFillTint="66"/>
          </w:tcPr>
          <w:p w14:paraId="18B36B7B" w14:textId="5BF05A66" w:rsidR="008E596E" w:rsidRPr="00AA1D66" w:rsidRDefault="008E596E" w:rsidP="008E596E">
            <w:pPr>
              <w:jc w:val="center"/>
              <w:rPr>
                <w:rFonts w:ascii="Times New Roman" w:hAnsi="Times New Roman" w:cs="Times New Roman"/>
                <w:sz w:val="28"/>
                <w:szCs w:val="28"/>
                <w:lang w:val="vi-VN"/>
              </w:rPr>
            </w:pPr>
            <w:r w:rsidRPr="00AA1D66">
              <w:rPr>
                <w:rFonts w:ascii="Times New Roman" w:hAnsi="Times New Roman" w:cs="Times New Roman"/>
                <w:sz w:val="28"/>
                <w:szCs w:val="28"/>
                <w:lang w:val="vi-VN"/>
              </w:rPr>
              <w:t>Item</w:t>
            </w:r>
          </w:p>
        </w:tc>
        <w:tc>
          <w:tcPr>
            <w:tcW w:w="1346" w:type="dxa"/>
            <w:shd w:val="clear" w:color="auto" w:fill="C5E0B3" w:themeFill="accent6" w:themeFillTint="66"/>
          </w:tcPr>
          <w:p w14:paraId="362F09C7" w14:textId="01292401" w:rsidR="008E596E" w:rsidRPr="00AA1D66" w:rsidRDefault="008E596E" w:rsidP="008E596E">
            <w:pPr>
              <w:jc w:val="center"/>
              <w:rPr>
                <w:rFonts w:ascii="Times New Roman" w:hAnsi="Times New Roman" w:cs="Times New Roman"/>
                <w:sz w:val="28"/>
                <w:szCs w:val="28"/>
                <w:lang w:val="vi-VN"/>
              </w:rPr>
            </w:pPr>
            <w:r w:rsidRPr="00AA1D66">
              <w:rPr>
                <w:rFonts w:ascii="Times New Roman" w:hAnsi="Times New Roman" w:cs="Times New Roman"/>
                <w:sz w:val="28"/>
                <w:szCs w:val="28"/>
                <w:lang w:val="vi-VN"/>
              </w:rPr>
              <w:t>Type</w:t>
            </w:r>
          </w:p>
        </w:tc>
        <w:tc>
          <w:tcPr>
            <w:tcW w:w="4323" w:type="dxa"/>
            <w:shd w:val="clear" w:color="auto" w:fill="C5E0B3" w:themeFill="accent6" w:themeFillTint="66"/>
          </w:tcPr>
          <w:p w14:paraId="4596E4B2" w14:textId="54DCA6A8" w:rsidR="008E596E" w:rsidRPr="00AA1D66" w:rsidRDefault="008E596E" w:rsidP="008E596E">
            <w:pPr>
              <w:jc w:val="center"/>
              <w:rPr>
                <w:rFonts w:ascii="Times New Roman" w:hAnsi="Times New Roman" w:cs="Times New Roman"/>
                <w:sz w:val="28"/>
                <w:szCs w:val="28"/>
                <w:lang w:val="vi-VN"/>
              </w:rPr>
            </w:pPr>
            <w:r w:rsidRPr="00AA1D66">
              <w:rPr>
                <w:rFonts w:ascii="Times New Roman" w:hAnsi="Times New Roman" w:cs="Times New Roman"/>
                <w:sz w:val="28"/>
                <w:szCs w:val="28"/>
                <w:lang w:val="vi-VN"/>
              </w:rPr>
              <w:t>Validation</w:t>
            </w:r>
          </w:p>
        </w:tc>
        <w:tc>
          <w:tcPr>
            <w:tcW w:w="1879" w:type="dxa"/>
            <w:shd w:val="clear" w:color="auto" w:fill="C5E0B3" w:themeFill="accent6" w:themeFillTint="66"/>
          </w:tcPr>
          <w:p w14:paraId="7A1350B7" w14:textId="652D391D" w:rsidR="008E596E" w:rsidRPr="00AA1D66" w:rsidRDefault="008E596E" w:rsidP="008E596E">
            <w:pPr>
              <w:jc w:val="center"/>
              <w:rPr>
                <w:rFonts w:ascii="Times New Roman" w:hAnsi="Times New Roman" w:cs="Times New Roman"/>
                <w:sz w:val="28"/>
                <w:szCs w:val="28"/>
                <w:lang w:val="vi-VN"/>
              </w:rPr>
            </w:pPr>
            <w:r w:rsidRPr="00AA1D66">
              <w:rPr>
                <w:rFonts w:ascii="Times New Roman" w:hAnsi="Times New Roman" w:cs="Times New Roman"/>
                <w:sz w:val="28"/>
                <w:szCs w:val="28"/>
                <w:lang w:val="vi-VN"/>
              </w:rPr>
              <w:t>Notes</w:t>
            </w:r>
          </w:p>
        </w:tc>
      </w:tr>
      <w:tr w:rsidR="008E596E" w:rsidRPr="00AA1D66" w14:paraId="0D4F5989" w14:textId="77777777" w:rsidTr="008E596E">
        <w:trPr>
          <w:trHeight w:val="478"/>
        </w:trPr>
        <w:tc>
          <w:tcPr>
            <w:tcW w:w="667" w:type="dxa"/>
          </w:tcPr>
          <w:p w14:paraId="380086C1" w14:textId="300EA7AD" w:rsidR="008E596E" w:rsidRPr="00AA1D66" w:rsidRDefault="008E596E" w:rsidP="001518BE">
            <w:pPr>
              <w:rPr>
                <w:rFonts w:ascii="Times New Roman" w:hAnsi="Times New Roman" w:cs="Times New Roman"/>
                <w:sz w:val="28"/>
                <w:szCs w:val="28"/>
                <w:lang w:val="vi-VN"/>
              </w:rPr>
            </w:pPr>
            <w:r w:rsidRPr="00AA1D66">
              <w:rPr>
                <w:rFonts w:ascii="Times New Roman" w:hAnsi="Times New Roman" w:cs="Times New Roman"/>
                <w:sz w:val="28"/>
                <w:szCs w:val="28"/>
                <w:lang w:val="vi-VN"/>
              </w:rPr>
              <w:t>1</w:t>
            </w:r>
          </w:p>
        </w:tc>
        <w:tc>
          <w:tcPr>
            <w:tcW w:w="1179" w:type="dxa"/>
          </w:tcPr>
          <w:p w14:paraId="073E6EB6" w14:textId="77777777" w:rsidR="008E596E" w:rsidRPr="00AA1D66" w:rsidRDefault="008E596E" w:rsidP="001518BE">
            <w:pPr>
              <w:rPr>
                <w:rFonts w:ascii="Times New Roman" w:hAnsi="Times New Roman" w:cs="Times New Roman"/>
                <w:sz w:val="28"/>
                <w:szCs w:val="28"/>
                <w:lang w:val="vi-VN"/>
              </w:rPr>
            </w:pPr>
          </w:p>
        </w:tc>
        <w:tc>
          <w:tcPr>
            <w:tcW w:w="1346" w:type="dxa"/>
          </w:tcPr>
          <w:p w14:paraId="0129F25F" w14:textId="77777777" w:rsidR="008E596E" w:rsidRPr="00AA1D66" w:rsidRDefault="008E596E" w:rsidP="001518BE">
            <w:pPr>
              <w:rPr>
                <w:rFonts w:ascii="Times New Roman" w:hAnsi="Times New Roman" w:cs="Times New Roman"/>
                <w:sz w:val="28"/>
                <w:szCs w:val="28"/>
                <w:lang w:val="vi-VN"/>
              </w:rPr>
            </w:pPr>
          </w:p>
        </w:tc>
        <w:tc>
          <w:tcPr>
            <w:tcW w:w="4323" w:type="dxa"/>
          </w:tcPr>
          <w:p w14:paraId="4143C71B" w14:textId="77777777" w:rsidR="008E596E" w:rsidRPr="00AA1D66" w:rsidRDefault="008E596E" w:rsidP="001518BE">
            <w:pPr>
              <w:rPr>
                <w:rFonts w:ascii="Times New Roman" w:hAnsi="Times New Roman" w:cs="Times New Roman"/>
                <w:sz w:val="28"/>
                <w:szCs w:val="28"/>
                <w:lang w:val="vi-VN"/>
              </w:rPr>
            </w:pPr>
          </w:p>
        </w:tc>
        <w:tc>
          <w:tcPr>
            <w:tcW w:w="1879" w:type="dxa"/>
          </w:tcPr>
          <w:p w14:paraId="337D4C89" w14:textId="77777777" w:rsidR="008E596E" w:rsidRPr="00AA1D66" w:rsidRDefault="008E596E" w:rsidP="001518BE">
            <w:pPr>
              <w:rPr>
                <w:rFonts w:ascii="Times New Roman" w:hAnsi="Times New Roman" w:cs="Times New Roman"/>
                <w:sz w:val="28"/>
                <w:szCs w:val="28"/>
                <w:lang w:val="vi-VN"/>
              </w:rPr>
            </w:pPr>
          </w:p>
        </w:tc>
      </w:tr>
    </w:tbl>
    <w:p w14:paraId="0EBE5C35" w14:textId="77777777" w:rsidR="008E596E" w:rsidRPr="00AA1D66" w:rsidRDefault="008E596E" w:rsidP="001518BE">
      <w:pPr>
        <w:rPr>
          <w:rFonts w:ascii="Times New Roman" w:hAnsi="Times New Roman" w:cs="Times New Roman"/>
          <w:sz w:val="28"/>
          <w:szCs w:val="28"/>
          <w:lang w:val="vi-VN"/>
        </w:rPr>
      </w:pPr>
    </w:p>
    <w:p w14:paraId="4145C536" w14:textId="2579DA6B" w:rsidR="00D2196E" w:rsidRPr="00AA1D66" w:rsidRDefault="008E596E" w:rsidP="001518BE">
      <w:pPr>
        <w:rPr>
          <w:rFonts w:ascii="Times New Roman" w:hAnsi="Times New Roman" w:cs="Times New Roman"/>
          <w:sz w:val="28"/>
          <w:szCs w:val="28"/>
          <w:lang w:val="vi-VN"/>
        </w:rPr>
      </w:pPr>
      <w:r w:rsidRPr="00AA1D66">
        <w:rPr>
          <w:rFonts w:ascii="Times New Roman" w:hAnsi="Times New Roman" w:cs="Times New Roman"/>
          <w:sz w:val="28"/>
          <w:szCs w:val="28"/>
          <w:lang w:val="vi-VN"/>
        </w:rPr>
        <w:t xml:space="preserve">Chú ý: trên màn hình đánh số item như thế nào thì để ID của item </w:t>
      </w:r>
      <w:r w:rsidR="007016C7" w:rsidRPr="00AA1D66">
        <w:rPr>
          <w:rFonts w:ascii="Times New Roman" w:hAnsi="Times New Roman" w:cs="Times New Roman"/>
          <w:sz w:val="28"/>
          <w:szCs w:val="28"/>
          <w:lang w:val="vi-VN"/>
        </w:rPr>
        <w:t>với số tương ứng.</w:t>
      </w:r>
      <w:r w:rsidR="00D2196E" w:rsidRPr="00AA1D66">
        <w:rPr>
          <w:rFonts w:ascii="Times New Roman" w:hAnsi="Times New Roman" w:cs="Times New Roman"/>
          <w:sz w:val="28"/>
          <w:szCs w:val="28"/>
          <w:lang w:val="vi-VN"/>
        </w:rPr>
        <w:br w:type="page"/>
      </w:r>
    </w:p>
    <w:p w14:paraId="6DE98C8C" w14:textId="15C853DB" w:rsidR="00200613" w:rsidRPr="00AA1D66" w:rsidRDefault="001F07AE" w:rsidP="005E53C3">
      <w:pPr>
        <w:pStyle w:val="Heading1"/>
        <w:numPr>
          <w:ilvl w:val="0"/>
          <w:numId w:val="8"/>
        </w:numPr>
        <w:rPr>
          <w:rFonts w:ascii="Times New Roman" w:hAnsi="Times New Roman" w:cs="Times New Roman"/>
          <w:b w:val="0"/>
          <w:sz w:val="28"/>
          <w:szCs w:val="28"/>
        </w:rPr>
      </w:pPr>
      <w:bookmarkStart w:id="127" w:name="_Toc213624054"/>
      <w:r w:rsidRPr="00AA1D66">
        <w:rPr>
          <w:rFonts w:ascii="Times New Roman" w:hAnsi="Times New Roman" w:cs="Times New Roman"/>
          <w:b w:val="0"/>
          <w:sz w:val="28"/>
          <w:szCs w:val="28"/>
        </w:rPr>
        <w:lastRenderedPageBreak/>
        <w:t>REFERENCES</w:t>
      </w:r>
      <w:bookmarkEnd w:id="127"/>
    </w:p>
    <w:p w14:paraId="7DCA3162" w14:textId="77777777" w:rsidR="00200613" w:rsidRPr="00AA1D66" w:rsidRDefault="00200613" w:rsidP="00200613">
      <w:pPr>
        <w:jc w:val="center"/>
        <w:rPr>
          <w:rFonts w:ascii="Times New Roman" w:hAnsi="Times New Roman" w:cs="Times New Roman"/>
          <w:sz w:val="28"/>
          <w:szCs w:val="28"/>
        </w:rPr>
      </w:pPr>
    </w:p>
    <w:sectPr w:rsidR="00200613" w:rsidRPr="00AA1D66" w:rsidSect="00200613">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67217" w14:textId="77777777" w:rsidR="005E53C3" w:rsidRDefault="005E53C3" w:rsidP="00200613">
      <w:pPr>
        <w:spacing w:after="0" w:line="240" w:lineRule="auto"/>
      </w:pPr>
      <w:r>
        <w:separator/>
      </w:r>
    </w:p>
  </w:endnote>
  <w:endnote w:type="continuationSeparator" w:id="0">
    <w:p w14:paraId="4759253E" w14:textId="77777777" w:rsidR="005E53C3" w:rsidRDefault="005E53C3"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970C7" w14:textId="77777777" w:rsidR="005E53C3" w:rsidRDefault="005E53C3" w:rsidP="00200613">
      <w:pPr>
        <w:spacing w:after="0" w:line="240" w:lineRule="auto"/>
      </w:pPr>
      <w:r>
        <w:separator/>
      </w:r>
    </w:p>
  </w:footnote>
  <w:footnote w:type="continuationSeparator" w:id="0">
    <w:p w14:paraId="223DACFD" w14:textId="77777777" w:rsidR="005E53C3" w:rsidRDefault="005E53C3"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85FF1"/>
    <w:multiLevelType w:val="multilevel"/>
    <w:tmpl w:val="EA40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E05F6"/>
    <w:multiLevelType w:val="multilevel"/>
    <w:tmpl w:val="2936780A"/>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A636E"/>
    <w:multiLevelType w:val="multilevel"/>
    <w:tmpl w:val="8BE66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26B0A"/>
    <w:multiLevelType w:val="multilevel"/>
    <w:tmpl w:val="5B9CD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CB2A20"/>
    <w:multiLevelType w:val="multilevel"/>
    <w:tmpl w:val="8546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C22BD2"/>
    <w:multiLevelType w:val="multilevel"/>
    <w:tmpl w:val="82BA8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E5054"/>
    <w:multiLevelType w:val="hybridMultilevel"/>
    <w:tmpl w:val="CED418FE"/>
    <w:lvl w:ilvl="0" w:tplc="3878A6D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54B26"/>
    <w:multiLevelType w:val="multilevel"/>
    <w:tmpl w:val="5BFE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A3EA8"/>
    <w:multiLevelType w:val="multilevel"/>
    <w:tmpl w:val="FDEA8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DF5D6B"/>
    <w:multiLevelType w:val="hybridMultilevel"/>
    <w:tmpl w:val="C63A42E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15DA0968"/>
    <w:multiLevelType w:val="multilevel"/>
    <w:tmpl w:val="24786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0694F"/>
    <w:multiLevelType w:val="multilevel"/>
    <w:tmpl w:val="B63A5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CD063F"/>
    <w:multiLevelType w:val="multilevel"/>
    <w:tmpl w:val="95184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D637DA"/>
    <w:multiLevelType w:val="multilevel"/>
    <w:tmpl w:val="F904D2A2"/>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411A02"/>
    <w:multiLevelType w:val="multilevel"/>
    <w:tmpl w:val="EBD87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DE4627"/>
    <w:multiLevelType w:val="multilevel"/>
    <w:tmpl w:val="24B80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0F1AE4"/>
    <w:multiLevelType w:val="multilevel"/>
    <w:tmpl w:val="CB24AE36"/>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B37854"/>
    <w:multiLevelType w:val="multilevel"/>
    <w:tmpl w:val="261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4439C9"/>
    <w:multiLevelType w:val="hybridMultilevel"/>
    <w:tmpl w:val="0316D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1A0F7A"/>
    <w:multiLevelType w:val="hybridMultilevel"/>
    <w:tmpl w:val="44E0AEB2"/>
    <w:lvl w:ilvl="0" w:tplc="9098895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D2758"/>
    <w:multiLevelType w:val="multilevel"/>
    <w:tmpl w:val="1D8A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4B402F"/>
    <w:multiLevelType w:val="multilevel"/>
    <w:tmpl w:val="09C064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05253F"/>
    <w:multiLevelType w:val="multilevel"/>
    <w:tmpl w:val="3C669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B912BC"/>
    <w:multiLevelType w:val="multilevel"/>
    <w:tmpl w:val="E3DCF90E"/>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1B2DD9"/>
    <w:multiLevelType w:val="multilevel"/>
    <w:tmpl w:val="430C712E"/>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A13356"/>
    <w:multiLevelType w:val="multilevel"/>
    <w:tmpl w:val="5FF80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C15265"/>
    <w:multiLevelType w:val="multilevel"/>
    <w:tmpl w:val="7B40E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422340"/>
    <w:multiLevelType w:val="multilevel"/>
    <w:tmpl w:val="0486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FE79AC"/>
    <w:multiLevelType w:val="multilevel"/>
    <w:tmpl w:val="1178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F04FCE"/>
    <w:multiLevelType w:val="hybridMultilevel"/>
    <w:tmpl w:val="DEB44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1F213F"/>
    <w:multiLevelType w:val="multilevel"/>
    <w:tmpl w:val="42123E18"/>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EEC2193"/>
    <w:multiLevelType w:val="multilevel"/>
    <w:tmpl w:val="9D66C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3B75B7"/>
    <w:multiLevelType w:val="multilevel"/>
    <w:tmpl w:val="9B42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60492F"/>
    <w:multiLevelType w:val="multilevel"/>
    <w:tmpl w:val="C8F4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6C4483"/>
    <w:multiLevelType w:val="multilevel"/>
    <w:tmpl w:val="F80227E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A5B37E9"/>
    <w:multiLevelType w:val="multilevel"/>
    <w:tmpl w:val="90686BE6"/>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4BEB45A5"/>
    <w:multiLevelType w:val="multilevel"/>
    <w:tmpl w:val="236C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D95783"/>
    <w:multiLevelType w:val="multilevel"/>
    <w:tmpl w:val="1BE2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2662D5"/>
    <w:multiLevelType w:val="multilevel"/>
    <w:tmpl w:val="B5EC9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586D98"/>
    <w:multiLevelType w:val="multilevel"/>
    <w:tmpl w:val="50B23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E72033"/>
    <w:multiLevelType w:val="multilevel"/>
    <w:tmpl w:val="DB00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E23B86"/>
    <w:multiLevelType w:val="multilevel"/>
    <w:tmpl w:val="97E4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4B736F"/>
    <w:multiLevelType w:val="multilevel"/>
    <w:tmpl w:val="5B44B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051CDE"/>
    <w:multiLevelType w:val="multilevel"/>
    <w:tmpl w:val="9C8C42D8"/>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336462"/>
    <w:multiLevelType w:val="hybridMultilevel"/>
    <w:tmpl w:val="44608E42"/>
    <w:lvl w:ilvl="0" w:tplc="4F1AFB4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003A4B"/>
    <w:multiLevelType w:val="multilevel"/>
    <w:tmpl w:val="EC1C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C76710F"/>
    <w:multiLevelType w:val="multilevel"/>
    <w:tmpl w:val="5BBE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9E526D"/>
    <w:multiLevelType w:val="multilevel"/>
    <w:tmpl w:val="BADAC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432C6F"/>
    <w:multiLevelType w:val="hybridMultilevel"/>
    <w:tmpl w:val="50901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8805AC"/>
    <w:multiLevelType w:val="multilevel"/>
    <w:tmpl w:val="85A44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E1A52BE"/>
    <w:multiLevelType w:val="multilevel"/>
    <w:tmpl w:val="08FC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3A2D97"/>
    <w:multiLevelType w:val="multilevel"/>
    <w:tmpl w:val="8F6C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226A60"/>
    <w:multiLevelType w:val="multilevel"/>
    <w:tmpl w:val="4C06D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29E0A90"/>
    <w:multiLevelType w:val="multilevel"/>
    <w:tmpl w:val="E2B02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4113977"/>
    <w:multiLevelType w:val="multilevel"/>
    <w:tmpl w:val="90963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59605B2"/>
    <w:multiLevelType w:val="multilevel"/>
    <w:tmpl w:val="7CB80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A36395"/>
    <w:multiLevelType w:val="multilevel"/>
    <w:tmpl w:val="76647FBC"/>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B2A6578"/>
    <w:multiLevelType w:val="multilevel"/>
    <w:tmpl w:val="F9E8C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006811"/>
    <w:multiLevelType w:val="multilevel"/>
    <w:tmpl w:val="50289F24"/>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EC24872"/>
    <w:multiLevelType w:val="multilevel"/>
    <w:tmpl w:val="EC1C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ED23AC8"/>
    <w:multiLevelType w:val="multilevel"/>
    <w:tmpl w:val="74CC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111DE"/>
    <w:multiLevelType w:val="multilevel"/>
    <w:tmpl w:val="65865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E2A5AFE"/>
    <w:multiLevelType w:val="multilevel"/>
    <w:tmpl w:val="0A747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E723623"/>
    <w:multiLevelType w:val="multilevel"/>
    <w:tmpl w:val="2A02D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FB02CF"/>
    <w:multiLevelType w:val="multilevel"/>
    <w:tmpl w:val="9A48361A"/>
    <w:lvl w:ilvl="0">
      <w:start w:val="1"/>
      <w:numFmt w:val="bullet"/>
      <w:lvlText w:val=""/>
      <w:lvlJc w:val="center"/>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8"/>
  </w:num>
  <w:num w:numId="3">
    <w:abstractNumId w:val="55"/>
  </w:num>
  <w:num w:numId="4">
    <w:abstractNumId w:val="26"/>
  </w:num>
  <w:num w:numId="5">
    <w:abstractNumId w:val="22"/>
  </w:num>
  <w:num w:numId="6">
    <w:abstractNumId w:val="21"/>
    <w:lvlOverride w:ilvl="0"/>
    <w:lvlOverride w:ilvl="1">
      <w:startOverride w:val="1"/>
    </w:lvlOverride>
    <w:lvlOverride w:ilvl="2"/>
    <w:lvlOverride w:ilvl="3"/>
    <w:lvlOverride w:ilvl="4"/>
    <w:lvlOverride w:ilvl="5"/>
    <w:lvlOverride w:ilvl="6"/>
    <w:lvlOverride w:ilvl="7"/>
    <w:lvlOverride w:ilvl="8"/>
  </w:num>
  <w:num w:numId="7">
    <w:abstractNumId w:val="11"/>
  </w:num>
  <w:num w:numId="8">
    <w:abstractNumId w:val="34"/>
  </w:num>
  <w:num w:numId="9">
    <w:abstractNumId w:val="5"/>
  </w:num>
  <w:num w:numId="10">
    <w:abstractNumId w:val="12"/>
  </w:num>
  <w:num w:numId="11">
    <w:abstractNumId w:val="18"/>
  </w:num>
  <w:num w:numId="12">
    <w:abstractNumId w:val="44"/>
  </w:num>
  <w:num w:numId="13">
    <w:abstractNumId w:val="29"/>
  </w:num>
  <w:num w:numId="14">
    <w:abstractNumId w:val="39"/>
  </w:num>
  <w:num w:numId="15">
    <w:abstractNumId w:val="50"/>
  </w:num>
  <w:num w:numId="16">
    <w:abstractNumId w:val="48"/>
  </w:num>
  <w:num w:numId="17">
    <w:abstractNumId w:val="53"/>
  </w:num>
  <w:num w:numId="18">
    <w:abstractNumId w:val="9"/>
  </w:num>
  <w:num w:numId="19">
    <w:abstractNumId w:val="58"/>
  </w:num>
  <w:num w:numId="20">
    <w:abstractNumId w:val="62"/>
  </w:num>
  <w:num w:numId="21">
    <w:abstractNumId w:val="19"/>
  </w:num>
  <w:num w:numId="22">
    <w:abstractNumId w:val="17"/>
  </w:num>
  <w:num w:numId="23">
    <w:abstractNumId w:val="6"/>
  </w:num>
  <w:num w:numId="24">
    <w:abstractNumId w:val="1"/>
  </w:num>
  <w:num w:numId="25">
    <w:abstractNumId w:val="63"/>
  </w:num>
  <w:num w:numId="26">
    <w:abstractNumId w:val="56"/>
  </w:num>
  <w:num w:numId="27">
    <w:abstractNumId w:val="23"/>
  </w:num>
  <w:num w:numId="28">
    <w:abstractNumId w:val="59"/>
  </w:num>
  <w:num w:numId="29">
    <w:abstractNumId w:val="64"/>
  </w:num>
  <w:num w:numId="30">
    <w:abstractNumId w:val="45"/>
  </w:num>
  <w:num w:numId="31">
    <w:abstractNumId w:val="54"/>
  </w:num>
  <w:num w:numId="32">
    <w:abstractNumId w:val="28"/>
  </w:num>
  <w:num w:numId="33">
    <w:abstractNumId w:val="46"/>
  </w:num>
  <w:num w:numId="34">
    <w:abstractNumId w:val="31"/>
  </w:num>
  <w:num w:numId="35">
    <w:abstractNumId w:val="27"/>
  </w:num>
  <w:num w:numId="36">
    <w:abstractNumId w:val="7"/>
  </w:num>
  <w:num w:numId="37">
    <w:abstractNumId w:val="20"/>
  </w:num>
  <w:num w:numId="38">
    <w:abstractNumId w:val="37"/>
  </w:num>
  <w:num w:numId="39">
    <w:abstractNumId w:val="2"/>
  </w:num>
  <w:num w:numId="40">
    <w:abstractNumId w:val="40"/>
  </w:num>
  <w:num w:numId="41">
    <w:abstractNumId w:val="61"/>
  </w:num>
  <w:num w:numId="42">
    <w:abstractNumId w:val="32"/>
  </w:num>
  <w:num w:numId="43">
    <w:abstractNumId w:val="47"/>
  </w:num>
  <w:num w:numId="44">
    <w:abstractNumId w:val="36"/>
  </w:num>
  <w:num w:numId="45">
    <w:abstractNumId w:val="10"/>
  </w:num>
  <w:num w:numId="46">
    <w:abstractNumId w:val="14"/>
  </w:num>
  <w:num w:numId="47">
    <w:abstractNumId w:val="33"/>
  </w:num>
  <w:num w:numId="48">
    <w:abstractNumId w:val="41"/>
  </w:num>
  <w:num w:numId="49">
    <w:abstractNumId w:val="60"/>
  </w:num>
  <w:num w:numId="50">
    <w:abstractNumId w:val="4"/>
  </w:num>
  <w:num w:numId="51">
    <w:abstractNumId w:val="52"/>
  </w:num>
  <w:num w:numId="52">
    <w:abstractNumId w:val="51"/>
  </w:num>
  <w:num w:numId="53">
    <w:abstractNumId w:val="0"/>
  </w:num>
  <w:num w:numId="54">
    <w:abstractNumId w:val="42"/>
  </w:num>
  <w:num w:numId="55">
    <w:abstractNumId w:val="57"/>
  </w:num>
  <w:num w:numId="56">
    <w:abstractNumId w:val="25"/>
  </w:num>
  <w:num w:numId="57">
    <w:abstractNumId w:val="8"/>
  </w:num>
  <w:num w:numId="58">
    <w:abstractNumId w:val="49"/>
  </w:num>
  <w:num w:numId="59">
    <w:abstractNumId w:val="43"/>
  </w:num>
  <w:num w:numId="60">
    <w:abstractNumId w:val="30"/>
  </w:num>
  <w:num w:numId="61">
    <w:abstractNumId w:val="3"/>
  </w:num>
  <w:num w:numId="62">
    <w:abstractNumId w:val="16"/>
  </w:num>
  <w:num w:numId="63">
    <w:abstractNumId w:val="15"/>
  </w:num>
  <w:num w:numId="64">
    <w:abstractNumId w:val="24"/>
  </w:num>
  <w:num w:numId="65">
    <w:abstractNumId w:val="1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96101"/>
    <w:rsid w:val="000B09C6"/>
    <w:rsid w:val="00127FF5"/>
    <w:rsid w:val="001518BE"/>
    <w:rsid w:val="001F07AE"/>
    <w:rsid w:val="00200613"/>
    <w:rsid w:val="00213023"/>
    <w:rsid w:val="002145BA"/>
    <w:rsid w:val="002350FA"/>
    <w:rsid w:val="00267905"/>
    <w:rsid w:val="0029196A"/>
    <w:rsid w:val="002F69C9"/>
    <w:rsid w:val="003224A5"/>
    <w:rsid w:val="00365520"/>
    <w:rsid w:val="00441087"/>
    <w:rsid w:val="00497E10"/>
    <w:rsid w:val="004A0A69"/>
    <w:rsid w:val="0050403A"/>
    <w:rsid w:val="00542645"/>
    <w:rsid w:val="005648AE"/>
    <w:rsid w:val="0059104D"/>
    <w:rsid w:val="005A500C"/>
    <w:rsid w:val="005E53C3"/>
    <w:rsid w:val="00613570"/>
    <w:rsid w:val="00646822"/>
    <w:rsid w:val="007016C7"/>
    <w:rsid w:val="007359EB"/>
    <w:rsid w:val="00764788"/>
    <w:rsid w:val="00770322"/>
    <w:rsid w:val="00790568"/>
    <w:rsid w:val="00792014"/>
    <w:rsid w:val="0086174D"/>
    <w:rsid w:val="00875A77"/>
    <w:rsid w:val="008C6EF7"/>
    <w:rsid w:val="008E596E"/>
    <w:rsid w:val="00951924"/>
    <w:rsid w:val="009C6DF6"/>
    <w:rsid w:val="00A41A38"/>
    <w:rsid w:val="00A57CCB"/>
    <w:rsid w:val="00A84DF5"/>
    <w:rsid w:val="00AA1D66"/>
    <w:rsid w:val="00B11A3F"/>
    <w:rsid w:val="00B7574B"/>
    <w:rsid w:val="00BE162C"/>
    <w:rsid w:val="00C2389F"/>
    <w:rsid w:val="00CA15A1"/>
    <w:rsid w:val="00D2196E"/>
    <w:rsid w:val="00D76160"/>
    <w:rsid w:val="00D862DB"/>
    <w:rsid w:val="00D97BB2"/>
    <w:rsid w:val="00E50699"/>
    <w:rsid w:val="00ED7B69"/>
    <w:rsid w:val="00EF4CB2"/>
    <w:rsid w:val="00F275FE"/>
    <w:rsid w:val="00FA7F08"/>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TOCHeading">
    <w:name w:val="TOC Heading"/>
    <w:basedOn w:val="Heading1"/>
    <w:next w:val="Normal"/>
    <w:uiPriority w:val="39"/>
    <w:unhideWhenUsed/>
    <w:qFormat/>
    <w:rsid w:val="00CA15A1"/>
    <w:pPr>
      <w:numPr>
        <w:numId w:val="0"/>
      </w:numPr>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CA15A1"/>
    <w:pPr>
      <w:spacing w:after="100"/>
    </w:pPr>
  </w:style>
  <w:style w:type="paragraph" w:styleId="TOC2">
    <w:name w:val="toc 2"/>
    <w:basedOn w:val="Normal"/>
    <w:next w:val="Normal"/>
    <w:autoRedefine/>
    <w:uiPriority w:val="39"/>
    <w:unhideWhenUsed/>
    <w:rsid w:val="00CA15A1"/>
    <w:pPr>
      <w:spacing w:after="100"/>
      <w:ind w:left="240"/>
    </w:pPr>
  </w:style>
  <w:style w:type="paragraph" w:styleId="TOC3">
    <w:name w:val="toc 3"/>
    <w:basedOn w:val="Normal"/>
    <w:next w:val="Normal"/>
    <w:autoRedefine/>
    <w:uiPriority w:val="39"/>
    <w:unhideWhenUsed/>
    <w:rsid w:val="00CA15A1"/>
    <w:pPr>
      <w:spacing w:after="100"/>
      <w:ind w:left="480"/>
    </w:pPr>
  </w:style>
  <w:style w:type="paragraph" w:styleId="Caption">
    <w:name w:val="caption"/>
    <w:basedOn w:val="Normal"/>
    <w:next w:val="Normal"/>
    <w:uiPriority w:val="35"/>
    <w:unhideWhenUsed/>
    <w:qFormat/>
    <w:rsid w:val="00CA15A1"/>
    <w:pPr>
      <w:spacing w:after="200" w:line="240" w:lineRule="auto"/>
    </w:pPr>
    <w:rPr>
      <w:i/>
      <w:iCs/>
      <w:color w:val="000000" w:themeColor="text1"/>
      <w:sz w:val="20"/>
      <w:szCs w:val="18"/>
    </w:rPr>
  </w:style>
  <w:style w:type="character" w:customStyle="1" w:styleId="UnresolvedMention1">
    <w:name w:val="Unresolved Mention1"/>
    <w:basedOn w:val="DefaultParagraphFont"/>
    <w:uiPriority w:val="99"/>
    <w:semiHidden/>
    <w:unhideWhenUsed/>
    <w:rsid w:val="002350FA"/>
    <w:rPr>
      <w:color w:val="605E5C"/>
      <w:shd w:val="clear" w:color="auto" w:fill="E1DFDD"/>
    </w:rPr>
  </w:style>
  <w:style w:type="character" w:customStyle="1" w:styleId="apple-tab-span">
    <w:name w:val="apple-tab-span"/>
    <w:basedOn w:val="DefaultParagraphFont"/>
    <w:rsid w:val="002350FA"/>
  </w:style>
  <w:style w:type="paragraph" w:styleId="TableofFigures">
    <w:name w:val="table of figures"/>
    <w:basedOn w:val="Normal"/>
    <w:next w:val="Normal"/>
    <w:uiPriority w:val="99"/>
    <w:unhideWhenUsed/>
    <w:rsid w:val="00AA1D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66304">
      <w:bodyDiv w:val="1"/>
      <w:marLeft w:val="0"/>
      <w:marRight w:val="0"/>
      <w:marTop w:val="0"/>
      <w:marBottom w:val="0"/>
      <w:divBdr>
        <w:top w:val="none" w:sz="0" w:space="0" w:color="auto"/>
        <w:left w:val="none" w:sz="0" w:space="0" w:color="auto"/>
        <w:bottom w:val="none" w:sz="0" w:space="0" w:color="auto"/>
        <w:right w:val="none" w:sz="0" w:space="0" w:color="auto"/>
      </w:divBdr>
    </w:div>
    <w:div w:id="871260075">
      <w:bodyDiv w:val="1"/>
      <w:marLeft w:val="0"/>
      <w:marRight w:val="0"/>
      <w:marTop w:val="0"/>
      <w:marBottom w:val="0"/>
      <w:divBdr>
        <w:top w:val="none" w:sz="0" w:space="0" w:color="auto"/>
        <w:left w:val="none" w:sz="0" w:space="0" w:color="auto"/>
        <w:bottom w:val="none" w:sz="0" w:space="0" w:color="auto"/>
        <w:right w:val="none" w:sz="0" w:space="0" w:color="auto"/>
      </w:divBdr>
    </w:div>
    <w:div w:id="1104306336">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508907318">
      <w:bodyDiv w:val="1"/>
      <w:marLeft w:val="0"/>
      <w:marRight w:val="0"/>
      <w:marTop w:val="0"/>
      <w:marBottom w:val="0"/>
      <w:divBdr>
        <w:top w:val="none" w:sz="0" w:space="0" w:color="auto"/>
        <w:left w:val="none" w:sz="0" w:space="0" w:color="auto"/>
        <w:bottom w:val="none" w:sz="0" w:space="0" w:color="auto"/>
        <w:right w:val="none" w:sz="0" w:space="0" w:color="auto"/>
      </w:divBdr>
    </w:div>
    <w:div w:id="1811945305">
      <w:bodyDiv w:val="1"/>
      <w:marLeft w:val="0"/>
      <w:marRight w:val="0"/>
      <w:marTop w:val="0"/>
      <w:marBottom w:val="0"/>
      <w:divBdr>
        <w:top w:val="none" w:sz="0" w:space="0" w:color="auto"/>
        <w:left w:val="none" w:sz="0" w:space="0" w:color="auto"/>
        <w:bottom w:val="none" w:sz="0" w:space="0" w:color="auto"/>
        <w:right w:val="none" w:sz="0" w:space="0" w:color="auto"/>
      </w:divBdr>
    </w:div>
    <w:div w:id="2055885780">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11184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6D672-9AF6-4435-9309-856B627D8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TotalTime>
  <Pages>108</Pages>
  <Words>9830</Words>
  <Characters>5603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Admin</cp:lastModifiedBy>
  <cp:revision>29</cp:revision>
  <dcterms:created xsi:type="dcterms:W3CDTF">2023-03-27T07:45:00Z</dcterms:created>
  <dcterms:modified xsi:type="dcterms:W3CDTF">2025-11-09T16:54:00Z</dcterms:modified>
</cp:coreProperties>
</file>